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2EE66A" w14:textId="1F86B2E0" w:rsidR="009208CA" w:rsidRPr="009208CA" w:rsidRDefault="009208CA" w:rsidP="009208CA">
      <w:pPr>
        <w:pStyle w:val="Heading1"/>
      </w:pPr>
      <w:r>
        <w:rPr>
          <w:rFonts w:hint="eastAsia"/>
        </w:rPr>
        <w:t>W</w:t>
      </w:r>
      <w:r>
        <w:t>1</w:t>
      </w:r>
    </w:p>
    <w:p w14:paraId="18EFB7E3" w14:textId="0D88EC4E" w:rsidR="009208CA" w:rsidRDefault="009208CA" w:rsidP="009208CA">
      <w:pPr>
        <w:pStyle w:val="Heading2"/>
      </w:pPr>
      <w:r>
        <w:t>What is an Enterprise System?</w:t>
      </w:r>
    </w:p>
    <w:p w14:paraId="58DE3743" w14:textId="49C9DE02" w:rsidR="009208CA" w:rsidRDefault="009208CA" w:rsidP="009208CA">
      <w:pPr>
        <w:pStyle w:val="ListParagraph"/>
        <w:numPr>
          <w:ilvl w:val="0"/>
          <w:numId w:val="1"/>
        </w:numPr>
      </w:pPr>
      <w:r>
        <w:t>enterprise-wide, modular, integrated, real time system responsible for transaction processing across all business areas</w:t>
      </w:r>
    </w:p>
    <w:p w14:paraId="586924B4" w14:textId="77777777" w:rsidR="009208CA" w:rsidRDefault="009208CA" w:rsidP="009208CA">
      <w:pPr>
        <w:pStyle w:val="ListParagraph"/>
        <w:numPr>
          <w:ilvl w:val="0"/>
          <w:numId w:val="1"/>
        </w:numPr>
      </w:pPr>
      <w:r>
        <w:t>made up of a series of “modules”, linked together through</w:t>
      </w:r>
      <w:r w:rsidRPr="009208CA">
        <w:t xml:space="preserve"> </w:t>
      </w:r>
      <w:r>
        <w:t>database, ERP</w:t>
      </w:r>
      <w:r w:rsidRPr="009208CA">
        <w:t xml:space="preserve"> </w:t>
      </w:r>
      <w:r>
        <w:t>system enables various departments</w:t>
      </w:r>
      <w:r w:rsidRPr="009208CA">
        <w:t xml:space="preserve"> </w:t>
      </w:r>
    </w:p>
    <w:p w14:paraId="4BE8E71A" w14:textId="77777777" w:rsidR="009208CA" w:rsidRDefault="009208CA" w:rsidP="009208CA">
      <w:pPr>
        <w:pStyle w:val="ListParagraph"/>
        <w:numPr>
          <w:ilvl w:val="1"/>
          <w:numId w:val="1"/>
        </w:numPr>
      </w:pPr>
      <w:r>
        <w:t xml:space="preserve">Accounting and Finance, </w:t>
      </w:r>
    </w:p>
    <w:p w14:paraId="4FAADE51" w14:textId="77777777" w:rsidR="009208CA" w:rsidRDefault="009208CA" w:rsidP="009208CA">
      <w:pPr>
        <w:pStyle w:val="ListParagraph"/>
        <w:numPr>
          <w:ilvl w:val="1"/>
          <w:numId w:val="1"/>
        </w:numPr>
      </w:pPr>
      <w:r>
        <w:t xml:space="preserve">Human Resources, </w:t>
      </w:r>
    </w:p>
    <w:p w14:paraId="7BFB4E10" w14:textId="72EEC2C1" w:rsidR="009208CA" w:rsidRDefault="009208CA" w:rsidP="009208CA">
      <w:pPr>
        <w:pStyle w:val="ListParagraph"/>
        <w:numPr>
          <w:ilvl w:val="1"/>
          <w:numId w:val="1"/>
        </w:numPr>
      </w:pPr>
      <w:r>
        <w:t xml:space="preserve">Production </w:t>
      </w:r>
    </w:p>
    <w:p w14:paraId="5F224589" w14:textId="1D0F18D8" w:rsidR="009208CA" w:rsidRDefault="009208CA" w:rsidP="009208CA">
      <w:pPr>
        <w:pStyle w:val="ListParagraph"/>
        <w:numPr>
          <w:ilvl w:val="1"/>
          <w:numId w:val="1"/>
        </w:numPr>
      </w:pPr>
      <w:r>
        <w:t>sales and Distribution to coordinate activities</w:t>
      </w:r>
    </w:p>
    <w:p w14:paraId="51041A82" w14:textId="4332A909" w:rsidR="003F1139" w:rsidRDefault="003F1139" w:rsidP="003F1139">
      <w:pPr>
        <w:pStyle w:val="ListParagraph"/>
        <w:numPr>
          <w:ilvl w:val="0"/>
          <w:numId w:val="1"/>
        </w:numPr>
      </w:pPr>
      <w:r>
        <w:t xml:space="preserve">Key </w:t>
      </w:r>
    </w:p>
    <w:p w14:paraId="098B84C8" w14:textId="7295C665" w:rsidR="003F1139" w:rsidRDefault="003F1139" w:rsidP="003F1139">
      <w:pPr>
        <w:pStyle w:val="ListParagraph"/>
        <w:numPr>
          <w:ilvl w:val="1"/>
          <w:numId w:val="1"/>
        </w:numPr>
      </w:pPr>
      <w:r>
        <w:t>Links all business processes</w:t>
      </w:r>
    </w:p>
    <w:p w14:paraId="76E8FF0F" w14:textId="17464583" w:rsidR="003F1139" w:rsidRDefault="003F1139" w:rsidP="003F1139">
      <w:pPr>
        <w:pStyle w:val="ListParagraph"/>
        <w:numPr>
          <w:ilvl w:val="1"/>
          <w:numId w:val="1"/>
        </w:numPr>
      </w:pPr>
      <w:r>
        <w:t>Reduces inter-processing time</w:t>
      </w:r>
    </w:p>
    <w:p w14:paraId="7DE56FF4" w14:textId="3A6A2AAF" w:rsidR="003F1139" w:rsidRDefault="003F1139" w:rsidP="003F1139">
      <w:pPr>
        <w:pStyle w:val="ListParagraph"/>
        <w:numPr>
          <w:ilvl w:val="1"/>
          <w:numId w:val="1"/>
        </w:numPr>
      </w:pPr>
      <w:r>
        <w:t>Utilises a common database</w:t>
      </w:r>
    </w:p>
    <w:p w14:paraId="15F4556B" w14:textId="6C9FEC16" w:rsidR="003F1139" w:rsidRDefault="003F1139" w:rsidP="003F1139">
      <w:pPr>
        <w:pStyle w:val="ListParagraph"/>
        <w:numPr>
          <w:ilvl w:val="1"/>
          <w:numId w:val="1"/>
        </w:numPr>
      </w:pPr>
      <w:r>
        <w:t>Uses current technology</w:t>
      </w:r>
    </w:p>
    <w:p w14:paraId="4E30F96F" w14:textId="4DEF888D" w:rsidR="003F1139" w:rsidRPr="009208CA" w:rsidRDefault="003F1139" w:rsidP="003F1139">
      <w:pPr>
        <w:pStyle w:val="ListParagraph"/>
        <w:numPr>
          <w:ilvl w:val="1"/>
          <w:numId w:val="1"/>
        </w:numPr>
      </w:pPr>
      <w:r>
        <w:t xml:space="preserve">Performs internal </w:t>
      </w:r>
      <w:r w:rsidR="001029EC">
        <w:t>conversions (</w:t>
      </w:r>
      <w:r>
        <w:t>tax, foreign currency)</w:t>
      </w:r>
    </w:p>
    <w:p w14:paraId="1A491462" w14:textId="4088A3E0" w:rsidR="009208CA" w:rsidRDefault="009208CA" w:rsidP="009208CA">
      <w:pPr>
        <w:pStyle w:val="Heading2"/>
      </w:pPr>
      <w:r>
        <w:t xml:space="preserve">What is Real-time Enterprise? </w:t>
      </w:r>
    </w:p>
    <w:p w14:paraId="550399D2" w14:textId="74A946D4" w:rsidR="000A504C" w:rsidRDefault="000A504C" w:rsidP="000A504C">
      <w:pPr>
        <w:pStyle w:val="ListParagraph"/>
        <w:numPr>
          <w:ilvl w:val="0"/>
          <w:numId w:val="2"/>
        </w:numPr>
      </w:pPr>
      <w:r>
        <w:t>computer system that responds to transactions</w:t>
      </w:r>
      <w:r w:rsidRPr="000A504C">
        <w:t xml:space="preserve"> </w:t>
      </w:r>
      <w:r>
        <w:t>immediately updating the</w:t>
      </w:r>
      <w:r w:rsidRPr="000A504C">
        <w:t xml:space="preserve"> </w:t>
      </w:r>
      <w:r>
        <w:t>databases.</w:t>
      </w:r>
    </w:p>
    <w:p w14:paraId="203EF98D" w14:textId="52D826DC" w:rsidR="000A504C" w:rsidRPr="000A504C" w:rsidRDefault="000A504C" w:rsidP="000A504C">
      <w:pPr>
        <w:pStyle w:val="ListParagraph"/>
        <w:numPr>
          <w:ilvl w:val="0"/>
          <w:numId w:val="2"/>
        </w:numPr>
      </w:pPr>
      <w:r>
        <w:t>systems generate</w:t>
      </w:r>
      <w:r w:rsidRPr="000A504C">
        <w:t xml:space="preserve"> </w:t>
      </w:r>
      <w:r>
        <w:t>response fast</w:t>
      </w:r>
      <w:r w:rsidRPr="000A504C">
        <w:t xml:space="preserve"> </w:t>
      </w:r>
      <w:r>
        <w:t>enough</w:t>
      </w:r>
      <w:r w:rsidRPr="000A504C">
        <w:t xml:space="preserve"> </w:t>
      </w:r>
      <w:r>
        <w:t>to prevent human waiting very long.</w:t>
      </w:r>
    </w:p>
    <w:p w14:paraId="26B53E89" w14:textId="795662AF" w:rsidR="009208CA" w:rsidRDefault="009208CA" w:rsidP="009208CA">
      <w:pPr>
        <w:pStyle w:val="Heading2"/>
      </w:pPr>
      <w:r>
        <w:t>What are the functions of enterprise systems?</w:t>
      </w:r>
    </w:p>
    <w:p w14:paraId="0214CF23" w14:textId="780CD762" w:rsidR="001029EC" w:rsidRDefault="001029EC" w:rsidP="001029EC">
      <w:pPr>
        <w:pStyle w:val="ListParagraph"/>
        <w:numPr>
          <w:ilvl w:val="0"/>
          <w:numId w:val="3"/>
        </w:numPr>
      </w:pPr>
      <w:r>
        <w:t>together isolated information systems</w:t>
      </w:r>
      <w:r w:rsidRPr="001029EC">
        <w:t xml:space="preserve"> </w:t>
      </w:r>
    </w:p>
    <w:p w14:paraId="286585F6" w14:textId="79E66885" w:rsidR="001029EC" w:rsidRDefault="001029EC" w:rsidP="001029EC">
      <w:pPr>
        <w:pStyle w:val="ListParagraph"/>
        <w:numPr>
          <w:ilvl w:val="0"/>
          <w:numId w:val="3"/>
        </w:numPr>
      </w:pPr>
      <w:r>
        <w:t>Achieve a common strategic business goal</w:t>
      </w:r>
    </w:p>
    <w:p w14:paraId="1744B074" w14:textId="5785A0C2" w:rsidR="008F13C7" w:rsidRDefault="008F13C7" w:rsidP="001029EC">
      <w:pPr>
        <w:pStyle w:val="ListParagraph"/>
        <w:numPr>
          <w:ilvl w:val="0"/>
          <w:numId w:val="3"/>
        </w:numPr>
      </w:pPr>
      <w:r>
        <w:t>Originally systems</w:t>
      </w:r>
    </w:p>
    <w:p w14:paraId="3C7510D0" w14:textId="39A7642F" w:rsidR="008F13C7" w:rsidRDefault="008F13C7" w:rsidP="008F13C7">
      <w:pPr>
        <w:pStyle w:val="ListParagraph"/>
        <w:numPr>
          <w:ilvl w:val="1"/>
          <w:numId w:val="3"/>
        </w:numPr>
      </w:pPr>
      <w:r>
        <w:t>No connection with other systems</w:t>
      </w:r>
    </w:p>
    <w:p w14:paraId="65BB2CD9" w14:textId="2DBC7A24" w:rsidR="008F13C7" w:rsidRDefault="008F13C7" w:rsidP="008F13C7">
      <w:pPr>
        <w:pStyle w:val="ListParagraph"/>
        <w:numPr>
          <w:ilvl w:val="1"/>
          <w:numId w:val="3"/>
        </w:numPr>
      </w:pPr>
      <w:r>
        <w:t>No sharing of data</w:t>
      </w:r>
    </w:p>
    <w:p w14:paraId="32A67665" w14:textId="794F6BC8" w:rsidR="008F13C7" w:rsidRDefault="008F13C7" w:rsidP="008F13C7">
      <w:pPr>
        <w:pStyle w:val="ListParagraph"/>
        <w:numPr>
          <w:ilvl w:val="1"/>
          <w:numId w:val="3"/>
        </w:numPr>
      </w:pPr>
      <w:r>
        <w:t>Management had difficulty</w:t>
      </w:r>
    </w:p>
    <w:p w14:paraId="76E6DF20" w14:textId="5FDB8B88" w:rsidR="008F13C7" w:rsidRDefault="008F13C7" w:rsidP="008F13C7">
      <w:pPr>
        <w:pStyle w:val="ListParagraph"/>
        <w:numPr>
          <w:ilvl w:val="1"/>
          <w:numId w:val="3"/>
        </w:numPr>
      </w:pPr>
      <w:r>
        <w:t xml:space="preserve">Too many </w:t>
      </w:r>
      <w:r w:rsidR="00522990">
        <w:t>old</w:t>
      </w:r>
      <w:r>
        <w:t xml:space="preserve"> systems</w:t>
      </w:r>
    </w:p>
    <w:p w14:paraId="5C703960" w14:textId="45692972" w:rsidR="008F13C7" w:rsidRDefault="008F13C7" w:rsidP="008F13C7">
      <w:pPr>
        <w:pStyle w:val="ListParagraph"/>
        <w:numPr>
          <w:ilvl w:val="1"/>
          <w:numId w:val="3"/>
        </w:numPr>
      </w:pPr>
      <w:r>
        <w:t>Not able to keep up with their competitors</w:t>
      </w:r>
    </w:p>
    <w:p w14:paraId="6E67E5C9" w14:textId="632836BC" w:rsidR="008F13C7" w:rsidRPr="001029EC" w:rsidRDefault="008F13C7" w:rsidP="008F13C7">
      <w:pPr>
        <w:pStyle w:val="ListParagraph"/>
        <w:numPr>
          <w:ilvl w:val="1"/>
          <w:numId w:val="3"/>
        </w:numPr>
      </w:pPr>
      <w:r>
        <w:t>Not agile enough to change direction</w:t>
      </w:r>
    </w:p>
    <w:p w14:paraId="5B76EE9E" w14:textId="4710F57D" w:rsidR="009208CA" w:rsidRDefault="009208CA" w:rsidP="009208CA">
      <w:pPr>
        <w:pStyle w:val="Heading2"/>
      </w:pPr>
      <w:r>
        <w:t xml:space="preserve">What are the drivers for enterprise systems? </w:t>
      </w:r>
    </w:p>
    <w:p w14:paraId="70A68AB5" w14:textId="545F0B71" w:rsidR="004A063A" w:rsidRDefault="004A063A" w:rsidP="004A063A">
      <w:pPr>
        <w:pStyle w:val="ListParagraph"/>
        <w:numPr>
          <w:ilvl w:val="0"/>
          <w:numId w:val="4"/>
        </w:numPr>
      </w:pPr>
      <w:r>
        <w:t>Technology Rationales</w:t>
      </w:r>
    </w:p>
    <w:p w14:paraId="5D46BF0C" w14:textId="085265A0" w:rsidR="004A063A" w:rsidRDefault="00522990" w:rsidP="004A063A">
      <w:pPr>
        <w:pStyle w:val="ListParagraph"/>
        <w:numPr>
          <w:ilvl w:val="1"/>
          <w:numId w:val="4"/>
        </w:numPr>
      </w:pPr>
      <w:r>
        <w:t>Separate</w:t>
      </w:r>
      <w:r w:rsidR="004A063A">
        <w:t xml:space="preserve"> Systems</w:t>
      </w:r>
    </w:p>
    <w:p w14:paraId="3179DAE7" w14:textId="67A1531C" w:rsidR="004A063A" w:rsidRDefault="004A063A" w:rsidP="004A063A">
      <w:pPr>
        <w:pStyle w:val="ListParagraph"/>
        <w:numPr>
          <w:ilvl w:val="1"/>
          <w:numId w:val="4"/>
        </w:numPr>
      </w:pPr>
      <w:r>
        <w:t>Poor existing systems</w:t>
      </w:r>
    </w:p>
    <w:p w14:paraId="32FE400D" w14:textId="25A4E1F1" w:rsidR="004A063A" w:rsidRDefault="00522990" w:rsidP="004A063A">
      <w:pPr>
        <w:pStyle w:val="ListParagraph"/>
        <w:numPr>
          <w:ilvl w:val="1"/>
          <w:numId w:val="4"/>
        </w:numPr>
      </w:pPr>
      <w:r>
        <w:t>bad</w:t>
      </w:r>
      <w:r w:rsidR="004A063A">
        <w:t xml:space="preserve"> integrate</w:t>
      </w:r>
    </w:p>
    <w:p w14:paraId="004CFFF1" w14:textId="3E1EC72B" w:rsidR="004A063A" w:rsidRDefault="004A063A" w:rsidP="004A063A">
      <w:pPr>
        <w:pStyle w:val="ListParagraph"/>
        <w:numPr>
          <w:ilvl w:val="0"/>
          <w:numId w:val="4"/>
        </w:numPr>
      </w:pPr>
      <w:r>
        <w:t>Business Process</w:t>
      </w:r>
    </w:p>
    <w:p w14:paraId="3DCB9E07" w14:textId="47B49E37" w:rsidR="004A063A" w:rsidRDefault="004A063A" w:rsidP="004A063A">
      <w:pPr>
        <w:pStyle w:val="ListParagraph"/>
        <w:numPr>
          <w:ilvl w:val="1"/>
          <w:numId w:val="4"/>
        </w:numPr>
      </w:pPr>
      <w:r>
        <w:t>Personnel reduction</w:t>
      </w:r>
    </w:p>
    <w:p w14:paraId="7726884E" w14:textId="4C624180" w:rsidR="004A063A" w:rsidRDefault="004A063A" w:rsidP="004A063A">
      <w:pPr>
        <w:pStyle w:val="ListParagraph"/>
        <w:numPr>
          <w:ilvl w:val="1"/>
          <w:numId w:val="4"/>
        </w:numPr>
      </w:pPr>
      <w:r>
        <w:t>IT cost reduction</w:t>
      </w:r>
    </w:p>
    <w:p w14:paraId="7077A09E" w14:textId="1D425B08" w:rsidR="004A063A" w:rsidRDefault="004A063A" w:rsidP="004A063A">
      <w:pPr>
        <w:pStyle w:val="ListParagraph"/>
        <w:numPr>
          <w:ilvl w:val="1"/>
          <w:numId w:val="4"/>
        </w:numPr>
      </w:pPr>
      <w:r>
        <w:t>Revenue</w:t>
      </w:r>
    </w:p>
    <w:p w14:paraId="15AB1322" w14:textId="31028EB0" w:rsidR="004A063A" w:rsidRDefault="004A063A" w:rsidP="004A063A">
      <w:pPr>
        <w:pStyle w:val="ListParagraph"/>
        <w:numPr>
          <w:ilvl w:val="1"/>
          <w:numId w:val="4"/>
        </w:numPr>
      </w:pPr>
      <w:r>
        <w:t>Financial cycle close</w:t>
      </w:r>
    </w:p>
    <w:p w14:paraId="4A28BE78" w14:textId="5A60FD47" w:rsidR="004A063A" w:rsidRDefault="004A063A" w:rsidP="004A063A">
      <w:pPr>
        <w:pStyle w:val="ListParagraph"/>
        <w:numPr>
          <w:ilvl w:val="1"/>
          <w:numId w:val="4"/>
        </w:numPr>
      </w:pPr>
      <w:r>
        <w:t>Productivity Improvements</w:t>
      </w:r>
    </w:p>
    <w:p w14:paraId="55E16F06" w14:textId="145E699D" w:rsidR="004A063A" w:rsidRDefault="004A063A" w:rsidP="004A063A">
      <w:pPr>
        <w:pStyle w:val="ListParagraph"/>
        <w:numPr>
          <w:ilvl w:val="0"/>
          <w:numId w:val="4"/>
        </w:numPr>
      </w:pPr>
      <w:r>
        <w:t>Strategic Rationales</w:t>
      </w:r>
    </w:p>
    <w:p w14:paraId="050660CA" w14:textId="2759A060" w:rsidR="004A063A" w:rsidRDefault="004A063A" w:rsidP="004A063A">
      <w:pPr>
        <w:pStyle w:val="ListParagraph"/>
        <w:numPr>
          <w:ilvl w:val="1"/>
          <w:numId w:val="4"/>
        </w:numPr>
      </w:pPr>
      <w:r>
        <w:t>eBusiness</w:t>
      </w:r>
    </w:p>
    <w:p w14:paraId="346A53B9" w14:textId="26547B03" w:rsidR="004A063A" w:rsidRDefault="004A063A" w:rsidP="004A063A">
      <w:pPr>
        <w:pStyle w:val="ListParagraph"/>
        <w:numPr>
          <w:ilvl w:val="1"/>
          <w:numId w:val="4"/>
        </w:numPr>
      </w:pPr>
      <w:r>
        <w:t>Added functionality</w:t>
      </w:r>
    </w:p>
    <w:p w14:paraId="11FFF603" w14:textId="203E2236" w:rsidR="004A063A" w:rsidRDefault="004A063A" w:rsidP="004A063A">
      <w:pPr>
        <w:pStyle w:val="ListParagraph"/>
        <w:numPr>
          <w:ilvl w:val="1"/>
          <w:numId w:val="4"/>
        </w:numPr>
      </w:pPr>
      <w:r>
        <w:lastRenderedPageBreak/>
        <w:t>Response to mergers</w:t>
      </w:r>
    </w:p>
    <w:p w14:paraId="0AB34491" w14:textId="15C25B9C" w:rsidR="008173D5" w:rsidRDefault="008173D5" w:rsidP="008173D5">
      <w:pPr>
        <w:pStyle w:val="ListParagraph"/>
        <w:numPr>
          <w:ilvl w:val="0"/>
          <w:numId w:val="4"/>
        </w:numPr>
      </w:pPr>
      <w:r>
        <w:t>Competitive Rationales</w:t>
      </w:r>
    </w:p>
    <w:p w14:paraId="5C412911" w14:textId="57F72672" w:rsidR="008173D5" w:rsidRPr="004A063A" w:rsidRDefault="008173D5" w:rsidP="008173D5">
      <w:pPr>
        <w:pStyle w:val="ListParagraph"/>
        <w:numPr>
          <w:ilvl w:val="1"/>
          <w:numId w:val="4"/>
        </w:numPr>
      </w:pPr>
      <w:r>
        <w:t>Competitive pressures to become a low-cost producer</w:t>
      </w:r>
    </w:p>
    <w:p w14:paraId="13004465" w14:textId="06CEADC0" w:rsidR="009208CA" w:rsidRDefault="009208CA" w:rsidP="009208CA">
      <w:pPr>
        <w:pStyle w:val="Heading2"/>
      </w:pPr>
      <w:r>
        <w:t xml:space="preserve">What are the benefits of enterprise systems? </w:t>
      </w:r>
    </w:p>
    <w:p w14:paraId="41EC45CA" w14:textId="17AA830C" w:rsidR="008173D5" w:rsidRDefault="008173D5" w:rsidP="008173D5">
      <w:pPr>
        <w:pStyle w:val="ListParagraph"/>
        <w:numPr>
          <w:ilvl w:val="0"/>
          <w:numId w:val="5"/>
        </w:numPr>
      </w:pPr>
      <w:r>
        <w:t>Enhance all aspects of key operations</w:t>
      </w:r>
    </w:p>
    <w:p w14:paraId="0372144B" w14:textId="7D6B7C15" w:rsidR="008173D5" w:rsidRDefault="008173D5" w:rsidP="008173D5">
      <w:pPr>
        <w:pStyle w:val="ListParagraph"/>
        <w:numPr>
          <w:ilvl w:val="1"/>
          <w:numId w:val="5"/>
        </w:numPr>
      </w:pPr>
      <w:r>
        <w:t>from planning through execution, management, and control</w:t>
      </w:r>
    </w:p>
    <w:p w14:paraId="1F843A86" w14:textId="36226D5A" w:rsidR="008173D5" w:rsidRDefault="008173D5" w:rsidP="008173D5">
      <w:pPr>
        <w:pStyle w:val="ListParagraph"/>
        <w:numPr>
          <w:ilvl w:val="1"/>
          <w:numId w:val="5"/>
        </w:numPr>
      </w:pPr>
      <w:r>
        <w:t>Accomplish this by taking processes and functions that seamlessly integrating and coordinating them</w:t>
      </w:r>
    </w:p>
    <w:p w14:paraId="61C9DB60" w14:textId="142989F9" w:rsidR="008173D5" w:rsidRDefault="008173D5" w:rsidP="00F93020">
      <w:pPr>
        <w:pStyle w:val="ListParagraph"/>
        <w:numPr>
          <w:ilvl w:val="0"/>
          <w:numId w:val="5"/>
        </w:numPr>
      </w:pPr>
      <w:r>
        <w:t>more efficient completion of day-to-day tasks</w:t>
      </w:r>
    </w:p>
    <w:p w14:paraId="189EC6B0" w14:textId="52D0D050" w:rsidR="008173D5" w:rsidRDefault="008173D5" w:rsidP="00F93020">
      <w:pPr>
        <w:pStyle w:val="ListParagraph"/>
        <w:numPr>
          <w:ilvl w:val="0"/>
          <w:numId w:val="5"/>
        </w:numPr>
      </w:pPr>
      <w:r w:rsidRPr="00A31706">
        <w:rPr>
          <w:color w:val="FF0000"/>
        </w:rPr>
        <w:t xml:space="preserve">Reduce overlapping activities </w:t>
      </w:r>
      <w:r>
        <w:t>that waste time and money</w:t>
      </w:r>
    </w:p>
    <w:p w14:paraId="2FD48001" w14:textId="367497DD" w:rsidR="008173D5" w:rsidRPr="008173D5" w:rsidRDefault="008173D5" w:rsidP="00F93020">
      <w:pPr>
        <w:pStyle w:val="ListParagraph"/>
        <w:numPr>
          <w:ilvl w:val="0"/>
          <w:numId w:val="5"/>
        </w:numPr>
      </w:pPr>
      <w:r w:rsidRPr="00A31706">
        <w:rPr>
          <w:color w:val="FF0000"/>
        </w:rPr>
        <w:t>Eliminate data silos</w:t>
      </w:r>
      <w:r>
        <w:t>(</w:t>
      </w:r>
      <w:r>
        <w:rPr>
          <w:rFonts w:hint="eastAsia"/>
        </w:rPr>
        <w:t>孤岛</w:t>
      </w:r>
      <w:r>
        <w:t>)</w:t>
      </w:r>
      <w:r w:rsidRPr="008173D5">
        <w:t xml:space="preserve"> </w:t>
      </w:r>
      <w:r>
        <w:t>by creating a single, centralized repository of timely, accurate business data</w:t>
      </w:r>
    </w:p>
    <w:p w14:paraId="5B2560F0" w14:textId="146E8598" w:rsidR="008173D5" w:rsidRPr="008173D5" w:rsidRDefault="008173D5" w:rsidP="00F93020">
      <w:pPr>
        <w:pStyle w:val="ListParagraph"/>
        <w:numPr>
          <w:ilvl w:val="0"/>
          <w:numId w:val="5"/>
        </w:numPr>
      </w:pPr>
      <w:r>
        <w:t>Enable more effective resource allocation and management.</w:t>
      </w:r>
    </w:p>
    <w:p w14:paraId="72DE3CF1" w14:textId="099E66C6" w:rsidR="009208CA" w:rsidRDefault="009208CA" w:rsidP="009208CA">
      <w:pPr>
        <w:pStyle w:val="Heading2"/>
      </w:pPr>
      <w:r>
        <w:t>What is the “</w:t>
      </w:r>
      <w:bookmarkStart w:id="0" w:name="OLE_LINK10"/>
      <w:r w:rsidRPr="00FA625D">
        <w:rPr>
          <w:color w:val="FF0000"/>
        </w:rPr>
        <w:t>Sense-Analyse-Response</w:t>
      </w:r>
      <w:bookmarkEnd w:id="0"/>
      <w:r>
        <w:t xml:space="preserve">” framework? </w:t>
      </w:r>
    </w:p>
    <w:p w14:paraId="1CD97713" w14:textId="6F15DE7D" w:rsidR="00F93020" w:rsidRDefault="00F93020" w:rsidP="00F93020">
      <w:r>
        <w:t>Enterprises need to have a 3-step framework</w:t>
      </w:r>
    </w:p>
    <w:p w14:paraId="26974036" w14:textId="4C6123BB" w:rsidR="00F93020" w:rsidRDefault="00F93020" w:rsidP="00F93020">
      <w:pPr>
        <w:pStyle w:val="ListParagraph"/>
        <w:numPr>
          <w:ilvl w:val="0"/>
          <w:numId w:val="6"/>
        </w:numPr>
      </w:pPr>
      <w:r>
        <w:t xml:space="preserve">“Sense” component </w:t>
      </w:r>
      <w:r w:rsidR="00837E39">
        <w:t xml:space="preserve">- </w:t>
      </w:r>
      <w:r>
        <w:t xml:space="preserve">enables the enterprise </w:t>
      </w:r>
      <w:r w:rsidR="00837E39">
        <w:t>know</w:t>
      </w:r>
      <w:r>
        <w:t xml:space="preserve"> all external and internal information</w:t>
      </w:r>
    </w:p>
    <w:p w14:paraId="42731ED8" w14:textId="58414431" w:rsidR="00F93020" w:rsidRDefault="00F93020" w:rsidP="00F93020">
      <w:pPr>
        <w:pStyle w:val="ListParagraph"/>
        <w:numPr>
          <w:ilvl w:val="0"/>
          <w:numId w:val="6"/>
        </w:numPr>
      </w:pPr>
      <w:r>
        <w:t xml:space="preserve">“Analyse” component </w:t>
      </w:r>
      <w:r w:rsidR="00837E39">
        <w:t xml:space="preserve">- </w:t>
      </w:r>
      <w:r>
        <w:t>helps analyse the information, identify patterns, forecast and predict impacts</w:t>
      </w:r>
    </w:p>
    <w:p w14:paraId="35055DB8" w14:textId="55F07D8A" w:rsidR="00F93020" w:rsidRPr="00F93020" w:rsidRDefault="00F93020" w:rsidP="00F93020">
      <w:pPr>
        <w:pStyle w:val="ListParagraph"/>
        <w:numPr>
          <w:ilvl w:val="0"/>
          <w:numId w:val="6"/>
        </w:numPr>
      </w:pPr>
      <w:r>
        <w:t xml:space="preserve">“Respond” component </w:t>
      </w:r>
      <w:r w:rsidR="00837E39">
        <w:t>-</w:t>
      </w:r>
      <w:r>
        <w:t xml:space="preserve"> determines the best response based on the analysis and executes the response</w:t>
      </w:r>
    </w:p>
    <w:p w14:paraId="7612F070" w14:textId="318CBF4C" w:rsidR="009208CA" w:rsidRDefault="009208CA" w:rsidP="009208CA">
      <w:pPr>
        <w:pStyle w:val="Heading2"/>
      </w:pPr>
      <w:r>
        <w:t>What are the characteristics of real-time enterprise systems?</w:t>
      </w:r>
    </w:p>
    <w:p w14:paraId="16CE28B1" w14:textId="6F6B84B8" w:rsidR="00AE71D4" w:rsidRDefault="00AE71D4" w:rsidP="00AE71D4">
      <w:pPr>
        <w:pStyle w:val="ListParagraph"/>
        <w:numPr>
          <w:ilvl w:val="0"/>
          <w:numId w:val="7"/>
        </w:numPr>
      </w:pPr>
      <w:r>
        <w:t xml:space="preserve">Agility – to meet the time- to-market requirements </w:t>
      </w:r>
    </w:p>
    <w:p w14:paraId="420B9583" w14:textId="7660F04C" w:rsidR="00AE71D4" w:rsidRDefault="00AE71D4" w:rsidP="00AE71D4">
      <w:pPr>
        <w:pStyle w:val="ListParagraph"/>
        <w:numPr>
          <w:ilvl w:val="0"/>
          <w:numId w:val="7"/>
        </w:numPr>
      </w:pPr>
      <w:r w:rsidRPr="00A31706">
        <w:rPr>
          <w:color w:val="FF0000"/>
        </w:rPr>
        <w:t>Available anywhere</w:t>
      </w:r>
      <w:r>
        <w:t>– business processes need to enable employees to use from anywhere and anytime.</w:t>
      </w:r>
    </w:p>
    <w:p w14:paraId="7F93865F" w14:textId="7FEF9515" w:rsidR="00AE71D4" w:rsidRDefault="00AE71D4" w:rsidP="00AE71D4">
      <w:pPr>
        <w:pStyle w:val="ListParagraph"/>
        <w:numPr>
          <w:ilvl w:val="0"/>
          <w:numId w:val="7"/>
        </w:numPr>
      </w:pPr>
      <w:r w:rsidRPr="00A31706">
        <w:rPr>
          <w:color w:val="FF0000"/>
        </w:rPr>
        <w:t xml:space="preserve">Scalable </w:t>
      </w:r>
      <w:r>
        <w:t>– to deal with large volumes and wide varieties of data.</w:t>
      </w:r>
    </w:p>
    <w:p w14:paraId="5AAF805B" w14:textId="49F71771" w:rsidR="00AE71D4" w:rsidRDefault="00AE71D4" w:rsidP="00AE71D4">
      <w:pPr>
        <w:pStyle w:val="ListParagraph"/>
        <w:numPr>
          <w:ilvl w:val="0"/>
          <w:numId w:val="7"/>
        </w:numPr>
      </w:pPr>
      <w:r w:rsidRPr="00A31706">
        <w:rPr>
          <w:color w:val="FF0000"/>
        </w:rPr>
        <w:t xml:space="preserve">Intelligent </w:t>
      </w:r>
      <w:r>
        <w:t xml:space="preserve">– designed to leverage predictive analytics and machine learning capabilities </w:t>
      </w:r>
    </w:p>
    <w:p w14:paraId="2ACEEF35" w14:textId="070066C6" w:rsidR="00AE71D4" w:rsidRDefault="00AE71D4" w:rsidP="00AE71D4">
      <w:pPr>
        <w:pStyle w:val="ListParagraph"/>
        <w:numPr>
          <w:ilvl w:val="0"/>
          <w:numId w:val="7"/>
        </w:numPr>
      </w:pPr>
      <w:r>
        <w:t xml:space="preserve">Collaboration Driven – designed to leverage the collective wisdom of all the stakeholders and for collaboration </w:t>
      </w:r>
    </w:p>
    <w:p w14:paraId="461FD36A" w14:textId="4543C015" w:rsidR="00AE71D4" w:rsidRDefault="00AE71D4" w:rsidP="00AE71D4">
      <w:pPr>
        <w:pStyle w:val="ListParagraph"/>
        <w:numPr>
          <w:ilvl w:val="0"/>
          <w:numId w:val="7"/>
        </w:numPr>
      </w:pPr>
      <w:r w:rsidRPr="00A31706">
        <w:rPr>
          <w:color w:val="FF0000"/>
        </w:rPr>
        <w:t xml:space="preserve">Low Latency </w:t>
      </w:r>
      <w:r>
        <w:t>– enable near real time processing and responses</w:t>
      </w:r>
    </w:p>
    <w:p w14:paraId="532CC683" w14:textId="0E5A6FBA" w:rsidR="003F4D40" w:rsidRDefault="003F4D40" w:rsidP="003F4D40">
      <w:pPr>
        <w:pStyle w:val="Heading1"/>
      </w:pPr>
      <w:r>
        <w:t>W2</w:t>
      </w:r>
    </w:p>
    <w:p w14:paraId="3E7CF256" w14:textId="09999837" w:rsidR="003F4D40" w:rsidRDefault="003F4D40" w:rsidP="003F4D40">
      <w:pPr>
        <w:pStyle w:val="Heading2"/>
      </w:pPr>
      <w:r>
        <w:t>Describe the main functional areas of operation used in business</w:t>
      </w:r>
    </w:p>
    <w:p w14:paraId="64711F90" w14:textId="4E178DAF" w:rsidR="003F4D40" w:rsidRDefault="005F2614" w:rsidP="005F2614">
      <w:pPr>
        <w:pStyle w:val="ListParagraph"/>
        <w:numPr>
          <w:ilvl w:val="0"/>
          <w:numId w:val="8"/>
        </w:numPr>
      </w:pPr>
      <w:r>
        <w:t>Functional areas</w:t>
      </w:r>
      <w:r w:rsidRPr="005F2614">
        <w:t xml:space="preserve"> </w:t>
      </w:r>
      <w:r>
        <w:t>interdependent</w:t>
      </w:r>
    </w:p>
    <w:p w14:paraId="78A340B9" w14:textId="4F436086" w:rsidR="005F2614" w:rsidRPr="003F4D40" w:rsidRDefault="005F2614" w:rsidP="005F2614">
      <w:pPr>
        <w:pStyle w:val="ListParagraph"/>
        <w:numPr>
          <w:ilvl w:val="0"/>
          <w:numId w:val="8"/>
        </w:numPr>
      </w:pPr>
      <w:r>
        <w:t>Better integration of functional</w:t>
      </w:r>
      <w:r w:rsidRPr="005F2614">
        <w:t xml:space="preserve"> </w:t>
      </w:r>
      <w:r>
        <w:t>improvements</w:t>
      </w:r>
      <w:r w:rsidRPr="005F2614">
        <w:t xml:space="preserve"> </w:t>
      </w:r>
      <w:r>
        <w:t>communication, workflow, and success of company</w:t>
      </w:r>
    </w:p>
    <w:p w14:paraId="6B947733" w14:textId="53BC9000" w:rsidR="003F4D40" w:rsidRDefault="003F4D40" w:rsidP="003F4D40">
      <w:pPr>
        <w:pStyle w:val="Heading2"/>
      </w:pPr>
      <w:r>
        <w:lastRenderedPageBreak/>
        <w:t>Differentiate between a business process and a business function</w:t>
      </w:r>
    </w:p>
    <w:p w14:paraId="03ED3A2D" w14:textId="1079EA4A" w:rsidR="005F2614" w:rsidRDefault="005F2614" w:rsidP="005F2614">
      <w:pPr>
        <w:rPr>
          <w:color w:val="C00000"/>
        </w:rPr>
      </w:pPr>
      <w:r w:rsidRPr="005F2614">
        <w:rPr>
          <w:color w:val="C00000"/>
        </w:rPr>
        <w:t>Processes transform inputs into services and goods, while functions are specific to a particular area</w:t>
      </w:r>
      <w:r w:rsidRPr="003F4D40">
        <w:rPr>
          <w:noProof/>
        </w:rPr>
        <w:drawing>
          <wp:inline distT="0" distB="0" distL="0" distR="0" wp14:anchorId="301DD98C" wp14:editId="4DF53AC0">
            <wp:extent cx="5731510" cy="202501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2025015"/>
                    </a:xfrm>
                    <a:prstGeom prst="rect">
                      <a:avLst/>
                    </a:prstGeom>
                  </pic:spPr>
                </pic:pic>
              </a:graphicData>
            </a:graphic>
          </wp:inline>
        </w:drawing>
      </w:r>
    </w:p>
    <w:p w14:paraId="52C3A12A" w14:textId="44B1BC70" w:rsidR="005F2614" w:rsidRPr="005F2614" w:rsidRDefault="005F2614" w:rsidP="005F2614">
      <w:pPr>
        <w:pStyle w:val="Heading3"/>
        <w:rPr>
          <w:color w:val="C00000"/>
        </w:rPr>
      </w:pPr>
      <w:r>
        <w:t>Functional Areas</w:t>
      </w:r>
    </w:p>
    <w:p w14:paraId="2272CA10" w14:textId="77777777" w:rsidR="00B32CDA" w:rsidRDefault="00B32CDA" w:rsidP="002D266E">
      <w:pPr>
        <w:pStyle w:val="ListParagraph"/>
        <w:numPr>
          <w:ilvl w:val="0"/>
          <w:numId w:val="11"/>
        </w:numPr>
      </w:pPr>
      <w:r>
        <w:t>Marketing and Sales (M/S)</w:t>
      </w:r>
    </w:p>
    <w:p w14:paraId="28BE90B8" w14:textId="77777777" w:rsidR="00B32CDA" w:rsidRDefault="00B32CDA" w:rsidP="002D266E">
      <w:pPr>
        <w:pStyle w:val="ListParagraph"/>
        <w:numPr>
          <w:ilvl w:val="1"/>
          <w:numId w:val="11"/>
        </w:numPr>
      </w:pPr>
      <w:r w:rsidRPr="00154282">
        <w:t>Functions</w:t>
      </w:r>
      <w:r>
        <w:t>:</w:t>
      </w:r>
    </w:p>
    <w:p w14:paraId="31C2B292" w14:textId="77777777" w:rsidR="00B32CDA" w:rsidRDefault="00B32CDA" w:rsidP="002D266E">
      <w:pPr>
        <w:pStyle w:val="ListParagraph"/>
        <w:numPr>
          <w:ilvl w:val="2"/>
          <w:numId w:val="11"/>
        </w:numPr>
      </w:pPr>
      <w:r w:rsidRPr="00C07214">
        <w:t>Developing products</w:t>
      </w:r>
    </w:p>
    <w:p w14:paraId="154948B5" w14:textId="77777777" w:rsidR="00B32CDA" w:rsidRPr="00A31706" w:rsidRDefault="00B32CDA" w:rsidP="002D266E">
      <w:pPr>
        <w:pStyle w:val="ListParagraph"/>
        <w:numPr>
          <w:ilvl w:val="2"/>
          <w:numId w:val="11"/>
        </w:numPr>
        <w:rPr>
          <w:color w:val="FF0000"/>
        </w:rPr>
      </w:pPr>
      <w:r w:rsidRPr="00A31706">
        <w:rPr>
          <w:color w:val="FF0000"/>
        </w:rPr>
        <w:t>Pricing</w:t>
      </w:r>
    </w:p>
    <w:p w14:paraId="37770E0A" w14:textId="77777777" w:rsidR="00B32CDA" w:rsidRDefault="00B32CDA" w:rsidP="002D266E">
      <w:pPr>
        <w:pStyle w:val="ListParagraph"/>
        <w:numPr>
          <w:ilvl w:val="3"/>
          <w:numId w:val="11"/>
        </w:numPr>
      </w:pPr>
      <w:r w:rsidRPr="00C07214">
        <w:t>determined based on a product’s unit cost</w:t>
      </w:r>
    </w:p>
    <w:p w14:paraId="6D6257A4" w14:textId="77777777" w:rsidR="00B32CDA" w:rsidRDefault="00B32CDA" w:rsidP="002D266E">
      <w:pPr>
        <w:pStyle w:val="ListParagraph"/>
        <w:numPr>
          <w:ilvl w:val="3"/>
          <w:numId w:val="11"/>
        </w:numPr>
      </w:pPr>
      <w:r>
        <w:t>Requires information A/F, and SCM data</w:t>
      </w:r>
    </w:p>
    <w:p w14:paraId="70C92FC0" w14:textId="77777777" w:rsidR="00B32CDA" w:rsidRPr="00A31706" w:rsidRDefault="00B32CDA" w:rsidP="002D266E">
      <w:pPr>
        <w:pStyle w:val="ListParagraph"/>
        <w:numPr>
          <w:ilvl w:val="2"/>
          <w:numId w:val="11"/>
        </w:numPr>
        <w:rPr>
          <w:color w:val="FF0000"/>
        </w:rPr>
      </w:pPr>
      <w:r w:rsidRPr="00A31706">
        <w:rPr>
          <w:color w:val="FF0000"/>
        </w:rPr>
        <w:t>Promoting</w:t>
      </w:r>
    </w:p>
    <w:p w14:paraId="7139DEA5" w14:textId="77777777" w:rsidR="00B32CDA" w:rsidRDefault="00B32CDA" w:rsidP="002D266E">
      <w:pPr>
        <w:pStyle w:val="ListParagraph"/>
        <w:numPr>
          <w:ilvl w:val="2"/>
          <w:numId w:val="11"/>
        </w:numPr>
      </w:pPr>
      <w:r w:rsidRPr="00C07214">
        <w:t>Taking orders</w:t>
      </w:r>
    </w:p>
    <w:p w14:paraId="541F508F" w14:textId="77777777" w:rsidR="00B32CDA" w:rsidRPr="00A31706" w:rsidRDefault="00B32CDA" w:rsidP="002D266E">
      <w:pPr>
        <w:pStyle w:val="ListParagraph"/>
        <w:numPr>
          <w:ilvl w:val="2"/>
          <w:numId w:val="11"/>
        </w:numPr>
        <w:rPr>
          <w:color w:val="FF0000"/>
        </w:rPr>
      </w:pPr>
      <w:r w:rsidRPr="00A31706">
        <w:rPr>
          <w:color w:val="FF0000"/>
        </w:rPr>
        <w:t>sales forecast</w:t>
      </w:r>
    </w:p>
    <w:p w14:paraId="50625816" w14:textId="77777777" w:rsidR="00B32CDA" w:rsidRDefault="00B32CDA" w:rsidP="002D266E">
      <w:pPr>
        <w:pStyle w:val="ListParagraph"/>
        <w:numPr>
          <w:ilvl w:val="1"/>
          <w:numId w:val="11"/>
        </w:numPr>
      </w:pPr>
      <w:r w:rsidRPr="00C07214">
        <w:t>Needs information from all areas</w:t>
      </w:r>
    </w:p>
    <w:p w14:paraId="67DA3189" w14:textId="77777777" w:rsidR="00B32CDA" w:rsidRDefault="00B32CDA" w:rsidP="002D266E">
      <w:pPr>
        <w:pStyle w:val="ListParagraph"/>
        <w:numPr>
          <w:ilvl w:val="1"/>
          <w:numId w:val="11"/>
        </w:numPr>
      </w:pPr>
      <w:r w:rsidRPr="00C07214">
        <w:t>Inputs</w:t>
      </w:r>
    </w:p>
    <w:p w14:paraId="38AB440A" w14:textId="77777777" w:rsidR="00B32CDA" w:rsidRDefault="00B32CDA" w:rsidP="002D266E">
      <w:pPr>
        <w:pStyle w:val="ListParagraph"/>
        <w:numPr>
          <w:ilvl w:val="2"/>
          <w:numId w:val="11"/>
        </w:numPr>
      </w:pPr>
      <w:r>
        <w:t>Customer data</w:t>
      </w:r>
    </w:p>
    <w:p w14:paraId="1D5E035C" w14:textId="77777777" w:rsidR="00B32CDA" w:rsidRDefault="00B32CDA" w:rsidP="002D266E">
      <w:pPr>
        <w:pStyle w:val="ListParagraph"/>
        <w:numPr>
          <w:ilvl w:val="2"/>
          <w:numId w:val="11"/>
        </w:numPr>
      </w:pPr>
      <w:r>
        <w:t>Order data</w:t>
      </w:r>
    </w:p>
    <w:p w14:paraId="3AB39E17" w14:textId="77777777" w:rsidR="00B32CDA" w:rsidRDefault="00B32CDA" w:rsidP="002D266E">
      <w:pPr>
        <w:pStyle w:val="ListParagraph"/>
        <w:numPr>
          <w:ilvl w:val="2"/>
          <w:numId w:val="11"/>
        </w:numPr>
      </w:pPr>
      <w:r>
        <w:t>Sales trend data</w:t>
      </w:r>
    </w:p>
    <w:p w14:paraId="17C49EA4" w14:textId="77777777" w:rsidR="00B32CDA" w:rsidRDefault="00B32CDA" w:rsidP="002D266E">
      <w:pPr>
        <w:pStyle w:val="ListParagraph"/>
        <w:numPr>
          <w:ilvl w:val="2"/>
          <w:numId w:val="11"/>
        </w:numPr>
      </w:pPr>
      <w:r>
        <w:t>Per-unit cost</w:t>
      </w:r>
    </w:p>
    <w:p w14:paraId="6D06BB96" w14:textId="453B4B95" w:rsidR="00B32CDA" w:rsidRDefault="00B32CDA" w:rsidP="002D266E">
      <w:pPr>
        <w:pStyle w:val="ListParagraph"/>
        <w:numPr>
          <w:ilvl w:val="2"/>
          <w:numId w:val="11"/>
        </w:numPr>
      </w:pPr>
      <w:r>
        <w:t xml:space="preserve">Company </w:t>
      </w:r>
      <w:r w:rsidR="004A44BE">
        <w:t>travels</w:t>
      </w:r>
      <w:r>
        <w:t xml:space="preserve"> expense policy</w:t>
      </w:r>
    </w:p>
    <w:p w14:paraId="36576AAB" w14:textId="77777777" w:rsidR="00B32CDA" w:rsidRDefault="00B32CDA" w:rsidP="002D266E">
      <w:pPr>
        <w:pStyle w:val="ListParagraph"/>
        <w:numPr>
          <w:ilvl w:val="1"/>
          <w:numId w:val="11"/>
        </w:numPr>
      </w:pPr>
      <w:r w:rsidRPr="00C07214">
        <w:t>Outputs</w:t>
      </w:r>
    </w:p>
    <w:p w14:paraId="52A401A7" w14:textId="77777777" w:rsidR="00B32CDA" w:rsidRDefault="00B32CDA" w:rsidP="002D266E">
      <w:pPr>
        <w:pStyle w:val="ListParagraph"/>
        <w:numPr>
          <w:ilvl w:val="2"/>
          <w:numId w:val="11"/>
        </w:numPr>
      </w:pPr>
      <w:r>
        <w:t>Sales strategies</w:t>
      </w:r>
    </w:p>
    <w:p w14:paraId="78E05435" w14:textId="77777777" w:rsidR="00B32CDA" w:rsidRDefault="00B32CDA" w:rsidP="002D266E">
      <w:pPr>
        <w:pStyle w:val="ListParagraph"/>
        <w:numPr>
          <w:ilvl w:val="2"/>
          <w:numId w:val="11"/>
        </w:numPr>
      </w:pPr>
      <w:r>
        <w:t>Product pricing</w:t>
      </w:r>
    </w:p>
    <w:p w14:paraId="510B6EB6" w14:textId="62D0C56A" w:rsidR="00B32CDA" w:rsidRDefault="00B32CDA" w:rsidP="002D266E">
      <w:pPr>
        <w:pStyle w:val="ListParagraph"/>
        <w:numPr>
          <w:ilvl w:val="2"/>
          <w:numId w:val="11"/>
        </w:numPr>
      </w:pPr>
      <w:r>
        <w:t>Employment needs</w:t>
      </w:r>
    </w:p>
    <w:p w14:paraId="7E326791" w14:textId="5FD029EE" w:rsidR="00B32CDA" w:rsidRDefault="00B32CDA" w:rsidP="00B32CDA">
      <w:pPr>
        <w:ind w:left="720" w:firstLine="720"/>
      </w:pPr>
      <w:r w:rsidRPr="00B32CDA">
        <w:rPr>
          <w:noProof/>
        </w:rPr>
        <w:lastRenderedPageBreak/>
        <w:drawing>
          <wp:inline distT="0" distB="0" distL="0" distR="0" wp14:anchorId="4FE57583" wp14:editId="26413C0D">
            <wp:extent cx="3374092" cy="256577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85680" cy="2574591"/>
                    </a:xfrm>
                    <a:prstGeom prst="rect">
                      <a:avLst/>
                    </a:prstGeom>
                  </pic:spPr>
                </pic:pic>
              </a:graphicData>
            </a:graphic>
          </wp:inline>
        </w:drawing>
      </w:r>
    </w:p>
    <w:p w14:paraId="3EA326E4" w14:textId="77777777" w:rsidR="00B32CDA" w:rsidRDefault="00B32CDA" w:rsidP="002D266E">
      <w:pPr>
        <w:pStyle w:val="ListParagraph"/>
        <w:numPr>
          <w:ilvl w:val="0"/>
          <w:numId w:val="11"/>
        </w:numPr>
      </w:pPr>
      <w:r>
        <w:t>Supply Chain Management (SCM)</w:t>
      </w:r>
    </w:p>
    <w:p w14:paraId="1417CC73" w14:textId="77777777" w:rsidR="00B32CDA" w:rsidRDefault="00B32CDA" w:rsidP="002D266E">
      <w:pPr>
        <w:pStyle w:val="ListParagraph"/>
        <w:numPr>
          <w:ilvl w:val="1"/>
          <w:numId w:val="11"/>
        </w:numPr>
      </w:pPr>
      <w:r w:rsidRPr="004C06BE">
        <w:rPr>
          <w:color w:val="FF0000"/>
        </w:rPr>
        <w:t xml:space="preserve">Production plans </w:t>
      </w:r>
      <w:r w:rsidRPr="00C07214">
        <w:t>based on information about product sales</w:t>
      </w:r>
      <w:r>
        <w:t xml:space="preserve"> from M/F</w:t>
      </w:r>
    </w:p>
    <w:p w14:paraId="700B2686" w14:textId="77777777" w:rsidR="00B32CDA" w:rsidRPr="004C06BE" w:rsidRDefault="00B32CDA" w:rsidP="002D266E">
      <w:pPr>
        <w:pStyle w:val="ListParagraph"/>
        <w:numPr>
          <w:ilvl w:val="1"/>
          <w:numId w:val="11"/>
        </w:numPr>
        <w:rPr>
          <w:color w:val="FF0000"/>
        </w:rPr>
      </w:pPr>
      <w:r w:rsidRPr="004C06BE">
        <w:rPr>
          <w:color w:val="FF0000"/>
        </w:rPr>
        <w:t>M</w:t>
      </w:r>
      <w:r w:rsidRPr="004C06BE">
        <w:rPr>
          <w:rFonts w:hint="eastAsia"/>
          <w:color w:val="FF0000"/>
        </w:rPr>
        <w:t>inimize</w:t>
      </w:r>
      <w:r w:rsidRPr="004C06BE">
        <w:rPr>
          <w:rFonts w:eastAsiaTheme="minorHAnsi"/>
          <w:color w:val="FF0000"/>
          <w:lang w:val="en-US"/>
        </w:rPr>
        <w:t xml:space="preserve"> of stock</w:t>
      </w:r>
    </w:p>
    <w:p w14:paraId="76D1DF35" w14:textId="77777777" w:rsidR="00B32CDA" w:rsidRDefault="00B32CDA" w:rsidP="002D266E">
      <w:pPr>
        <w:pStyle w:val="ListParagraph"/>
        <w:numPr>
          <w:ilvl w:val="1"/>
          <w:numId w:val="11"/>
        </w:numPr>
      </w:pPr>
      <w:r w:rsidRPr="004561F1">
        <w:t xml:space="preserve">Provide data </w:t>
      </w:r>
      <w:r>
        <w:t>to</w:t>
      </w:r>
      <w:r w:rsidRPr="004561F1">
        <w:t xml:space="preserve"> Accounting and Finance</w:t>
      </w:r>
      <w:r>
        <w:t xml:space="preserve"> - </w:t>
      </w:r>
      <w:r w:rsidRPr="004561F1">
        <w:t>each resource was used</w:t>
      </w:r>
    </w:p>
    <w:p w14:paraId="6C6CF042" w14:textId="5F660ADC" w:rsidR="00B32CDA" w:rsidRDefault="00B32CDA" w:rsidP="002D266E">
      <w:pPr>
        <w:pStyle w:val="ListParagraph"/>
        <w:numPr>
          <w:ilvl w:val="1"/>
          <w:numId w:val="11"/>
        </w:numPr>
      </w:pPr>
      <w:r w:rsidRPr="004561F1">
        <w:t>Support the M/S function by</w:t>
      </w:r>
      <w:r>
        <w:t xml:space="preserve"> information about what has been produced and shipped – </w:t>
      </w:r>
      <w:proofErr w:type="spellStart"/>
      <w:r>
        <w:t>e</w:t>
      </w:r>
      <w:r w:rsidR="00327A9C">
        <w:t>.</w:t>
      </w:r>
      <w:r>
        <w:t>g</w:t>
      </w:r>
      <w:proofErr w:type="spellEnd"/>
      <w:r>
        <w:t xml:space="preserve"> customer know where is my coffee</w:t>
      </w:r>
    </w:p>
    <w:p w14:paraId="2A4A057F" w14:textId="77777777" w:rsidR="00B32CDA" w:rsidRDefault="00B32CDA" w:rsidP="002D266E">
      <w:pPr>
        <w:pStyle w:val="ListParagraph"/>
        <w:numPr>
          <w:ilvl w:val="1"/>
          <w:numId w:val="11"/>
        </w:numPr>
      </w:pPr>
      <w:r w:rsidRPr="00552D52">
        <w:t>Inputs</w:t>
      </w:r>
    </w:p>
    <w:p w14:paraId="74C193CD" w14:textId="77777777" w:rsidR="00B32CDA" w:rsidRDefault="00B32CDA" w:rsidP="002D266E">
      <w:pPr>
        <w:pStyle w:val="ListParagraph"/>
        <w:numPr>
          <w:ilvl w:val="2"/>
          <w:numId w:val="11"/>
        </w:numPr>
      </w:pPr>
      <w:r>
        <w:rPr>
          <w:rFonts w:hint="eastAsia"/>
        </w:rPr>
        <w:t>–</w:t>
      </w:r>
      <w:r>
        <w:t xml:space="preserve"> Product sales data</w:t>
      </w:r>
    </w:p>
    <w:p w14:paraId="4150284B" w14:textId="77777777" w:rsidR="00B32CDA" w:rsidRDefault="00B32CDA" w:rsidP="002D266E">
      <w:pPr>
        <w:pStyle w:val="ListParagraph"/>
        <w:numPr>
          <w:ilvl w:val="2"/>
          <w:numId w:val="11"/>
        </w:numPr>
      </w:pPr>
      <w:r>
        <w:rPr>
          <w:rFonts w:hint="eastAsia"/>
        </w:rPr>
        <w:t>–</w:t>
      </w:r>
      <w:r>
        <w:t xml:space="preserve"> Production plans</w:t>
      </w:r>
    </w:p>
    <w:p w14:paraId="3B2692CC" w14:textId="77777777" w:rsidR="00B32CDA" w:rsidRPr="00301154" w:rsidRDefault="00B32CDA" w:rsidP="002D266E">
      <w:pPr>
        <w:pStyle w:val="ListParagraph"/>
        <w:numPr>
          <w:ilvl w:val="2"/>
          <w:numId w:val="11"/>
        </w:numPr>
        <w:rPr>
          <w:color w:val="FF0000"/>
        </w:rPr>
      </w:pPr>
      <w:r w:rsidRPr="00301154">
        <w:rPr>
          <w:rFonts w:hint="eastAsia"/>
          <w:color w:val="FF0000"/>
        </w:rPr>
        <w:t>–</w:t>
      </w:r>
      <w:r w:rsidRPr="00301154">
        <w:rPr>
          <w:color w:val="FF0000"/>
        </w:rPr>
        <w:t xml:space="preserve"> Inventory levels</w:t>
      </w:r>
    </w:p>
    <w:p w14:paraId="51DA75DF" w14:textId="77777777" w:rsidR="00B32CDA" w:rsidRDefault="00B32CDA" w:rsidP="002D266E">
      <w:pPr>
        <w:pStyle w:val="ListParagraph"/>
        <w:numPr>
          <w:ilvl w:val="2"/>
          <w:numId w:val="11"/>
        </w:numPr>
      </w:pPr>
      <w:r>
        <w:rPr>
          <w:rFonts w:hint="eastAsia"/>
        </w:rPr>
        <w:t>–</w:t>
      </w:r>
      <w:r>
        <w:t xml:space="preserve"> Layoff and recall company policy</w:t>
      </w:r>
    </w:p>
    <w:p w14:paraId="44E8DD14" w14:textId="77777777" w:rsidR="00B32CDA" w:rsidRDefault="00B32CDA" w:rsidP="002D266E">
      <w:pPr>
        <w:pStyle w:val="ListParagraph"/>
        <w:numPr>
          <w:ilvl w:val="1"/>
          <w:numId w:val="11"/>
        </w:numPr>
      </w:pPr>
      <w:r w:rsidRPr="00552D52">
        <w:t>Outputs</w:t>
      </w:r>
    </w:p>
    <w:p w14:paraId="347625C7" w14:textId="77777777" w:rsidR="00B32CDA" w:rsidRDefault="00B32CDA" w:rsidP="002D266E">
      <w:pPr>
        <w:pStyle w:val="ListParagraph"/>
        <w:numPr>
          <w:ilvl w:val="2"/>
          <w:numId w:val="11"/>
        </w:numPr>
      </w:pPr>
      <w:r>
        <w:rPr>
          <w:rFonts w:hint="eastAsia"/>
        </w:rPr>
        <w:t>–</w:t>
      </w:r>
      <w:r>
        <w:t xml:space="preserve"> Raw material orders</w:t>
      </w:r>
    </w:p>
    <w:p w14:paraId="33941125" w14:textId="77777777" w:rsidR="00B32CDA" w:rsidRDefault="00B32CDA" w:rsidP="002D266E">
      <w:pPr>
        <w:pStyle w:val="ListParagraph"/>
        <w:numPr>
          <w:ilvl w:val="2"/>
          <w:numId w:val="11"/>
        </w:numPr>
      </w:pPr>
      <w:r>
        <w:rPr>
          <w:rFonts w:hint="eastAsia"/>
        </w:rPr>
        <w:t>–</w:t>
      </w:r>
      <w:r>
        <w:t xml:space="preserve"> Packaging orders</w:t>
      </w:r>
    </w:p>
    <w:p w14:paraId="526287B7" w14:textId="77777777" w:rsidR="00B32CDA" w:rsidRDefault="00B32CDA" w:rsidP="002D266E">
      <w:pPr>
        <w:pStyle w:val="ListParagraph"/>
        <w:numPr>
          <w:ilvl w:val="2"/>
          <w:numId w:val="11"/>
        </w:numPr>
      </w:pPr>
      <w:r>
        <w:rPr>
          <w:rFonts w:hint="eastAsia"/>
        </w:rPr>
        <w:t>–</w:t>
      </w:r>
      <w:r>
        <w:t xml:space="preserve"> Resource expenditure data</w:t>
      </w:r>
    </w:p>
    <w:p w14:paraId="28FD5811" w14:textId="77777777" w:rsidR="00B32CDA" w:rsidRDefault="00B32CDA" w:rsidP="002D266E">
      <w:pPr>
        <w:pStyle w:val="ListParagraph"/>
        <w:numPr>
          <w:ilvl w:val="2"/>
          <w:numId w:val="11"/>
        </w:numPr>
      </w:pPr>
      <w:r>
        <w:rPr>
          <w:rFonts w:hint="eastAsia"/>
        </w:rPr>
        <w:t>–</w:t>
      </w:r>
      <w:r>
        <w:t xml:space="preserve"> Production and inventory reports</w:t>
      </w:r>
    </w:p>
    <w:p w14:paraId="1A283CD3" w14:textId="77777777" w:rsidR="00B32CDA" w:rsidRDefault="00B32CDA" w:rsidP="002D266E">
      <w:pPr>
        <w:pStyle w:val="ListParagraph"/>
        <w:numPr>
          <w:ilvl w:val="2"/>
          <w:numId w:val="11"/>
        </w:numPr>
      </w:pPr>
      <w:r>
        <w:rPr>
          <w:rFonts w:hint="eastAsia"/>
        </w:rPr>
        <w:t>–</w:t>
      </w:r>
      <w:r>
        <w:t xml:space="preserve"> Hiring information</w:t>
      </w:r>
    </w:p>
    <w:p w14:paraId="14B22A6B" w14:textId="77777777" w:rsidR="00B32CDA" w:rsidRDefault="00B32CDA" w:rsidP="002D266E">
      <w:pPr>
        <w:pStyle w:val="ListParagraph"/>
        <w:numPr>
          <w:ilvl w:val="1"/>
          <w:numId w:val="11"/>
        </w:numPr>
      </w:pPr>
      <w:r w:rsidRPr="00552D52">
        <w:rPr>
          <w:noProof/>
        </w:rPr>
        <w:drawing>
          <wp:inline distT="0" distB="0" distL="0" distR="0" wp14:anchorId="47F9F7A2" wp14:editId="5B9DE009">
            <wp:extent cx="3864634" cy="2850735"/>
            <wp:effectExtent l="0" t="0" r="254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81154" cy="2862921"/>
                    </a:xfrm>
                    <a:prstGeom prst="rect">
                      <a:avLst/>
                    </a:prstGeom>
                  </pic:spPr>
                </pic:pic>
              </a:graphicData>
            </a:graphic>
          </wp:inline>
        </w:drawing>
      </w:r>
    </w:p>
    <w:p w14:paraId="12121474" w14:textId="77777777" w:rsidR="00B32CDA" w:rsidRDefault="00B32CDA" w:rsidP="002D266E">
      <w:pPr>
        <w:pStyle w:val="ListParagraph"/>
        <w:numPr>
          <w:ilvl w:val="0"/>
          <w:numId w:val="11"/>
        </w:numPr>
      </w:pPr>
      <w:r>
        <w:lastRenderedPageBreak/>
        <w:t>Accounting and Finance (A/F)</w:t>
      </w:r>
    </w:p>
    <w:p w14:paraId="5AA767DA" w14:textId="77777777" w:rsidR="00B32CDA" w:rsidRDefault="00B32CDA" w:rsidP="002D266E">
      <w:pPr>
        <w:pStyle w:val="ListParagraph"/>
        <w:numPr>
          <w:ilvl w:val="1"/>
          <w:numId w:val="11"/>
        </w:numPr>
      </w:pPr>
      <w:r w:rsidRPr="00552D52">
        <w:t>Recording raw data about transactions</w:t>
      </w:r>
      <w:r>
        <w:t>-</w:t>
      </w:r>
      <w:r w:rsidRPr="00552D52">
        <w:t xml:space="preserve"> material purchases, payroll, and receipt of cash</w:t>
      </w:r>
    </w:p>
    <w:p w14:paraId="6347FB7F" w14:textId="77777777" w:rsidR="00B32CDA" w:rsidRDefault="00B32CDA" w:rsidP="002D266E">
      <w:pPr>
        <w:pStyle w:val="ListParagraph"/>
        <w:numPr>
          <w:ilvl w:val="1"/>
          <w:numId w:val="11"/>
        </w:numPr>
      </w:pPr>
      <w:r w:rsidRPr="00552D52">
        <w:t>Raw data:</w:t>
      </w:r>
      <w:r>
        <w:t xml:space="preserve"> </w:t>
      </w:r>
      <w:r w:rsidRPr="00552D52">
        <w:t xml:space="preserve">Numbers collected from sales </w:t>
      </w:r>
      <w:r>
        <w:t>without any manipulation, calculation, or arrangement for presentation</w:t>
      </w:r>
    </w:p>
    <w:p w14:paraId="5B882727" w14:textId="77777777" w:rsidR="00B32CDA" w:rsidRDefault="00B32CDA" w:rsidP="002D266E">
      <w:pPr>
        <w:pStyle w:val="ListParagraph"/>
        <w:numPr>
          <w:ilvl w:val="1"/>
          <w:numId w:val="11"/>
        </w:numPr>
      </w:pPr>
      <w:r w:rsidRPr="00552D52">
        <w:t>Records</w:t>
      </w:r>
      <w:r>
        <w:t xml:space="preserve"> </w:t>
      </w:r>
      <w:r w:rsidRPr="00552D52">
        <w:t xml:space="preserve">important component of </w:t>
      </w:r>
      <w:r w:rsidRPr="004C06BE">
        <w:rPr>
          <w:color w:val="FF0000"/>
        </w:rPr>
        <w:t>sales forecast</w:t>
      </w:r>
    </w:p>
    <w:p w14:paraId="1152F237" w14:textId="77777777" w:rsidR="00B32CDA" w:rsidRPr="004C06BE" w:rsidRDefault="00B32CDA" w:rsidP="002D266E">
      <w:pPr>
        <w:pStyle w:val="ListParagraph"/>
        <w:numPr>
          <w:ilvl w:val="1"/>
          <w:numId w:val="11"/>
        </w:numPr>
        <w:rPr>
          <w:color w:val="FF0000"/>
        </w:rPr>
      </w:pPr>
      <w:r w:rsidRPr="004C06BE">
        <w:rPr>
          <w:color w:val="FF0000"/>
        </w:rPr>
        <w:t>making staffing decisions and in production planning</w:t>
      </w:r>
    </w:p>
    <w:p w14:paraId="3622E2CD" w14:textId="77777777" w:rsidR="00B32CDA" w:rsidRDefault="00B32CDA" w:rsidP="002D266E">
      <w:pPr>
        <w:pStyle w:val="ListParagraph"/>
        <w:numPr>
          <w:ilvl w:val="1"/>
          <w:numId w:val="11"/>
        </w:numPr>
      </w:pPr>
      <w:r w:rsidRPr="00552D52">
        <w:t>personnel</w:t>
      </w:r>
    </w:p>
    <w:p w14:paraId="73639C80" w14:textId="77777777" w:rsidR="00B32CDA" w:rsidRPr="004C06BE" w:rsidRDefault="00B32CDA" w:rsidP="002D266E">
      <w:pPr>
        <w:pStyle w:val="ListParagraph"/>
        <w:numPr>
          <w:ilvl w:val="2"/>
          <w:numId w:val="11"/>
        </w:numPr>
        <w:rPr>
          <w:color w:val="FF0000"/>
        </w:rPr>
      </w:pPr>
      <w:r w:rsidRPr="004C06BE">
        <w:rPr>
          <w:color w:val="FF0000"/>
        </w:rPr>
        <w:t>Record transactions</w:t>
      </w:r>
    </w:p>
    <w:p w14:paraId="4F77C606" w14:textId="77777777" w:rsidR="00B32CDA" w:rsidRPr="004C06BE" w:rsidRDefault="00B32CDA" w:rsidP="002D266E">
      <w:pPr>
        <w:pStyle w:val="ListParagraph"/>
        <w:numPr>
          <w:ilvl w:val="2"/>
          <w:numId w:val="11"/>
        </w:numPr>
        <w:rPr>
          <w:color w:val="FF0000"/>
        </w:rPr>
      </w:pPr>
      <w:r>
        <w:t xml:space="preserve">Record accounts payable when raw materials are </w:t>
      </w:r>
      <w:r w:rsidRPr="004C06BE">
        <w:rPr>
          <w:color w:val="FF0000"/>
        </w:rPr>
        <w:t>purchased and cash outflows</w:t>
      </w:r>
    </w:p>
    <w:p w14:paraId="40F4A0D5" w14:textId="77777777" w:rsidR="00B32CDA" w:rsidRDefault="00B32CDA" w:rsidP="002D266E">
      <w:pPr>
        <w:pStyle w:val="ListParagraph"/>
        <w:numPr>
          <w:ilvl w:val="2"/>
          <w:numId w:val="11"/>
        </w:numPr>
      </w:pPr>
      <w:r w:rsidRPr="00552D52">
        <w:t>Summarize transaction</w:t>
      </w:r>
      <w:r>
        <w:t xml:space="preserve"> </w:t>
      </w:r>
      <w:r w:rsidRPr="00552D52">
        <w:t>prepare reports</w:t>
      </w:r>
    </w:p>
    <w:p w14:paraId="03CADE41" w14:textId="77777777" w:rsidR="00B32CDA" w:rsidRDefault="00B32CDA" w:rsidP="002D266E">
      <w:pPr>
        <w:pStyle w:val="ListParagraph"/>
        <w:numPr>
          <w:ilvl w:val="1"/>
          <w:numId w:val="11"/>
        </w:numPr>
      </w:pPr>
      <w:r w:rsidRPr="00552D52">
        <w:t>Inputs</w:t>
      </w:r>
    </w:p>
    <w:p w14:paraId="18BD130C" w14:textId="77777777" w:rsidR="00B32CDA" w:rsidRDefault="00B32CDA" w:rsidP="002D266E">
      <w:pPr>
        <w:pStyle w:val="ListParagraph"/>
        <w:numPr>
          <w:ilvl w:val="2"/>
          <w:numId w:val="11"/>
        </w:numPr>
      </w:pPr>
      <w:r>
        <w:rPr>
          <w:rFonts w:hint="eastAsia"/>
        </w:rPr>
        <w:t>–</w:t>
      </w:r>
      <w:r>
        <w:t xml:space="preserve"> Payments from customers</w:t>
      </w:r>
    </w:p>
    <w:p w14:paraId="28906603" w14:textId="77777777" w:rsidR="00B32CDA" w:rsidRDefault="00B32CDA" w:rsidP="002D266E">
      <w:pPr>
        <w:pStyle w:val="ListParagraph"/>
        <w:numPr>
          <w:ilvl w:val="2"/>
          <w:numId w:val="11"/>
        </w:numPr>
      </w:pPr>
      <w:r>
        <w:rPr>
          <w:rFonts w:hint="eastAsia"/>
        </w:rPr>
        <w:t>–</w:t>
      </w:r>
      <w:r>
        <w:t xml:space="preserve"> Accounts receivable data</w:t>
      </w:r>
    </w:p>
    <w:p w14:paraId="46A652D6" w14:textId="77777777" w:rsidR="00B32CDA" w:rsidRDefault="00B32CDA" w:rsidP="002D266E">
      <w:pPr>
        <w:pStyle w:val="ListParagraph"/>
        <w:numPr>
          <w:ilvl w:val="2"/>
          <w:numId w:val="11"/>
        </w:numPr>
      </w:pPr>
      <w:r>
        <w:rPr>
          <w:rFonts w:hint="eastAsia"/>
        </w:rPr>
        <w:t>–</w:t>
      </w:r>
      <w:r>
        <w:t xml:space="preserve"> Accounts payable data</w:t>
      </w:r>
    </w:p>
    <w:p w14:paraId="75C4BC19" w14:textId="77777777" w:rsidR="00B32CDA" w:rsidRDefault="00B32CDA" w:rsidP="002D266E">
      <w:pPr>
        <w:pStyle w:val="ListParagraph"/>
        <w:numPr>
          <w:ilvl w:val="2"/>
          <w:numId w:val="11"/>
        </w:numPr>
      </w:pPr>
      <w:r>
        <w:rPr>
          <w:rFonts w:hint="eastAsia"/>
        </w:rPr>
        <w:t>–</w:t>
      </w:r>
      <w:r>
        <w:t xml:space="preserve"> Sales data</w:t>
      </w:r>
    </w:p>
    <w:p w14:paraId="1770FB8D" w14:textId="77777777" w:rsidR="00B32CDA" w:rsidRDefault="00B32CDA" w:rsidP="002D266E">
      <w:pPr>
        <w:pStyle w:val="ListParagraph"/>
        <w:numPr>
          <w:ilvl w:val="2"/>
          <w:numId w:val="11"/>
        </w:numPr>
      </w:pPr>
      <w:r>
        <w:rPr>
          <w:rFonts w:hint="eastAsia"/>
        </w:rPr>
        <w:t>–</w:t>
      </w:r>
      <w:r>
        <w:t xml:space="preserve"> Production and inventory data</w:t>
      </w:r>
    </w:p>
    <w:p w14:paraId="646F1C6C" w14:textId="77777777" w:rsidR="00B32CDA" w:rsidRDefault="00B32CDA" w:rsidP="002D266E">
      <w:pPr>
        <w:pStyle w:val="ListParagraph"/>
        <w:numPr>
          <w:ilvl w:val="2"/>
          <w:numId w:val="11"/>
        </w:numPr>
      </w:pPr>
      <w:r>
        <w:rPr>
          <w:rFonts w:hint="eastAsia"/>
        </w:rPr>
        <w:t>–</w:t>
      </w:r>
      <w:r>
        <w:t xml:space="preserve"> Payroll and expense data</w:t>
      </w:r>
    </w:p>
    <w:p w14:paraId="15A25106" w14:textId="77777777" w:rsidR="00B32CDA" w:rsidRDefault="00B32CDA" w:rsidP="002D266E">
      <w:pPr>
        <w:pStyle w:val="ListParagraph"/>
        <w:numPr>
          <w:ilvl w:val="1"/>
          <w:numId w:val="11"/>
        </w:numPr>
      </w:pPr>
      <w:r w:rsidRPr="00552D52">
        <w:t>Outputs</w:t>
      </w:r>
    </w:p>
    <w:p w14:paraId="0F0B1B57" w14:textId="77777777" w:rsidR="00B32CDA" w:rsidRDefault="00B32CDA" w:rsidP="002D266E">
      <w:pPr>
        <w:pStyle w:val="ListParagraph"/>
        <w:numPr>
          <w:ilvl w:val="2"/>
          <w:numId w:val="11"/>
        </w:numPr>
      </w:pPr>
      <w:r>
        <w:rPr>
          <w:rFonts w:hint="eastAsia"/>
        </w:rPr>
        <w:t>–</w:t>
      </w:r>
      <w:r>
        <w:t xml:space="preserve"> Payments to suppliers</w:t>
      </w:r>
    </w:p>
    <w:p w14:paraId="38248903" w14:textId="77777777" w:rsidR="00B32CDA" w:rsidRDefault="00B32CDA" w:rsidP="002D266E">
      <w:pPr>
        <w:pStyle w:val="ListParagraph"/>
        <w:numPr>
          <w:ilvl w:val="2"/>
          <w:numId w:val="11"/>
        </w:numPr>
      </w:pPr>
      <w:r>
        <w:rPr>
          <w:rFonts w:hint="eastAsia"/>
        </w:rPr>
        <w:t>–</w:t>
      </w:r>
      <w:r>
        <w:t xml:space="preserve"> Financial reports</w:t>
      </w:r>
    </w:p>
    <w:p w14:paraId="6CA8F89A" w14:textId="77777777" w:rsidR="00B32CDA" w:rsidRDefault="00B32CDA" w:rsidP="002D266E">
      <w:pPr>
        <w:pStyle w:val="ListParagraph"/>
        <w:numPr>
          <w:ilvl w:val="2"/>
          <w:numId w:val="11"/>
        </w:numPr>
      </w:pPr>
      <w:r>
        <w:rPr>
          <w:rFonts w:hint="eastAsia"/>
        </w:rPr>
        <w:t>–</w:t>
      </w:r>
      <w:r>
        <w:t xml:space="preserve"> Customer credit data</w:t>
      </w:r>
    </w:p>
    <w:p w14:paraId="295614D9" w14:textId="77777777" w:rsidR="00B32CDA" w:rsidRDefault="00B32CDA" w:rsidP="002D266E">
      <w:pPr>
        <w:pStyle w:val="ListParagraph"/>
        <w:numPr>
          <w:ilvl w:val="1"/>
          <w:numId w:val="11"/>
        </w:numPr>
      </w:pPr>
      <w:r w:rsidRPr="002D52B4">
        <w:rPr>
          <w:noProof/>
        </w:rPr>
        <w:drawing>
          <wp:inline distT="0" distB="0" distL="0" distR="0" wp14:anchorId="52A89F79" wp14:editId="29FAB582">
            <wp:extent cx="3927976" cy="299336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33949" cy="2997918"/>
                    </a:xfrm>
                    <a:prstGeom prst="rect">
                      <a:avLst/>
                    </a:prstGeom>
                  </pic:spPr>
                </pic:pic>
              </a:graphicData>
            </a:graphic>
          </wp:inline>
        </w:drawing>
      </w:r>
    </w:p>
    <w:p w14:paraId="666A87B2" w14:textId="77777777" w:rsidR="00B32CDA" w:rsidRDefault="00B32CDA" w:rsidP="002D266E">
      <w:pPr>
        <w:pStyle w:val="ListParagraph"/>
        <w:numPr>
          <w:ilvl w:val="0"/>
          <w:numId w:val="11"/>
        </w:numPr>
      </w:pPr>
      <w:r>
        <w:t>Human Resources (HR)</w:t>
      </w:r>
    </w:p>
    <w:p w14:paraId="1FE4A0B7" w14:textId="77777777" w:rsidR="00B32CDA" w:rsidRDefault="00B32CDA" w:rsidP="002D266E">
      <w:pPr>
        <w:pStyle w:val="ListParagraph"/>
        <w:numPr>
          <w:ilvl w:val="1"/>
          <w:numId w:val="11"/>
        </w:numPr>
      </w:pPr>
      <w:r w:rsidRPr="002D52B4">
        <w:t>Recruit, train, evaluate, and compensate employees</w:t>
      </w:r>
    </w:p>
    <w:p w14:paraId="20F65949" w14:textId="77777777" w:rsidR="00B32CDA" w:rsidRDefault="00B32CDA" w:rsidP="002D266E">
      <w:pPr>
        <w:pStyle w:val="ListParagraph"/>
        <w:numPr>
          <w:ilvl w:val="1"/>
          <w:numId w:val="11"/>
        </w:numPr>
      </w:pPr>
      <w:r w:rsidRPr="002D52B4">
        <w:t xml:space="preserve">uses sales </w:t>
      </w:r>
      <w:r w:rsidRPr="004C06BE">
        <w:rPr>
          <w:color w:val="FF0000"/>
        </w:rPr>
        <w:t>forecasts to plan personnel needs</w:t>
      </w:r>
    </w:p>
    <w:p w14:paraId="25CBFFF7" w14:textId="77777777" w:rsidR="00B32CDA" w:rsidRDefault="00B32CDA" w:rsidP="002D266E">
      <w:pPr>
        <w:pStyle w:val="ListParagraph"/>
        <w:numPr>
          <w:ilvl w:val="1"/>
          <w:numId w:val="11"/>
        </w:numPr>
      </w:pPr>
      <w:r>
        <w:t>Tasks related to employee hiring, benefits, training, and government compliance</w:t>
      </w:r>
    </w:p>
    <w:p w14:paraId="6AA4C7EB" w14:textId="77777777" w:rsidR="00B32CDA" w:rsidRDefault="00B32CDA" w:rsidP="002D266E">
      <w:pPr>
        <w:pStyle w:val="ListParagraph"/>
        <w:numPr>
          <w:ilvl w:val="1"/>
          <w:numId w:val="11"/>
        </w:numPr>
      </w:pPr>
      <w:r w:rsidRPr="002D52B4">
        <w:t>know what skills are needed to perform a particular job</w:t>
      </w:r>
    </w:p>
    <w:p w14:paraId="4E967370" w14:textId="77777777" w:rsidR="00B32CDA" w:rsidRDefault="00B32CDA" w:rsidP="002D266E">
      <w:pPr>
        <w:pStyle w:val="ListParagraph"/>
        <w:numPr>
          <w:ilvl w:val="1"/>
          <w:numId w:val="11"/>
        </w:numPr>
      </w:pPr>
      <w:r w:rsidRPr="002D52B4">
        <w:t>Inputs</w:t>
      </w:r>
    </w:p>
    <w:p w14:paraId="7CD76D32" w14:textId="77777777" w:rsidR="00B32CDA" w:rsidRDefault="00B32CDA" w:rsidP="002D266E">
      <w:pPr>
        <w:pStyle w:val="ListParagraph"/>
        <w:numPr>
          <w:ilvl w:val="2"/>
          <w:numId w:val="11"/>
        </w:numPr>
      </w:pPr>
      <w:r>
        <w:rPr>
          <w:rFonts w:hint="eastAsia"/>
        </w:rPr>
        <w:t>–</w:t>
      </w:r>
      <w:r>
        <w:t xml:space="preserve"> Personnel forecasts</w:t>
      </w:r>
    </w:p>
    <w:p w14:paraId="6F850B60" w14:textId="77777777" w:rsidR="00B32CDA" w:rsidRDefault="00B32CDA" w:rsidP="002D266E">
      <w:pPr>
        <w:pStyle w:val="ListParagraph"/>
        <w:numPr>
          <w:ilvl w:val="2"/>
          <w:numId w:val="11"/>
        </w:numPr>
      </w:pPr>
      <w:r>
        <w:rPr>
          <w:rFonts w:hint="eastAsia"/>
        </w:rPr>
        <w:lastRenderedPageBreak/>
        <w:t>–</w:t>
      </w:r>
      <w:r>
        <w:t xml:space="preserve"> Skills data</w:t>
      </w:r>
    </w:p>
    <w:p w14:paraId="5E125796" w14:textId="77777777" w:rsidR="00B32CDA" w:rsidRDefault="00B32CDA" w:rsidP="002D266E">
      <w:pPr>
        <w:pStyle w:val="ListParagraph"/>
        <w:numPr>
          <w:ilvl w:val="1"/>
          <w:numId w:val="11"/>
        </w:numPr>
      </w:pPr>
      <w:r w:rsidRPr="002D52B4">
        <w:t>Outputs</w:t>
      </w:r>
    </w:p>
    <w:p w14:paraId="00B6FD1F" w14:textId="77777777" w:rsidR="00B32CDA" w:rsidRDefault="00B32CDA" w:rsidP="002D266E">
      <w:pPr>
        <w:pStyle w:val="ListParagraph"/>
        <w:numPr>
          <w:ilvl w:val="2"/>
          <w:numId w:val="11"/>
        </w:numPr>
      </w:pPr>
      <w:r>
        <w:rPr>
          <w:rFonts w:hint="eastAsia"/>
        </w:rPr>
        <w:t>–</w:t>
      </w:r>
      <w:r>
        <w:t xml:space="preserve"> Regulation compliance</w:t>
      </w:r>
    </w:p>
    <w:p w14:paraId="071949C2" w14:textId="77777777" w:rsidR="00B32CDA" w:rsidRDefault="00B32CDA" w:rsidP="002D266E">
      <w:pPr>
        <w:pStyle w:val="ListParagraph"/>
        <w:numPr>
          <w:ilvl w:val="2"/>
          <w:numId w:val="11"/>
        </w:numPr>
      </w:pPr>
      <w:r>
        <w:rPr>
          <w:rFonts w:hint="eastAsia"/>
        </w:rPr>
        <w:t>–</w:t>
      </w:r>
      <w:r>
        <w:t xml:space="preserve"> Employee training and certification</w:t>
      </w:r>
    </w:p>
    <w:p w14:paraId="702F537E" w14:textId="77777777" w:rsidR="00B32CDA" w:rsidRDefault="00B32CDA" w:rsidP="002D266E">
      <w:pPr>
        <w:pStyle w:val="ListParagraph"/>
        <w:numPr>
          <w:ilvl w:val="2"/>
          <w:numId w:val="11"/>
        </w:numPr>
      </w:pPr>
      <w:r>
        <w:rPr>
          <w:rFonts w:hint="eastAsia"/>
        </w:rPr>
        <w:t>–</w:t>
      </w:r>
      <w:r>
        <w:t xml:space="preserve"> Skills database</w:t>
      </w:r>
    </w:p>
    <w:p w14:paraId="62A30112" w14:textId="77777777" w:rsidR="00B32CDA" w:rsidRDefault="00B32CDA" w:rsidP="002D266E">
      <w:pPr>
        <w:pStyle w:val="ListParagraph"/>
        <w:numPr>
          <w:ilvl w:val="2"/>
          <w:numId w:val="11"/>
        </w:numPr>
      </w:pPr>
      <w:r>
        <w:rPr>
          <w:rFonts w:hint="eastAsia"/>
        </w:rPr>
        <w:t>–</w:t>
      </w:r>
      <w:r>
        <w:t xml:space="preserve"> Employee evaluation and compensation</w:t>
      </w:r>
    </w:p>
    <w:p w14:paraId="226CEE2D" w14:textId="77777777" w:rsidR="00B32CDA" w:rsidRDefault="00B32CDA" w:rsidP="002D266E">
      <w:pPr>
        <w:pStyle w:val="ListParagraph"/>
        <w:numPr>
          <w:ilvl w:val="1"/>
          <w:numId w:val="11"/>
        </w:numPr>
      </w:pPr>
      <w:r w:rsidRPr="002D52B4">
        <w:rPr>
          <w:noProof/>
        </w:rPr>
        <w:drawing>
          <wp:inline distT="0" distB="0" distL="0" distR="0" wp14:anchorId="1211F9D2" wp14:editId="56A9AC9A">
            <wp:extent cx="4088278" cy="2854457"/>
            <wp:effectExtent l="0" t="0" r="762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99820" cy="2862515"/>
                    </a:xfrm>
                    <a:prstGeom prst="rect">
                      <a:avLst/>
                    </a:prstGeom>
                  </pic:spPr>
                </pic:pic>
              </a:graphicData>
            </a:graphic>
          </wp:inline>
        </w:drawing>
      </w:r>
    </w:p>
    <w:p w14:paraId="42B52958" w14:textId="570B11E0" w:rsidR="00581A0A" w:rsidRDefault="00581A0A" w:rsidP="00581A0A">
      <w:r w:rsidRPr="00581A0A">
        <w:rPr>
          <w:noProof/>
        </w:rPr>
        <w:drawing>
          <wp:inline distT="0" distB="0" distL="0" distR="0" wp14:anchorId="15C8CF8B" wp14:editId="154018FB">
            <wp:extent cx="2920621" cy="257730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32054" cy="2587393"/>
                    </a:xfrm>
                    <a:prstGeom prst="rect">
                      <a:avLst/>
                    </a:prstGeom>
                  </pic:spPr>
                </pic:pic>
              </a:graphicData>
            </a:graphic>
          </wp:inline>
        </w:drawing>
      </w:r>
    </w:p>
    <w:p w14:paraId="5EB99D28" w14:textId="6C5A5040" w:rsidR="00E04755" w:rsidRDefault="00E04755" w:rsidP="002D266E">
      <w:pPr>
        <w:pStyle w:val="ListParagraph"/>
        <w:numPr>
          <w:ilvl w:val="0"/>
          <w:numId w:val="10"/>
        </w:numPr>
      </w:pPr>
      <w:r>
        <w:t>Functional areas</w:t>
      </w:r>
      <w:r w:rsidRPr="00E04755">
        <w:t xml:space="preserve"> </w:t>
      </w:r>
      <w:r>
        <w:t>are interdependent</w:t>
      </w:r>
    </w:p>
    <w:p w14:paraId="5FC58EE0" w14:textId="78DC66F8" w:rsidR="00E04755" w:rsidRDefault="00E04755" w:rsidP="002D266E">
      <w:pPr>
        <w:pStyle w:val="ListParagraph"/>
        <w:numPr>
          <w:ilvl w:val="0"/>
          <w:numId w:val="10"/>
        </w:numPr>
      </w:pPr>
      <w:r>
        <w:t>integration improvements</w:t>
      </w:r>
      <w:r w:rsidRPr="00E04755">
        <w:t xml:space="preserve"> </w:t>
      </w:r>
      <w:r w:rsidRPr="004C06BE">
        <w:rPr>
          <w:color w:val="FF0000"/>
        </w:rPr>
        <w:t>communication, workflow, and success of company</w:t>
      </w:r>
    </w:p>
    <w:p w14:paraId="76A9CE06" w14:textId="0FE3AA34" w:rsidR="005F2614" w:rsidRDefault="005F2614" w:rsidP="005F2614">
      <w:pPr>
        <w:pStyle w:val="Heading3"/>
      </w:pPr>
      <w:r>
        <w:t>Business Processes</w:t>
      </w:r>
    </w:p>
    <w:p w14:paraId="2C0534E7" w14:textId="63A0ABAA" w:rsidR="005F2614" w:rsidRDefault="005F2614" w:rsidP="005F2614">
      <w:pPr>
        <w:pStyle w:val="ListParagraph"/>
        <w:numPr>
          <w:ilvl w:val="0"/>
          <w:numId w:val="9"/>
        </w:numPr>
      </w:pPr>
      <w:r>
        <w:t>Collection of activities</w:t>
      </w:r>
      <w:r w:rsidRPr="005F2614">
        <w:t xml:space="preserve"> </w:t>
      </w:r>
      <w:r w:rsidRPr="004C06BE">
        <w:rPr>
          <w:color w:val="FF0000"/>
        </w:rPr>
        <w:t>input and creates an output</w:t>
      </w:r>
      <w:r>
        <w:t xml:space="preserve"> that is of value to </w:t>
      </w:r>
      <w:r w:rsidR="00E04755">
        <w:t>customer (T</w:t>
      </w:r>
      <w:r>
        <w:t>raditional external customer or internal customer)</w:t>
      </w:r>
    </w:p>
    <w:p w14:paraId="5D0D12A7" w14:textId="67348AA8" w:rsidR="005F2614" w:rsidRPr="002C22CD" w:rsidRDefault="005F2614" w:rsidP="005F2614">
      <w:pPr>
        <w:pStyle w:val="ListParagraph"/>
        <w:numPr>
          <w:ilvl w:val="0"/>
          <w:numId w:val="9"/>
        </w:numPr>
        <w:rPr>
          <w:color w:val="FF0000"/>
        </w:rPr>
      </w:pPr>
      <w:r>
        <w:t xml:space="preserve">Thinking in terms of business processes helps managers to </w:t>
      </w:r>
      <w:r w:rsidRPr="002C22CD">
        <w:rPr>
          <w:color w:val="FF0000"/>
        </w:rPr>
        <w:t>look at</w:t>
      </w:r>
      <w:r w:rsidR="004C06BE" w:rsidRPr="002C22CD">
        <w:rPr>
          <w:color w:val="FF0000"/>
        </w:rPr>
        <w:t xml:space="preserve"> </w:t>
      </w:r>
      <w:r w:rsidRPr="002C22CD">
        <w:rPr>
          <w:color w:val="FF0000"/>
        </w:rPr>
        <w:t>organisation from the customer’s perspective</w:t>
      </w:r>
    </w:p>
    <w:p w14:paraId="51797AC7" w14:textId="3E3D1929" w:rsidR="005F2614" w:rsidRDefault="005F2614" w:rsidP="00E04755">
      <w:pPr>
        <w:pStyle w:val="ListParagraph"/>
      </w:pPr>
      <w:r w:rsidRPr="005F2614">
        <w:rPr>
          <w:noProof/>
        </w:rPr>
        <w:lastRenderedPageBreak/>
        <w:drawing>
          <wp:inline distT="0" distB="0" distL="0" distR="0" wp14:anchorId="786FEFFB" wp14:editId="47C72757">
            <wp:extent cx="5315043" cy="243846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25113" cy="2443086"/>
                    </a:xfrm>
                    <a:prstGeom prst="rect">
                      <a:avLst/>
                    </a:prstGeom>
                  </pic:spPr>
                </pic:pic>
              </a:graphicData>
            </a:graphic>
          </wp:inline>
        </w:drawing>
      </w:r>
    </w:p>
    <w:p w14:paraId="54ED6ED8" w14:textId="696B91FC" w:rsidR="005F2614" w:rsidRDefault="005F2614" w:rsidP="005F2614">
      <w:pPr>
        <w:pStyle w:val="ListParagraph"/>
        <w:numPr>
          <w:ilvl w:val="0"/>
          <w:numId w:val="9"/>
        </w:numPr>
      </w:pPr>
      <w:r>
        <w:t xml:space="preserve">Businesses consider customer’s viewpoint </w:t>
      </w:r>
    </w:p>
    <w:p w14:paraId="33C234C1" w14:textId="77777777" w:rsidR="005F2614" w:rsidRPr="002C22CD" w:rsidRDefault="005F2614" w:rsidP="005F2614">
      <w:pPr>
        <w:pStyle w:val="ListParagraph"/>
        <w:numPr>
          <w:ilvl w:val="0"/>
          <w:numId w:val="9"/>
        </w:numPr>
        <w:rPr>
          <w:color w:val="FF0000"/>
        </w:rPr>
      </w:pPr>
      <w:r w:rsidRPr="002C22CD">
        <w:rPr>
          <w:color w:val="FF0000"/>
        </w:rPr>
        <w:t>Successful customer interaction: interact with each business function involved in the process</w:t>
      </w:r>
    </w:p>
    <w:p w14:paraId="3C6E9340" w14:textId="77777777" w:rsidR="005F2614" w:rsidRDefault="005F2614" w:rsidP="005F2614">
      <w:pPr>
        <w:pStyle w:val="ListParagraph"/>
        <w:numPr>
          <w:ilvl w:val="0"/>
          <w:numId w:val="9"/>
        </w:numPr>
      </w:pPr>
      <w:r>
        <w:t>Successful business managers view business operations from the perspective of a satisfied customer</w:t>
      </w:r>
    </w:p>
    <w:p w14:paraId="7913CE7F" w14:textId="5ECC6C1A" w:rsidR="005F2614" w:rsidRDefault="005F2614" w:rsidP="005F2614">
      <w:pPr>
        <w:pStyle w:val="ListParagraph"/>
        <w:numPr>
          <w:ilvl w:val="0"/>
          <w:numId w:val="9"/>
        </w:numPr>
      </w:pPr>
      <w:r w:rsidRPr="0058214D">
        <w:t>Sharing data effectively</w:t>
      </w:r>
      <w:r>
        <w:t xml:space="preserve"> within functional areas leads to efficient business processes</w:t>
      </w:r>
    </w:p>
    <w:p w14:paraId="07E5CC96" w14:textId="635C0F70" w:rsidR="005F2614" w:rsidRDefault="005F2614" w:rsidP="005F2614">
      <w:pPr>
        <w:pStyle w:val="ListParagraph"/>
        <w:numPr>
          <w:ilvl w:val="0"/>
          <w:numId w:val="9"/>
        </w:numPr>
      </w:pPr>
      <w:r>
        <w:t xml:space="preserve">Integrated systems: </w:t>
      </w:r>
      <w:r w:rsidR="001A538C" w:rsidRPr="002C22CD">
        <w:rPr>
          <w:color w:val="FF0000"/>
        </w:rPr>
        <w:t>all</w:t>
      </w:r>
      <w:r w:rsidRPr="002C22CD">
        <w:rPr>
          <w:color w:val="FF0000"/>
        </w:rPr>
        <w:t xml:space="preserve"> functional areas share data</w:t>
      </w:r>
    </w:p>
    <w:p w14:paraId="118512AF" w14:textId="77777777" w:rsidR="005F2614" w:rsidRDefault="005F2614" w:rsidP="005F2614">
      <w:pPr>
        <w:pStyle w:val="ListParagraph"/>
        <w:numPr>
          <w:ilvl w:val="0"/>
          <w:numId w:val="9"/>
        </w:numPr>
      </w:pPr>
      <w:r>
        <w:t>Managing business processes effectively requires accurate and up-to-date information</w:t>
      </w:r>
    </w:p>
    <w:p w14:paraId="48FB0A98" w14:textId="7DCE5B04" w:rsidR="005F2614" w:rsidRPr="005F2614" w:rsidRDefault="005F2614" w:rsidP="00D264E2">
      <w:pPr>
        <w:pStyle w:val="ListParagraph"/>
      </w:pPr>
      <w:r w:rsidRPr="0058214D">
        <w:rPr>
          <w:noProof/>
        </w:rPr>
        <w:drawing>
          <wp:inline distT="0" distB="0" distL="0" distR="0" wp14:anchorId="70869D0A" wp14:editId="77437ABF">
            <wp:extent cx="4186933" cy="2191808"/>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03345" cy="2200400"/>
                    </a:xfrm>
                    <a:prstGeom prst="rect">
                      <a:avLst/>
                    </a:prstGeom>
                  </pic:spPr>
                </pic:pic>
              </a:graphicData>
            </a:graphic>
          </wp:inline>
        </w:drawing>
      </w:r>
    </w:p>
    <w:p w14:paraId="5E501BF9" w14:textId="309BA6CB" w:rsidR="003F4D40" w:rsidRDefault="003F4D40" w:rsidP="003F4D40">
      <w:pPr>
        <w:pStyle w:val="Heading2"/>
      </w:pPr>
      <w:r>
        <w:t>Define integrated information systems, and explain why they are essential in today’s globally competitive business environment</w:t>
      </w:r>
    </w:p>
    <w:p w14:paraId="5E5A88A5" w14:textId="135D5D53" w:rsidR="00FD5122" w:rsidRPr="00FD5122" w:rsidRDefault="00FD5122" w:rsidP="00FD5122">
      <w:r w:rsidRPr="00FD5122">
        <w:rPr>
          <w:noProof/>
        </w:rPr>
        <w:drawing>
          <wp:inline distT="0" distB="0" distL="0" distR="0" wp14:anchorId="7FD1F2C5" wp14:editId="0D104166">
            <wp:extent cx="5731510" cy="1249045"/>
            <wp:effectExtent l="0" t="0" r="254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1249045"/>
                    </a:xfrm>
                    <a:prstGeom prst="rect">
                      <a:avLst/>
                    </a:prstGeom>
                  </pic:spPr>
                </pic:pic>
              </a:graphicData>
            </a:graphic>
          </wp:inline>
        </w:drawing>
      </w:r>
    </w:p>
    <w:p w14:paraId="6EA27A89" w14:textId="17C761C9" w:rsidR="004A44BE" w:rsidRDefault="004A44BE" w:rsidP="002D266E">
      <w:pPr>
        <w:pStyle w:val="ListParagraph"/>
        <w:numPr>
          <w:ilvl w:val="0"/>
          <w:numId w:val="14"/>
        </w:numPr>
      </w:pPr>
      <w:r>
        <w:t>(ERP) systems are integrated, multi-module application software packages designed to serve and support several businesses across an organisation</w:t>
      </w:r>
    </w:p>
    <w:p w14:paraId="56FF1676" w14:textId="43A9B075" w:rsidR="004A44BE" w:rsidRDefault="004A44BE" w:rsidP="002D266E">
      <w:pPr>
        <w:pStyle w:val="ListParagraph"/>
        <w:numPr>
          <w:ilvl w:val="0"/>
          <w:numId w:val="14"/>
        </w:numPr>
      </w:pPr>
      <w:r>
        <w:t>enabling systems integration at various levels of the application architecture</w:t>
      </w:r>
    </w:p>
    <w:p w14:paraId="5FE36081" w14:textId="53E7DCF3" w:rsidR="00FD5122" w:rsidRDefault="00FD5122" w:rsidP="002D266E">
      <w:pPr>
        <w:pStyle w:val="ListParagraph"/>
        <w:numPr>
          <w:ilvl w:val="0"/>
          <w:numId w:val="14"/>
        </w:numPr>
      </w:pPr>
      <w:r>
        <w:t>allow companies</w:t>
      </w:r>
      <w:r w:rsidRPr="00FD5122">
        <w:t xml:space="preserve"> </w:t>
      </w:r>
      <w:r w:rsidRPr="00AE55F6">
        <w:rPr>
          <w:color w:val="FF0000"/>
        </w:rPr>
        <w:t>respond quickly to market</w:t>
      </w:r>
    </w:p>
    <w:p w14:paraId="50B42233" w14:textId="77777777" w:rsidR="00FD5122" w:rsidRDefault="004A44BE" w:rsidP="002D266E">
      <w:pPr>
        <w:pStyle w:val="ListParagraph"/>
        <w:numPr>
          <w:ilvl w:val="0"/>
          <w:numId w:val="14"/>
        </w:numPr>
      </w:pPr>
      <w:r>
        <w:t>At the logical level</w:t>
      </w:r>
    </w:p>
    <w:p w14:paraId="316A95E7" w14:textId="6F10344F" w:rsidR="004A44BE" w:rsidRPr="00A51D28" w:rsidRDefault="004A44BE" w:rsidP="002D266E">
      <w:pPr>
        <w:pStyle w:val="ListParagraph"/>
        <w:numPr>
          <w:ilvl w:val="1"/>
          <w:numId w:val="14"/>
        </w:numPr>
        <w:rPr>
          <w:color w:val="FF0000"/>
        </w:rPr>
      </w:pPr>
      <w:r w:rsidRPr="00A51D28">
        <w:rPr>
          <w:color w:val="FF0000"/>
        </w:rPr>
        <w:lastRenderedPageBreak/>
        <w:t>ERP systems require organisations to focus on business process rather than on functions</w:t>
      </w:r>
    </w:p>
    <w:p w14:paraId="5BB3B415" w14:textId="25F0E248" w:rsidR="00FD5122" w:rsidRDefault="00FD5122" w:rsidP="002D266E">
      <w:pPr>
        <w:pStyle w:val="ListParagraph"/>
        <w:numPr>
          <w:ilvl w:val="1"/>
          <w:numId w:val="14"/>
        </w:numPr>
      </w:pPr>
      <w:r>
        <w:t>systems</w:t>
      </w:r>
      <w:r w:rsidRPr="00FD5122">
        <w:t xml:space="preserve"> </w:t>
      </w:r>
      <w:r>
        <w:t>allow organisations to share data with all of its stakeholders based on their need and authorisation</w:t>
      </w:r>
    </w:p>
    <w:p w14:paraId="37AEFE74" w14:textId="77777777" w:rsidR="00FD5122" w:rsidRDefault="004A44BE" w:rsidP="002D266E">
      <w:pPr>
        <w:pStyle w:val="ListParagraph"/>
        <w:numPr>
          <w:ilvl w:val="0"/>
          <w:numId w:val="14"/>
        </w:numPr>
      </w:pPr>
      <w:r>
        <w:t>At the physical level</w:t>
      </w:r>
      <w:r w:rsidRPr="004A44BE">
        <w:t xml:space="preserve"> </w:t>
      </w:r>
    </w:p>
    <w:p w14:paraId="5B4E6188" w14:textId="4F648C78" w:rsidR="004A44BE" w:rsidRDefault="004A44BE" w:rsidP="002D266E">
      <w:pPr>
        <w:pStyle w:val="ListParagraph"/>
        <w:numPr>
          <w:ilvl w:val="1"/>
          <w:numId w:val="14"/>
        </w:numPr>
      </w:pPr>
      <w:r>
        <w:t>install an ERP system</w:t>
      </w:r>
      <w:r w:rsidRPr="004A44BE">
        <w:t xml:space="preserve"> </w:t>
      </w:r>
      <w:r>
        <w:t xml:space="preserve">have to upgrade or </w:t>
      </w:r>
      <w:r w:rsidRPr="00AE55F6">
        <w:rPr>
          <w:color w:val="FF0000"/>
        </w:rPr>
        <w:t xml:space="preserve">install middleware </w:t>
      </w:r>
      <w:r>
        <w:t>to integrate with their existing system</w:t>
      </w:r>
    </w:p>
    <w:p w14:paraId="5F6DB9C0" w14:textId="11FCF6FB" w:rsidR="00FD5122" w:rsidRDefault="00FD5122" w:rsidP="002D266E">
      <w:pPr>
        <w:pStyle w:val="ListParagraph"/>
        <w:numPr>
          <w:ilvl w:val="1"/>
          <w:numId w:val="14"/>
        </w:numPr>
      </w:pPr>
      <w:r>
        <w:t>systems integration means providing seamless connectivity</w:t>
      </w:r>
    </w:p>
    <w:p w14:paraId="02A12F4B" w14:textId="747BB47F" w:rsidR="004A44BE" w:rsidRPr="004A44BE" w:rsidRDefault="004A44BE" w:rsidP="002D266E">
      <w:pPr>
        <w:pStyle w:val="ListParagraph"/>
        <w:numPr>
          <w:ilvl w:val="0"/>
          <w:numId w:val="14"/>
        </w:numPr>
      </w:pPr>
      <w:r>
        <w:t>Integration</w:t>
      </w:r>
      <w:r w:rsidRPr="004A44BE">
        <w:t xml:space="preserve"> </w:t>
      </w:r>
      <w:r>
        <w:t>required at the data level, client level and application level</w:t>
      </w:r>
    </w:p>
    <w:p w14:paraId="45C8FA1E" w14:textId="025CC2AD" w:rsidR="003F4D40" w:rsidRDefault="003F4D40" w:rsidP="003F4D40">
      <w:pPr>
        <w:pStyle w:val="Heading2"/>
      </w:pPr>
      <w:r>
        <w:t>Employees working in one functional area need data from employees in other functional areas</w:t>
      </w:r>
    </w:p>
    <w:p w14:paraId="3BA51049" w14:textId="218914E2" w:rsidR="003F4D40" w:rsidRPr="003F4D40" w:rsidRDefault="004A44BE" w:rsidP="003F4D40">
      <w:r>
        <w:t>Functional area information systems should be integrated, so shared data are accurate and timely</w:t>
      </w:r>
    </w:p>
    <w:p w14:paraId="325DA36E" w14:textId="466E8528" w:rsidR="003F4D40" w:rsidRDefault="003F4D40" w:rsidP="003F4D40">
      <w:pPr>
        <w:pStyle w:val="Heading2"/>
      </w:pPr>
      <w:r>
        <w:t>Managers think in terms of business processes that integrate the functional areas</w:t>
      </w:r>
    </w:p>
    <w:p w14:paraId="6E1FEA6A" w14:textId="1D682940" w:rsidR="004A44BE" w:rsidRDefault="004A44BE" w:rsidP="002D266E">
      <w:pPr>
        <w:pStyle w:val="ListParagraph"/>
        <w:numPr>
          <w:ilvl w:val="0"/>
          <w:numId w:val="13"/>
        </w:numPr>
      </w:pPr>
      <w:r>
        <w:t xml:space="preserve">Need to share information between functions and functional areas </w:t>
      </w:r>
    </w:p>
    <w:p w14:paraId="52EB8407" w14:textId="1EAD10C2" w:rsidR="003F4D40" w:rsidRDefault="004A44BE" w:rsidP="003F4D40">
      <w:pPr>
        <w:pStyle w:val="ListParagraph"/>
        <w:numPr>
          <w:ilvl w:val="0"/>
          <w:numId w:val="13"/>
        </w:numPr>
      </w:pPr>
      <w:r>
        <w:t>ERP software provides this capability by means of a single common database</w:t>
      </w:r>
    </w:p>
    <w:p w14:paraId="77CD0635" w14:textId="42D5469A" w:rsidR="003F4D40" w:rsidRDefault="005A1A51" w:rsidP="005A1A51">
      <w:pPr>
        <w:pStyle w:val="Heading1"/>
      </w:pPr>
      <w:r>
        <w:t>W3</w:t>
      </w:r>
    </w:p>
    <w:p w14:paraId="738B0B12" w14:textId="77777777" w:rsidR="005C7A48" w:rsidRPr="004A44BE" w:rsidRDefault="005C7A48" w:rsidP="00561A99">
      <w:pPr>
        <w:pStyle w:val="Heading2"/>
      </w:pPr>
      <w:r>
        <w:t>Integrated information systems: Systems in which functional areas share data</w:t>
      </w:r>
    </w:p>
    <w:p w14:paraId="38349C50" w14:textId="5B7FAAE7" w:rsidR="005C7A48" w:rsidRDefault="005C7A48" w:rsidP="002D266E">
      <w:pPr>
        <w:pStyle w:val="ListParagraph"/>
        <w:numPr>
          <w:ilvl w:val="0"/>
          <w:numId w:val="12"/>
        </w:numPr>
      </w:pPr>
      <w:r>
        <w:t>Allow business areas to access the same database</w:t>
      </w:r>
    </w:p>
    <w:p w14:paraId="555D7CC2" w14:textId="4A84961D" w:rsidR="005C7A48" w:rsidRDefault="005C7A48" w:rsidP="002D266E">
      <w:pPr>
        <w:pStyle w:val="ListParagraph"/>
        <w:numPr>
          <w:ilvl w:val="0"/>
          <w:numId w:val="12"/>
        </w:numPr>
      </w:pPr>
      <w:r>
        <w:t xml:space="preserve">Allow data </w:t>
      </w:r>
      <w:r w:rsidRPr="00561A99">
        <w:rPr>
          <w:color w:val="FF0000"/>
        </w:rPr>
        <w:t>used throughout the organization</w:t>
      </w:r>
    </w:p>
    <w:p w14:paraId="7E87F431" w14:textId="77777777" w:rsidR="005C7A48" w:rsidRDefault="005C7A48" w:rsidP="002D266E">
      <w:pPr>
        <w:pStyle w:val="ListParagraph"/>
        <w:numPr>
          <w:ilvl w:val="0"/>
          <w:numId w:val="12"/>
        </w:numPr>
      </w:pPr>
      <w:r>
        <w:t>Elimination of redundant data and communications lags</w:t>
      </w:r>
    </w:p>
    <w:p w14:paraId="0B025532" w14:textId="19EC4629" w:rsidR="005C7A48" w:rsidRPr="00561A99" w:rsidRDefault="005C7A48" w:rsidP="002D266E">
      <w:pPr>
        <w:pStyle w:val="ListParagraph"/>
        <w:numPr>
          <w:ilvl w:val="0"/>
          <w:numId w:val="12"/>
        </w:numPr>
        <w:rPr>
          <w:color w:val="FF0000"/>
        </w:rPr>
      </w:pPr>
      <w:r w:rsidRPr="00561A99">
        <w:rPr>
          <w:color w:val="FF0000"/>
        </w:rPr>
        <w:t>unintegrated systems are at the root of an inefficient and costly sales order process</w:t>
      </w:r>
    </w:p>
    <w:p w14:paraId="75B3B424" w14:textId="1DB5C963" w:rsidR="003F4D40" w:rsidRDefault="005A1A51" w:rsidP="005A1A51">
      <w:pPr>
        <w:pStyle w:val="Heading2"/>
      </w:pPr>
      <w:r>
        <w:t>Identify the factors that led to the development of Enterprise Resource Planning (ERP) systems</w:t>
      </w:r>
    </w:p>
    <w:p w14:paraId="62C361A9" w14:textId="5E5FE25B" w:rsidR="005A1A51" w:rsidRDefault="005A1A51" w:rsidP="002D266E">
      <w:pPr>
        <w:pStyle w:val="ListParagraph"/>
        <w:numPr>
          <w:ilvl w:val="0"/>
          <w:numId w:val="13"/>
        </w:numPr>
      </w:pPr>
      <w:r>
        <w:t xml:space="preserve">Increasing speed and power of computing hardware </w:t>
      </w:r>
    </w:p>
    <w:p w14:paraId="4DA5FA73" w14:textId="0AFDC3AC" w:rsidR="005A1A51" w:rsidRDefault="005A1A51" w:rsidP="002D266E">
      <w:pPr>
        <w:pStyle w:val="ListParagraph"/>
        <w:numPr>
          <w:ilvl w:val="0"/>
          <w:numId w:val="13"/>
        </w:numPr>
      </w:pPr>
      <w:r>
        <w:t xml:space="preserve">Early client-server architecture provided the conceptual framework for multiple users sharing common data </w:t>
      </w:r>
    </w:p>
    <w:p w14:paraId="724FF2DD" w14:textId="77D8B63A" w:rsidR="005A1A51" w:rsidRDefault="005A1A51" w:rsidP="002D266E">
      <w:pPr>
        <w:pStyle w:val="ListParagraph"/>
        <w:numPr>
          <w:ilvl w:val="0"/>
          <w:numId w:val="13"/>
        </w:numPr>
      </w:pPr>
      <w:r>
        <w:t xml:space="preserve">Increasingly integration </w:t>
      </w:r>
    </w:p>
    <w:p w14:paraId="23D5EBA3" w14:textId="4B682B4E" w:rsidR="005A1A51" w:rsidRDefault="005A1A51" w:rsidP="002D266E">
      <w:pPr>
        <w:pStyle w:val="ListParagraph"/>
        <w:numPr>
          <w:ilvl w:val="0"/>
          <w:numId w:val="13"/>
        </w:numPr>
      </w:pPr>
      <w:r>
        <w:t xml:space="preserve">Growth of business and competition made businesses demand more </w:t>
      </w:r>
      <w:r w:rsidR="003151D4">
        <w:t>powerful</w:t>
      </w:r>
      <w:r>
        <w:t xml:space="preserve"> information systems</w:t>
      </w:r>
    </w:p>
    <w:p w14:paraId="60E3FA74" w14:textId="71DE36F6" w:rsidR="005A1A51" w:rsidRDefault="005A1A51" w:rsidP="005A1A51">
      <w:pPr>
        <w:pStyle w:val="Heading2"/>
      </w:pPr>
      <w:r>
        <w:t>Discuss the management’s impetus to adopt ERP</w:t>
      </w:r>
    </w:p>
    <w:p w14:paraId="4C86415E" w14:textId="4D842695" w:rsidR="005C7A48" w:rsidRDefault="005C7A48" w:rsidP="002D266E">
      <w:pPr>
        <w:pStyle w:val="ListParagraph"/>
        <w:numPr>
          <w:ilvl w:val="0"/>
          <w:numId w:val="13"/>
        </w:numPr>
      </w:pPr>
      <w:r>
        <w:t xml:space="preserve">Inefficiencies caused by the functional model of business organization </w:t>
      </w:r>
    </w:p>
    <w:p w14:paraId="293CD0A8" w14:textId="189D25F6" w:rsidR="005C7A48" w:rsidRDefault="005C7A48" w:rsidP="002D266E">
      <w:pPr>
        <w:pStyle w:val="ListParagraph"/>
        <w:numPr>
          <w:ilvl w:val="0"/>
          <w:numId w:val="13"/>
        </w:numPr>
      </w:pPr>
      <w:r>
        <w:t xml:space="preserve">Functional model led to top-heavy and overstaffed organizations incapable of reacting quickly to change </w:t>
      </w:r>
    </w:p>
    <w:p w14:paraId="74EF7A85" w14:textId="4EF446A9" w:rsidR="005A1A51" w:rsidRDefault="005C7A48" w:rsidP="002D266E">
      <w:pPr>
        <w:pStyle w:val="ListParagraph"/>
        <w:numPr>
          <w:ilvl w:val="0"/>
          <w:numId w:val="13"/>
        </w:numPr>
      </w:pPr>
      <w:r>
        <w:t>Requirements of the Sarbanes-</w:t>
      </w:r>
      <w:proofErr w:type="spellStart"/>
      <w:r>
        <w:t>OxleyAct</w:t>
      </w:r>
      <w:proofErr w:type="spellEnd"/>
      <w:r>
        <w:t xml:space="preserve"> of 2002</w:t>
      </w:r>
    </w:p>
    <w:p w14:paraId="782E71FB" w14:textId="23963C22" w:rsidR="005A1A51" w:rsidRDefault="005C7A48" w:rsidP="005C7A48">
      <w:pPr>
        <w:pStyle w:val="Heading2"/>
      </w:pPr>
      <w:r>
        <w:t>Describe the features of ERP (</w:t>
      </w:r>
      <w:proofErr w:type="spellStart"/>
      <w:proofErr w:type="gramStart"/>
      <w:r>
        <w:t>eg</w:t>
      </w:r>
      <w:proofErr w:type="spellEnd"/>
      <w:proofErr w:type="gramEnd"/>
      <w:r>
        <w:t xml:space="preserve"> SAP) and the modular characteristics of ERP software</w:t>
      </w:r>
    </w:p>
    <w:p w14:paraId="558DA4B7" w14:textId="4B36A676" w:rsidR="00187913" w:rsidRPr="00187913" w:rsidRDefault="00187913" w:rsidP="00187913">
      <w:pPr>
        <w:pStyle w:val="Heading3"/>
      </w:pPr>
      <w:r>
        <w:t>ERP Features</w:t>
      </w:r>
    </w:p>
    <w:p w14:paraId="7296E1D1" w14:textId="654FD1A4" w:rsidR="005A1A51" w:rsidRDefault="005C7A48" w:rsidP="002D266E">
      <w:pPr>
        <w:pStyle w:val="ListParagraph"/>
        <w:numPr>
          <w:ilvl w:val="0"/>
          <w:numId w:val="15"/>
        </w:numPr>
      </w:pPr>
      <w:r>
        <w:t>company</w:t>
      </w:r>
      <w:r w:rsidRPr="005C7A48">
        <w:t xml:space="preserve"> </w:t>
      </w:r>
      <w:r>
        <w:t>support</w:t>
      </w:r>
      <w:r w:rsidRPr="005C7A48">
        <w:t xml:space="preserve"> </w:t>
      </w:r>
      <w:r w:rsidR="003151D4">
        <w:t>optimizes</w:t>
      </w:r>
      <w:r>
        <w:t xml:space="preserve"> its business processes</w:t>
      </w:r>
    </w:p>
    <w:p w14:paraId="08C2C3F5" w14:textId="1ADFB9E6" w:rsidR="005C7A48" w:rsidRDefault="005C7A48" w:rsidP="002D266E">
      <w:pPr>
        <w:pStyle w:val="ListParagraph"/>
        <w:numPr>
          <w:ilvl w:val="0"/>
          <w:numId w:val="15"/>
        </w:numPr>
      </w:pPr>
      <w:r>
        <w:t>Ties together</w:t>
      </w:r>
      <w:r w:rsidRPr="005C7A48">
        <w:t xml:space="preserve"> </w:t>
      </w:r>
      <w:r>
        <w:t>business functions</w:t>
      </w:r>
    </w:p>
    <w:p w14:paraId="13EB72EA" w14:textId="64531E82" w:rsidR="005C7A48" w:rsidRDefault="005C7A48" w:rsidP="002D266E">
      <w:pPr>
        <w:pStyle w:val="ListParagraph"/>
        <w:numPr>
          <w:ilvl w:val="0"/>
          <w:numId w:val="15"/>
        </w:numPr>
      </w:pPr>
      <w:r>
        <w:t>Helps the organization run smoothly</w:t>
      </w:r>
    </w:p>
    <w:p w14:paraId="541E9DEC" w14:textId="77777777" w:rsidR="005C7A48" w:rsidRDefault="005C7A48" w:rsidP="002D266E">
      <w:pPr>
        <w:pStyle w:val="ListParagraph"/>
        <w:numPr>
          <w:ilvl w:val="0"/>
          <w:numId w:val="15"/>
        </w:numPr>
      </w:pPr>
      <w:r>
        <w:t xml:space="preserve">Real-time environment </w:t>
      </w:r>
    </w:p>
    <w:p w14:paraId="7F4A9E79" w14:textId="77777777" w:rsidR="005C7A48" w:rsidRDefault="005C7A48" w:rsidP="002D266E">
      <w:pPr>
        <w:pStyle w:val="ListParagraph"/>
        <w:numPr>
          <w:ilvl w:val="0"/>
          <w:numId w:val="15"/>
        </w:numPr>
      </w:pPr>
      <w:r>
        <w:t xml:space="preserve">Scalable and flexible </w:t>
      </w:r>
    </w:p>
    <w:p w14:paraId="63C64062" w14:textId="55393BAC" w:rsidR="005C7A48" w:rsidRDefault="005C7A48" w:rsidP="002D266E">
      <w:pPr>
        <w:pStyle w:val="ListParagraph"/>
        <w:numPr>
          <w:ilvl w:val="0"/>
          <w:numId w:val="15"/>
        </w:numPr>
      </w:pPr>
      <w:r>
        <w:t>Automation of data updates</w:t>
      </w:r>
    </w:p>
    <w:p w14:paraId="0FB30BBB" w14:textId="1AA30D11" w:rsidR="00187913" w:rsidRDefault="00187913" w:rsidP="00187913">
      <w:pPr>
        <w:pStyle w:val="Heading3"/>
      </w:pPr>
      <w:r>
        <w:lastRenderedPageBreak/>
        <w:t xml:space="preserve">ERP </w:t>
      </w:r>
      <w:bookmarkStart w:id="1" w:name="OLE_LINK11"/>
      <w:r>
        <w:t>Modules</w:t>
      </w:r>
      <w:bookmarkEnd w:id="1"/>
    </w:p>
    <w:p w14:paraId="4885D46C" w14:textId="705C0BE7" w:rsidR="00187913" w:rsidRDefault="00187913" w:rsidP="002D266E">
      <w:pPr>
        <w:pStyle w:val="ListParagraph"/>
        <w:numPr>
          <w:ilvl w:val="0"/>
          <w:numId w:val="16"/>
        </w:numPr>
      </w:pPr>
      <w:r>
        <w:t>The key role of an ERP system is to provide support for such business functions as accounting, sales, inventory control, and production</w:t>
      </w:r>
    </w:p>
    <w:p w14:paraId="49183AC8" w14:textId="0B50F267" w:rsidR="00187913" w:rsidRDefault="00187913" w:rsidP="002D266E">
      <w:pPr>
        <w:pStyle w:val="ListParagraph"/>
        <w:numPr>
          <w:ilvl w:val="0"/>
          <w:numId w:val="16"/>
        </w:numPr>
      </w:pPr>
      <w:r>
        <w:t>ERP vendors provide modules</w:t>
      </w:r>
    </w:p>
    <w:p w14:paraId="581295B0" w14:textId="4144FE65" w:rsidR="00187913" w:rsidRDefault="00187913" w:rsidP="002D266E">
      <w:pPr>
        <w:pStyle w:val="ListParagraph"/>
        <w:numPr>
          <w:ilvl w:val="1"/>
          <w:numId w:val="16"/>
        </w:numPr>
      </w:pPr>
      <w:r>
        <w:t xml:space="preserve">Sales and Distribution (SD) – sales order processing </w:t>
      </w:r>
    </w:p>
    <w:p w14:paraId="53788179" w14:textId="545F1C2C" w:rsidR="00187913" w:rsidRDefault="00187913" w:rsidP="002D266E">
      <w:pPr>
        <w:pStyle w:val="ListParagraph"/>
        <w:numPr>
          <w:ilvl w:val="1"/>
          <w:numId w:val="16"/>
        </w:numPr>
      </w:pPr>
      <w:r>
        <w:t xml:space="preserve">Production Planning (PP) </w:t>
      </w:r>
    </w:p>
    <w:p w14:paraId="51B09771" w14:textId="3BE2F353" w:rsidR="00187913" w:rsidRDefault="00187913" w:rsidP="002D266E">
      <w:pPr>
        <w:pStyle w:val="ListParagraph"/>
        <w:numPr>
          <w:ilvl w:val="1"/>
          <w:numId w:val="16"/>
        </w:numPr>
      </w:pPr>
      <w:r>
        <w:t xml:space="preserve">Financial and Accounting (FI-CO) </w:t>
      </w:r>
    </w:p>
    <w:p w14:paraId="0BAFE091" w14:textId="5538170F" w:rsidR="00187913" w:rsidRDefault="00187913" w:rsidP="002D266E">
      <w:pPr>
        <w:pStyle w:val="ListParagraph"/>
        <w:numPr>
          <w:ilvl w:val="1"/>
          <w:numId w:val="16"/>
        </w:numPr>
      </w:pPr>
      <w:r>
        <w:t xml:space="preserve">Materials Management (MM) </w:t>
      </w:r>
    </w:p>
    <w:p w14:paraId="3773CA72" w14:textId="6A8C1C39" w:rsidR="00187913" w:rsidRDefault="00187913" w:rsidP="002D266E">
      <w:pPr>
        <w:pStyle w:val="ListParagraph"/>
        <w:numPr>
          <w:ilvl w:val="1"/>
          <w:numId w:val="16"/>
        </w:numPr>
      </w:pPr>
      <w:r>
        <w:t xml:space="preserve">inventory and procurement </w:t>
      </w:r>
    </w:p>
    <w:p w14:paraId="3B701D01" w14:textId="63D9787B" w:rsidR="00187913" w:rsidRDefault="00187913" w:rsidP="002D266E">
      <w:pPr>
        <w:pStyle w:val="ListParagraph"/>
        <w:numPr>
          <w:ilvl w:val="1"/>
          <w:numId w:val="16"/>
        </w:numPr>
      </w:pPr>
      <w:r>
        <w:t>Human Resources (HR)</w:t>
      </w:r>
    </w:p>
    <w:p w14:paraId="2066D55D" w14:textId="77777777" w:rsidR="00187913" w:rsidRDefault="00187913" w:rsidP="002D266E">
      <w:pPr>
        <w:pStyle w:val="ListParagraph"/>
        <w:numPr>
          <w:ilvl w:val="0"/>
          <w:numId w:val="16"/>
        </w:numPr>
      </w:pPr>
      <w:r>
        <w:t>Organizations often selectively</w:t>
      </w:r>
      <w:r w:rsidRPr="00187913">
        <w:t xml:space="preserve"> </w:t>
      </w:r>
      <w:r>
        <w:t>ERP modules that</w:t>
      </w:r>
      <w:r w:rsidRPr="00187913">
        <w:t xml:space="preserve"> </w:t>
      </w:r>
    </w:p>
    <w:p w14:paraId="28F00550" w14:textId="24140C94" w:rsidR="00187913" w:rsidRDefault="00187913" w:rsidP="002D266E">
      <w:pPr>
        <w:pStyle w:val="ListParagraph"/>
        <w:numPr>
          <w:ilvl w:val="1"/>
          <w:numId w:val="16"/>
        </w:numPr>
      </w:pPr>
      <w:r>
        <w:t>economically and technically feasible.</w:t>
      </w:r>
    </w:p>
    <w:p w14:paraId="303361A8" w14:textId="0A272A5E" w:rsidR="00187913" w:rsidRDefault="00187913" w:rsidP="002D266E">
      <w:pPr>
        <w:pStyle w:val="ListParagraph"/>
        <w:numPr>
          <w:ilvl w:val="1"/>
          <w:numId w:val="16"/>
        </w:numPr>
      </w:pPr>
      <w:r>
        <w:t>Customization or changes</w:t>
      </w:r>
    </w:p>
    <w:p w14:paraId="1B91125F" w14:textId="53D8C6A6" w:rsidR="00187913" w:rsidRPr="00187913" w:rsidRDefault="00187913" w:rsidP="00187913">
      <w:r w:rsidRPr="00187913">
        <w:rPr>
          <w:noProof/>
        </w:rPr>
        <w:drawing>
          <wp:inline distT="0" distB="0" distL="0" distR="0" wp14:anchorId="3E49BE9F" wp14:editId="75D96F2C">
            <wp:extent cx="4655800" cy="2947917"/>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59252" cy="2950103"/>
                    </a:xfrm>
                    <a:prstGeom prst="rect">
                      <a:avLst/>
                    </a:prstGeom>
                  </pic:spPr>
                </pic:pic>
              </a:graphicData>
            </a:graphic>
          </wp:inline>
        </w:drawing>
      </w:r>
    </w:p>
    <w:p w14:paraId="07A81134" w14:textId="7B10EBEC" w:rsidR="003F4D40" w:rsidRDefault="009571DC" w:rsidP="009571DC">
      <w:pPr>
        <w:pStyle w:val="Heading2"/>
      </w:pPr>
      <w:r>
        <w:t>implementation costs</w:t>
      </w:r>
    </w:p>
    <w:p w14:paraId="5337C7A7" w14:textId="5884AB5B" w:rsidR="009571DC" w:rsidRDefault="009571DC" w:rsidP="002D266E">
      <w:pPr>
        <w:pStyle w:val="ListParagraph"/>
        <w:numPr>
          <w:ilvl w:val="0"/>
          <w:numId w:val="17"/>
        </w:numPr>
      </w:pPr>
      <w:r>
        <w:t>Unique business needs.</w:t>
      </w:r>
    </w:p>
    <w:p w14:paraId="01C9F7C8" w14:textId="75C781DA" w:rsidR="009571DC" w:rsidRDefault="009571DC" w:rsidP="002D266E">
      <w:pPr>
        <w:pStyle w:val="ListParagraph"/>
        <w:numPr>
          <w:ilvl w:val="0"/>
          <w:numId w:val="17"/>
        </w:numPr>
      </w:pPr>
      <w:r>
        <w:t>The size and complexity of the business</w:t>
      </w:r>
    </w:p>
    <w:p w14:paraId="1C43FDC6" w14:textId="6E019D81" w:rsidR="009571DC" w:rsidRDefault="009571DC" w:rsidP="002D266E">
      <w:pPr>
        <w:pStyle w:val="ListParagraph"/>
        <w:numPr>
          <w:ilvl w:val="0"/>
          <w:numId w:val="17"/>
        </w:numPr>
      </w:pPr>
      <w:r>
        <w:t>Number of users</w:t>
      </w:r>
    </w:p>
    <w:p w14:paraId="17D519E3" w14:textId="6195B28C" w:rsidR="009571DC" w:rsidRDefault="009571DC" w:rsidP="002D266E">
      <w:pPr>
        <w:pStyle w:val="ListParagraph"/>
        <w:numPr>
          <w:ilvl w:val="0"/>
          <w:numId w:val="17"/>
        </w:numPr>
      </w:pPr>
      <w:r>
        <w:t>Customization required</w:t>
      </w:r>
    </w:p>
    <w:p w14:paraId="6E771964" w14:textId="206E61FF" w:rsidR="009571DC" w:rsidRDefault="009571DC" w:rsidP="002D266E">
      <w:pPr>
        <w:pStyle w:val="ListParagraph"/>
        <w:numPr>
          <w:ilvl w:val="0"/>
          <w:numId w:val="17"/>
        </w:numPr>
      </w:pPr>
      <w:r>
        <w:t>hardware or hardware upgrade</w:t>
      </w:r>
    </w:p>
    <w:p w14:paraId="6C29DA76" w14:textId="56B8218B" w:rsidR="009571DC" w:rsidRDefault="009571DC" w:rsidP="002D266E">
      <w:pPr>
        <w:pStyle w:val="ListParagraph"/>
        <w:numPr>
          <w:ilvl w:val="0"/>
          <w:numId w:val="17"/>
        </w:numPr>
      </w:pPr>
      <w:r>
        <w:t>Consultants and Analysts fees</w:t>
      </w:r>
    </w:p>
    <w:p w14:paraId="78CA0637" w14:textId="571EE15A" w:rsidR="009571DC" w:rsidRDefault="009571DC" w:rsidP="002D266E">
      <w:pPr>
        <w:pStyle w:val="ListParagraph"/>
        <w:numPr>
          <w:ilvl w:val="0"/>
          <w:numId w:val="17"/>
        </w:numPr>
      </w:pPr>
      <w:r>
        <w:t>Time for implementation</w:t>
      </w:r>
    </w:p>
    <w:p w14:paraId="74AEA243" w14:textId="3DAC7F32" w:rsidR="009571DC" w:rsidRDefault="009571DC" w:rsidP="002D266E">
      <w:pPr>
        <w:pStyle w:val="ListParagraph"/>
        <w:numPr>
          <w:ilvl w:val="0"/>
          <w:numId w:val="17"/>
        </w:numPr>
      </w:pPr>
      <w:r>
        <w:t>Training required</w:t>
      </w:r>
    </w:p>
    <w:p w14:paraId="1D986D98" w14:textId="55F15D76" w:rsidR="004D2D0B" w:rsidRDefault="004D2D0B" w:rsidP="004D2D0B">
      <w:pPr>
        <w:pStyle w:val="Heading2"/>
      </w:pPr>
      <w:r>
        <w:t xml:space="preserve">Return </w:t>
      </w:r>
      <w:r>
        <w:rPr>
          <w:rFonts w:hint="eastAsia"/>
        </w:rPr>
        <w:t>of</w:t>
      </w:r>
      <w:r>
        <w:t xml:space="preserve"> ERP Investment</w:t>
      </w:r>
    </w:p>
    <w:p w14:paraId="279B6890" w14:textId="5E4065FC" w:rsidR="004D2D0B" w:rsidRPr="00BD639A" w:rsidRDefault="004D2D0B" w:rsidP="002D266E">
      <w:pPr>
        <w:pStyle w:val="ListParagraph"/>
        <w:numPr>
          <w:ilvl w:val="0"/>
          <w:numId w:val="18"/>
        </w:numPr>
        <w:rPr>
          <w:color w:val="FF0000"/>
          <w:lang w:val="en-US"/>
        </w:rPr>
      </w:pPr>
      <w:r w:rsidRPr="00BD639A">
        <w:rPr>
          <w:color w:val="FF0000"/>
        </w:rPr>
        <w:t>ERP eliminates redundant efforts and duplicated data; can savings in operations expense</w:t>
      </w:r>
    </w:p>
    <w:p w14:paraId="7AB08413" w14:textId="5A3AE826" w:rsidR="004D2D0B" w:rsidRPr="00BD639A" w:rsidRDefault="004D2D0B" w:rsidP="002D266E">
      <w:pPr>
        <w:pStyle w:val="ListParagraph"/>
        <w:numPr>
          <w:ilvl w:val="0"/>
          <w:numId w:val="18"/>
        </w:numPr>
        <w:rPr>
          <w:color w:val="FF0000"/>
          <w:lang w:val="en-US"/>
        </w:rPr>
      </w:pPr>
      <w:r w:rsidRPr="00BD639A">
        <w:rPr>
          <w:color w:val="FF0000"/>
        </w:rPr>
        <w:t>ERP help produce goods and services more quickly</w:t>
      </w:r>
    </w:p>
    <w:p w14:paraId="20E8D37F" w14:textId="4CB7EDB0" w:rsidR="004D2D0B" w:rsidRPr="004D2D0B" w:rsidRDefault="004D2D0B" w:rsidP="002D266E">
      <w:pPr>
        <w:pStyle w:val="ListParagraph"/>
        <w:numPr>
          <w:ilvl w:val="0"/>
          <w:numId w:val="18"/>
        </w:numPr>
        <w:rPr>
          <w:lang w:val="en-US"/>
        </w:rPr>
      </w:pPr>
      <w:r>
        <w:t>Company</w:t>
      </w:r>
      <w:r w:rsidRPr="004D2D0B">
        <w:t xml:space="preserve"> </w:t>
      </w:r>
      <w:r>
        <w:t>doesn’t implement an ERP system</w:t>
      </w:r>
      <w:r w:rsidRPr="004D2D0B">
        <w:t xml:space="preserve"> </w:t>
      </w:r>
      <w:r>
        <w:t>forced out of business by competitors</w:t>
      </w:r>
    </w:p>
    <w:p w14:paraId="472648BC" w14:textId="2C8991FD" w:rsidR="004D2D0B" w:rsidRPr="009B7274" w:rsidRDefault="004D2D0B" w:rsidP="002D266E">
      <w:pPr>
        <w:pStyle w:val="ListParagraph"/>
        <w:numPr>
          <w:ilvl w:val="0"/>
          <w:numId w:val="18"/>
        </w:numPr>
        <w:rPr>
          <w:lang w:val="en-US"/>
        </w:rPr>
      </w:pPr>
      <w:r>
        <w:t>save a company’s personnel, suppliers, distributors, and customers much frustration</w:t>
      </w:r>
    </w:p>
    <w:p w14:paraId="34B262AA" w14:textId="2FECEB2F" w:rsidR="009B7274" w:rsidRPr="009B7274" w:rsidRDefault="009B7274" w:rsidP="002D266E">
      <w:pPr>
        <w:pStyle w:val="ListParagraph"/>
        <w:numPr>
          <w:ilvl w:val="0"/>
          <w:numId w:val="18"/>
        </w:numPr>
        <w:rPr>
          <w:lang w:val="en-US"/>
        </w:rPr>
      </w:pPr>
      <w:r>
        <w:t>ERP systems provide real-time data</w:t>
      </w:r>
    </w:p>
    <w:p w14:paraId="2F07390D" w14:textId="713C82BA" w:rsidR="009B7274" w:rsidRDefault="009B7274" w:rsidP="009B7274">
      <w:pPr>
        <w:ind w:left="360"/>
      </w:pPr>
      <w:r>
        <w:rPr>
          <w:rFonts w:hint="eastAsia"/>
          <w:lang w:val="en-US"/>
        </w:rPr>
        <w:lastRenderedPageBreak/>
        <w:t>Using</w:t>
      </w:r>
      <w:r w:rsidRPr="009B7274">
        <w:t xml:space="preserve"> </w:t>
      </w:r>
      <w:r>
        <w:t>Return on investment (ROI)-</w:t>
      </w:r>
      <w:r w:rsidRPr="009B7274">
        <w:t xml:space="preserve"> </w:t>
      </w:r>
      <w:r>
        <w:t>Calculated by dividing the value of the project’s benefits by the project’s cost</w:t>
      </w:r>
    </w:p>
    <w:p w14:paraId="39700CD0" w14:textId="2EBE76B5" w:rsidR="009B7274" w:rsidRDefault="009B7274" w:rsidP="009B7274">
      <w:pPr>
        <w:pStyle w:val="Heading2"/>
      </w:pPr>
      <w:r>
        <w:t>Why</w:t>
      </w:r>
      <w:r w:rsidRPr="009B7274">
        <w:t xml:space="preserve"> </w:t>
      </w:r>
      <w:r>
        <w:t>Companies Have More Success with ERP</w:t>
      </w:r>
    </w:p>
    <w:p w14:paraId="5BDCD8CA" w14:textId="4D33B717" w:rsidR="009B7274" w:rsidRDefault="009B7274" w:rsidP="009B7274">
      <w:r>
        <w:t>Usually,</w:t>
      </w:r>
      <w:r w:rsidRPr="009B7274">
        <w:t xml:space="preserve"> </w:t>
      </w:r>
      <w:r>
        <w:t>low ROI are caused by people</w:t>
      </w:r>
      <w:r w:rsidRPr="009B7274">
        <w:t xml:space="preserve"> </w:t>
      </w:r>
      <w:r>
        <w:t>and misguided expectations, not computer malfunctions</w:t>
      </w:r>
    </w:p>
    <w:p w14:paraId="2124900E" w14:textId="60C6179E" w:rsidR="009B7274" w:rsidRDefault="009B7274" w:rsidP="002D266E">
      <w:pPr>
        <w:pStyle w:val="ListParagraph"/>
        <w:numPr>
          <w:ilvl w:val="0"/>
          <w:numId w:val="19"/>
        </w:numPr>
      </w:pPr>
      <w:r>
        <w:t>blindly hoping that new software will cure fundamental business problems</w:t>
      </w:r>
    </w:p>
    <w:p w14:paraId="2A84FFE9" w14:textId="0468FCBB" w:rsidR="009B7274" w:rsidRDefault="009B7274" w:rsidP="002D266E">
      <w:pPr>
        <w:pStyle w:val="ListParagraph"/>
        <w:numPr>
          <w:ilvl w:val="0"/>
          <w:numId w:val="19"/>
        </w:numPr>
      </w:pPr>
      <w:r>
        <w:t>not taking enough time for a proper analysis during planning and implementation phase</w:t>
      </w:r>
    </w:p>
    <w:p w14:paraId="4AB450B9" w14:textId="2E2CB516" w:rsidR="009B7274" w:rsidRDefault="009B7274" w:rsidP="002D266E">
      <w:pPr>
        <w:pStyle w:val="ListParagraph"/>
        <w:numPr>
          <w:ilvl w:val="0"/>
          <w:numId w:val="19"/>
        </w:numPr>
      </w:pPr>
      <w:r>
        <w:t>skimping on employee education and training</w:t>
      </w:r>
    </w:p>
    <w:p w14:paraId="042BE9E8" w14:textId="789EDFFB" w:rsidR="009B7274" w:rsidRDefault="009B7274" w:rsidP="002D266E">
      <w:pPr>
        <w:pStyle w:val="ListParagraph"/>
        <w:numPr>
          <w:ilvl w:val="0"/>
          <w:numId w:val="19"/>
        </w:numPr>
      </w:pPr>
      <w:r>
        <w:t>Companies not placing ownership or accountability for the implementation project on the personnel who will operate the system</w:t>
      </w:r>
    </w:p>
    <w:p w14:paraId="02039261" w14:textId="64645E8C" w:rsidR="009B7274" w:rsidRDefault="009B7274" w:rsidP="002D266E">
      <w:pPr>
        <w:pStyle w:val="ListParagraph"/>
        <w:numPr>
          <w:ilvl w:val="0"/>
          <w:numId w:val="19"/>
        </w:numPr>
      </w:pPr>
      <w:r>
        <w:t>Unless a large project such as an ERP installation is promoted from the top down</w:t>
      </w:r>
    </w:p>
    <w:p w14:paraId="636BEFB2" w14:textId="5D23343C" w:rsidR="009B7274" w:rsidRDefault="009B7274" w:rsidP="009B7274">
      <w:pPr>
        <w:pStyle w:val="ListParagraph"/>
        <w:numPr>
          <w:ilvl w:val="0"/>
          <w:numId w:val="19"/>
        </w:numPr>
      </w:pPr>
      <w:r>
        <w:t>ERP implementation brings a tremendous amount of change for users</w:t>
      </w:r>
    </w:p>
    <w:p w14:paraId="66D3988F" w14:textId="36B0298E" w:rsidR="009B7274" w:rsidRDefault="006276DF" w:rsidP="006276DF">
      <w:pPr>
        <w:pStyle w:val="Heading1"/>
      </w:pPr>
      <w:r>
        <w:rPr>
          <w:rFonts w:hint="eastAsia"/>
        </w:rPr>
        <w:t>W</w:t>
      </w:r>
      <w:r>
        <w:t>4</w:t>
      </w:r>
    </w:p>
    <w:p w14:paraId="1F370501" w14:textId="4B65FF28" w:rsidR="006276DF" w:rsidRDefault="006276DF" w:rsidP="006276DF">
      <w:pPr>
        <w:pStyle w:val="Heading2"/>
      </w:pPr>
      <w:r>
        <w:t>Explain why unintegrated Marketing and Sales information systems lead to company-wide inefficiency and other problems</w:t>
      </w:r>
    </w:p>
    <w:p w14:paraId="29D5CCD3" w14:textId="16DB23E0" w:rsidR="006276DF" w:rsidRDefault="006276DF" w:rsidP="002D266E">
      <w:pPr>
        <w:pStyle w:val="ListParagraph"/>
        <w:numPr>
          <w:ilvl w:val="0"/>
          <w:numId w:val="20"/>
        </w:numPr>
      </w:pPr>
      <w:r>
        <w:t>Incorrect pricing</w:t>
      </w:r>
    </w:p>
    <w:p w14:paraId="0A1F7E51" w14:textId="22BDB511" w:rsidR="006276DF" w:rsidRDefault="006276DF" w:rsidP="002D266E">
      <w:pPr>
        <w:pStyle w:val="ListParagraph"/>
        <w:numPr>
          <w:ilvl w:val="0"/>
          <w:numId w:val="20"/>
        </w:numPr>
      </w:pPr>
      <w:r>
        <w:t>Excessive calls to the customer for information</w:t>
      </w:r>
    </w:p>
    <w:p w14:paraId="753D9DB9" w14:textId="050E7923" w:rsidR="006276DF" w:rsidRDefault="006276DF" w:rsidP="002D266E">
      <w:pPr>
        <w:pStyle w:val="ListParagraph"/>
        <w:numPr>
          <w:ilvl w:val="0"/>
          <w:numId w:val="20"/>
        </w:numPr>
      </w:pPr>
      <w:r>
        <w:t>Delays in processing orders</w:t>
      </w:r>
    </w:p>
    <w:p w14:paraId="22FA78D3" w14:textId="16D8FED4" w:rsidR="006276DF" w:rsidRDefault="006276DF" w:rsidP="002D266E">
      <w:pPr>
        <w:pStyle w:val="ListParagraph"/>
        <w:numPr>
          <w:ilvl w:val="0"/>
          <w:numId w:val="20"/>
        </w:numPr>
      </w:pPr>
      <w:r>
        <w:t>Missed delivery dates</w:t>
      </w:r>
    </w:p>
    <w:p w14:paraId="1DB4CD2E" w14:textId="6456B03D" w:rsidR="00AF76A6" w:rsidRDefault="00AF76A6" w:rsidP="002D266E">
      <w:pPr>
        <w:pStyle w:val="ListParagraph"/>
        <w:numPr>
          <w:ilvl w:val="0"/>
          <w:numId w:val="20"/>
        </w:numPr>
      </w:pPr>
      <w:r>
        <w:t>Inefficiencies</w:t>
      </w:r>
      <w:r w:rsidRPr="00AF76A6">
        <w:t xml:space="preserve"> </w:t>
      </w:r>
      <w:r>
        <w:t>ordering process</w:t>
      </w:r>
    </w:p>
    <w:p w14:paraId="5F1472BF" w14:textId="62E73EAF" w:rsidR="00AF76A6" w:rsidRDefault="00AF76A6" w:rsidP="002D266E">
      <w:pPr>
        <w:pStyle w:val="ListParagraph"/>
        <w:numPr>
          <w:ilvl w:val="1"/>
          <w:numId w:val="20"/>
        </w:numPr>
      </w:pPr>
      <w:r>
        <w:t>Determining the delivery date</w:t>
      </w:r>
    </w:p>
    <w:p w14:paraId="2E82F463" w14:textId="6AC08349" w:rsidR="00AF76A6" w:rsidRDefault="00AF76A6" w:rsidP="002D266E">
      <w:pPr>
        <w:pStyle w:val="ListParagraph"/>
        <w:numPr>
          <w:ilvl w:val="1"/>
          <w:numId w:val="20"/>
        </w:numPr>
      </w:pPr>
      <w:r>
        <w:t>Checking customer’s credit status</w:t>
      </w:r>
    </w:p>
    <w:p w14:paraId="6CB40EAA" w14:textId="2C8CD615" w:rsidR="00AF76A6" w:rsidRDefault="00AF76A6" w:rsidP="002D266E">
      <w:pPr>
        <w:pStyle w:val="ListParagraph"/>
        <w:numPr>
          <w:ilvl w:val="1"/>
          <w:numId w:val="20"/>
        </w:numPr>
      </w:pPr>
      <w:r>
        <w:t>Entering customer’s order into the current order entry system</w:t>
      </w:r>
    </w:p>
    <w:p w14:paraId="52D674AD" w14:textId="1659AD2E" w:rsidR="00AF76A6" w:rsidRDefault="00AF76A6" w:rsidP="00AF76A6">
      <w:pPr>
        <w:pStyle w:val="Heading3"/>
      </w:pPr>
      <w:r>
        <w:t>The Sales Process</w:t>
      </w:r>
    </w:p>
    <w:p w14:paraId="3DAD4C3F" w14:textId="18BF46EA" w:rsidR="00AF76A6" w:rsidRDefault="00AF76A6" w:rsidP="00AF76A6">
      <w:r w:rsidRPr="00AF76A6">
        <w:rPr>
          <w:noProof/>
        </w:rPr>
        <w:drawing>
          <wp:inline distT="0" distB="0" distL="0" distR="0" wp14:anchorId="180F942A" wp14:editId="7CE3E44C">
            <wp:extent cx="2545307" cy="2340939"/>
            <wp:effectExtent l="0" t="0" r="762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48375" cy="2343760"/>
                    </a:xfrm>
                    <a:prstGeom prst="rect">
                      <a:avLst/>
                    </a:prstGeom>
                  </pic:spPr>
                </pic:pic>
              </a:graphicData>
            </a:graphic>
          </wp:inline>
        </w:drawing>
      </w:r>
    </w:p>
    <w:p w14:paraId="50C0FDE4" w14:textId="77777777" w:rsidR="00AF76A6" w:rsidRPr="00AF76A6" w:rsidRDefault="00AF76A6" w:rsidP="00AF76A6"/>
    <w:p w14:paraId="13822EEA" w14:textId="7DFA0194" w:rsidR="006276DF" w:rsidRDefault="006276DF" w:rsidP="006276DF">
      <w:pPr>
        <w:pStyle w:val="Heading2"/>
      </w:pPr>
      <w:r>
        <w:t>Explain how integrated data sharing increases company-wide efficiency</w:t>
      </w:r>
    </w:p>
    <w:p w14:paraId="7E794B25" w14:textId="77777777" w:rsidR="00AF76A6" w:rsidRDefault="00AF76A6" w:rsidP="00AF76A6">
      <w:r>
        <w:t>process more accurate and efficient:</w:t>
      </w:r>
    </w:p>
    <w:p w14:paraId="0E44D79C" w14:textId="77777777" w:rsidR="00AF76A6" w:rsidRDefault="00AF76A6" w:rsidP="002D266E">
      <w:pPr>
        <w:pStyle w:val="ListParagraph"/>
        <w:numPr>
          <w:ilvl w:val="0"/>
          <w:numId w:val="21"/>
        </w:numPr>
      </w:pPr>
      <w:r>
        <w:t>ERP allows business processes to cut across functional area lines</w:t>
      </w:r>
    </w:p>
    <w:p w14:paraId="0210373E" w14:textId="77777777" w:rsidR="00AF76A6" w:rsidRPr="006B3697" w:rsidRDefault="00AF76A6" w:rsidP="002D266E">
      <w:pPr>
        <w:pStyle w:val="ListParagraph"/>
        <w:numPr>
          <w:ilvl w:val="0"/>
          <w:numId w:val="21"/>
        </w:numPr>
        <w:rPr>
          <w:color w:val="FF0000"/>
        </w:rPr>
      </w:pPr>
      <w:r w:rsidRPr="006B3697">
        <w:rPr>
          <w:color w:val="FF0000"/>
        </w:rPr>
        <w:t xml:space="preserve">minimize data entry errors </w:t>
      </w:r>
      <w:r>
        <w:t xml:space="preserve">and provide </w:t>
      </w:r>
      <w:r w:rsidRPr="006B3697">
        <w:rPr>
          <w:color w:val="FF0000"/>
        </w:rPr>
        <w:t>accurate information in real time</w:t>
      </w:r>
    </w:p>
    <w:p w14:paraId="43240882" w14:textId="77777777" w:rsidR="00AF76A6" w:rsidRPr="006B3697" w:rsidRDefault="00AF76A6" w:rsidP="002D266E">
      <w:pPr>
        <w:pStyle w:val="ListParagraph"/>
        <w:numPr>
          <w:ilvl w:val="0"/>
          <w:numId w:val="21"/>
        </w:numPr>
        <w:rPr>
          <w:color w:val="FF0000"/>
        </w:rPr>
      </w:pPr>
      <w:r w:rsidRPr="006B3697">
        <w:rPr>
          <w:color w:val="FF0000"/>
        </w:rPr>
        <w:t>can track all transactions</w:t>
      </w:r>
    </w:p>
    <w:p w14:paraId="58674BE7" w14:textId="77777777" w:rsidR="00AF76A6" w:rsidRDefault="00AF76A6" w:rsidP="00AF76A6">
      <w:r>
        <w:lastRenderedPageBreak/>
        <w:t>Taking an Order in SAP ERP</w:t>
      </w:r>
    </w:p>
    <w:p w14:paraId="0DD7C43F" w14:textId="77777777" w:rsidR="00AF76A6" w:rsidRDefault="00AF76A6" w:rsidP="002D266E">
      <w:pPr>
        <w:pStyle w:val="ListParagraph"/>
        <w:numPr>
          <w:ilvl w:val="0"/>
          <w:numId w:val="22"/>
        </w:numPr>
      </w:pPr>
      <w:r>
        <w:t>ERP system allows the user to group customers and salespeople</w:t>
      </w:r>
    </w:p>
    <w:p w14:paraId="29906ADF" w14:textId="77777777" w:rsidR="00AF76A6" w:rsidRDefault="00AF76A6" w:rsidP="002D266E">
      <w:pPr>
        <w:pStyle w:val="ListParagraph"/>
        <w:numPr>
          <w:ilvl w:val="0"/>
          <w:numId w:val="22"/>
        </w:numPr>
      </w:pPr>
      <w:r>
        <w:t>Master data maintained in the central database and available to all ERP modules</w:t>
      </w:r>
    </w:p>
    <w:p w14:paraId="2460B984" w14:textId="77777777" w:rsidR="00AF76A6" w:rsidRDefault="00AF76A6" w:rsidP="002D266E">
      <w:pPr>
        <w:pStyle w:val="ListParagraph"/>
        <w:numPr>
          <w:ilvl w:val="0"/>
          <w:numId w:val="22"/>
        </w:numPr>
      </w:pPr>
      <w:r>
        <w:t>unique number is assigned</w:t>
      </w:r>
      <w:r w:rsidRPr="0061066A">
        <w:t xml:space="preserve"> </w:t>
      </w:r>
      <w:r>
        <w:t>to each customer</w:t>
      </w:r>
    </w:p>
    <w:p w14:paraId="2DB9C1E3" w14:textId="77777777" w:rsidR="00AF76A6" w:rsidRDefault="00AF76A6" w:rsidP="002D266E">
      <w:pPr>
        <w:pStyle w:val="ListParagraph"/>
        <w:numPr>
          <w:ilvl w:val="0"/>
          <w:numId w:val="22"/>
        </w:numPr>
      </w:pPr>
      <w:r>
        <w:t>determines whether data entered is valid</w:t>
      </w:r>
    </w:p>
    <w:p w14:paraId="7B1B7D2E" w14:textId="13382811" w:rsidR="006276DF" w:rsidRPr="006B3697" w:rsidRDefault="00AF76A6" w:rsidP="002D266E">
      <w:pPr>
        <w:pStyle w:val="ListParagraph"/>
        <w:numPr>
          <w:ilvl w:val="0"/>
          <w:numId w:val="22"/>
        </w:numPr>
        <w:rPr>
          <w:color w:val="FF0000"/>
        </w:rPr>
      </w:pPr>
      <w:r w:rsidRPr="006B3697">
        <w:rPr>
          <w:color w:val="FF0000"/>
        </w:rPr>
        <w:t>Search</w:t>
      </w:r>
    </w:p>
    <w:p w14:paraId="508D066D" w14:textId="689E35A2" w:rsidR="006276DF" w:rsidRDefault="006276DF" w:rsidP="006276DF">
      <w:pPr>
        <w:pStyle w:val="Heading2"/>
      </w:pPr>
      <w:r>
        <w:t>Describe the sales and distribution process in the ERP system (</w:t>
      </w:r>
      <w:proofErr w:type="spellStart"/>
      <w:proofErr w:type="gramStart"/>
      <w:r>
        <w:t>eg</w:t>
      </w:r>
      <w:proofErr w:type="spellEnd"/>
      <w:proofErr w:type="gramEnd"/>
      <w:r>
        <w:t xml:space="preserve"> SAP)</w:t>
      </w:r>
    </w:p>
    <w:p w14:paraId="15521441" w14:textId="14A30E23" w:rsidR="001C266A" w:rsidRDefault="001C266A" w:rsidP="001C266A">
      <w:r>
        <w:t xml:space="preserve"> Client</w:t>
      </w:r>
    </w:p>
    <w:p w14:paraId="08DFAD9A" w14:textId="77777777" w:rsidR="001C266A" w:rsidRDefault="001C266A" w:rsidP="002D266E">
      <w:pPr>
        <w:pStyle w:val="ListParagraph"/>
        <w:numPr>
          <w:ilvl w:val="0"/>
          <w:numId w:val="21"/>
        </w:numPr>
      </w:pPr>
      <w:r>
        <w:t>An independent environment in the system</w:t>
      </w:r>
    </w:p>
    <w:p w14:paraId="081391F7" w14:textId="4E61FE3A" w:rsidR="001C266A" w:rsidRDefault="001C266A" w:rsidP="001C266A">
      <w:r>
        <w:t xml:space="preserve"> Company Code</w:t>
      </w:r>
    </w:p>
    <w:p w14:paraId="71D359DD" w14:textId="77777777" w:rsidR="001C266A" w:rsidRDefault="001C266A" w:rsidP="002D266E">
      <w:pPr>
        <w:pStyle w:val="ListParagraph"/>
        <w:numPr>
          <w:ilvl w:val="0"/>
          <w:numId w:val="21"/>
        </w:numPr>
      </w:pPr>
      <w:r>
        <w:t>Smallest org unit for which you can maintain a legal set of books</w:t>
      </w:r>
    </w:p>
    <w:p w14:paraId="542B68C6" w14:textId="77777777" w:rsidR="001C266A" w:rsidRDefault="001C266A" w:rsidP="002D266E">
      <w:pPr>
        <w:pStyle w:val="ListParagraph"/>
        <w:numPr>
          <w:ilvl w:val="0"/>
          <w:numId w:val="21"/>
        </w:numPr>
      </w:pPr>
      <w:r>
        <w:t>Can have more than one sales organisation</w:t>
      </w:r>
    </w:p>
    <w:p w14:paraId="205F4694" w14:textId="2062D9AE" w:rsidR="001C266A" w:rsidRDefault="001C266A" w:rsidP="001C266A">
      <w:r>
        <w:t xml:space="preserve"> Credit Control Area</w:t>
      </w:r>
    </w:p>
    <w:p w14:paraId="02235CA8" w14:textId="77777777" w:rsidR="001C266A" w:rsidRDefault="001C266A" w:rsidP="002D266E">
      <w:pPr>
        <w:pStyle w:val="ListParagraph"/>
        <w:numPr>
          <w:ilvl w:val="0"/>
          <w:numId w:val="23"/>
        </w:numPr>
      </w:pPr>
      <w:r>
        <w:t>grants and monitors a credit limit for customers.</w:t>
      </w:r>
    </w:p>
    <w:p w14:paraId="21A6580C" w14:textId="77777777" w:rsidR="001C266A" w:rsidRDefault="001C266A" w:rsidP="002D266E">
      <w:pPr>
        <w:pStyle w:val="ListParagraph"/>
        <w:numPr>
          <w:ilvl w:val="0"/>
          <w:numId w:val="23"/>
        </w:numPr>
      </w:pPr>
      <w:r>
        <w:t>It can include one or more company codes</w:t>
      </w:r>
    </w:p>
    <w:p w14:paraId="058C94FD" w14:textId="0B459D30" w:rsidR="001C266A" w:rsidRDefault="001C266A" w:rsidP="001C266A">
      <w:r>
        <w:t xml:space="preserve"> Sales Organisation</w:t>
      </w:r>
    </w:p>
    <w:p w14:paraId="7D3C631B" w14:textId="77777777" w:rsidR="001C266A" w:rsidRDefault="001C266A" w:rsidP="002D266E">
      <w:pPr>
        <w:pStyle w:val="ListParagraph"/>
        <w:numPr>
          <w:ilvl w:val="0"/>
          <w:numId w:val="24"/>
        </w:numPr>
      </w:pPr>
      <w:r>
        <w:t>An organisational unit responsible for the sale of certain products or services.</w:t>
      </w:r>
    </w:p>
    <w:p w14:paraId="10B301AA" w14:textId="77777777" w:rsidR="001C266A" w:rsidRDefault="001C266A" w:rsidP="002D266E">
      <w:pPr>
        <w:pStyle w:val="ListParagraph"/>
        <w:numPr>
          <w:ilvl w:val="0"/>
          <w:numId w:val="24"/>
        </w:numPr>
      </w:pPr>
      <w:r>
        <w:t>The responsibility of a sales organisation may include legal liability for products and customer claims</w:t>
      </w:r>
    </w:p>
    <w:p w14:paraId="3E539E2A" w14:textId="77777777" w:rsidR="001C266A" w:rsidRDefault="001C266A" w:rsidP="002D266E">
      <w:pPr>
        <w:pStyle w:val="ListParagraph"/>
        <w:numPr>
          <w:ilvl w:val="0"/>
          <w:numId w:val="24"/>
        </w:numPr>
      </w:pPr>
      <w:r>
        <w:t>A sales organisation is uniquely assigned to a company code.</w:t>
      </w:r>
    </w:p>
    <w:p w14:paraId="28E78F12" w14:textId="08ABFE07" w:rsidR="001C266A" w:rsidRDefault="001C266A" w:rsidP="001C266A">
      <w:r>
        <w:t xml:space="preserve"> Distribution Channel</w:t>
      </w:r>
    </w:p>
    <w:p w14:paraId="566868E6" w14:textId="0EAE8741" w:rsidR="001C266A" w:rsidRDefault="000A76ED" w:rsidP="002D266E">
      <w:pPr>
        <w:pStyle w:val="ListParagraph"/>
        <w:numPr>
          <w:ilvl w:val="0"/>
          <w:numId w:val="25"/>
        </w:numPr>
      </w:pPr>
      <w:r>
        <w:t>How</w:t>
      </w:r>
      <w:r w:rsidR="001C266A">
        <w:t xml:space="preserve"> products or services reach the customer</w:t>
      </w:r>
    </w:p>
    <w:p w14:paraId="7E8D24B4" w14:textId="77777777" w:rsidR="001C266A" w:rsidRDefault="001C266A" w:rsidP="002D266E">
      <w:pPr>
        <w:pStyle w:val="ListParagraph"/>
        <w:numPr>
          <w:ilvl w:val="0"/>
          <w:numId w:val="25"/>
        </w:numPr>
      </w:pPr>
      <w:r>
        <w:t>Typical examples of distribution channels are wholesale, retail, or direct sales</w:t>
      </w:r>
    </w:p>
    <w:p w14:paraId="07C615D7" w14:textId="493CFFE0" w:rsidR="001C266A" w:rsidRDefault="001C266A" w:rsidP="001C266A">
      <w:r>
        <w:t xml:space="preserve"> Division</w:t>
      </w:r>
    </w:p>
    <w:p w14:paraId="554083BD" w14:textId="77777777" w:rsidR="001C266A" w:rsidRDefault="001C266A" w:rsidP="002D266E">
      <w:pPr>
        <w:pStyle w:val="ListParagraph"/>
        <w:numPr>
          <w:ilvl w:val="0"/>
          <w:numId w:val="21"/>
        </w:numPr>
      </w:pPr>
      <w:r>
        <w:t>A way of grouping materials, products, or services</w:t>
      </w:r>
    </w:p>
    <w:p w14:paraId="270AD110" w14:textId="77777777" w:rsidR="001C266A" w:rsidRDefault="001C266A" w:rsidP="001C266A">
      <w:r w:rsidRPr="006621C1">
        <w:rPr>
          <w:noProof/>
        </w:rPr>
        <w:lastRenderedPageBreak/>
        <w:drawing>
          <wp:inline distT="0" distB="0" distL="0" distR="0" wp14:anchorId="57BA889D" wp14:editId="2A17C67A">
            <wp:extent cx="2369489" cy="347132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72810" cy="3476194"/>
                    </a:xfrm>
                    <a:prstGeom prst="rect">
                      <a:avLst/>
                    </a:prstGeom>
                  </pic:spPr>
                </pic:pic>
              </a:graphicData>
            </a:graphic>
          </wp:inline>
        </w:drawing>
      </w:r>
    </w:p>
    <w:p w14:paraId="65031FC3" w14:textId="44310A18" w:rsidR="001C266A" w:rsidRDefault="001C266A" w:rsidP="001C266A">
      <w:r>
        <w:t xml:space="preserve"> Sales Area</w:t>
      </w:r>
    </w:p>
    <w:p w14:paraId="43E66A95" w14:textId="77777777" w:rsidR="001C266A" w:rsidRDefault="001C266A" w:rsidP="002D266E">
      <w:pPr>
        <w:pStyle w:val="ListParagraph"/>
        <w:numPr>
          <w:ilvl w:val="0"/>
          <w:numId w:val="21"/>
        </w:numPr>
      </w:pPr>
      <w:r>
        <w:t>Combination of Sales Organisation, Distribution Channel and Division</w:t>
      </w:r>
    </w:p>
    <w:p w14:paraId="7993C1CC" w14:textId="54606520" w:rsidR="001C266A" w:rsidRDefault="001C266A" w:rsidP="002D266E">
      <w:pPr>
        <w:pStyle w:val="ListParagraph"/>
        <w:numPr>
          <w:ilvl w:val="0"/>
          <w:numId w:val="21"/>
        </w:numPr>
      </w:pPr>
      <w:r>
        <w:t>Determines conditions (</w:t>
      </w:r>
      <w:r w:rsidR="006B3697">
        <w:t>i.e.,</w:t>
      </w:r>
      <w:r>
        <w:t xml:space="preserve"> pricing) for sales activities</w:t>
      </w:r>
    </w:p>
    <w:p w14:paraId="347EAFFD" w14:textId="285D0CC4" w:rsidR="001C266A" w:rsidRDefault="001C266A" w:rsidP="001C266A">
      <w:r>
        <w:t xml:space="preserve"> Plant (</w:t>
      </w:r>
      <w:proofErr w:type="spellStart"/>
      <w:r>
        <w:t>eg</w:t>
      </w:r>
      <w:proofErr w:type="spellEnd"/>
      <w:r>
        <w:t>: Delivering Plant)</w:t>
      </w:r>
    </w:p>
    <w:p w14:paraId="7B324091" w14:textId="77777777" w:rsidR="001C266A" w:rsidRDefault="001C266A" w:rsidP="002D266E">
      <w:pPr>
        <w:pStyle w:val="ListParagraph"/>
        <w:numPr>
          <w:ilvl w:val="0"/>
          <w:numId w:val="26"/>
        </w:numPr>
      </w:pPr>
      <w:r>
        <w:t>Plant from which the goods should be delivered to the customer</w:t>
      </w:r>
    </w:p>
    <w:p w14:paraId="51E3FBB4" w14:textId="14BF9113" w:rsidR="001C266A" w:rsidRDefault="001C266A" w:rsidP="001C266A">
      <w:r>
        <w:t xml:space="preserve"> Other SD organisation units:</w:t>
      </w:r>
    </w:p>
    <w:p w14:paraId="323BFA23" w14:textId="77777777" w:rsidR="001C266A" w:rsidRDefault="001C266A" w:rsidP="002D266E">
      <w:pPr>
        <w:pStyle w:val="ListParagraph"/>
        <w:numPr>
          <w:ilvl w:val="0"/>
          <w:numId w:val="26"/>
        </w:numPr>
      </w:pPr>
      <w:r>
        <w:t>Shipping Point</w:t>
      </w:r>
    </w:p>
    <w:p w14:paraId="41F7F113" w14:textId="77777777" w:rsidR="001C266A" w:rsidRDefault="001C266A" w:rsidP="002D266E">
      <w:pPr>
        <w:pStyle w:val="ListParagraph"/>
        <w:numPr>
          <w:ilvl w:val="0"/>
          <w:numId w:val="26"/>
        </w:numPr>
      </w:pPr>
      <w:r>
        <w:t>Loading Point</w:t>
      </w:r>
    </w:p>
    <w:p w14:paraId="5FE83001" w14:textId="77777777" w:rsidR="001C266A" w:rsidRDefault="001C266A" w:rsidP="002D266E">
      <w:pPr>
        <w:pStyle w:val="ListParagraph"/>
        <w:numPr>
          <w:ilvl w:val="0"/>
          <w:numId w:val="26"/>
        </w:numPr>
      </w:pPr>
      <w:r>
        <w:t>Sales Office</w:t>
      </w:r>
    </w:p>
    <w:p w14:paraId="698688DA" w14:textId="77777777" w:rsidR="001C266A" w:rsidRDefault="001C266A" w:rsidP="002D266E">
      <w:pPr>
        <w:pStyle w:val="ListParagraph"/>
        <w:numPr>
          <w:ilvl w:val="0"/>
          <w:numId w:val="26"/>
        </w:numPr>
      </w:pPr>
      <w:r>
        <w:t>Sales Group</w:t>
      </w:r>
    </w:p>
    <w:p w14:paraId="693D0203" w14:textId="77777777" w:rsidR="001C266A" w:rsidRDefault="001C266A" w:rsidP="002D266E">
      <w:pPr>
        <w:pStyle w:val="ListParagraph"/>
        <w:numPr>
          <w:ilvl w:val="0"/>
          <w:numId w:val="26"/>
        </w:numPr>
      </w:pPr>
      <w:r>
        <w:t>Sales Person</w:t>
      </w:r>
    </w:p>
    <w:p w14:paraId="64831FBA" w14:textId="77777777" w:rsidR="001C266A" w:rsidRDefault="001C266A" w:rsidP="001C266A">
      <w:pPr>
        <w:pStyle w:val="Heading2"/>
      </w:pPr>
      <w:r>
        <w:lastRenderedPageBreak/>
        <w:t>GBI Structure for Sales &amp; Distribution</w:t>
      </w:r>
    </w:p>
    <w:p w14:paraId="15651F54" w14:textId="1F35C4D7" w:rsidR="001C266A" w:rsidRDefault="001C266A" w:rsidP="001C266A">
      <w:r w:rsidRPr="00932EE7">
        <w:rPr>
          <w:noProof/>
        </w:rPr>
        <w:drawing>
          <wp:inline distT="0" distB="0" distL="0" distR="0" wp14:anchorId="6D260F2F" wp14:editId="6821683F">
            <wp:extent cx="5731510" cy="2814320"/>
            <wp:effectExtent l="0" t="0" r="254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814320"/>
                    </a:xfrm>
                    <a:prstGeom prst="rect">
                      <a:avLst/>
                    </a:prstGeom>
                  </pic:spPr>
                </pic:pic>
              </a:graphicData>
            </a:graphic>
          </wp:inline>
        </w:drawing>
      </w:r>
    </w:p>
    <w:p w14:paraId="6CCD292B" w14:textId="4F934C04" w:rsidR="0025152F" w:rsidRDefault="0025152F" w:rsidP="0025152F">
      <w:pPr>
        <w:pStyle w:val="Heading2"/>
      </w:pPr>
      <w:r>
        <w:t>Master data</w:t>
      </w:r>
    </w:p>
    <w:p w14:paraId="636F9D8C" w14:textId="77777777" w:rsidR="001C266A" w:rsidRDefault="001C266A" w:rsidP="0025152F">
      <w:pPr>
        <w:pStyle w:val="Heading3"/>
      </w:pPr>
      <w:r>
        <w:t>SD Master Data</w:t>
      </w:r>
    </w:p>
    <w:p w14:paraId="4BFC015D" w14:textId="77777777" w:rsidR="001C266A" w:rsidRDefault="001C266A" w:rsidP="001C266A">
      <w:r w:rsidRPr="00932EE7">
        <w:rPr>
          <w:noProof/>
        </w:rPr>
        <w:drawing>
          <wp:inline distT="0" distB="0" distL="0" distR="0" wp14:anchorId="64A9218F" wp14:editId="477961A3">
            <wp:extent cx="5731510" cy="3305810"/>
            <wp:effectExtent l="0" t="0" r="254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305810"/>
                    </a:xfrm>
                    <a:prstGeom prst="rect">
                      <a:avLst/>
                    </a:prstGeom>
                  </pic:spPr>
                </pic:pic>
              </a:graphicData>
            </a:graphic>
          </wp:inline>
        </w:drawing>
      </w:r>
    </w:p>
    <w:p w14:paraId="1DCD3024" w14:textId="2183C743" w:rsidR="001C266A" w:rsidRDefault="001C266A" w:rsidP="001C266A">
      <w:r>
        <w:t>Data entry fields</w:t>
      </w:r>
    </w:p>
    <w:p w14:paraId="187C85A9" w14:textId="17EC3846" w:rsidR="006276DF" w:rsidRPr="00623B13" w:rsidRDefault="001C266A" w:rsidP="006276DF">
      <w:r w:rsidRPr="00932EE7">
        <w:rPr>
          <w:noProof/>
        </w:rPr>
        <w:lastRenderedPageBreak/>
        <w:drawing>
          <wp:inline distT="0" distB="0" distL="0" distR="0" wp14:anchorId="16A37944" wp14:editId="186FF162">
            <wp:extent cx="5731510" cy="210248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102485"/>
                    </a:xfrm>
                    <a:prstGeom prst="rect">
                      <a:avLst/>
                    </a:prstGeom>
                  </pic:spPr>
                </pic:pic>
              </a:graphicData>
            </a:graphic>
          </wp:inline>
        </w:drawing>
      </w:r>
    </w:p>
    <w:p w14:paraId="058D3EE0" w14:textId="77777777" w:rsidR="001C266A" w:rsidRDefault="001C266A" w:rsidP="001C266A">
      <w:pPr>
        <w:pStyle w:val="Heading3"/>
      </w:pPr>
      <w:r>
        <w:t>Customer Master Data</w:t>
      </w:r>
    </w:p>
    <w:p w14:paraId="16B1C097" w14:textId="289C07B7" w:rsidR="001C266A" w:rsidRDefault="001C266A" w:rsidP="001C266A">
      <w:r w:rsidRPr="001C266A">
        <w:rPr>
          <w:noProof/>
        </w:rPr>
        <w:drawing>
          <wp:inline distT="0" distB="0" distL="0" distR="0" wp14:anchorId="0E07F2DA" wp14:editId="61FC56D5">
            <wp:extent cx="3658111" cy="50870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658111" cy="5087060"/>
                    </a:xfrm>
                    <a:prstGeom prst="rect">
                      <a:avLst/>
                    </a:prstGeom>
                  </pic:spPr>
                </pic:pic>
              </a:graphicData>
            </a:graphic>
          </wp:inline>
        </w:drawing>
      </w:r>
    </w:p>
    <w:p w14:paraId="3C361096" w14:textId="6AEF7145" w:rsidR="001C266A" w:rsidRDefault="001C266A" w:rsidP="001C266A">
      <w:r>
        <w:t xml:space="preserve"> Customer Master</w:t>
      </w:r>
    </w:p>
    <w:p w14:paraId="01271905" w14:textId="77777777" w:rsidR="001C266A" w:rsidRDefault="001C266A" w:rsidP="002D266E">
      <w:pPr>
        <w:pStyle w:val="ListParagraph"/>
        <w:numPr>
          <w:ilvl w:val="0"/>
          <w:numId w:val="21"/>
        </w:numPr>
      </w:pPr>
      <w:r>
        <w:t>Contains processing orders, deliveries, invoices and customer payment</w:t>
      </w:r>
    </w:p>
    <w:p w14:paraId="53F79614" w14:textId="77777777" w:rsidR="001C266A" w:rsidRDefault="001C266A" w:rsidP="002D266E">
      <w:pPr>
        <w:pStyle w:val="ListParagraph"/>
        <w:numPr>
          <w:ilvl w:val="0"/>
          <w:numId w:val="21"/>
        </w:numPr>
      </w:pPr>
      <w:r>
        <w:t>Every customer MUST have a master record</w:t>
      </w:r>
    </w:p>
    <w:p w14:paraId="5C455F1F" w14:textId="57802A9B" w:rsidR="001C266A" w:rsidRDefault="001C266A" w:rsidP="001C266A">
      <w:r>
        <w:t xml:space="preserve"> Created by Sales Area</w:t>
      </w:r>
    </w:p>
    <w:p w14:paraId="6C5F161B" w14:textId="77777777" w:rsidR="001C266A" w:rsidRDefault="001C266A" w:rsidP="002D266E">
      <w:pPr>
        <w:pStyle w:val="ListParagraph"/>
        <w:numPr>
          <w:ilvl w:val="0"/>
          <w:numId w:val="21"/>
        </w:numPr>
      </w:pPr>
      <w:r>
        <w:t>Sales Organisation</w:t>
      </w:r>
    </w:p>
    <w:p w14:paraId="16DFEE97" w14:textId="77777777" w:rsidR="001C266A" w:rsidRDefault="001C266A" w:rsidP="002D266E">
      <w:pPr>
        <w:pStyle w:val="ListParagraph"/>
        <w:numPr>
          <w:ilvl w:val="0"/>
          <w:numId w:val="21"/>
        </w:numPr>
      </w:pPr>
      <w:r>
        <w:lastRenderedPageBreak/>
        <w:t>Distribution Channel</w:t>
      </w:r>
    </w:p>
    <w:p w14:paraId="27D0D62C" w14:textId="77777777" w:rsidR="001C266A" w:rsidRDefault="001C266A" w:rsidP="002D266E">
      <w:pPr>
        <w:pStyle w:val="ListParagraph"/>
        <w:numPr>
          <w:ilvl w:val="0"/>
          <w:numId w:val="21"/>
        </w:numPr>
      </w:pPr>
      <w:r>
        <w:t>Division</w:t>
      </w:r>
    </w:p>
    <w:p w14:paraId="11B51C1F" w14:textId="17A02212" w:rsidR="001C266A" w:rsidRDefault="001C266A" w:rsidP="001C266A">
      <w:r>
        <w:t xml:space="preserve"> The customer master information is divided into 3 areas:</w:t>
      </w:r>
    </w:p>
    <w:p w14:paraId="6C048556" w14:textId="77777777" w:rsidR="001C266A" w:rsidRDefault="001C266A" w:rsidP="002D266E">
      <w:pPr>
        <w:pStyle w:val="ListParagraph"/>
        <w:numPr>
          <w:ilvl w:val="0"/>
          <w:numId w:val="27"/>
        </w:numPr>
      </w:pPr>
      <w:r>
        <w:t>General Data</w:t>
      </w:r>
    </w:p>
    <w:p w14:paraId="047C174D" w14:textId="77777777" w:rsidR="001C266A" w:rsidRDefault="001C266A" w:rsidP="002D266E">
      <w:pPr>
        <w:pStyle w:val="ListParagraph"/>
        <w:numPr>
          <w:ilvl w:val="0"/>
          <w:numId w:val="27"/>
        </w:numPr>
      </w:pPr>
      <w:r>
        <w:t>Company Code Data</w:t>
      </w:r>
    </w:p>
    <w:p w14:paraId="27969D8C" w14:textId="77777777" w:rsidR="001C266A" w:rsidRDefault="001C266A" w:rsidP="002D266E">
      <w:pPr>
        <w:pStyle w:val="ListParagraph"/>
        <w:numPr>
          <w:ilvl w:val="0"/>
          <w:numId w:val="27"/>
        </w:numPr>
      </w:pPr>
      <w:r>
        <w:t>Sales Area Data</w:t>
      </w:r>
    </w:p>
    <w:p w14:paraId="3D8CACF6" w14:textId="77777777" w:rsidR="007E5001" w:rsidRDefault="007E5001" w:rsidP="007E5001">
      <w:pPr>
        <w:pStyle w:val="Heading3"/>
      </w:pPr>
      <w:r>
        <w:t xml:space="preserve">Material Master </w:t>
      </w:r>
    </w:p>
    <w:p w14:paraId="58D41D7A" w14:textId="77777777" w:rsidR="007E5001" w:rsidRPr="00932EE7" w:rsidRDefault="007E5001" w:rsidP="007E5001">
      <w:r w:rsidRPr="00932EE7">
        <w:rPr>
          <w:noProof/>
        </w:rPr>
        <w:drawing>
          <wp:inline distT="0" distB="0" distL="0" distR="0" wp14:anchorId="2B7F3C71" wp14:editId="4B3E866E">
            <wp:extent cx="4496427" cy="482032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96427" cy="4820323"/>
                    </a:xfrm>
                    <a:prstGeom prst="rect">
                      <a:avLst/>
                    </a:prstGeom>
                  </pic:spPr>
                </pic:pic>
              </a:graphicData>
            </a:graphic>
          </wp:inline>
        </w:drawing>
      </w:r>
    </w:p>
    <w:p w14:paraId="5C7BAF6E" w14:textId="77777777" w:rsidR="007E5001" w:rsidRDefault="007E5001" w:rsidP="002D266E">
      <w:pPr>
        <w:pStyle w:val="ListParagraph"/>
        <w:numPr>
          <w:ilvl w:val="0"/>
          <w:numId w:val="28"/>
        </w:numPr>
      </w:pPr>
      <w:r>
        <w:t>manage about a material</w:t>
      </w:r>
    </w:p>
    <w:p w14:paraId="1005EE33" w14:textId="77777777" w:rsidR="007E5001" w:rsidRDefault="007E5001" w:rsidP="002D266E">
      <w:pPr>
        <w:pStyle w:val="ListParagraph"/>
        <w:numPr>
          <w:ilvl w:val="0"/>
          <w:numId w:val="28"/>
        </w:numPr>
      </w:pPr>
      <w:r>
        <w:t>It is used by most components within the SAP system</w:t>
      </w:r>
    </w:p>
    <w:p w14:paraId="4E8FC8D5" w14:textId="77777777" w:rsidR="007E5001" w:rsidRDefault="007E5001" w:rsidP="002D266E">
      <w:pPr>
        <w:pStyle w:val="ListParagraph"/>
        <w:numPr>
          <w:ilvl w:val="1"/>
          <w:numId w:val="28"/>
        </w:numPr>
      </w:pPr>
      <w:r>
        <w:t xml:space="preserve">Sales and Distribution </w:t>
      </w:r>
    </w:p>
    <w:p w14:paraId="7D1876F5" w14:textId="77777777" w:rsidR="007E5001" w:rsidRDefault="007E5001" w:rsidP="002D266E">
      <w:pPr>
        <w:pStyle w:val="ListParagraph"/>
        <w:numPr>
          <w:ilvl w:val="1"/>
          <w:numId w:val="28"/>
        </w:numPr>
      </w:pPr>
      <w:r>
        <w:t>Materials Management</w:t>
      </w:r>
    </w:p>
    <w:p w14:paraId="2E987E34" w14:textId="77777777" w:rsidR="007E5001" w:rsidRDefault="007E5001" w:rsidP="002D266E">
      <w:pPr>
        <w:pStyle w:val="ListParagraph"/>
        <w:numPr>
          <w:ilvl w:val="1"/>
          <w:numId w:val="28"/>
        </w:numPr>
      </w:pPr>
      <w:r>
        <w:t xml:space="preserve">Production </w:t>
      </w:r>
    </w:p>
    <w:p w14:paraId="2B2E6BA1" w14:textId="77777777" w:rsidR="007E5001" w:rsidRDefault="007E5001" w:rsidP="002D266E">
      <w:pPr>
        <w:pStyle w:val="ListParagraph"/>
        <w:numPr>
          <w:ilvl w:val="1"/>
          <w:numId w:val="28"/>
        </w:numPr>
      </w:pPr>
      <w:r>
        <w:t xml:space="preserve">Plant Maintenance </w:t>
      </w:r>
    </w:p>
    <w:p w14:paraId="2EE3D80E" w14:textId="77777777" w:rsidR="007E5001" w:rsidRDefault="007E5001" w:rsidP="002D266E">
      <w:pPr>
        <w:pStyle w:val="ListParagraph"/>
        <w:numPr>
          <w:ilvl w:val="1"/>
          <w:numId w:val="28"/>
        </w:numPr>
      </w:pPr>
      <w:r>
        <w:t xml:space="preserve">Accounting/Controlling </w:t>
      </w:r>
    </w:p>
    <w:p w14:paraId="75E45F62" w14:textId="77777777" w:rsidR="007E5001" w:rsidRDefault="007E5001" w:rsidP="002D266E">
      <w:pPr>
        <w:pStyle w:val="ListParagraph"/>
        <w:numPr>
          <w:ilvl w:val="1"/>
          <w:numId w:val="28"/>
        </w:numPr>
      </w:pPr>
      <w:r>
        <w:t>Quality Management</w:t>
      </w:r>
    </w:p>
    <w:p w14:paraId="552C2BAF" w14:textId="77777777" w:rsidR="007E5001" w:rsidRDefault="007E5001" w:rsidP="002D266E">
      <w:pPr>
        <w:pStyle w:val="ListParagraph"/>
        <w:numPr>
          <w:ilvl w:val="0"/>
          <w:numId w:val="28"/>
        </w:numPr>
      </w:pPr>
      <w:r>
        <w:t>Material master data is stored in functional segments called Views</w:t>
      </w:r>
    </w:p>
    <w:p w14:paraId="1A94C6CC" w14:textId="77777777" w:rsidR="007E5001" w:rsidRDefault="007E5001" w:rsidP="007E5001">
      <w:pPr>
        <w:pStyle w:val="Heading3"/>
      </w:pPr>
      <w:r>
        <w:lastRenderedPageBreak/>
        <w:t>Condition Master Data (Pricing)</w:t>
      </w:r>
    </w:p>
    <w:p w14:paraId="589B3B00" w14:textId="77777777" w:rsidR="007E5001" w:rsidRDefault="007E5001" w:rsidP="007E5001">
      <w:r w:rsidRPr="00932EE7">
        <w:rPr>
          <w:noProof/>
        </w:rPr>
        <w:drawing>
          <wp:inline distT="0" distB="0" distL="0" distR="0" wp14:anchorId="38B7F976" wp14:editId="04E9F2FF">
            <wp:extent cx="4039177" cy="5383033"/>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43876" cy="5389295"/>
                    </a:xfrm>
                    <a:prstGeom prst="rect">
                      <a:avLst/>
                    </a:prstGeom>
                  </pic:spPr>
                </pic:pic>
              </a:graphicData>
            </a:graphic>
          </wp:inline>
        </w:drawing>
      </w:r>
    </w:p>
    <w:p w14:paraId="5633665C" w14:textId="7547D31E" w:rsidR="007E5001" w:rsidRDefault="007E5001" w:rsidP="007E5001">
      <w:r>
        <w:t xml:space="preserve"> Condition master data includes:</w:t>
      </w:r>
    </w:p>
    <w:p w14:paraId="0CEABED4" w14:textId="77777777" w:rsidR="007E5001" w:rsidRDefault="007E5001" w:rsidP="002D266E">
      <w:pPr>
        <w:pStyle w:val="ListParagraph"/>
        <w:numPr>
          <w:ilvl w:val="0"/>
          <w:numId w:val="21"/>
        </w:numPr>
      </w:pPr>
      <w:r>
        <w:t>Prices</w:t>
      </w:r>
    </w:p>
    <w:p w14:paraId="24A7719B" w14:textId="77777777" w:rsidR="007E5001" w:rsidRDefault="007E5001" w:rsidP="002D266E">
      <w:pPr>
        <w:pStyle w:val="ListParagraph"/>
        <w:numPr>
          <w:ilvl w:val="0"/>
          <w:numId w:val="21"/>
        </w:numPr>
      </w:pPr>
      <w:r>
        <w:t>Surcharges</w:t>
      </w:r>
    </w:p>
    <w:p w14:paraId="46BE0FB0" w14:textId="77777777" w:rsidR="007E5001" w:rsidRDefault="007E5001" w:rsidP="002D266E">
      <w:pPr>
        <w:pStyle w:val="ListParagraph"/>
        <w:numPr>
          <w:ilvl w:val="0"/>
          <w:numId w:val="21"/>
        </w:numPr>
      </w:pPr>
      <w:r>
        <w:t>Discounts</w:t>
      </w:r>
    </w:p>
    <w:p w14:paraId="046CBE9D" w14:textId="77777777" w:rsidR="007E5001" w:rsidRDefault="007E5001" w:rsidP="002D266E">
      <w:pPr>
        <w:pStyle w:val="ListParagraph"/>
        <w:numPr>
          <w:ilvl w:val="0"/>
          <w:numId w:val="21"/>
        </w:numPr>
      </w:pPr>
      <w:r>
        <w:t>Freights</w:t>
      </w:r>
    </w:p>
    <w:p w14:paraId="5AD9412F" w14:textId="77777777" w:rsidR="007E5001" w:rsidRDefault="007E5001" w:rsidP="002D266E">
      <w:pPr>
        <w:pStyle w:val="ListParagraph"/>
        <w:numPr>
          <w:ilvl w:val="0"/>
          <w:numId w:val="21"/>
        </w:numPr>
      </w:pPr>
      <w:r>
        <w:t>Taxes</w:t>
      </w:r>
    </w:p>
    <w:p w14:paraId="5BA69219" w14:textId="5F7B2A25" w:rsidR="007E5001" w:rsidRDefault="007E5001" w:rsidP="007E5001">
      <w:r>
        <w:t xml:space="preserve"> You can define the condition master to be dependent on various data:</w:t>
      </w:r>
    </w:p>
    <w:p w14:paraId="203FA3BF" w14:textId="77777777" w:rsidR="007E5001" w:rsidRDefault="007E5001" w:rsidP="002D266E">
      <w:pPr>
        <w:pStyle w:val="ListParagraph"/>
        <w:numPr>
          <w:ilvl w:val="0"/>
          <w:numId w:val="21"/>
        </w:numPr>
      </w:pPr>
      <w:r>
        <w:t>Material specific</w:t>
      </w:r>
    </w:p>
    <w:p w14:paraId="4479A7FC" w14:textId="77777777" w:rsidR="007E5001" w:rsidRDefault="007E5001" w:rsidP="002D266E">
      <w:pPr>
        <w:pStyle w:val="ListParagraph"/>
        <w:numPr>
          <w:ilvl w:val="0"/>
          <w:numId w:val="21"/>
        </w:numPr>
      </w:pPr>
      <w:r>
        <w:t>Customer specific</w:t>
      </w:r>
    </w:p>
    <w:p w14:paraId="0A2E40F9" w14:textId="130CBE36" w:rsidR="007E5001" w:rsidRDefault="007E5001" w:rsidP="007E5001">
      <w:r>
        <w:t xml:space="preserve"> Conditions can be dependent on any document field</w:t>
      </w:r>
    </w:p>
    <w:p w14:paraId="5D988D5B" w14:textId="76AC5563" w:rsidR="0025152F" w:rsidRDefault="0025152F" w:rsidP="002D266E">
      <w:pPr>
        <w:pStyle w:val="ListParagraph"/>
        <w:numPr>
          <w:ilvl w:val="0"/>
          <w:numId w:val="29"/>
        </w:numPr>
      </w:pPr>
      <w:r>
        <w:t>Various kinds of discounts can be allowed</w:t>
      </w:r>
    </w:p>
    <w:p w14:paraId="081D0F97" w14:textId="569A2834" w:rsidR="0025152F" w:rsidRDefault="0025152F" w:rsidP="002D266E">
      <w:pPr>
        <w:pStyle w:val="ListParagraph"/>
        <w:numPr>
          <w:ilvl w:val="0"/>
          <w:numId w:val="29"/>
        </w:numPr>
      </w:pPr>
      <w:r>
        <w:t>system can enforce limits on the size of discounts</w:t>
      </w:r>
    </w:p>
    <w:p w14:paraId="745740E5" w14:textId="77777777" w:rsidR="0025152F" w:rsidRDefault="0025152F" w:rsidP="0025152F">
      <w:pPr>
        <w:pStyle w:val="Heading2"/>
      </w:pPr>
      <w:r>
        <w:lastRenderedPageBreak/>
        <w:t>Sales and Distribution in ERP</w:t>
      </w:r>
    </w:p>
    <w:p w14:paraId="52618F38" w14:textId="77777777" w:rsidR="0025152F" w:rsidRDefault="0025152F" w:rsidP="0025152F">
      <w:r w:rsidRPr="00D94882">
        <w:rPr>
          <w:noProof/>
        </w:rPr>
        <w:drawing>
          <wp:inline distT="0" distB="0" distL="0" distR="0" wp14:anchorId="55B36C90" wp14:editId="5F58C6EC">
            <wp:extent cx="4848902" cy="3400900"/>
            <wp:effectExtent l="0" t="0" r="889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848902" cy="3400900"/>
                    </a:xfrm>
                    <a:prstGeom prst="rect">
                      <a:avLst/>
                    </a:prstGeom>
                  </pic:spPr>
                </pic:pic>
              </a:graphicData>
            </a:graphic>
          </wp:inline>
        </w:drawing>
      </w:r>
    </w:p>
    <w:p w14:paraId="03C04544" w14:textId="77777777" w:rsidR="0025152F" w:rsidRDefault="0025152F" w:rsidP="0025152F">
      <w:pPr>
        <w:pStyle w:val="Heading3"/>
      </w:pPr>
      <w:r>
        <w:t>Pre-Sales Activities</w:t>
      </w:r>
    </w:p>
    <w:p w14:paraId="022E0717" w14:textId="77777777" w:rsidR="0025152F" w:rsidRDefault="0025152F" w:rsidP="0025152F">
      <w:r>
        <w:t>Sales Support assists in the sales, distribution, and marketing of a company’s products and services to its customers</w:t>
      </w:r>
    </w:p>
    <w:p w14:paraId="3AD2B879" w14:textId="77777777" w:rsidR="0025152F" w:rsidRDefault="0025152F" w:rsidP="00620096">
      <w:pPr>
        <w:ind w:left="360"/>
      </w:pPr>
      <w:r>
        <w:t>– Creating and tracking customer contacts and communications</w:t>
      </w:r>
    </w:p>
    <w:p w14:paraId="40FBDFDD" w14:textId="77777777" w:rsidR="0025152F" w:rsidRDefault="0025152F" w:rsidP="00620096">
      <w:pPr>
        <w:pStyle w:val="ListParagraph"/>
        <w:numPr>
          <w:ilvl w:val="0"/>
          <w:numId w:val="25"/>
        </w:numPr>
        <w:ind w:left="1080"/>
      </w:pPr>
      <w:r>
        <w:t xml:space="preserve">Phone call records </w:t>
      </w:r>
    </w:p>
    <w:p w14:paraId="19C7ECF7" w14:textId="77777777" w:rsidR="0025152F" w:rsidRDefault="0025152F" w:rsidP="00620096">
      <w:pPr>
        <w:pStyle w:val="ListParagraph"/>
        <w:numPr>
          <w:ilvl w:val="0"/>
          <w:numId w:val="25"/>
        </w:numPr>
        <w:ind w:left="1080"/>
      </w:pPr>
      <w:r>
        <w:t xml:space="preserve">On-site meeting </w:t>
      </w:r>
    </w:p>
    <w:p w14:paraId="25DA84BE" w14:textId="77777777" w:rsidR="0025152F" w:rsidRDefault="0025152F" w:rsidP="00620096">
      <w:pPr>
        <w:pStyle w:val="ListParagraph"/>
        <w:numPr>
          <w:ilvl w:val="0"/>
          <w:numId w:val="25"/>
        </w:numPr>
        <w:ind w:left="1080"/>
      </w:pPr>
      <w:r>
        <w:t xml:space="preserve">Letters </w:t>
      </w:r>
    </w:p>
    <w:p w14:paraId="4B232BAA" w14:textId="77777777" w:rsidR="0025152F" w:rsidRDefault="0025152F" w:rsidP="00620096">
      <w:pPr>
        <w:pStyle w:val="ListParagraph"/>
        <w:numPr>
          <w:ilvl w:val="0"/>
          <w:numId w:val="25"/>
        </w:numPr>
        <w:ind w:left="1080"/>
      </w:pPr>
      <w:r>
        <w:t>Campaign communication</w:t>
      </w:r>
    </w:p>
    <w:p w14:paraId="1F4EECE8" w14:textId="77777777" w:rsidR="0025152F" w:rsidRDefault="0025152F" w:rsidP="00620096">
      <w:pPr>
        <w:ind w:left="360"/>
      </w:pPr>
      <w:r>
        <w:t>– Implementing and tracking direct mailing, internet, and trade fair campaigns based on customer attributes</w:t>
      </w:r>
    </w:p>
    <w:p w14:paraId="31E33315" w14:textId="77777777" w:rsidR="0025152F" w:rsidRDefault="0025152F" w:rsidP="0025152F">
      <w:r>
        <w:t xml:space="preserve">Pre-sales documents need to be managed within the presale’s activities: </w:t>
      </w:r>
      <w:r w:rsidRPr="00D94882">
        <w:rPr>
          <w:color w:val="FF0000"/>
        </w:rPr>
        <w:t>Inquiries and Quotations</w:t>
      </w:r>
      <w:r>
        <w:t>. These documents help identify possible sales related activity and determine sales probability.</w:t>
      </w:r>
    </w:p>
    <w:p w14:paraId="742B8C4F" w14:textId="77777777" w:rsidR="0025152F" w:rsidRDefault="0025152F" w:rsidP="0025152F">
      <w:r w:rsidRPr="00922FC8">
        <w:rPr>
          <w:noProof/>
        </w:rPr>
        <w:lastRenderedPageBreak/>
        <w:drawing>
          <wp:inline distT="0" distB="0" distL="0" distR="0" wp14:anchorId="6BD43A2D" wp14:editId="47C8C682">
            <wp:extent cx="3962953" cy="453453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62953" cy="4534533"/>
                    </a:xfrm>
                    <a:prstGeom prst="rect">
                      <a:avLst/>
                    </a:prstGeom>
                  </pic:spPr>
                </pic:pic>
              </a:graphicData>
            </a:graphic>
          </wp:inline>
        </w:drawing>
      </w:r>
    </w:p>
    <w:p w14:paraId="45B2B12E" w14:textId="2EFEF382" w:rsidR="0025152F" w:rsidRDefault="0025152F" w:rsidP="0025152F">
      <w:r>
        <w:t>ultimate goal</w:t>
      </w:r>
      <w:r w:rsidRPr="00922FC8">
        <w:t xml:space="preserve"> </w:t>
      </w:r>
      <w:r>
        <w:t xml:space="preserve">is to </w:t>
      </w:r>
      <w:r w:rsidR="00623B13">
        <w:rPr>
          <w:rFonts w:hint="eastAsia"/>
        </w:rPr>
        <w:t>give</w:t>
      </w:r>
      <w:r w:rsidR="00623B13">
        <w:t xml:space="preserve"> </w:t>
      </w:r>
      <w:r>
        <w:t>the sales technician with all the information to negotiate and complete the potential sale</w:t>
      </w:r>
    </w:p>
    <w:p w14:paraId="7343FC90" w14:textId="77777777" w:rsidR="0025152F" w:rsidRDefault="0025152F" w:rsidP="0025152F">
      <w:pPr>
        <w:pStyle w:val="Heading4"/>
      </w:pPr>
      <w:r>
        <w:t>Inquiry</w:t>
      </w:r>
    </w:p>
    <w:p w14:paraId="123D0BC3" w14:textId="77777777" w:rsidR="0025152F" w:rsidRDefault="0025152F" w:rsidP="0025152F">
      <w:r>
        <w:t>customer’s request to a company for information or quotation in respect to their products or services without obligation to purchase</w:t>
      </w:r>
    </w:p>
    <w:p w14:paraId="4AF8FD99" w14:textId="77777777" w:rsidR="0025152F" w:rsidRDefault="0025152F" w:rsidP="002D266E">
      <w:pPr>
        <w:pStyle w:val="ListParagraph"/>
        <w:numPr>
          <w:ilvl w:val="0"/>
          <w:numId w:val="30"/>
        </w:numPr>
      </w:pPr>
      <w:r>
        <w:t xml:space="preserve">How much will it cost </w:t>
      </w:r>
    </w:p>
    <w:p w14:paraId="4D25B48B" w14:textId="77777777" w:rsidR="0025152F" w:rsidRDefault="0025152F" w:rsidP="002D266E">
      <w:pPr>
        <w:pStyle w:val="ListParagraph"/>
        <w:numPr>
          <w:ilvl w:val="0"/>
          <w:numId w:val="30"/>
        </w:numPr>
      </w:pPr>
      <w:r>
        <w:t xml:space="preserve">Material/Service availability </w:t>
      </w:r>
    </w:p>
    <w:p w14:paraId="3A8C09CB" w14:textId="77777777" w:rsidR="0025152F" w:rsidRDefault="0025152F" w:rsidP="002D266E">
      <w:pPr>
        <w:pStyle w:val="ListParagraph"/>
        <w:numPr>
          <w:ilvl w:val="0"/>
          <w:numId w:val="30"/>
        </w:numPr>
      </w:pPr>
      <w:r>
        <w:t>May contain specific quantities and dates</w:t>
      </w:r>
    </w:p>
    <w:p w14:paraId="29608DA9" w14:textId="77777777" w:rsidR="0025152F" w:rsidRDefault="0025152F" w:rsidP="0025152F">
      <w:r>
        <w:t>The inquiry is maintained in the system and a quotation is created to address questions for the potential customer</w:t>
      </w:r>
    </w:p>
    <w:p w14:paraId="782748DC" w14:textId="77777777" w:rsidR="0025152F" w:rsidRDefault="0025152F" w:rsidP="0025152F">
      <w:pPr>
        <w:pStyle w:val="Heading4"/>
      </w:pPr>
      <w:r>
        <w:t>Quotation</w:t>
      </w:r>
    </w:p>
    <w:p w14:paraId="1623102B" w14:textId="77777777" w:rsidR="0025152F" w:rsidRDefault="0025152F" w:rsidP="0025152F">
      <w:r>
        <w:t xml:space="preserve">presents the customer with a legally binding offer to </w:t>
      </w:r>
      <w:r w:rsidRPr="00441354">
        <w:rPr>
          <w:color w:val="FF0000"/>
        </w:rPr>
        <w:t xml:space="preserve">deliver specific products </w:t>
      </w:r>
      <w:r>
        <w:t xml:space="preserve">or a selection of a </w:t>
      </w:r>
      <w:r w:rsidRPr="00441354">
        <w:rPr>
          <w:color w:val="FF0000"/>
        </w:rPr>
        <w:t xml:space="preserve">certain number of products in a specified timeframe </w:t>
      </w:r>
      <w:r>
        <w:t>at a pre-defined price.</w:t>
      </w:r>
    </w:p>
    <w:p w14:paraId="5A2FF8FE" w14:textId="77777777" w:rsidR="0025152F" w:rsidRDefault="0025152F" w:rsidP="0025152F">
      <w:pPr>
        <w:pStyle w:val="Heading4"/>
      </w:pPr>
      <w:r>
        <w:lastRenderedPageBreak/>
        <w:t>Creating a Sales order</w:t>
      </w:r>
    </w:p>
    <w:p w14:paraId="7D700B07" w14:textId="77777777" w:rsidR="0025152F" w:rsidRDefault="0025152F" w:rsidP="0025152F">
      <w:r w:rsidRPr="00441354">
        <w:rPr>
          <w:noProof/>
        </w:rPr>
        <w:drawing>
          <wp:inline distT="0" distB="0" distL="0" distR="0" wp14:anchorId="7C74544C" wp14:editId="15D2D71B">
            <wp:extent cx="5731510" cy="3329940"/>
            <wp:effectExtent l="0" t="0" r="254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329940"/>
                    </a:xfrm>
                    <a:prstGeom prst="rect">
                      <a:avLst/>
                    </a:prstGeom>
                  </pic:spPr>
                </pic:pic>
              </a:graphicData>
            </a:graphic>
          </wp:inline>
        </w:drawing>
      </w:r>
    </w:p>
    <w:p w14:paraId="4E63F4D1" w14:textId="77777777" w:rsidR="0025152F" w:rsidRDefault="0025152F" w:rsidP="0025152F">
      <w:pPr>
        <w:pStyle w:val="Heading3"/>
      </w:pPr>
      <w:r>
        <w:t>Sales Order Processing</w:t>
      </w:r>
    </w:p>
    <w:p w14:paraId="6BB3D7B4" w14:textId="77777777" w:rsidR="0025152F" w:rsidRDefault="0025152F" w:rsidP="002D266E">
      <w:pPr>
        <w:pStyle w:val="ListParagraph"/>
        <w:numPr>
          <w:ilvl w:val="0"/>
          <w:numId w:val="31"/>
        </w:numPr>
      </w:pPr>
      <w:r>
        <w:t>series of activities that must take place to record a sales order</w:t>
      </w:r>
    </w:p>
    <w:p w14:paraId="6D67162A" w14:textId="77777777" w:rsidR="0025152F" w:rsidRDefault="0025152F" w:rsidP="002D266E">
      <w:pPr>
        <w:pStyle w:val="ListParagraph"/>
        <w:numPr>
          <w:ilvl w:val="0"/>
          <w:numId w:val="31"/>
        </w:numPr>
      </w:pPr>
      <w:r>
        <w:t>can start from a quotation or inquiry</w:t>
      </w:r>
      <w:r w:rsidRPr="00441354">
        <w:t xml:space="preserve"> </w:t>
      </w:r>
      <w:r>
        <w:t>or just a call-in from customers</w:t>
      </w:r>
    </w:p>
    <w:p w14:paraId="26CA3A2D" w14:textId="77777777" w:rsidR="0025152F" w:rsidRDefault="0025152F" w:rsidP="002D266E">
      <w:pPr>
        <w:pStyle w:val="ListParagraph"/>
        <w:numPr>
          <w:ilvl w:val="0"/>
          <w:numId w:val="31"/>
        </w:numPr>
      </w:pPr>
      <w:r>
        <w:t>Information collected from the customer to support the quotation is immediately included in sales order</w:t>
      </w:r>
    </w:p>
    <w:p w14:paraId="37269FFF" w14:textId="77777777" w:rsidR="0025152F" w:rsidRDefault="0025152F" w:rsidP="002D266E">
      <w:pPr>
        <w:pStyle w:val="ListParagraph"/>
        <w:numPr>
          <w:ilvl w:val="0"/>
          <w:numId w:val="31"/>
        </w:numPr>
      </w:pPr>
      <w:r>
        <w:t>Steps</w:t>
      </w:r>
      <w:r>
        <w:rPr>
          <w:lang w:val="en-US"/>
        </w:rPr>
        <w:t>:</w:t>
      </w:r>
    </w:p>
    <w:p w14:paraId="5FD4D6B2" w14:textId="77777777" w:rsidR="0025152F" w:rsidRDefault="0025152F" w:rsidP="002D266E">
      <w:pPr>
        <w:pStyle w:val="ListParagraph"/>
        <w:numPr>
          <w:ilvl w:val="1"/>
          <w:numId w:val="31"/>
        </w:numPr>
      </w:pPr>
      <w:r>
        <w:t>Recording the items to be purchased</w:t>
      </w:r>
    </w:p>
    <w:p w14:paraId="033D5B6F" w14:textId="77777777" w:rsidR="0025152F" w:rsidRDefault="0025152F" w:rsidP="002D266E">
      <w:pPr>
        <w:pStyle w:val="ListParagraph"/>
        <w:numPr>
          <w:ilvl w:val="1"/>
          <w:numId w:val="31"/>
        </w:numPr>
      </w:pPr>
      <w:r>
        <w:t>Determining the selling price</w:t>
      </w:r>
    </w:p>
    <w:p w14:paraId="63E972F6" w14:textId="77777777" w:rsidR="0025152F" w:rsidRDefault="0025152F" w:rsidP="002D266E">
      <w:pPr>
        <w:pStyle w:val="ListParagraph"/>
        <w:numPr>
          <w:ilvl w:val="1"/>
          <w:numId w:val="31"/>
        </w:numPr>
      </w:pPr>
      <w:r>
        <w:t>Recording the order quantities</w:t>
      </w:r>
    </w:p>
    <w:p w14:paraId="0DEC25B5" w14:textId="77777777" w:rsidR="0025152F" w:rsidRDefault="0025152F" w:rsidP="002D266E">
      <w:pPr>
        <w:pStyle w:val="ListParagraph"/>
        <w:numPr>
          <w:ilvl w:val="0"/>
          <w:numId w:val="31"/>
        </w:numPr>
      </w:pPr>
      <w:r>
        <w:t>Users can define various pricing alternatives in the SAP ERP system</w:t>
      </w:r>
    </w:p>
    <w:p w14:paraId="376F4F2C" w14:textId="77777777" w:rsidR="0025152F" w:rsidRDefault="0025152F" w:rsidP="002D266E">
      <w:pPr>
        <w:pStyle w:val="ListParagraph"/>
        <w:numPr>
          <w:ilvl w:val="0"/>
          <w:numId w:val="31"/>
        </w:numPr>
      </w:pPr>
      <w:r>
        <w:t>SAP ERP system checks the Accounts Receivable tables in the SAP ERP database to confirm the customer’s available credit</w:t>
      </w:r>
    </w:p>
    <w:p w14:paraId="443D0A39" w14:textId="77777777" w:rsidR="0025152F" w:rsidRDefault="0025152F" w:rsidP="002D266E">
      <w:pPr>
        <w:pStyle w:val="ListParagraph"/>
        <w:numPr>
          <w:ilvl w:val="0"/>
          <w:numId w:val="31"/>
        </w:numPr>
      </w:pPr>
      <w:r>
        <w:t>If customer has sufficient credit available</w:t>
      </w:r>
    </w:p>
    <w:p w14:paraId="74BE123B" w14:textId="77777777" w:rsidR="0025152F" w:rsidRDefault="0025152F" w:rsidP="002D266E">
      <w:pPr>
        <w:pStyle w:val="ListParagraph"/>
        <w:numPr>
          <w:ilvl w:val="1"/>
          <w:numId w:val="31"/>
        </w:numPr>
      </w:pPr>
      <w:r>
        <w:t>Order is completed</w:t>
      </w:r>
    </w:p>
    <w:p w14:paraId="3ACE665B" w14:textId="77777777" w:rsidR="0025152F" w:rsidRDefault="0025152F" w:rsidP="002D266E">
      <w:pPr>
        <w:pStyle w:val="ListParagraph"/>
        <w:numPr>
          <w:ilvl w:val="0"/>
          <w:numId w:val="31"/>
        </w:numPr>
      </w:pPr>
      <w:r>
        <w:t>If customer does not have sufficient credit available</w:t>
      </w:r>
    </w:p>
    <w:p w14:paraId="1B3993E4" w14:textId="77777777" w:rsidR="0025152F" w:rsidRDefault="0025152F" w:rsidP="002D266E">
      <w:pPr>
        <w:pStyle w:val="ListParagraph"/>
        <w:numPr>
          <w:ilvl w:val="1"/>
          <w:numId w:val="31"/>
        </w:numPr>
      </w:pPr>
      <w:r>
        <w:t>ERP system prompts sales personnel to take one of the possible appropriate actions</w:t>
      </w:r>
    </w:p>
    <w:p w14:paraId="0AEB5BB6" w14:textId="77777777" w:rsidR="0025152F" w:rsidRDefault="0025152F" w:rsidP="00044477">
      <w:pPr>
        <w:pStyle w:val="Heading4"/>
      </w:pPr>
      <w:r>
        <w:t>Sales Order</w:t>
      </w:r>
    </w:p>
    <w:p w14:paraId="022A0C58" w14:textId="77777777" w:rsidR="0025152F" w:rsidRDefault="0025152F" w:rsidP="0025152F">
      <w:r>
        <w:t xml:space="preserve">– Header </w:t>
      </w:r>
    </w:p>
    <w:p w14:paraId="22283A6D" w14:textId="77777777" w:rsidR="0025152F" w:rsidRDefault="0025152F" w:rsidP="002D266E">
      <w:pPr>
        <w:pStyle w:val="ListParagraph"/>
        <w:numPr>
          <w:ilvl w:val="0"/>
          <w:numId w:val="33"/>
        </w:numPr>
      </w:pPr>
      <w:r>
        <w:t>Data relevant for the entire sales order: Ex: customer data, total cost of the order</w:t>
      </w:r>
    </w:p>
    <w:p w14:paraId="7C5632C0" w14:textId="77777777" w:rsidR="0025152F" w:rsidRDefault="0025152F" w:rsidP="0025152F">
      <w:r>
        <w:t xml:space="preserve">– Line Item(s) </w:t>
      </w:r>
    </w:p>
    <w:p w14:paraId="11E5E7B7" w14:textId="77777777" w:rsidR="0025152F" w:rsidRDefault="0025152F" w:rsidP="002D266E">
      <w:pPr>
        <w:pStyle w:val="ListParagraph"/>
        <w:numPr>
          <w:ilvl w:val="0"/>
          <w:numId w:val="33"/>
        </w:numPr>
      </w:pPr>
      <w:r>
        <w:t>Information about the specific product: Ex: material and quantity, cost of an individual line</w:t>
      </w:r>
    </w:p>
    <w:p w14:paraId="3BF7039D" w14:textId="77777777" w:rsidR="0025152F" w:rsidRDefault="0025152F" w:rsidP="0025152F">
      <w:r>
        <w:t xml:space="preserve">– Schedule Line(s) </w:t>
      </w:r>
    </w:p>
    <w:p w14:paraId="0E52775A" w14:textId="77777777" w:rsidR="0025152F" w:rsidRPr="00EE2272" w:rsidRDefault="0025152F" w:rsidP="002D266E">
      <w:pPr>
        <w:pStyle w:val="ListParagraph"/>
        <w:numPr>
          <w:ilvl w:val="0"/>
          <w:numId w:val="33"/>
        </w:numPr>
      </w:pPr>
      <w:r>
        <w:t>Uniquely belongs to a Line Item, contains delivery quantities and dates for partial deliveries</w:t>
      </w:r>
      <w:r>
        <w:cr/>
      </w:r>
    </w:p>
    <w:p w14:paraId="0CB97EF5" w14:textId="77777777" w:rsidR="0025152F" w:rsidRDefault="0025152F" w:rsidP="0025152F">
      <w:r>
        <w:lastRenderedPageBreak/>
        <w:t>contains all of the information needed to process your customer’s request:</w:t>
      </w:r>
    </w:p>
    <w:p w14:paraId="43482684" w14:textId="77777777" w:rsidR="0025152F" w:rsidRDefault="0025152F" w:rsidP="002D266E">
      <w:pPr>
        <w:pStyle w:val="ListParagraph"/>
        <w:numPr>
          <w:ilvl w:val="0"/>
          <w:numId w:val="32"/>
        </w:numPr>
      </w:pPr>
      <w:r>
        <w:t>Delivering Schedule</w:t>
      </w:r>
    </w:p>
    <w:p w14:paraId="41FA618E" w14:textId="77777777" w:rsidR="0025152F" w:rsidRDefault="0025152F" w:rsidP="002D266E">
      <w:pPr>
        <w:pStyle w:val="ListParagraph"/>
        <w:numPr>
          <w:ilvl w:val="0"/>
          <w:numId w:val="32"/>
        </w:numPr>
      </w:pPr>
      <w:r>
        <w:t>Shipping point and route determination</w:t>
      </w:r>
    </w:p>
    <w:p w14:paraId="3D7D68FE" w14:textId="77777777" w:rsidR="0025152F" w:rsidRDefault="0025152F" w:rsidP="002D266E">
      <w:pPr>
        <w:pStyle w:val="ListParagraph"/>
        <w:numPr>
          <w:ilvl w:val="0"/>
          <w:numId w:val="32"/>
        </w:numPr>
      </w:pPr>
      <w:r>
        <w:t>Availability Check</w:t>
      </w:r>
    </w:p>
    <w:p w14:paraId="0F319B0A" w14:textId="77777777" w:rsidR="0025152F" w:rsidRDefault="0025152F" w:rsidP="002D266E">
      <w:pPr>
        <w:pStyle w:val="ListParagraph"/>
        <w:numPr>
          <w:ilvl w:val="0"/>
          <w:numId w:val="32"/>
        </w:numPr>
      </w:pPr>
      <w:r>
        <w:t>Transfer of requirements to MRP</w:t>
      </w:r>
    </w:p>
    <w:p w14:paraId="7D157C09" w14:textId="77777777" w:rsidR="0025152F" w:rsidRDefault="0025152F" w:rsidP="002D266E">
      <w:pPr>
        <w:pStyle w:val="ListParagraph"/>
        <w:numPr>
          <w:ilvl w:val="0"/>
          <w:numId w:val="32"/>
        </w:numPr>
      </w:pPr>
      <w:r>
        <w:t>Pricing</w:t>
      </w:r>
    </w:p>
    <w:p w14:paraId="3C446852" w14:textId="77777777" w:rsidR="0025152F" w:rsidRDefault="0025152F" w:rsidP="002D266E">
      <w:pPr>
        <w:pStyle w:val="ListParagraph"/>
        <w:numPr>
          <w:ilvl w:val="0"/>
          <w:numId w:val="32"/>
        </w:numPr>
      </w:pPr>
      <w:r>
        <w:t>Credit limit check</w:t>
      </w:r>
    </w:p>
    <w:p w14:paraId="2762DFCB" w14:textId="77777777" w:rsidR="0025152F" w:rsidRDefault="0025152F" w:rsidP="00044477">
      <w:pPr>
        <w:pStyle w:val="Heading4"/>
      </w:pPr>
      <w:r>
        <w:t>Delivery Scheduling</w:t>
      </w:r>
    </w:p>
    <w:p w14:paraId="17302599" w14:textId="77777777" w:rsidR="0025152F" w:rsidRDefault="0025152F" w:rsidP="002D266E">
      <w:pPr>
        <w:pStyle w:val="ListParagraph"/>
        <w:numPr>
          <w:ilvl w:val="0"/>
          <w:numId w:val="33"/>
        </w:numPr>
      </w:pPr>
      <w:r>
        <w:t>When an order is created you must enter a requested delivery date for the order or each line item.</w:t>
      </w:r>
    </w:p>
    <w:p w14:paraId="2D1F1090" w14:textId="77777777" w:rsidR="0025152F" w:rsidRDefault="0025152F" w:rsidP="002D266E">
      <w:pPr>
        <w:pStyle w:val="ListParagraph"/>
        <w:numPr>
          <w:ilvl w:val="0"/>
          <w:numId w:val="33"/>
        </w:numPr>
      </w:pPr>
      <w:r>
        <w:t>system will then determine a delivery timeline, this will be used when determining our material availability, or ATP (Availability to Promise) date</w:t>
      </w:r>
    </w:p>
    <w:p w14:paraId="1BCB1DB6" w14:textId="77777777" w:rsidR="0025152F" w:rsidRDefault="0025152F" w:rsidP="002D266E">
      <w:pPr>
        <w:pStyle w:val="ListParagraph"/>
        <w:numPr>
          <w:ilvl w:val="0"/>
          <w:numId w:val="33"/>
        </w:numPr>
      </w:pPr>
      <w:r>
        <w:t>system will determine this date using forward and backward scheduling rules you have defined</w:t>
      </w:r>
    </w:p>
    <w:p w14:paraId="5A3F87D6" w14:textId="77777777" w:rsidR="0025152F" w:rsidRDefault="0025152F" w:rsidP="0025152F">
      <w:pPr>
        <w:pStyle w:val="Heading4"/>
      </w:pPr>
      <w:r>
        <w:t>Backward Scheduling</w:t>
      </w:r>
    </w:p>
    <w:p w14:paraId="524B09D6" w14:textId="77777777" w:rsidR="0025152F" w:rsidRDefault="0025152F" w:rsidP="0025152F">
      <w:r w:rsidRPr="00EE2272">
        <w:rPr>
          <w:noProof/>
        </w:rPr>
        <w:drawing>
          <wp:inline distT="0" distB="0" distL="0" distR="0" wp14:anchorId="5492E513" wp14:editId="226AE192">
            <wp:extent cx="5731510" cy="2971165"/>
            <wp:effectExtent l="0" t="0" r="254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971165"/>
                    </a:xfrm>
                    <a:prstGeom prst="rect">
                      <a:avLst/>
                    </a:prstGeom>
                  </pic:spPr>
                </pic:pic>
              </a:graphicData>
            </a:graphic>
          </wp:inline>
        </w:drawing>
      </w:r>
    </w:p>
    <w:p w14:paraId="23C54291" w14:textId="77777777" w:rsidR="0025152F" w:rsidRDefault="0025152F" w:rsidP="0025152F">
      <w:pPr>
        <w:pStyle w:val="Heading4"/>
      </w:pPr>
      <w:r>
        <w:lastRenderedPageBreak/>
        <w:t>Forward Scheduling</w:t>
      </w:r>
    </w:p>
    <w:p w14:paraId="619776C3" w14:textId="77777777" w:rsidR="0025152F" w:rsidRDefault="0025152F" w:rsidP="0025152F">
      <w:r w:rsidRPr="00EE2272">
        <w:rPr>
          <w:noProof/>
        </w:rPr>
        <w:drawing>
          <wp:inline distT="0" distB="0" distL="0" distR="0" wp14:anchorId="795C6571" wp14:editId="68ACA439">
            <wp:extent cx="5731510" cy="271145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2711450"/>
                    </a:xfrm>
                    <a:prstGeom prst="rect">
                      <a:avLst/>
                    </a:prstGeom>
                  </pic:spPr>
                </pic:pic>
              </a:graphicData>
            </a:graphic>
          </wp:inline>
        </w:drawing>
      </w:r>
    </w:p>
    <w:p w14:paraId="0AB3F8A0" w14:textId="77777777" w:rsidR="0025152F" w:rsidRDefault="0025152F" w:rsidP="00044477">
      <w:pPr>
        <w:pStyle w:val="Heading4"/>
      </w:pPr>
      <w:r>
        <w:t>Shipping &amp; Route Determination</w:t>
      </w:r>
    </w:p>
    <w:p w14:paraId="3555C72D" w14:textId="77777777" w:rsidR="0025152F" w:rsidRDefault="0025152F" w:rsidP="002D266E">
      <w:pPr>
        <w:pStyle w:val="ListParagraph"/>
        <w:numPr>
          <w:ilvl w:val="0"/>
          <w:numId w:val="34"/>
        </w:numPr>
      </w:pPr>
      <w:r>
        <w:t>system must determine the shipping point from which the material will be shipped and the route the material will take to get from your warehouse to your customers location</w:t>
      </w:r>
    </w:p>
    <w:p w14:paraId="36C6D3E7" w14:textId="77777777" w:rsidR="0025152F" w:rsidRDefault="0025152F" w:rsidP="002D266E">
      <w:pPr>
        <w:pStyle w:val="ListParagraph"/>
        <w:numPr>
          <w:ilvl w:val="0"/>
          <w:numId w:val="34"/>
        </w:numPr>
      </w:pPr>
      <w:r>
        <w:t>shipping point is determined for each line item within the order</w:t>
      </w:r>
    </w:p>
    <w:p w14:paraId="04BC147F" w14:textId="77777777" w:rsidR="0025152F" w:rsidRDefault="0025152F" w:rsidP="002D266E">
      <w:pPr>
        <w:pStyle w:val="ListParagraph"/>
        <w:numPr>
          <w:ilvl w:val="0"/>
          <w:numId w:val="34"/>
        </w:numPr>
      </w:pPr>
      <w:r>
        <w:t>route determination is used to define the transit time of the material that we used in scheduling</w:t>
      </w:r>
    </w:p>
    <w:p w14:paraId="3E6AFBDE" w14:textId="77777777" w:rsidR="0025152F" w:rsidRDefault="0025152F" w:rsidP="00044477">
      <w:pPr>
        <w:pStyle w:val="Heading4"/>
      </w:pPr>
      <w:r>
        <w:t>Pricing</w:t>
      </w:r>
    </w:p>
    <w:p w14:paraId="294D422D" w14:textId="77777777" w:rsidR="0025152F" w:rsidRDefault="0025152F" w:rsidP="002D266E">
      <w:pPr>
        <w:pStyle w:val="ListParagraph"/>
        <w:numPr>
          <w:ilvl w:val="0"/>
          <w:numId w:val="35"/>
        </w:numPr>
      </w:pPr>
      <w:r>
        <w:t>system displays pricing information for all sales documents on the pricing screens at both the header and the line-item level</w:t>
      </w:r>
    </w:p>
    <w:p w14:paraId="13F0799D" w14:textId="77777777" w:rsidR="0025152F" w:rsidRDefault="0025152F" w:rsidP="002D266E">
      <w:pPr>
        <w:pStyle w:val="ListParagraph"/>
        <w:numPr>
          <w:ilvl w:val="1"/>
          <w:numId w:val="35"/>
        </w:numPr>
      </w:pPr>
      <w:r>
        <w:t>Header pricing is valid for the whole order it is the cumulative of all line items within the order</w:t>
      </w:r>
    </w:p>
    <w:p w14:paraId="0B763788" w14:textId="77777777" w:rsidR="0025152F" w:rsidRDefault="0025152F" w:rsidP="002D266E">
      <w:pPr>
        <w:pStyle w:val="ListParagraph"/>
        <w:numPr>
          <w:ilvl w:val="1"/>
          <w:numId w:val="35"/>
        </w:numPr>
      </w:pPr>
      <w:r>
        <w:t>Line-item pricing is for each specific material.</w:t>
      </w:r>
    </w:p>
    <w:p w14:paraId="513D186C" w14:textId="1DFADBF9" w:rsidR="0025152F" w:rsidRDefault="0025152F" w:rsidP="002D266E">
      <w:pPr>
        <w:pStyle w:val="ListParagraph"/>
        <w:numPr>
          <w:ilvl w:val="0"/>
          <w:numId w:val="35"/>
        </w:numPr>
      </w:pPr>
      <w:r>
        <w:t xml:space="preserve">The system will </w:t>
      </w:r>
      <w:r w:rsidRPr="00EE2272">
        <w:rPr>
          <w:color w:val="FF0000"/>
        </w:rPr>
        <w:t>automatically search for price, discounts, surcharges, calculate taxes and freight</w:t>
      </w:r>
      <w:r>
        <w:t xml:space="preserve">. You </w:t>
      </w:r>
      <w:r w:rsidR="000A76ED">
        <w:t>can</w:t>
      </w:r>
      <w:r>
        <w:t xml:space="preserve"> manually manipulate the pricing at both the header and line-item level within the sales order by entering a condition type and amount</w:t>
      </w:r>
    </w:p>
    <w:p w14:paraId="2FDED408" w14:textId="77777777" w:rsidR="0025152F" w:rsidRDefault="0025152F" w:rsidP="002D266E">
      <w:pPr>
        <w:pStyle w:val="ListParagraph"/>
        <w:numPr>
          <w:ilvl w:val="1"/>
          <w:numId w:val="35"/>
        </w:numPr>
      </w:pPr>
      <w:r>
        <w:t>Taxes and freight can be calculated automatically</w:t>
      </w:r>
    </w:p>
    <w:p w14:paraId="127906DC" w14:textId="77777777" w:rsidR="0025152F" w:rsidRDefault="0025152F" w:rsidP="00044477">
      <w:pPr>
        <w:pStyle w:val="Heading4"/>
      </w:pPr>
      <w:r>
        <w:t>Credit Check</w:t>
      </w:r>
    </w:p>
    <w:p w14:paraId="4808D221" w14:textId="77777777" w:rsidR="0025152F" w:rsidRDefault="0025152F" w:rsidP="002D266E">
      <w:pPr>
        <w:pStyle w:val="ListParagraph"/>
        <w:numPr>
          <w:ilvl w:val="0"/>
          <w:numId w:val="36"/>
        </w:numPr>
      </w:pPr>
      <w:r>
        <w:t xml:space="preserve">Allows company to </w:t>
      </w:r>
      <w:r w:rsidRPr="00EE2272">
        <w:rPr>
          <w:color w:val="FF0000"/>
        </w:rPr>
        <w:t xml:space="preserve">manage its credit exposure and risk </w:t>
      </w:r>
      <w:r>
        <w:t xml:space="preserve">for each customer </w:t>
      </w:r>
      <w:r w:rsidRPr="00EE2272">
        <w:rPr>
          <w:color w:val="FF0000"/>
        </w:rPr>
        <w:t>by specifying credit limits</w:t>
      </w:r>
    </w:p>
    <w:p w14:paraId="15721C46" w14:textId="46CC5040" w:rsidR="0025152F" w:rsidRDefault="0025152F" w:rsidP="002D266E">
      <w:pPr>
        <w:pStyle w:val="ListParagraph"/>
        <w:numPr>
          <w:ilvl w:val="0"/>
          <w:numId w:val="36"/>
        </w:numPr>
      </w:pPr>
      <w:r>
        <w:t>During the sales order process the system will alert the sales rep about the customer’s credit situation that arises, if necessary, the system can be configured to block orders and deliveries</w:t>
      </w:r>
    </w:p>
    <w:p w14:paraId="272F8D61" w14:textId="4CC2A855" w:rsidR="00044477" w:rsidRDefault="00044477" w:rsidP="00044477">
      <w:pPr>
        <w:pStyle w:val="Heading3"/>
      </w:pPr>
      <w:r>
        <w:t>Inventory Sourcing</w:t>
      </w:r>
    </w:p>
    <w:p w14:paraId="62C09CFE" w14:textId="6B519F48" w:rsidR="00044477" w:rsidRDefault="00044477" w:rsidP="002D266E">
      <w:pPr>
        <w:pStyle w:val="ListParagraph"/>
        <w:numPr>
          <w:ilvl w:val="0"/>
          <w:numId w:val="37"/>
        </w:numPr>
      </w:pPr>
      <w:r>
        <w:t>Available-to-Promise (ATP) check</w:t>
      </w:r>
    </w:p>
    <w:p w14:paraId="355873A9" w14:textId="014CB768" w:rsidR="00044477" w:rsidRDefault="00044477" w:rsidP="002D266E">
      <w:pPr>
        <w:pStyle w:val="ListParagraph"/>
        <w:numPr>
          <w:ilvl w:val="1"/>
          <w:numId w:val="37"/>
        </w:numPr>
      </w:pPr>
      <w:r>
        <w:t>checks company’s inventory records and production planning records</w:t>
      </w:r>
    </w:p>
    <w:p w14:paraId="7724CCCC" w14:textId="7E8DCEAB" w:rsidR="00044477" w:rsidRDefault="00044477" w:rsidP="002D266E">
      <w:pPr>
        <w:pStyle w:val="ListParagraph"/>
        <w:numPr>
          <w:ilvl w:val="2"/>
          <w:numId w:val="37"/>
        </w:numPr>
      </w:pPr>
      <w:r>
        <w:t>Requested material is available</w:t>
      </w:r>
    </w:p>
    <w:p w14:paraId="213E6D42" w14:textId="755B065E" w:rsidR="00044477" w:rsidRDefault="00044477" w:rsidP="002D266E">
      <w:pPr>
        <w:pStyle w:val="ListParagraph"/>
        <w:numPr>
          <w:ilvl w:val="2"/>
          <w:numId w:val="37"/>
        </w:numPr>
      </w:pPr>
      <w:r>
        <w:t>Requested material can be delivered on the date</w:t>
      </w:r>
    </w:p>
    <w:p w14:paraId="401027CE" w14:textId="6F1909E6" w:rsidR="00044477" w:rsidRDefault="00044477" w:rsidP="002D266E">
      <w:pPr>
        <w:pStyle w:val="ListParagraph"/>
        <w:numPr>
          <w:ilvl w:val="1"/>
          <w:numId w:val="37"/>
        </w:numPr>
      </w:pPr>
      <w:r>
        <w:t>Includes expected shipping time</w:t>
      </w:r>
    </w:p>
    <w:p w14:paraId="2E9D9F16" w14:textId="23D5F74D" w:rsidR="00044477" w:rsidRDefault="00044477" w:rsidP="000B5B4B">
      <w:pPr>
        <w:pStyle w:val="Heading4"/>
      </w:pPr>
      <w:r>
        <w:lastRenderedPageBreak/>
        <w:t>Availability Check</w:t>
      </w:r>
    </w:p>
    <w:p w14:paraId="59A60587" w14:textId="4D04455B" w:rsidR="000B5B4B" w:rsidRDefault="000B5B4B" w:rsidP="000B5B4B">
      <w:r w:rsidRPr="000B5B4B">
        <w:rPr>
          <w:noProof/>
        </w:rPr>
        <w:drawing>
          <wp:inline distT="0" distB="0" distL="0" distR="0" wp14:anchorId="2DD010E7" wp14:editId="407841B7">
            <wp:extent cx="2823667" cy="238975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829957" cy="2395078"/>
                    </a:xfrm>
                    <a:prstGeom prst="rect">
                      <a:avLst/>
                    </a:prstGeom>
                  </pic:spPr>
                </pic:pic>
              </a:graphicData>
            </a:graphic>
          </wp:inline>
        </w:drawing>
      </w:r>
    </w:p>
    <w:p w14:paraId="236FFDD0" w14:textId="576772AA" w:rsidR="000B5B4B" w:rsidRDefault="000B5B4B" w:rsidP="002D266E">
      <w:pPr>
        <w:pStyle w:val="ListParagraph"/>
        <w:numPr>
          <w:ilvl w:val="0"/>
          <w:numId w:val="37"/>
        </w:numPr>
      </w:pPr>
      <w:r>
        <w:t>Availability Check</w:t>
      </w:r>
    </w:p>
    <w:p w14:paraId="449FE239" w14:textId="77777777" w:rsidR="000B5B4B" w:rsidRDefault="000B5B4B" w:rsidP="002D266E">
      <w:pPr>
        <w:pStyle w:val="ListParagraph"/>
        <w:numPr>
          <w:ilvl w:val="1"/>
          <w:numId w:val="37"/>
        </w:numPr>
      </w:pPr>
      <w:r>
        <w:t xml:space="preserve">– Determines the material availability date </w:t>
      </w:r>
    </w:p>
    <w:p w14:paraId="36A6C88A" w14:textId="54D9DA7D" w:rsidR="000B5B4B" w:rsidRDefault="000B5B4B" w:rsidP="002D266E">
      <w:pPr>
        <w:pStyle w:val="ListParagraph"/>
        <w:numPr>
          <w:ilvl w:val="1"/>
          <w:numId w:val="37"/>
        </w:numPr>
      </w:pPr>
      <w:r>
        <w:t>– Considers all inward and outward inventory movements</w:t>
      </w:r>
    </w:p>
    <w:p w14:paraId="2724452B" w14:textId="39DC66FB" w:rsidR="000B5B4B" w:rsidRDefault="000B5B4B" w:rsidP="002D266E">
      <w:pPr>
        <w:pStyle w:val="ListParagraph"/>
        <w:numPr>
          <w:ilvl w:val="0"/>
          <w:numId w:val="37"/>
        </w:numPr>
      </w:pPr>
      <w:r>
        <w:t>3 methods of delivery</w:t>
      </w:r>
    </w:p>
    <w:p w14:paraId="6E766CD7" w14:textId="77777777" w:rsidR="00044477" w:rsidRDefault="00044477" w:rsidP="002D266E">
      <w:pPr>
        <w:pStyle w:val="ListParagraph"/>
        <w:numPr>
          <w:ilvl w:val="1"/>
          <w:numId w:val="37"/>
        </w:numPr>
      </w:pPr>
      <w:r>
        <w:t>– One-time delivery</w:t>
      </w:r>
    </w:p>
    <w:p w14:paraId="6E0B5DAE" w14:textId="4515DD63" w:rsidR="00044477" w:rsidRDefault="00044477" w:rsidP="002D266E">
      <w:pPr>
        <w:pStyle w:val="ListParagraph"/>
        <w:numPr>
          <w:ilvl w:val="1"/>
          <w:numId w:val="37"/>
        </w:numPr>
      </w:pPr>
      <w:r>
        <w:t xml:space="preserve">– Complete delivery </w:t>
      </w:r>
    </w:p>
    <w:p w14:paraId="3C04F4F8" w14:textId="244114B4" w:rsidR="00044477" w:rsidRDefault="00044477" w:rsidP="002D266E">
      <w:pPr>
        <w:pStyle w:val="ListParagraph"/>
        <w:numPr>
          <w:ilvl w:val="1"/>
          <w:numId w:val="37"/>
        </w:numPr>
      </w:pPr>
      <w:r>
        <w:t>– Delayed proposal</w:t>
      </w:r>
    </w:p>
    <w:p w14:paraId="5D5E8B2E" w14:textId="514BEC86" w:rsidR="000B5B4B" w:rsidRPr="000B5B4B" w:rsidRDefault="000B5B4B" w:rsidP="000B5B4B">
      <w:pPr>
        <w:pStyle w:val="Heading3"/>
      </w:pPr>
      <w:r>
        <w:t>Delivery (Shipping)</w:t>
      </w:r>
    </w:p>
    <w:p w14:paraId="683E15F2" w14:textId="68BDB8FB" w:rsidR="000B5B4B" w:rsidRDefault="000B5B4B" w:rsidP="002D266E">
      <w:pPr>
        <w:pStyle w:val="ListParagraph"/>
        <w:numPr>
          <w:ilvl w:val="0"/>
          <w:numId w:val="37"/>
        </w:numPr>
      </w:pPr>
      <w:r>
        <w:t>shipping process begins when the delivery document for the sales order is created</w:t>
      </w:r>
    </w:p>
    <w:p w14:paraId="48D07943" w14:textId="4D74E863" w:rsidR="000B5B4B" w:rsidRDefault="000B5B4B" w:rsidP="002D266E">
      <w:pPr>
        <w:pStyle w:val="ListParagraph"/>
        <w:numPr>
          <w:ilvl w:val="1"/>
          <w:numId w:val="37"/>
        </w:numPr>
      </w:pPr>
      <w:r>
        <w:t xml:space="preserve">– Picking </w:t>
      </w:r>
    </w:p>
    <w:p w14:paraId="1903F615" w14:textId="7B314293" w:rsidR="00DF5C25" w:rsidRDefault="00DF5C25" w:rsidP="002D266E">
      <w:pPr>
        <w:pStyle w:val="ListParagraph"/>
        <w:numPr>
          <w:ilvl w:val="2"/>
          <w:numId w:val="37"/>
        </w:numPr>
      </w:pPr>
      <w:r w:rsidRPr="00DF5C25">
        <w:rPr>
          <w:noProof/>
        </w:rPr>
        <w:drawing>
          <wp:inline distT="0" distB="0" distL="0" distR="0" wp14:anchorId="2BD3FC70" wp14:editId="322D3B70">
            <wp:extent cx="3617418" cy="1768631"/>
            <wp:effectExtent l="0" t="0" r="2540"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627661" cy="1773639"/>
                    </a:xfrm>
                    <a:prstGeom prst="rect">
                      <a:avLst/>
                    </a:prstGeom>
                  </pic:spPr>
                </pic:pic>
              </a:graphicData>
            </a:graphic>
          </wp:inline>
        </w:drawing>
      </w:r>
    </w:p>
    <w:p w14:paraId="3426AC8C" w14:textId="0C4DFBCD" w:rsidR="000B5B4B" w:rsidRDefault="000B5B4B" w:rsidP="002D266E">
      <w:pPr>
        <w:pStyle w:val="ListParagraph"/>
        <w:numPr>
          <w:ilvl w:val="1"/>
          <w:numId w:val="37"/>
        </w:numPr>
      </w:pPr>
      <w:r>
        <w:t xml:space="preserve">– Packing </w:t>
      </w:r>
    </w:p>
    <w:p w14:paraId="26C19F39" w14:textId="7A724CE2" w:rsidR="00DF5C25" w:rsidRDefault="00DF5C25" w:rsidP="002D266E">
      <w:pPr>
        <w:pStyle w:val="ListParagraph"/>
        <w:numPr>
          <w:ilvl w:val="2"/>
          <w:numId w:val="37"/>
        </w:numPr>
      </w:pPr>
      <w:r w:rsidRPr="00DF5C25">
        <w:rPr>
          <w:noProof/>
        </w:rPr>
        <w:drawing>
          <wp:inline distT="0" distB="0" distL="0" distR="0" wp14:anchorId="0DFC6C85" wp14:editId="0BD7D079">
            <wp:extent cx="3624733" cy="1961356"/>
            <wp:effectExtent l="0" t="0" r="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41998" cy="1970698"/>
                    </a:xfrm>
                    <a:prstGeom prst="rect">
                      <a:avLst/>
                    </a:prstGeom>
                  </pic:spPr>
                </pic:pic>
              </a:graphicData>
            </a:graphic>
          </wp:inline>
        </w:drawing>
      </w:r>
    </w:p>
    <w:p w14:paraId="516E6008" w14:textId="71656E0C" w:rsidR="000B5B4B" w:rsidRDefault="000B5B4B" w:rsidP="002D266E">
      <w:pPr>
        <w:pStyle w:val="ListParagraph"/>
        <w:numPr>
          <w:ilvl w:val="1"/>
          <w:numId w:val="37"/>
        </w:numPr>
      </w:pPr>
      <w:r>
        <w:t>– Post Goods Issue</w:t>
      </w:r>
    </w:p>
    <w:p w14:paraId="69247425" w14:textId="4BF5D375" w:rsidR="00DF5C25" w:rsidRDefault="00DF5C25" w:rsidP="002D266E">
      <w:pPr>
        <w:pStyle w:val="ListParagraph"/>
        <w:numPr>
          <w:ilvl w:val="2"/>
          <w:numId w:val="37"/>
        </w:numPr>
      </w:pPr>
      <w:r>
        <w:lastRenderedPageBreak/>
        <w:t>change in ownership of the products</w:t>
      </w:r>
    </w:p>
    <w:p w14:paraId="30B96D4D" w14:textId="3E91662E" w:rsidR="00DF5C25" w:rsidRDefault="00DF5C25" w:rsidP="002D266E">
      <w:pPr>
        <w:pStyle w:val="ListParagraph"/>
        <w:numPr>
          <w:ilvl w:val="2"/>
          <w:numId w:val="37"/>
        </w:numPr>
      </w:pPr>
      <w:r>
        <w:t xml:space="preserve">Reduces inventory and enters Cost of Goods Sold </w:t>
      </w:r>
    </w:p>
    <w:p w14:paraId="0A7378A1" w14:textId="6EFC714B" w:rsidR="00DF5C25" w:rsidRDefault="00DF5C25" w:rsidP="002D266E">
      <w:pPr>
        <w:pStyle w:val="ListParagraph"/>
        <w:numPr>
          <w:ilvl w:val="2"/>
          <w:numId w:val="37"/>
        </w:numPr>
      </w:pPr>
      <w:r>
        <w:t xml:space="preserve">Automatically updates the General Ledger (G/L) accounts </w:t>
      </w:r>
    </w:p>
    <w:p w14:paraId="5B3BB61F" w14:textId="5C180C7E" w:rsidR="00DF5C25" w:rsidRDefault="00DF5C25" w:rsidP="002D266E">
      <w:pPr>
        <w:pStyle w:val="ListParagraph"/>
        <w:numPr>
          <w:ilvl w:val="2"/>
          <w:numId w:val="37"/>
        </w:numPr>
      </w:pPr>
      <w:r>
        <w:t>Ends the shipping process and updates the status of the shipping documents</w:t>
      </w:r>
    </w:p>
    <w:p w14:paraId="4F00A32D" w14:textId="67081980" w:rsidR="000B5B4B" w:rsidRDefault="000B5B4B" w:rsidP="002D266E">
      <w:pPr>
        <w:pStyle w:val="ListParagraph"/>
        <w:numPr>
          <w:ilvl w:val="0"/>
          <w:numId w:val="37"/>
        </w:numPr>
      </w:pPr>
      <w:r>
        <w:t>Integrate with the Material Management (MM) and Finance (FI)</w:t>
      </w:r>
    </w:p>
    <w:p w14:paraId="3CC73C23" w14:textId="6FAFF8EF" w:rsidR="000B5B4B" w:rsidRDefault="000B5B4B" w:rsidP="002D266E">
      <w:pPr>
        <w:pStyle w:val="ListParagraph"/>
        <w:numPr>
          <w:ilvl w:val="0"/>
          <w:numId w:val="37"/>
        </w:numPr>
      </w:pPr>
      <w:r>
        <w:t>Delivery process allows deliveries to be created so that the warehouse and shipping activities are carried out efficiently</w:t>
      </w:r>
    </w:p>
    <w:p w14:paraId="4CEDE7C1" w14:textId="5120FA64" w:rsidR="000B5B4B" w:rsidRDefault="000B5B4B" w:rsidP="002D266E">
      <w:pPr>
        <w:pStyle w:val="ListParagraph"/>
        <w:numPr>
          <w:ilvl w:val="0"/>
          <w:numId w:val="37"/>
        </w:numPr>
      </w:pPr>
      <w:r>
        <w:t>Once the system has created documents for picking, packing and shipping, documents are transferred to Materials Management module</w:t>
      </w:r>
    </w:p>
    <w:p w14:paraId="7932B0DB" w14:textId="6CA1A0CB" w:rsidR="00DF5C25" w:rsidRDefault="00DF5C25" w:rsidP="00DF5C25">
      <w:pPr>
        <w:pStyle w:val="Heading3"/>
      </w:pPr>
      <w:r>
        <w:t>Billing</w:t>
      </w:r>
    </w:p>
    <w:p w14:paraId="79641ED3" w14:textId="5B5E9901" w:rsidR="00DF5C25" w:rsidRDefault="00DF5C25" w:rsidP="002D266E">
      <w:pPr>
        <w:pStyle w:val="ListParagraph"/>
        <w:numPr>
          <w:ilvl w:val="0"/>
          <w:numId w:val="38"/>
        </w:numPr>
      </w:pPr>
      <w:r>
        <w:t>The billing document is created</w:t>
      </w:r>
    </w:p>
    <w:p w14:paraId="3F572E8D" w14:textId="69666343" w:rsidR="00DF5C25" w:rsidRDefault="00DF5C25" w:rsidP="002D266E">
      <w:pPr>
        <w:pStyle w:val="ListParagraph"/>
        <w:numPr>
          <w:ilvl w:val="1"/>
          <w:numId w:val="38"/>
        </w:numPr>
      </w:pPr>
      <w:r>
        <w:t xml:space="preserve">The sales order (Order-based billing), and/or </w:t>
      </w:r>
    </w:p>
    <w:p w14:paraId="5720A16A" w14:textId="210B12F1" w:rsidR="00DF5C25" w:rsidRDefault="00DF5C25" w:rsidP="002D266E">
      <w:pPr>
        <w:pStyle w:val="ListParagraph"/>
        <w:numPr>
          <w:ilvl w:val="1"/>
          <w:numId w:val="38"/>
        </w:numPr>
      </w:pPr>
      <w:r>
        <w:t>The delivery document (Delivery-based billing)</w:t>
      </w:r>
    </w:p>
    <w:p w14:paraId="40E26D16" w14:textId="15608ADE" w:rsidR="00DF5C25" w:rsidRDefault="00DF5C25" w:rsidP="002D266E">
      <w:pPr>
        <w:pStyle w:val="ListParagraph"/>
        <w:numPr>
          <w:ilvl w:val="0"/>
          <w:numId w:val="38"/>
        </w:numPr>
      </w:pPr>
      <w:r>
        <w:t>used to generate customer invoice which can be mailed, faxed, or transmitted electronically to the customer</w:t>
      </w:r>
    </w:p>
    <w:p w14:paraId="33BC27C3" w14:textId="748D91C0" w:rsidR="00DF5C25" w:rsidRDefault="00DF5C25" w:rsidP="002D266E">
      <w:pPr>
        <w:pStyle w:val="ListParagraph"/>
        <w:numPr>
          <w:ilvl w:val="0"/>
          <w:numId w:val="38"/>
        </w:numPr>
      </w:pPr>
      <w:r>
        <w:t>It will update the customer’s credit status.</w:t>
      </w:r>
    </w:p>
    <w:p w14:paraId="761D74D3" w14:textId="0A533D22" w:rsidR="00DF5C25" w:rsidRDefault="00DF5C25" w:rsidP="002D266E">
      <w:pPr>
        <w:pStyle w:val="ListParagraph"/>
        <w:numPr>
          <w:ilvl w:val="0"/>
          <w:numId w:val="38"/>
        </w:numPr>
      </w:pPr>
      <w:r>
        <w:t>document will automatically create a debit posting to your customer</w:t>
      </w:r>
      <w:r w:rsidRPr="00DF5C25">
        <w:t xml:space="preserve"> </w:t>
      </w:r>
      <w:r>
        <w:t>and credit your revenue account</w:t>
      </w:r>
    </w:p>
    <w:p w14:paraId="365CFCB2" w14:textId="7EAEE3E4" w:rsidR="00DF5C25" w:rsidRDefault="00DF5C25" w:rsidP="002D266E">
      <w:pPr>
        <w:pStyle w:val="ListParagraph"/>
        <w:numPr>
          <w:ilvl w:val="0"/>
          <w:numId w:val="38"/>
        </w:numPr>
      </w:pPr>
      <w:r>
        <w:t>passed over to Financial Accounting to await payment</w:t>
      </w:r>
    </w:p>
    <w:p w14:paraId="337E2819" w14:textId="1401809A" w:rsidR="001B346A" w:rsidRDefault="00173C10" w:rsidP="001B346A">
      <w:pPr>
        <w:ind w:left="360"/>
      </w:pPr>
      <w:r w:rsidRPr="00173C10">
        <w:rPr>
          <w:noProof/>
        </w:rPr>
        <w:drawing>
          <wp:inline distT="0" distB="0" distL="0" distR="0" wp14:anchorId="5330A789" wp14:editId="72DA5A12">
            <wp:extent cx="4780534" cy="3246695"/>
            <wp:effectExtent l="0" t="0" r="127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787065" cy="3251131"/>
                    </a:xfrm>
                    <a:prstGeom prst="rect">
                      <a:avLst/>
                    </a:prstGeom>
                  </pic:spPr>
                </pic:pic>
              </a:graphicData>
            </a:graphic>
          </wp:inline>
        </w:drawing>
      </w:r>
    </w:p>
    <w:p w14:paraId="18AF5403" w14:textId="760FA105" w:rsidR="001B346A" w:rsidRDefault="001B346A" w:rsidP="001B346A">
      <w:pPr>
        <w:pStyle w:val="Heading3"/>
      </w:pPr>
      <w:r>
        <w:t>Payment</w:t>
      </w:r>
    </w:p>
    <w:p w14:paraId="50A138E6" w14:textId="4581353C" w:rsidR="001B346A" w:rsidRDefault="001B346A" w:rsidP="002D266E">
      <w:pPr>
        <w:pStyle w:val="ListParagraph"/>
        <w:numPr>
          <w:ilvl w:val="0"/>
          <w:numId w:val="39"/>
        </w:numPr>
      </w:pPr>
      <w:r>
        <w:t>Payment is the final step is managed by the Financial Accounting department</w:t>
      </w:r>
    </w:p>
    <w:p w14:paraId="1F55842A" w14:textId="35968842" w:rsidR="001B346A" w:rsidRDefault="001B346A" w:rsidP="002D266E">
      <w:pPr>
        <w:pStyle w:val="ListParagraph"/>
        <w:numPr>
          <w:ilvl w:val="0"/>
          <w:numId w:val="39"/>
        </w:numPr>
      </w:pPr>
      <w:r>
        <w:t>Includes</w:t>
      </w:r>
    </w:p>
    <w:p w14:paraId="2F6FCF76" w14:textId="33F19D5C" w:rsidR="001B346A" w:rsidRDefault="001B346A" w:rsidP="002D266E">
      <w:pPr>
        <w:pStyle w:val="ListParagraph"/>
        <w:numPr>
          <w:ilvl w:val="1"/>
          <w:numId w:val="39"/>
        </w:numPr>
      </w:pPr>
      <w:r>
        <w:t>Posting payments against invoices</w:t>
      </w:r>
    </w:p>
    <w:p w14:paraId="572E9854" w14:textId="60C38B13" w:rsidR="001B346A" w:rsidRDefault="001B346A" w:rsidP="002D266E">
      <w:pPr>
        <w:pStyle w:val="ListParagraph"/>
        <w:numPr>
          <w:ilvl w:val="1"/>
          <w:numId w:val="39"/>
        </w:numPr>
      </w:pPr>
      <w:r>
        <w:t>Reconciling differences between payment and invoice</w:t>
      </w:r>
    </w:p>
    <w:p w14:paraId="48BB48BF" w14:textId="2232F0DA" w:rsidR="001B346A" w:rsidRDefault="001B346A" w:rsidP="002D266E">
      <w:pPr>
        <w:pStyle w:val="ListParagraph"/>
        <w:numPr>
          <w:ilvl w:val="0"/>
          <w:numId w:val="39"/>
        </w:numPr>
      </w:pPr>
      <w:r>
        <w:t>Payment will create a posting clearing the liability</w:t>
      </w:r>
    </w:p>
    <w:p w14:paraId="174EA467" w14:textId="65DBEFF7" w:rsidR="001B346A" w:rsidRDefault="001B346A" w:rsidP="002D266E">
      <w:pPr>
        <w:pStyle w:val="ListParagraph"/>
        <w:numPr>
          <w:ilvl w:val="1"/>
          <w:numId w:val="39"/>
        </w:numPr>
      </w:pPr>
      <w:r>
        <w:t>Debits cash (Bank Account) and credits (reduces) customer’s account</w:t>
      </w:r>
    </w:p>
    <w:p w14:paraId="4191C09B" w14:textId="4BAA4F1F" w:rsidR="001B346A" w:rsidRDefault="001B346A" w:rsidP="002D266E">
      <w:pPr>
        <w:pStyle w:val="ListParagraph"/>
        <w:numPr>
          <w:ilvl w:val="0"/>
          <w:numId w:val="39"/>
        </w:numPr>
      </w:pPr>
      <w:r>
        <w:t xml:space="preserve">Timely recording of this transaction </w:t>
      </w:r>
      <w:r w:rsidR="000A76ED">
        <w:t>affects</w:t>
      </w:r>
      <w:r>
        <w:t xml:space="preserve"> the timeliness and accuracy of any subsequent credit checks for the customer</w:t>
      </w:r>
    </w:p>
    <w:p w14:paraId="468C34F1" w14:textId="6F55F4FC" w:rsidR="00B97E14" w:rsidRPr="001B346A" w:rsidRDefault="00B97E14" w:rsidP="00B97E14">
      <w:pPr>
        <w:pStyle w:val="Heading3"/>
      </w:pPr>
      <w:r>
        <w:lastRenderedPageBreak/>
        <w:t>End to End Processes</w:t>
      </w:r>
    </w:p>
    <w:p w14:paraId="2CB4C90C" w14:textId="0B231D2A" w:rsidR="007E5001" w:rsidRDefault="00B97E14" w:rsidP="007E5001">
      <w:r w:rsidRPr="00B97E14">
        <w:rPr>
          <w:noProof/>
        </w:rPr>
        <w:drawing>
          <wp:inline distT="0" distB="0" distL="0" distR="0" wp14:anchorId="7E280F2A" wp14:editId="4533D575">
            <wp:extent cx="4985360" cy="3510078"/>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991329" cy="3514281"/>
                    </a:xfrm>
                    <a:prstGeom prst="rect">
                      <a:avLst/>
                    </a:prstGeom>
                  </pic:spPr>
                </pic:pic>
              </a:graphicData>
            </a:graphic>
          </wp:inline>
        </w:drawing>
      </w:r>
    </w:p>
    <w:p w14:paraId="5D22967E" w14:textId="62B865AD" w:rsidR="0047469F" w:rsidRPr="007E5001" w:rsidRDefault="0047469F" w:rsidP="0047469F">
      <w:pPr>
        <w:pStyle w:val="Heading2"/>
      </w:pPr>
      <w:r>
        <w:t>Customer Relationship Management</w:t>
      </w:r>
    </w:p>
    <w:p w14:paraId="3D64F844" w14:textId="12C2F2E0" w:rsidR="006276DF" w:rsidRDefault="0047469F" w:rsidP="006276DF">
      <w:r>
        <w:t>help companies streamline their interactions with customers</w:t>
      </w:r>
    </w:p>
    <w:p w14:paraId="5BEC38F7" w14:textId="17F1D861" w:rsidR="0047469F" w:rsidRDefault="0047469F" w:rsidP="0047469F">
      <w:pPr>
        <w:pStyle w:val="Heading3"/>
      </w:pPr>
      <w:r>
        <w:t>SAP’s CRM Software</w:t>
      </w:r>
    </w:p>
    <w:p w14:paraId="3406C520" w14:textId="020A843A" w:rsidR="0047469F" w:rsidRDefault="001B0814" w:rsidP="002D266E">
      <w:pPr>
        <w:pStyle w:val="ListParagraph"/>
        <w:numPr>
          <w:ilvl w:val="0"/>
          <w:numId w:val="40"/>
        </w:numPr>
      </w:pPr>
      <w:r>
        <w:t>processes business transactions and provides much of the raw data for CRM</w:t>
      </w:r>
    </w:p>
    <w:p w14:paraId="687F6462" w14:textId="220C6219" w:rsidR="001B0814" w:rsidRDefault="001B0814" w:rsidP="002D266E">
      <w:pPr>
        <w:pStyle w:val="ListParagraph"/>
        <w:numPr>
          <w:ilvl w:val="0"/>
          <w:numId w:val="40"/>
        </w:numPr>
      </w:pPr>
      <w:r>
        <w:t>system for reporting and analysis of transactional data</w:t>
      </w:r>
    </w:p>
    <w:p w14:paraId="501C243C" w14:textId="099B9C1A" w:rsidR="001B0814" w:rsidRPr="001B0814" w:rsidRDefault="001B0814" w:rsidP="002D266E">
      <w:pPr>
        <w:pStyle w:val="ListParagraph"/>
        <w:numPr>
          <w:ilvl w:val="0"/>
          <w:numId w:val="40"/>
        </w:numPr>
      </w:pPr>
      <w:r>
        <w:t xml:space="preserve">Advanced Planner and Optimizer (APO): system that </w:t>
      </w:r>
      <w:r w:rsidRPr="001B0814">
        <w:rPr>
          <w:color w:val="C00000"/>
        </w:rPr>
        <w:t xml:space="preserve">supports </w:t>
      </w:r>
      <w:r>
        <w:t xml:space="preserve">planning of the </w:t>
      </w:r>
      <w:r w:rsidRPr="001B0814">
        <w:rPr>
          <w:color w:val="C00000"/>
        </w:rPr>
        <w:t>supply chain</w:t>
      </w:r>
    </w:p>
    <w:p w14:paraId="31C04F56" w14:textId="07129D60" w:rsidR="001B0814" w:rsidRDefault="001B0814" w:rsidP="001B0814">
      <w:r w:rsidRPr="001B0814">
        <w:rPr>
          <w:noProof/>
        </w:rPr>
        <w:drawing>
          <wp:inline distT="0" distB="0" distL="0" distR="0" wp14:anchorId="702C324E" wp14:editId="0F9EB9BC">
            <wp:extent cx="4867410" cy="3313786"/>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872673" cy="3317369"/>
                    </a:xfrm>
                    <a:prstGeom prst="rect">
                      <a:avLst/>
                    </a:prstGeom>
                  </pic:spPr>
                </pic:pic>
              </a:graphicData>
            </a:graphic>
          </wp:inline>
        </w:drawing>
      </w:r>
    </w:p>
    <w:p w14:paraId="600FC2DE" w14:textId="2617973A" w:rsidR="001B0814" w:rsidRDefault="001B0814" w:rsidP="001B0814">
      <w:pPr>
        <w:pStyle w:val="Heading3"/>
      </w:pPr>
      <w:r>
        <w:lastRenderedPageBreak/>
        <w:t>Core CRM Activities</w:t>
      </w:r>
    </w:p>
    <w:p w14:paraId="72115FD6" w14:textId="087F7572" w:rsidR="001B0814" w:rsidRDefault="001B0814" w:rsidP="001B0814">
      <w:r w:rsidRPr="001B0814">
        <w:rPr>
          <w:noProof/>
        </w:rPr>
        <w:drawing>
          <wp:inline distT="0" distB="0" distL="0" distR="0" wp14:anchorId="6BF7FEB3" wp14:editId="7FEF7FF2">
            <wp:extent cx="5004740" cy="2882189"/>
            <wp:effectExtent l="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017189" cy="2889358"/>
                    </a:xfrm>
                    <a:prstGeom prst="rect">
                      <a:avLst/>
                    </a:prstGeom>
                  </pic:spPr>
                </pic:pic>
              </a:graphicData>
            </a:graphic>
          </wp:inline>
        </w:drawing>
      </w:r>
    </w:p>
    <w:p w14:paraId="1CC93D74" w14:textId="2767DD49" w:rsidR="009F0B06" w:rsidRDefault="009F0B06" w:rsidP="001B0814">
      <w:r>
        <w:t>Benefits</w:t>
      </w:r>
    </w:p>
    <w:p w14:paraId="165B1D90" w14:textId="6AE9DF41" w:rsidR="009F0B06" w:rsidRDefault="009F0B06" w:rsidP="002D266E">
      <w:pPr>
        <w:pStyle w:val="ListParagraph"/>
        <w:numPr>
          <w:ilvl w:val="0"/>
          <w:numId w:val="41"/>
        </w:numPr>
      </w:pPr>
      <w:r>
        <w:t xml:space="preserve"> Lower costs </w:t>
      </w:r>
    </w:p>
    <w:p w14:paraId="0654766F" w14:textId="29269EF3" w:rsidR="009F0B06" w:rsidRDefault="009F0B06" w:rsidP="002D266E">
      <w:pPr>
        <w:pStyle w:val="ListParagraph"/>
        <w:numPr>
          <w:ilvl w:val="0"/>
          <w:numId w:val="41"/>
        </w:numPr>
      </w:pPr>
      <w:r>
        <w:t xml:space="preserve"> Higher revenue </w:t>
      </w:r>
    </w:p>
    <w:p w14:paraId="17DFF932" w14:textId="449292A6" w:rsidR="009F0B06" w:rsidRDefault="009F0B06" w:rsidP="009F0B06">
      <w:pPr>
        <w:pStyle w:val="ListParagraph"/>
        <w:numPr>
          <w:ilvl w:val="0"/>
          <w:numId w:val="41"/>
        </w:numPr>
      </w:pPr>
      <w:r>
        <w:t xml:space="preserve"> Improved strategy and performance measuremen</w:t>
      </w:r>
      <w:r>
        <w:rPr>
          <w:rFonts w:hint="eastAsia"/>
        </w:rPr>
        <w:t>t</w:t>
      </w:r>
    </w:p>
    <w:p w14:paraId="0BBB9826" w14:textId="45EEE0BD" w:rsidR="009F0B06" w:rsidRDefault="009F0B06" w:rsidP="009F0B06">
      <w:pPr>
        <w:pStyle w:val="Heading1"/>
      </w:pPr>
      <w:r>
        <w:rPr>
          <w:rFonts w:hint="eastAsia"/>
        </w:rPr>
        <w:t>W</w:t>
      </w:r>
      <w:r>
        <w:t>5</w:t>
      </w:r>
    </w:p>
    <w:p w14:paraId="78307E69" w14:textId="1E733C4C" w:rsidR="009F0B06" w:rsidRDefault="00C96CCA" w:rsidP="00C96CCA">
      <w:pPr>
        <w:pStyle w:val="Heading2"/>
      </w:pPr>
      <w:r>
        <w:t>Production</w:t>
      </w:r>
      <w:r w:rsidRPr="00C96CCA">
        <w:t xml:space="preserve"> </w:t>
      </w:r>
      <w:r>
        <w:t>Overview</w:t>
      </w:r>
    </w:p>
    <w:p w14:paraId="45DCEED9" w14:textId="36AFC09C" w:rsidR="00C96CCA" w:rsidRDefault="00C96CCA" w:rsidP="002D266E">
      <w:pPr>
        <w:pStyle w:val="ListParagraph"/>
        <w:numPr>
          <w:ilvl w:val="0"/>
          <w:numId w:val="42"/>
        </w:numPr>
      </w:pPr>
      <w:r>
        <w:t>To meet customer demand efficiently</w:t>
      </w:r>
    </w:p>
    <w:p w14:paraId="0F7CE71C" w14:textId="51181EB9" w:rsidR="00C96CCA" w:rsidRDefault="00C96CCA" w:rsidP="002D266E">
      <w:pPr>
        <w:pStyle w:val="ListParagraph"/>
        <w:numPr>
          <w:ilvl w:val="1"/>
          <w:numId w:val="42"/>
        </w:numPr>
      </w:pPr>
      <w:r>
        <w:t>forecast of customer demand</w:t>
      </w:r>
    </w:p>
    <w:p w14:paraId="7C638F82" w14:textId="255F7C7F" w:rsidR="00C96CCA" w:rsidRDefault="00C96CCA" w:rsidP="002D266E">
      <w:pPr>
        <w:pStyle w:val="ListParagraph"/>
        <w:numPr>
          <w:ilvl w:val="1"/>
          <w:numId w:val="42"/>
        </w:numPr>
      </w:pPr>
      <w:r>
        <w:t>production schedule to meet</w:t>
      </w:r>
      <w:r w:rsidRPr="00C96CCA">
        <w:t xml:space="preserve"> </w:t>
      </w:r>
      <w:r>
        <w:t>demand</w:t>
      </w:r>
    </w:p>
    <w:p w14:paraId="203DF12C" w14:textId="084381B5" w:rsidR="00C96CCA" w:rsidRDefault="00C96CCA" w:rsidP="002D266E">
      <w:pPr>
        <w:pStyle w:val="ListParagraph"/>
        <w:numPr>
          <w:ilvl w:val="0"/>
          <w:numId w:val="42"/>
        </w:numPr>
        <w:rPr>
          <w:color w:val="C00000"/>
        </w:rPr>
      </w:pPr>
      <w:r w:rsidRPr="00C96CCA">
        <w:rPr>
          <w:color w:val="C00000"/>
        </w:rPr>
        <w:t>Goal of production planning is to schedule production economically</w:t>
      </w:r>
    </w:p>
    <w:p w14:paraId="20D3A285" w14:textId="3BF60923" w:rsidR="00C96CCA" w:rsidRDefault="00C96CCA" w:rsidP="002D266E">
      <w:pPr>
        <w:pStyle w:val="ListParagraph"/>
        <w:numPr>
          <w:ilvl w:val="0"/>
          <w:numId w:val="42"/>
        </w:numPr>
      </w:pPr>
      <w:r>
        <w:t>Three general approaches</w:t>
      </w:r>
      <w:r>
        <w:rPr>
          <w:rFonts w:hint="eastAsia"/>
        </w:rPr>
        <w:t>：</w:t>
      </w:r>
    </w:p>
    <w:p w14:paraId="68C957A2" w14:textId="4EB4AC74" w:rsidR="00C96CCA" w:rsidRDefault="00C96CCA" w:rsidP="002D266E">
      <w:pPr>
        <w:pStyle w:val="ListParagraph"/>
        <w:numPr>
          <w:ilvl w:val="1"/>
          <w:numId w:val="42"/>
        </w:numPr>
      </w:pPr>
      <w:r>
        <w:t>Make-to-stock: made for inventory</w:t>
      </w:r>
    </w:p>
    <w:p w14:paraId="280F89BC" w14:textId="706AD42C" w:rsidR="00C96CCA" w:rsidRDefault="00C96CCA" w:rsidP="002D266E">
      <w:pPr>
        <w:pStyle w:val="ListParagraph"/>
        <w:numPr>
          <w:ilvl w:val="1"/>
          <w:numId w:val="42"/>
        </w:numPr>
      </w:pPr>
      <w:r>
        <w:t>Make-to-order items: produced to fill specific customer orders</w:t>
      </w:r>
    </w:p>
    <w:p w14:paraId="4D5A8256" w14:textId="5970F66C" w:rsidR="00C96CCA" w:rsidRDefault="00C96CCA" w:rsidP="002D266E">
      <w:pPr>
        <w:pStyle w:val="ListParagraph"/>
        <w:numPr>
          <w:ilvl w:val="1"/>
          <w:numId w:val="42"/>
        </w:numPr>
      </w:pPr>
      <w:r>
        <w:t>Assemble-to-order items:</w:t>
      </w:r>
      <w:r w:rsidR="00B56171" w:rsidRPr="00B56171">
        <w:t xml:space="preserve"> </w:t>
      </w:r>
      <w:r w:rsidR="00B56171">
        <w:t>produced using a combination of make-to-stock and make-to-order processes</w:t>
      </w:r>
    </w:p>
    <w:p w14:paraId="59C1943F" w14:textId="337C9087" w:rsidR="006376DA" w:rsidRPr="006376DA" w:rsidRDefault="006376DA" w:rsidP="006376DA">
      <w:pPr>
        <w:pStyle w:val="Heading2"/>
      </w:pPr>
      <w:r>
        <w:t>Production Problems without ERP</w:t>
      </w:r>
    </w:p>
    <w:p w14:paraId="04EDD3B2" w14:textId="77777777" w:rsidR="006376DA" w:rsidRDefault="006376DA" w:rsidP="00113394">
      <w:pPr>
        <w:pStyle w:val="Heading3"/>
      </w:pPr>
      <w:r>
        <w:t>Communication problems</w:t>
      </w:r>
    </w:p>
    <w:p w14:paraId="31472012" w14:textId="5A9B401F" w:rsidR="006376DA" w:rsidRDefault="006376DA" w:rsidP="002D266E">
      <w:pPr>
        <w:pStyle w:val="ListParagraph"/>
        <w:numPr>
          <w:ilvl w:val="0"/>
          <w:numId w:val="37"/>
        </w:numPr>
      </w:pPr>
      <w:r>
        <w:t xml:space="preserve">Marketing and Sales do not share information Production </w:t>
      </w:r>
    </w:p>
    <w:p w14:paraId="55120F3D" w14:textId="77777777" w:rsidR="00113394" w:rsidRDefault="006376DA" w:rsidP="006376DA">
      <w:pPr>
        <w:pStyle w:val="ListParagraph"/>
        <w:numPr>
          <w:ilvl w:val="0"/>
          <w:numId w:val="37"/>
        </w:numPr>
      </w:pPr>
      <w:r>
        <w:t>Production hard to deal with increases in demand &gt;&gt; Might cause shortages or stockout</w:t>
      </w:r>
    </w:p>
    <w:p w14:paraId="10F38EE3" w14:textId="77460A9D" w:rsidR="006376DA" w:rsidRDefault="006376DA" w:rsidP="00113394">
      <w:pPr>
        <w:pStyle w:val="Heading3"/>
      </w:pPr>
      <w:r>
        <w:t>Inventory problems</w:t>
      </w:r>
    </w:p>
    <w:p w14:paraId="6ABD671D" w14:textId="54B91784" w:rsidR="006376DA" w:rsidRDefault="006376DA" w:rsidP="002D266E">
      <w:pPr>
        <w:pStyle w:val="ListParagraph"/>
        <w:numPr>
          <w:ilvl w:val="0"/>
          <w:numId w:val="37"/>
        </w:numPr>
      </w:pPr>
      <w:r>
        <w:t>Production manager lacks systematic method for:</w:t>
      </w:r>
    </w:p>
    <w:p w14:paraId="7F29BCC4" w14:textId="760EE83F" w:rsidR="006376DA" w:rsidRDefault="006376DA" w:rsidP="002D266E">
      <w:pPr>
        <w:pStyle w:val="ListParagraph"/>
        <w:numPr>
          <w:ilvl w:val="1"/>
          <w:numId w:val="37"/>
        </w:numPr>
      </w:pPr>
      <w:r>
        <w:t>Meeting anticipated sales demand</w:t>
      </w:r>
    </w:p>
    <w:p w14:paraId="7F3BA75B" w14:textId="228FB61F" w:rsidR="006376DA" w:rsidRDefault="006376DA" w:rsidP="002D266E">
      <w:pPr>
        <w:pStyle w:val="ListParagraph"/>
        <w:numPr>
          <w:ilvl w:val="1"/>
          <w:numId w:val="37"/>
        </w:numPr>
      </w:pPr>
      <w:r>
        <w:t>Adjusting production to reflect actual sales</w:t>
      </w:r>
    </w:p>
    <w:p w14:paraId="2E904D83" w14:textId="77777777" w:rsidR="006376DA" w:rsidRDefault="006376DA" w:rsidP="00113394">
      <w:pPr>
        <w:pStyle w:val="Heading3"/>
      </w:pPr>
      <w:r>
        <w:t>Accounting and purchasing problems</w:t>
      </w:r>
    </w:p>
    <w:p w14:paraId="70FA7361" w14:textId="3397F2BE" w:rsidR="006376DA" w:rsidRDefault="006376DA" w:rsidP="002D266E">
      <w:pPr>
        <w:pStyle w:val="ListParagraph"/>
        <w:numPr>
          <w:ilvl w:val="0"/>
          <w:numId w:val="37"/>
        </w:numPr>
      </w:pPr>
      <w:r>
        <w:t>Standard costs: normal costs of manufacturing a product</w:t>
      </w:r>
    </w:p>
    <w:p w14:paraId="14C562A7" w14:textId="2627E63C" w:rsidR="006376DA" w:rsidRDefault="006376DA" w:rsidP="002D266E">
      <w:pPr>
        <w:pStyle w:val="ListParagraph"/>
        <w:numPr>
          <w:ilvl w:val="0"/>
          <w:numId w:val="37"/>
        </w:numPr>
      </w:pPr>
      <w:r>
        <w:lastRenderedPageBreak/>
        <w:t>Production and Accounting must periodically compare standard costs with actual costs and then adjust the accounts for the inevitable differences</w:t>
      </w:r>
    </w:p>
    <w:p w14:paraId="63B84C88" w14:textId="50136A4A" w:rsidR="001E1354" w:rsidRDefault="001E1354" w:rsidP="001E1354">
      <w:pPr>
        <w:pStyle w:val="Heading2"/>
      </w:pPr>
      <w:r>
        <w:t>The Production Planning Process</w:t>
      </w:r>
    </w:p>
    <w:p w14:paraId="13E1829C" w14:textId="3A45B748" w:rsidR="001E1354" w:rsidRDefault="001E1354" w:rsidP="001E1354">
      <w:pPr>
        <w:pStyle w:val="Heading3"/>
      </w:pPr>
      <w:r>
        <w:t>Sales Forecast</w:t>
      </w:r>
    </w:p>
    <w:p w14:paraId="1F9516FC" w14:textId="069191F9" w:rsidR="001E1354" w:rsidRPr="001E1354" w:rsidRDefault="001E1354" w:rsidP="001E1354">
      <w:r>
        <w:t>Work from sales forecast and current inventory levels to create an “aggregate” (“combined”) production plan for all products</w:t>
      </w:r>
    </w:p>
    <w:p w14:paraId="711FFD13" w14:textId="1999BDD3" w:rsidR="001E1354" w:rsidRDefault="001E1354" w:rsidP="001E1354">
      <w:pPr>
        <w:pStyle w:val="Heading3"/>
      </w:pPr>
      <w:r>
        <w:t>Production Plan</w:t>
      </w:r>
    </w:p>
    <w:p w14:paraId="3A13FC41" w14:textId="077E17F7" w:rsidR="001E1354" w:rsidRPr="001E1354" w:rsidRDefault="001E1354" w:rsidP="001E1354">
      <w:r>
        <w:t>Break down aggregate plan into more specific production plans for individual products and smaller time interval</w:t>
      </w:r>
    </w:p>
    <w:p w14:paraId="364BD484" w14:textId="471E1ADC" w:rsidR="001E1354" w:rsidRDefault="001E1354" w:rsidP="001E1354">
      <w:pPr>
        <w:pStyle w:val="Heading3"/>
      </w:pPr>
      <w:r>
        <w:t>Raw Material Requirements</w:t>
      </w:r>
    </w:p>
    <w:p w14:paraId="6AE0E5F2" w14:textId="06380061" w:rsidR="001E1354" w:rsidRDefault="001E1354" w:rsidP="001E1354">
      <w:r>
        <w:t>Use production plan to determine raw material requirements</w:t>
      </w:r>
    </w:p>
    <w:p w14:paraId="3D59AD0F" w14:textId="56168B54" w:rsidR="001E1354" w:rsidRDefault="001E1354" w:rsidP="001E1354">
      <w:r w:rsidRPr="001E1354">
        <w:rPr>
          <w:noProof/>
        </w:rPr>
        <w:drawing>
          <wp:inline distT="0" distB="0" distL="0" distR="0" wp14:anchorId="664D28CD" wp14:editId="3CAAEC1A">
            <wp:extent cx="2948026" cy="3311290"/>
            <wp:effectExtent l="0" t="0" r="508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953991" cy="3317990"/>
                    </a:xfrm>
                    <a:prstGeom prst="rect">
                      <a:avLst/>
                    </a:prstGeom>
                  </pic:spPr>
                </pic:pic>
              </a:graphicData>
            </a:graphic>
          </wp:inline>
        </w:drawing>
      </w:r>
    </w:p>
    <w:p w14:paraId="1DDF4FEA" w14:textId="59DFA6F5" w:rsidR="001E1354" w:rsidRDefault="00B4704E" w:rsidP="00B4704E">
      <w:pPr>
        <w:pStyle w:val="Heading2"/>
      </w:pPr>
      <w:r>
        <w:t>Sales Forecasting</w:t>
      </w:r>
    </w:p>
    <w:p w14:paraId="575EA904" w14:textId="6D69D786" w:rsidR="001E1354" w:rsidRDefault="00B4704E" w:rsidP="002D266E">
      <w:pPr>
        <w:pStyle w:val="ListParagraph"/>
        <w:numPr>
          <w:ilvl w:val="0"/>
          <w:numId w:val="43"/>
        </w:numPr>
      </w:pPr>
      <w:r>
        <w:t>Use a prior period’s sales and then adjust those figures for current conditions</w:t>
      </w:r>
    </w:p>
    <w:p w14:paraId="107E2698" w14:textId="15E075BF" w:rsidR="00B4704E" w:rsidRDefault="00B4704E" w:rsidP="002D266E">
      <w:pPr>
        <w:pStyle w:val="ListParagraph"/>
        <w:numPr>
          <w:ilvl w:val="0"/>
          <w:numId w:val="43"/>
        </w:numPr>
      </w:pPr>
      <w:r>
        <w:t>In ERP, sales forecast can be made using</w:t>
      </w:r>
    </w:p>
    <w:p w14:paraId="5F11EB77" w14:textId="050355F0" w:rsidR="00B4704E" w:rsidRDefault="00B4704E" w:rsidP="002D266E">
      <w:pPr>
        <w:pStyle w:val="ListParagraph"/>
        <w:numPr>
          <w:ilvl w:val="1"/>
          <w:numId w:val="43"/>
        </w:numPr>
      </w:pPr>
      <w:r>
        <w:t>Historical sales data</w:t>
      </w:r>
    </w:p>
    <w:p w14:paraId="6C04957A" w14:textId="49766202" w:rsidR="00B4704E" w:rsidRDefault="00B4704E" w:rsidP="002D266E">
      <w:pPr>
        <w:pStyle w:val="ListParagraph"/>
        <w:numPr>
          <w:ilvl w:val="1"/>
          <w:numId w:val="43"/>
        </w:numPr>
      </w:pPr>
      <w:r>
        <w:t>from plans developed in Controlling (CO) module</w:t>
      </w:r>
    </w:p>
    <w:p w14:paraId="5D9AC5E2" w14:textId="28A35369" w:rsidR="00B4704E" w:rsidRDefault="00B4704E" w:rsidP="002D266E">
      <w:pPr>
        <w:pStyle w:val="ListParagraph"/>
        <w:numPr>
          <w:ilvl w:val="2"/>
          <w:numId w:val="43"/>
        </w:numPr>
      </w:pPr>
      <w:r>
        <w:t>Profit goals for company can be set</w:t>
      </w:r>
    </w:p>
    <w:p w14:paraId="73D0B62A" w14:textId="7ABCCB88" w:rsidR="00B4704E" w:rsidRDefault="00B4704E" w:rsidP="002D266E">
      <w:pPr>
        <w:pStyle w:val="ListParagraph"/>
        <w:numPr>
          <w:ilvl w:val="2"/>
          <w:numId w:val="43"/>
        </w:numPr>
      </w:pPr>
      <w:r>
        <w:t>Sales levels needed to meet the profit goals can be estimated</w:t>
      </w:r>
    </w:p>
    <w:p w14:paraId="37D914B2" w14:textId="73D76118" w:rsidR="00B4704E" w:rsidRDefault="00B4704E" w:rsidP="00B4704E">
      <w:pPr>
        <w:pStyle w:val="Heading3"/>
      </w:pPr>
      <w:r>
        <w:t>Sales and Operations Planning</w:t>
      </w:r>
      <w:r w:rsidRPr="00B4704E">
        <w:t xml:space="preserve"> </w:t>
      </w:r>
      <w:r>
        <w:t>(SOP)</w:t>
      </w:r>
    </w:p>
    <w:p w14:paraId="03D947C1" w14:textId="4E925C90" w:rsidR="001E1354" w:rsidRDefault="00B4704E" w:rsidP="002D266E">
      <w:pPr>
        <w:pStyle w:val="ListParagraph"/>
        <w:numPr>
          <w:ilvl w:val="0"/>
          <w:numId w:val="44"/>
        </w:numPr>
      </w:pPr>
      <w:r>
        <w:t>Input: sales forecast provided by Marketing</w:t>
      </w:r>
    </w:p>
    <w:p w14:paraId="5FF5D102" w14:textId="74699E85" w:rsidR="00B4704E" w:rsidRDefault="00B4704E" w:rsidP="002D266E">
      <w:pPr>
        <w:pStyle w:val="ListParagraph"/>
        <w:numPr>
          <w:ilvl w:val="0"/>
          <w:numId w:val="44"/>
        </w:numPr>
      </w:pPr>
      <w:r>
        <w:t>Output: production plan</w:t>
      </w:r>
    </w:p>
    <w:p w14:paraId="12F34FE0" w14:textId="0A302988" w:rsidR="00B4704E" w:rsidRDefault="00B4704E" w:rsidP="002D266E">
      <w:pPr>
        <w:pStyle w:val="ListParagraph"/>
        <w:numPr>
          <w:ilvl w:val="1"/>
          <w:numId w:val="44"/>
        </w:numPr>
      </w:pPr>
      <w:r>
        <w:t>Production plan is the input to the next step, demand management</w:t>
      </w:r>
    </w:p>
    <w:p w14:paraId="62A90226" w14:textId="6116E844" w:rsidR="00B4704E" w:rsidRDefault="00B4704E" w:rsidP="002D266E">
      <w:pPr>
        <w:pStyle w:val="ListParagraph"/>
        <w:numPr>
          <w:ilvl w:val="0"/>
          <w:numId w:val="44"/>
        </w:numPr>
      </w:pPr>
      <w:r>
        <w:t>Rough-cut planning: common term in manufacturing for aggregate planning</w:t>
      </w:r>
    </w:p>
    <w:p w14:paraId="46D96BA5" w14:textId="6A338CA3" w:rsidR="00B4704E" w:rsidRDefault="00B4704E" w:rsidP="002D266E">
      <w:pPr>
        <w:pStyle w:val="ListParagraph"/>
        <w:numPr>
          <w:ilvl w:val="1"/>
          <w:numId w:val="44"/>
        </w:numPr>
      </w:pPr>
      <w:r>
        <w:t>Disaggregated to detailed production schedules</w:t>
      </w:r>
    </w:p>
    <w:p w14:paraId="56A72D05" w14:textId="10FE72C8" w:rsidR="00B4704E" w:rsidRDefault="00B4704E" w:rsidP="002D266E">
      <w:pPr>
        <w:pStyle w:val="ListParagraph"/>
        <w:numPr>
          <w:ilvl w:val="1"/>
          <w:numId w:val="44"/>
        </w:numPr>
      </w:pPr>
      <w:r>
        <w:lastRenderedPageBreak/>
        <w:t>Rough-cut capacity planning applies simple capacity-estimating techniques to the production plan to see if the techniques are feasible</w:t>
      </w:r>
    </w:p>
    <w:p w14:paraId="0C861A08" w14:textId="4E3BFA2D" w:rsidR="00B4704E" w:rsidRDefault="00B4704E" w:rsidP="002D266E">
      <w:pPr>
        <w:pStyle w:val="ListParagraph"/>
        <w:numPr>
          <w:ilvl w:val="0"/>
          <w:numId w:val="44"/>
        </w:numPr>
      </w:pPr>
      <w:r>
        <w:t>Disaggregating the sales and operations plan</w:t>
      </w:r>
    </w:p>
    <w:p w14:paraId="6DF97BCB" w14:textId="449F8E1A" w:rsidR="002038F5" w:rsidRDefault="002038F5" w:rsidP="002038F5">
      <w:pPr>
        <w:pStyle w:val="Heading2"/>
      </w:pPr>
      <w:r>
        <w:t>Demand Management</w:t>
      </w:r>
    </w:p>
    <w:p w14:paraId="381B5177" w14:textId="67C068DB" w:rsidR="003F0E67" w:rsidRPr="003F0E67" w:rsidRDefault="003F0E67" w:rsidP="003F0E67">
      <w:r w:rsidRPr="003F0E67">
        <w:rPr>
          <w:noProof/>
        </w:rPr>
        <w:drawing>
          <wp:inline distT="0" distB="0" distL="0" distR="0" wp14:anchorId="5B8375DE" wp14:editId="79400718">
            <wp:extent cx="4348937" cy="230648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353719" cy="2309024"/>
                    </a:xfrm>
                    <a:prstGeom prst="rect">
                      <a:avLst/>
                    </a:prstGeom>
                  </pic:spPr>
                </pic:pic>
              </a:graphicData>
            </a:graphic>
          </wp:inline>
        </w:drawing>
      </w:r>
    </w:p>
    <w:p w14:paraId="46637EE3" w14:textId="0EE3B5A0" w:rsidR="002038F5" w:rsidRDefault="002038F5" w:rsidP="002038F5">
      <w:pPr>
        <w:pStyle w:val="ListParagraph"/>
        <w:numPr>
          <w:ilvl w:val="0"/>
          <w:numId w:val="45"/>
        </w:numPr>
      </w:pPr>
      <w:r>
        <w:t>creates a forecast of demand. Forecast is based on customer contracts, planned sales orders</w:t>
      </w:r>
    </w:p>
    <w:p w14:paraId="338E731E" w14:textId="67C53D9F" w:rsidR="002038F5" w:rsidRDefault="002038F5" w:rsidP="002038F5">
      <w:pPr>
        <w:pStyle w:val="ListParagraph"/>
        <w:numPr>
          <w:ilvl w:val="0"/>
          <w:numId w:val="45"/>
        </w:numPr>
      </w:pPr>
      <w:r>
        <w:t xml:space="preserve">Output: </w:t>
      </w:r>
      <w:r w:rsidRPr="00B05601">
        <w:rPr>
          <w:color w:val="FF0000"/>
        </w:rPr>
        <w:t>master production schedule (MPS)</w:t>
      </w:r>
    </w:p>
    <w:p w14:paraId="0BF2A010" w14:textId="77777777" w:rsidR="002038F5" w:rsidRDefault="002038F5" w:rsidP="002038F5">
      <w:pPr>
        <w:pStyle w:val="ListParagraph"/>
        <w:numPr>
          <w:ilvl w:val="0"/>
          <w:numId w:val="45"/>
        </w:numPr>
      </w:pPr>
      <w:r>
        <w:t xml:space="preserve">Planned independent requirements are warehouse requirements. </w:t>
      </w:r>
    </w:p>
    <w:p w14:paraId="58A24C51" w14:textId="285D1C6E" w:rsidR="002038F5" w:rsidRDefault="002038F5" w:rsidP="002038F5">
      <w:pPr>
        <w:pStyle w:val="ListParagraph"/>
        <w:numPr>
          <w:ilvl w:val="1"/>
          <w:numId w:val="45"/>
        </w:numPr>
      </w:pPr>
      <w:r>
        <w:t>initiate the purchase of materials without waiting for sales orders</w:t>
      </w:r>
    </w:p>
    <w:p w14:paraId="1718736B" w14:textId="0674FCA1" w:rsidR="003F0E67" w:rsidRDefault="003F0E67" w:rsidP="003F0E67">
      <w:pPr>
        <w:pStyle w:val="ListParagraph"/>
        <w:numPr>
          <w:ilvl w:val="0"/>
          <w:numId w:val="45"/>
        </w:numPr>
      </w:pPr>
      <w:r>
        <w:t>Process:</w:t>
      </w:r>
    </w:p>
    <w:p w14:paraId="510C661C" w14:textId="56A1DFB3" w:rsidR="003F0E67" w:rsidRDefault="003F0E67" w:rsidP="003F0E67">
      <w:pPr>
        <w:pStyle w:val="ListParagraph"/>
        <w:numPr>
          <w:ilvl w:val="1"/>
          <w:numId w:val="45"/>
        </w:numPr>
      </w:pPr>
      <w:r>
        <w:t>Past sales order form forecasting</w:t>
      </w:r>
    </w:p>
    <w:p w14:paraId="1B0FC35A" w14:textId="553A3B3A" w:rsidR="003F0E67" w:rsidRDefault="003F0E67" w:rsidP="003F0E67">
      <w:pPr>
        <w:pStyle w:val="ListParagraph"/>
        <w:numPr>
          <w:ilvl w:val="1"/>
          <w:numId w:val="45"/>
        </w:numPr>
      </w:pPr>
      <w:r>
        <w:t xml:space="preserve">One off </w:t>
      </w:r>
      <w:proofErr w:type="gramStart"/>
      <w:r>
        <w:t>events</w:t>
      </w:r>
      <w:proofErr w:type="gramEnd"/>
      <w:r>
        <w:t xml:space="preserve"> such as trade fairs can be included</w:t>
      </w:r>
    </w:p>
    <w:p w14:paraId="35FEF4BD" w14:textId="0E3997FD" w:rsidR="003F0E67" w:rsidRPr="002038F5" w:rsidRDefault="003F0E67" w:rsidP="003F0E67">
      <w:pPr>
        <w:pStyle w:val="ListParagraph"/>
        <w:numPr>
          <w:ilvl w:val="1"/>
          <w:numId w:val="45"/>
        </w:numPr>
      </w:pPr>
      <w:r w:rsidRPr="003F0E67">
        <w:rPr>
          <w:noProof/>
        </w:rPr>
        <w:drawing>
          <wp:inline distT="0" distB="0" distL="0" distR="0" wp14:anchorId="52887683" wp14:editId="7FCF0686">
            <wp:extent cx="4080187" cy="295534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089067" cy="2961773"/>
                    </a:xfrm>
                    <a:prstGeom prst="rect">
                      <a:avLst/>
                    </a:prstGeom>
                  </pic:spPr>
                </pic:pic>
              </a:graphicData>
            </a:graphic>
          </wp:inline>
        </w:drawing>
      </w:r>
    </w:p>
    <w:p w14:paraId="6E9666C1" w14:textId="30E9C1F6" w:rsidR="00B4704E" w:rsidRDefault="00B4704E" w:rsidP="00D219E5">
      <w:pPr>
        <w:pStyle w:val="Heading2"/>
      </w:pPr>
      <w:r>
        <w:t>Materials Requirements Planning (</w:t>
      </w:r>
      <w:r w:rsidR="00424AAB">
        <w:t>MRP</w:t>
      </w:r>
      <w:r>
        <w:t>)</w:t>
      </w:r>
    </w:p>
    <w:p w14:paraId="016A99BC" w14:textId="36D6BFE6" w:rsidR="00B4704E" w:rsidRDefault="00E22683" w:rsidP="0081051D">
      <w:pPr>
        <w:pStyle w:val="ListParagraph"/>
        <w:numPr>
          <w:ilvl w:val="0"/>
          <w:numId w:val="47"/>
        </w:numPr>
      </w:pPr>
      <w:r>
        <w:t xml:space="preserve">Determines required </w:t>
      </w:r>
      <w:r w:rsidRPr="00131A40">
        <w:rPr>
          <w:color w:val="FF0000"/>
        </w:rPr>
        <w:t xml:space="preserve">quantity </w:t>
      </w:r>
      <w:r>
        <w:t xml:space="preserve">and </w:t>
      </w:r>
      <w:r w:rsidRPr="00131A40">
        <w:rPr>
          <w:color w:val="FF0000"/>
        </w:rPr>
        <w:t xml:space="preserve">timing of the production </w:t>
      </w:r>
      <w:r>
        <w:t>or purchase of subassemblies and raw materials needed to support MPS</w:t>
      </w:r>
    </w:p>
    <w:p w14:paraId="678C98AB" w14:textId="64EB413C" w:rsidR="00131A40" w:rsidRDefault="00131A40" w:rsidP="0081051D">
      <w:pPr>
        <w:pStyle w:val="ListParagraph"/>
        <w:numPr>
          <w:ilvl w:val="0"/>
          <w:numId w:val="47"/>
        </w:numPr>
      </w:pPr>
      <w:r>
        <w:t>Bill of material (BOM): list of the materials needed to make a product</w:t>
      </w:r>
    </w:p>
    <w:p w14:paraId="30327C21" w14:textId="0D755967" w:rsidR="0081051D" w:rsidRDefault="0081051D" w:rsidP="0081051D">
      <w:pPr>
        <w:pStyle w:val="ListParagraph"/>
        <w:numPr>
          <w:ilvl w:val="0"/>
          <w:numId w:val="47"/>
        </w:numPr>
      </w:pPr>
      <w:r>
        <w:t>Lead times and lot sizing</w:t>
      </w:r>
    </w:p>
    <w:p w14:paraId="69F38335" w14:textId="1FF8254C" w:rsidR="0081051D" w:rsidRDefault="0081051D" w:rsidP="0081051D">
      <w:pPr>
        <w:pStyle w:val="ListParagraph"/>
        <w:numPr>
          <w:ilvl w:val="1"/>
          <w:numId w:val="46"/>
        </w:numPr>
      </w:pPr>
      <w:r>
        <w:lastRenderedPageBreak/>
        <w:t>Lead time: cumulative time required for the supplier to receive till deliver item to the manufacturer</w:t>
      </w:r>
    </w:p>
    <w:p w14:paraId="4F6D4DE6" w14:textId="5166A156" w:rsidR="0081051D" w:rsidRDefault="0081051D" w:rsidP="0081051D">
      <w:pPr>
        <w:pStyle w:val="ListParagraph"/>
        <w:numPr>
          <w:ilvl w:val="1"/>
          <w:numId w:val="46"/>
        </w:numPr>
      </w:pPr>
      <w:r>
        <w:t>Lot sizing: determining production quantities and order quantities</w:t>
      </w:r>
    </w:p>
    <w:p w14:paraId="7DA2A5AE" w14:textId="6414C089" w:rsidR="00B4704E" w:rsidRDefault="008A2DEC" w:rsidP="00F55EFB">
      <w:pPr>
        <w:pStyle w:val="Heading3"/>
      </w:pPr>
      <w:r>
        <w:rPr>
          <w:rFonts w:hint="eastAsia"/>
        </w:rPr>
        <w:t>MRP</w:t>
      </w:r>
      <w:r>
        <w:rPr>
          <w:rFonts w:hint="eastAsia"/>
          <w:lang w:val="en-US"/>
        </w:rPr>
        <w:t xml:space="preserve"> </w:t>
      </w:r>
      <w:proofErr w:type="spellStart"/>
      <w:r>
        <w:rPr>
          <w:rFonts w:hint="eastAsia"/>
          <w:lang w:val="en-US"/>
        </w:rPr>
        <w:t>i</w:t>
      </w:r>
      <w:proofErr w:type="spellEnd"/>
      <w:r w:rsidR="00F55EFB">
        <w:t>n SAP</w:t>
      </w:r>
      <w:r w:rsidR="00F55EFB" w:rsidRPr="00F55EFB">
        <w:t xml:space="preserve"> </w:t>
      </w:r>
      <w:r w:rsidR="00F55EFB">
        <w:t>ERP</w:t>
      </w:r>
    </w:p>
    <w:p w14:paraId="28134744" w14:textId="4FA6B0D2" w:rsidR="00F55EFB" w:rsidRDefault="00F55EFB" w:rsidP="00F55EFB">
      <w:pPr>
        <w:pStyle w:val="ListParagraph"/>
        <w:numPr>
          <w:ilvl w:val="0"/>
          <w:numId w:val="48"/>
        </w:numPr>
      </w:pPr>
      <w:r>
        <w:t>The main purposes:</w:t>
      </w:r>
    </w:p>
    <w:p w14:paraId="48DA39BC" w14:textId="4D4C24E8" w:rsidR="00F55EFB" w:rsidRPr="008A2DEC" w:rsidRDefault="00F55EFB" w:rsidP="00F55EFB">
      <w:pPr>
        <w:pStyle w:val="ListParagraph"/>
        <w:numPr>
          <w:ilvl w:val="1"/>
          <w:numId w:val="48"/>
        </w:numPr>
        <w:rPr>
          <w:color w:val="FF0000"/>
        </w:rPr>
      </w:pPr>
      <w:r w:rsidRPr="008A2DEC">
        <w:rPr>
          <w:color w:val="FF0000"/>
        </w:rPr>
        <w:t>Plan the capacity</w:t>
      </w:r>
    </w:p>
    <w:p w14:paraId="7D30BA82" w14:textId="314882D6" w:rsidR="00F55EFB" w:rsidRPr="008A2DEC" w:rsidRDefault="00F55EFB" w:rsidP="00F55EFB">
      <w:pPr>
        <w:pStyle w:val="ListParagraph"/>
        <w:numPr>
          <w:ilvl w:val="1"/>
          <w:numId w:val="48"/>
        </w:numPr>
        <w:rPr>
          <w:color w:val="FF0000"/>
        </w:rPr>
      </w:pPr>
      <w:r w:rsidRPr="008A2DEC">
        <w:rPr>
          <w:color w:val="FF0000"/>
        </w:rPr>
        <w:t>Assign the correct priorities to items</w:t>
      </w:r>
    </w:p>
    <w:p w14:paraId="45D01B51" w14:textId="20E5D8B8" w:rsidR="00F55EFB" w:rsidRPr="008A2DEC" w:rsidRDefault="00F55EFB" w:rsidP="00F55EFB">
      <w:pPr>
        <w:pStyle w:val="ListParagraph"/>
        <w:numPr>
          <w:ilvl w:val="1"/>
          <w:numId w:val="48"/>
        </w:numPr>
        <w:rPr>
          <w:color w:val="FF0000"/>
        </w:rPr>
      </w:pPr>
      <w:r w:rsidRPr="008A2DEC">
        <w:rPr>
          <w:color w:val="FF0000"/>
        </w:rPr>
        <w:t>Control inventory levels</w:t>
      </w:r>
    </w:p>
    <w:p w14:paraId="2CB7C597" w14:textId="11E48A2B" w:rsidR="00EB5B52" w:rsidRDefault="00EB5B52" w:rsidP="00EB5B52">
      <w:pPr>
        <w:pStyle w:val="ListParagraph"/>
        <w:numPr>
          <w:ilvl w:val="0"/>
          <w:numId w:val="48"/>
        </w:numPr>
      </w:pPr>
      <w:r>
        <w:t>Stock/Requirements List shows:</w:t>
      </w:r>
    </w:p>
    <w:p w14:paraId="6BDF9EC8" w14:textId="77777777" w:rsidR="00EB5B52" w:rsidRDefault="00EB5B52" w:rsidP="00EB5B52">
      <w:pPr>
        <w:pStyle w:val="ListParagraph"/>
        <w:numPr>
          <w:ilvl w:val="1"/>
          <w:numId w:val="48"/>
        </w:numPr>
      </w:pPr>
      <w:r>
        <w:t xml:space="preserve">– Planned orders </w:t>
      </w:r>
    </w:p>
    <w:p w14:paraId="050144A0" w14:textId="77777777" w:rsidR="00EB5B52" w:rsidRDefault="00EB5B52" w:rsidP="00EB5B52">
      <w:pPr>
        <w:pStyle w:val="ListParagraph"/>
        <w:numPr>
          <w:ilvl w:val="1"/>
          <w:numId w:val="48"/>
        </w:numPr>
      </w:pPr>
      <w:r>
        <w:t>– Purchase requisitions (</w:t>
      </w:r>
      <w:proofErr w:type="spellStart"/>
      <w:r>
        <w:t>PurRqs</w:t>
      </w:r>
      <w:proofErr w:type="spellEnd"/>
      <w:r>
        <w:t xml:space="preserve">) </w:t>
      </w:r>
    </w:p>
    <w:p w14:paraId="079551AA" w14:textId="1CB25145" w:rsidR="00EB5B52" w:rsidRDefault="00EB5B52" w:rsidP="00EB5B52">
      <w:pPr>
        <w:pStyle w:val="ListParagraph"/>
        <w:numPr>
          <w:ilvl w:val="1"/>
          <w:numId w:val="48"/>
        </w:numPr>
      </w:pPr>
      <w:r>
        <w:t>– Purchase orders (</w:t>
      </w:r>
      <w:proofErr w:type="spellStart"/>
      <w:r>
        <w:t>POitem</w:t>
      </w:r>
      <w:proofErr w:type="spellEnd"/>
      <w:r>
        <w:t>)</w:t>
      </w:r>
    </w:p>
    <w:p w14:paraId="7FE47ECE" w14:textId="474623CC" w:rsidR="00EB5B52" w:rsidRDefault="004C443A" w:rsidP="00EB5B52">
      <w:pPr>
        <w:pStyle w:val="ListParagraph"/>
        <w:numPr>
          <w:ilvl w:val="0"/>
          <w:numId w:val="48"/>
        </w:numPr>
      </w:pPr>
      <w:r>
        <w:t>Planner can convert a planned order to a purchase order from Stock/Requirements</w:t>
      </w:r>
    </w:p>
    <w:p w14:paraId="68D8306F" w14:textId="6F72E6CD" w:rsidR="004C443A" w:rsidRDefault="004C443A" w:rsidP="00EB5B52">
      <w:pPr>
        <w:pStyle w:val="ListParagraph"/>
        <w:numPr>
          <w:ilvl w:val="0"/>
          <w:numId w:val="48"/>
        </w:numPr>
      </w:pPr>
      <w:r>
        <w:t>Integrated system allows Purchasing to make the best decision on a vendor based on information</w:t>
      </w:r>
    </w:p>
    <w:p w14:paraId="39886BE1" w14:textId="12BC4D25" w:rsidR="00050AEB" w:rsidRDefault="00050AEB" w:rsidP="00050AEB">
      <w:pPr>
        <w:pStyle w:val="Heading3"/>
      </w:pPr>
      <w:r>
        <w:t>MRP system inputs/outputs</w:t>
      </w:r>
    </w:p>
    <w:p w14:paraId="5CE82ED9" w14:textId="242A84E6" w:rsidR="00BE2928" w:rsidRPr="00BE2928" w:rsidRDefault="00BE2928" w:rsidP="00BE2928">
      <w:r w:rsidRPr="00BE2928">
        <w:rPr>
          <w:noProof/>
        </w:rPr>
        <w:drawing>
          <wp:inline distT="0" distB="0" distL="0" distR="0" wp14:anchorId="0E39397C" wp14:editId="6D83DD42">
            <wp:extent cx="4088194" cy="3350362"/>
            <wp:effectExtent l="0" t="0" r="762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092425" cy="3353829"/>
                    </a:xfrm>
                    <a:prstGeom prst="rect">
                      <a:avLst/>
                    </a:prstGeom>
                  </pic:spPr>
                </pic:pic>
              </a:graphicData>
            </a:graphic>
          </wp:inline>
        </w:drawing>
      </w:r>
    </w:p>
    <w:p w14:paraId="1A2656ED" w14:textId="1C3E3332" w:rsidR="00B4704E" w:rsidRDefault="000175BA" w:rsidP="00050AEB">
      <w:pPr>
        <w:pStyle w:val="ListParagraph"/>
        <w:numPr>
          <w:ilvl w:val="0"/>
          <w:numId w:val="49"/>
        </w:numPr>
      </w:pPr>
      <w:r>
        <w:t>major inputs:</w:t>
      </w:r>
    </w:p>
    <w:p w14:paraId="550958CD" w14:textId="43139191" w:rsidR="000175BA" w:rsidRDefault="000175BA" w:rsidP="000175BA">
      <w:pPr>
        <w:pStyle w:val="ListParagraph"/>
        <w:numPr>
          <w:ilvl w:val="1"/>
          <w:numId w:val="49"/>
        </w:numPr>
      </w:pPr>
      <w:r>
        <w:t xml:space="preserve">Inventory status: Stock of materials used in production. It is updated as stock is received from vendors and as stock is sent out to manufacture the final product </w:t>
      </w:r>
    </w:p>
    <w:p w14:paraId="47900693" w14:textId="60C44689" w:rsidR="000175BA" w:rsidRDefault="000175BA" w:rsidP="000175BA">
      <w:pPr>
        <w:pStyle w:val="ListParagraph"/>
        <w:numPr>
          <w:ilvl w:val="1"/>
          <w:numId w:val="49"/>
        </w:numPr>
      </w:pPr>
      <w:r>
        <w:t xml:space="preserve">MPS: Provides a diary showing which jobs will be done, the order in which they will be done, which work group or machine will do the work and when each job should start and end. </w:t>
      </w:r>
    </w:p>
    <w:p w14:paraId="193ED2CB" w14:textId="11CF2BEC" w:rsidR="000175BA" w:rsidRDefault="000175BA" w:rsidP="000175BA">
      <w:pPr>
        <w:pStyle w:val="ListParagraph"/>
        <w:numPr>
          <w:ilvl w:val="1"/>
          <w:numId w:val="49"/>
        </w:numPr>
      </w:pPr>
      <w:r>
        <w:t>BOM: Is a listing of all components, including partially assembled pieces and basic parts that make up an end product</w:t>
      </w:r>
    </w:p>
    <w:p w14:paraId="27DD86BC" w14:textId="5B4C2BD9" w:rsidR="00B4704E" w:rsidRDefault="00F46237" w:rsidP="00F46237">
      <w:pPr>
        <w:pStyle w:val="Heading2"/>
      </w:pPr>
      <w:r>
        <w:t>Providing Production Data to Accounting</w:t>
      </w:r>
    </w:p>
    <w:p w14:paraId="143B10B5" w14:textId="0E516885" w:rsidR="00F46237" w:rsidRDefault="00F46237" w:rsidP="00F46237">
      <w:pPr>
        <w:pStyle w:val="ListParagraph"/>
        <w:numPr>
          <w:ilvl w:val="0"/>
          <w:numId w:val="49"/>
        </w:numPr>
      </w:pPr>
      <w:r>
        <w:t>ERP packages do not directly connect with production machines</w:t>
      </w:r>
    </w:p>
    <w:p w14:paraId="70E6FCD5" w14:textId="3CCB6868" w:rsidR="00F46237" w:rsidRPr="008A2DEC" w:rsidRDefault="00F46237" w:rsidP="00F46237">
      <w:pPr>
        <w:pStyle w:val="ListParagraph"/>
        <w:numPr>
          <w:ilvl w:val="0"/>
          <w:numId w:val="49"/>
        </w:numPr>
        <w:rPr>
          <w:color w:val="FF0000"/>
        </w:rPr>
      </w:pPr>
      <w:r w:rsidRPr="008A2DEC">
        <w:rPr>
          <w:color w:val="FF0000"/>
        </w:rPr>
        <w:t>Data can be entered by a barcode reader</w:t>
      </w:r>
    </w:p>
    <w:p w14:paraId="62713871" w14:textId="38FA29BC" w:rsidR="00F46237" w:rsidRDefault="00F46237" w:rsidP="00F46237">
      <w:pPr>
        <w:pStyle w:val="Heading2"/>
      </w:pPr>
      <w:r>
        <w:lastRenderedPageBreak/>
        <w:t>ERP and Suppliers</w:t>
      </w:r>
    </w:p>
    <w:p w14:paraId="1E5D2A26" w14:textId="6280C867" w:rsidR="00F46237" w:rsidRDefault="00F46237" w:rsidP="00F46237">
      <w:pPr>
        <w:pStyle w:val="ListParagraph"/>
        <w:numPr>
          <w:ilvl w:val="0"/>
          <w:numId w:val="50"/>
        </w:numPr>
      </w:pPr>
      <w:r>
        <w:t xml:space="preserve">Working with suppliers </w:t>
      </w:r>
      <w:r w:rsidR="000A76ED">
        <w:t>collaboratively</w:t>
      </w:r>
      <w:r>
        <w:t xml:space="preserve"> requires trust among all parties </w:t>
      </w:r>
    </w:p>
    <w:p w14:paraId="217C005D" w14:textId="6BA391E5" w:rsidR="00F46237" w:rsidRPr="008A2DEC" w:rsidRDefault="00F46237" w:rsidP="00F46237">
      <w:pPr>
        <w:pStyle w:val="ListParagraph"/>
        <w:numPr>
          <w:ilvl w:val="1"/>
          <w:numId w:val="30"/>
        </w:numPr>
        <w:rPr>
          <w:color w:val="FF0000"/>
        </w:rPr>
      </w:pPr>
      <w:r w:rsidRPr="008A2DEC">
        <w:rPr>
          <w:color w:val="FF0000"/>
        </w:rPr>
        <w:t xml:space="preserve">Company opens its records to its suppliers </w:t>
      </w:r>
    </w:p>
    <w:p w14:paraId="41DE6A25" w14:textId="2A904481" w:rsidR="00F46237" w:rsidRDefault="00F46237" w:rsidP="00F46237">
      <w:pPr>
        <w:pStyle w:val="ListParagraph"/>
        <w:numPr>
          <w:ilvl w:val="1"/>
          <w:numId w:val="30"/>
        </w:numPr>
      </w:pPr>
      <w:r>
        <w:t xml:space="preserve">Suppliers can read company’s data because of common data formats </w:t>
      </w:r>
    </w:p>
    <w:p w14:paraId="2DE6C3FC" w14:textId="4BD1F7AF" w:rsidR="00F46237" w:rsidRDefault="00F46237" w:rsidP="00F46237">
      <w:pPr>
        <w:pStyle w:val="ListParagraph"/>
        <w:numPr>
          <w:ilvl w:val="0"/>
          <w:numId w:val="50"/>
        </w:numPr>
      </w:pPr>
      <w:r>
        <w:t xml:space="preserve">Advantages </w:t>
      </w:r>
    </w:p>
    <w:p w14:paraId="62CAE477" w14:textId="4EE52CA0" w:rsidR="00F46237" w:rsidRDefault="00F46237" w:rsidP="00F46237">
      <w:pPr>
        <w:pStyle w:val="ListParagraph"/>
        <w:numPr>
          <w:ilvl w:val="1"/>
          <w:numId w:val="30"/>
        </w:numPr>
      </w:pPr>
      <w:r>
        <w:t xml:space="preserve">Reductions in paperwork </w:t>
      </w:r>
    </w:p>
    <w:p w14:paraId="4E9EC526" w14:textId="5117D1EF" w:rsidR="00F46237" w:rsidRDefault="00F46237" w:rsidP="00F46237">
      <w:pPr>
        <w:pStyle w:val="ListParagraph"/>
        <w:numPr>
          <w:ilvl w:val="1"/>
          <w:numId w:val="30"/>
        </w:numPr>
      </w:pPr>
      <w:r>
        <w:t>Savings in time</w:t>
      </w:r>
    </w:p>
    <w:p w14:paraId="19DDA41B" w14:textId="5E332B6A" w:rsidR="00F46237" w:rsidRDefault="00F46237" w:rsidP="00F46237">
      <w:pPr>
        <w:pStyle w:val="Heading2"/>
      </w:pPr>
      <w:r>
        <w:t>The Traditional Supply Chain</w:t>
      </w:r>
    </w:p>
    <w:p w14:paraId="6C155E44" w14:textId="459E21A5" w:rsidR="0055078A" w:rsidRDefault="0055078A" w:rsidP="0055078A">
      <w:pPr>
        <w:pStyle w:val="ListParagraph"/>
        <w:numPr>
          <w:ilvl w:val="0"/>
          <w:numId w:val="51"/>
        </w:numPr>
      </w:pPr>
      <w:r>
        <w:t>EDI and ERP</w:t>
      </w:r>
    </w:p>
    <w:p w14:paraId="5E7D9919" w14:textId="2BAF665A" w:rsidR="00DF461F" w:rsidRDefault="00DF461F" w:rsidP="00DF461F">
      <w:pPr>
        <w:pStyle w:val="ListParagraph"/>
        <w:numPr>
          <w:ilvl w:val="1"/>
          <w:numId w:val="51"/>
        </w:numPr>
      </w:pPr>
      <w:r>
        <w:t>companies could be linked with customers and suppliers through electronic data interchange (EDI) systems</w:t>
      </w:r>
    </w:p>
    <w:p w14:paraId="02F662D1" w14:textId="13A7F248" w:rsidR="008A2DEC" w:rsidRDefault="008A2DEC" w:rsidP="008A2DEC">
      <w:pPr>
        <w:pStyle w:val="ListParagraph"/>
        <w:numPr>
          <w:ilvl w:val="2"/>
          <w:numId w:val="51"/>
        </w:numPr>
      </w:pPr>
      <w:r>
        <w:t>Direct computer-to-computer exchange of business documents</w:t>
      </w:r>
    </w:p>
    <w:p w14:paraId="0FCD63E7" w14:textId="06FEECA9" w:rsidR="00DF461F" w:rsidRDefault="00DF461F" w:rsidP="00DF461F">
      <w:pPr>
        <w:pStyle w:val="ListParagraph"/>
        <w:numPr>
          <w:ilvl w:val="0"/>
          <w:numId w:val="51"/>
        </w:numPr>
      </w:pPr>
      <w:r>
        <w:t>ERP system can facilitate SCM</w:t>
      </w:r>
    </w:p>
    <w:p w14:paraId="7CC9CDCE" w14:textId="3F44A28D" w:rsidR="00DF461F" w:rsidRDefault="00DF461F" w:rsidP="00DF461F">
      <w:pPr>
        <w:pStyle w:val="ListParagraph"/>
        <w:numPr>
          <w:ilvl w:val="1"/>
          <w:numId w:val="51"/>
        </w:numPr>
      </w:pPr>
      <w:r>
        <w:t>Needed production planning and purchasing systems already in place</w:t>
      </w:r>
    </w:p>
    <w:p w14:paraId="471CC3D4" w14:textId="09D0794F" w:rsidR="00DF461F" w:rsidRDefault="00DF461F" w:rsidP="00DF461F">
      <w:pPr>
        <w:pStyle w:val="ListParagraph"/>
        <w:numPr>
          <w:ilvl w:val="0"/>
          <w:numId w:val="51"/>
        </w:numPr>
      </w:pPr>
      <w:r>
        <w:t>With ERP system, sharing production plans along the supply chain can occur in real time</w:t>
      </w:r>
    </w:p>
    <w:p w14:paraId="1DCA6F98" w14:textId="3B636958" w:rsidR="00DF461F" w:rsidRDefault="00DF461F" w:rsidP="00DF461F">
      <w:pPr>
        <w:pStyle w:val="Heading2"/>
      </w:pPr>
      <w:r>
        <w:t>Supply Chain Management</w:t>
      </w:r>
    </w:p>
    <w:p w14:paraId="284F2A8A" w14:textId="3DB81811" w:rsidR="00952A39" w:rsidRDefault="00952A39" w:rsidP="00952A39">
      <w:pPr>
        <w:pStyle w:val="ListParagraph"/>
        <w:numPr>
          <w:ilvl w:val="0"/>
          <w:numId w:val="52"/>
        </w:numPr>
      </w:pPr>
      <w:r>
        <w:t xml:space="preserve">Traditionally SCM was not part of ERP </w:t>
      </w:r>
      <w:r w:rsidRPr="00952A39">
        <w:rPr>
          <w:color w:val="FF0000"/>
        </w:rPr>
        <w:t>because SCM link the company with external partners, whereas the focus of ERP was on the internal functions</w:t>
      </w:r>
    </w:p>
    <w:p w14:paraId="5BBFC7B8" w14:textId="388ABE6C" w:rsidR="00952A39" w:rsidRDefault="00952A39" w:rsidP="00952A39">
      <w:pPr>
        <w:pStyle w:val="ListParagraph"/>
        <w:numPr>
          <w:ilvl w:val="0"/>
          <w:numId w:val="52"/>
        </w:numPr>
      </w:pPr>
      <w:r>
        <w:t>ERP system include CRM and SCM that provide an efficient and flexible environment between the company and business partners, suppliers, distributors, customers</w:t>
      </w:r>
    </w:p>
    <w:p w14:paraId="11B2D0C1" w14:textId="4B8247E7" w:rsidR="00952A39" w:rsidRDefault="00952A39" w:rsidP="00952A39">
      <w:pPr>
        <w:pStyle w:val="ListParagraph"/>
        <w:numPr>
          <w:ilvl w:val="0"/>
          <w:numId w:val="52"/>
        </w:numPr>
      </w:pPr>
      <w:r>
        <w:t xml:space="preserve">SCM provides a link for </w:t>
      </w:r>
      <w:r w:rsidRPr="003931F9">
        <w:rPr>
          <w:color w:val="FF0000"/>
        </w:rPr>
        <w:t>services, materials, and information</w:t>
      </w:r>
      <w:r>
        <w:t xml:space="preserve"> across the value chain of the organisation. They may include procurement, outsourcing, manufacturing flow management, order fulfilment, forecasting, etc. </w:t>
      </w:r>
    </w:p>
    <w:p w14:paraId="43805B1C" w14:textId="7808FB2C" w:rsidR="00952A39" w:rsidRDefault="00952A39" w:rsidP="00952A39">
      <w:pPr>
        <w:pStyle w:val="ListParagraph"/>
        <w:numPr>
          <w:ilvl w:val="0"/>
          <w:numId w:val="52"/>
        </w:numPr>
      </w:pPr>
      <w:r>
        <w:t xml:space="preserve">The SCM strategy must be aligned with the corporate strategy of the organization. </w:t>
      </w:r>
    </w:p>
    <w:p w14:paraId="6FCD1E8C" w14:textId="2DAD3A5E" w:rsidR="00D74A68" w:rsidRDefault="00952A39" w:rsidP="00952A39">
      <w:pPr>
        <w:pStyle w:val="ListParagraph"/>
        <w:numPr>
          <w:ilvl w:val="0"/>
          <w:numId w:val="52"/>
        </w:numPr>
      </w:pPr>
      <w:r>
        <w:t>A strong SCM implementation is necessary for e-Business</w:t>
      </w:r>
    </w:p>
    <w:p w14:paraId="315ED68F" w14:textId="73DE7EED" w:rsidR="00FA60ED" w:rsidRDefault="00FA60ED" w:rsidP="00FA60ED">
      <w:pPr>
        <w:pStyle w:val="Heading2"/>
      </w:pPr>
      <w:r>
        <w:t>The Measures of Success</w:t>
      </w:r>
    </w:p>
    <w:p w14:paraId="5B0B3BDB" w14:textId="6F44DF64" w:rsidR="00FA60ED" w:rsidRDefault="00FA60ED" w:rsidP="00FA60ED">
      <w:pPr>
        <w:pStyle w:val="ListParagraph"/>
        <w:numPr>
          <w:ilvl w:val="0"/>
          <w:numId w:val="53"/>
        </w:numPr>
      </w:pPr>
      <w:r>
        <w:t>Performance measurements</w:t>
      </w:r>
    </w:p>
    <w:p w14:paraId="59043A3E" w14:textId="2FE736BA" w:rsidR="00FA60ED" w:rsidRDefault="00FA60ED" w:rsidP="00FA60ED">
      <w:pPr>
        <w:pStyle w:val="ListParagraph"/>
        <w:numPr>
          <w:ilvl w:val="1"/>
          <w:numId w:val="30"/>
        </w:numPr>
      </w:pPr>
      <w:r>
        <w:t>Metrics</w:t>
      </w:r>
    </w:p>
    <w:p w14:paraId="123B35C4" w14:textId="4AF81803" w:rsidR="00FA60ED" w:rsidRDefault="00FA60ED" w:rsidP="00FA60ED">
      <w:pPr>
        <w:pStyle w:val="ListParagraph"/>
        <w:numPr>
          <w:ilvl w:val="1"/>
          <w:numId w:val="30"/>
        </w:numPr>
      </w:pPr>
      <w:r>
        <w:t>Show the effects of better supply chain management</w:t>
      </w:r>
    </w:p>
    <w:p w14:paraId="048A607F" w14:textId="2DDDAA9B" w:rsidR="00FA60ED" w:rsidRDefault="00FA60ED" w:rsidP="00FA60ED">
      <w:pPr>
        <w:pStyle w:val="ListParagraph"/>
        <w:numPr>
          <w:ilvl w:val="0"/>
          <w:numId w:val="53"/>
        </w:numPr>
      </w:pPr>
      <w:r>
        <w:t>Cash-to-cash cycle time</w:t>
      </w:r>
    </w:p>
    <w:p w14:paraId="041271CC" w14:textId="628925F4" w:rsidR="00FA60ED" w:rsidRDefault="00FA60ED" w:rsidP="00FA60ED">
      <w:pPr>
        <w:pStyle w:val="ListParagraph"/>
        <w:numPr>
          <w:ilvl w:val="1"/>
          <w:numId w:val="30"/>
        </w:numPr>
      </w:pPr>
      <w:r w:rsidRPr="003931F9">
        <w:rPr>
          <w:color w:val="FF0000"/>
        </w:rPr>
        <w:t>Time between paying for raw materials and collecting cash</w:t>
      </w:r>
      <w:r>
        <w:t xml:space="preserve"> </w:t>
      </w:r>
    </w:p>
    <w:p w14:paraId="52A460AC" w14:textId="50E06AEB" w:rsidR="00FA60ED" w:rsidRDefault="00FA60ED" w:rsidP="00FA60ED">
      <w:pPr>
        <w:pStyle w:val="ListParagraph"/>
        <w:numPr>
          <w:ilvl w:val="0"/>
          <w:numId w:val="53"/>
        </w:numPr>
      </w:pPr>
      <w:r>
        <w:t>SCM costs</w:t>
      </w:r>
    </w:p>
    <w:p w14:paraId="7A419A3B" w14:textId="7CBA4994" w:rsidR="00FA60ED" w:rsidRDefault="00FA60ED" w:rsidP="00FA60ED">
      <w:pPr>
        <w:pStyle w:val="ListParagraph"/>
        <w:numPr>
          <w:ilvl w:val="1"/>
          <w:numId w:val="30"/>
        </w:numPr>
      </w:pPr>
      <w:r>
        <w:t>Include cost of buying and handling inventory, processing orders, and information systems support</w:t>
      </w:r>
    </w:p>
    <w:p w14:paraId="57A953A9" w14:textId="618C3B8A" w:rsidR="00FA60ED" w:rsidRDefault="00FA60ED" w:rsidP="00FA60ED">
      <w:pPr>
        <w:pStyle w:val="ListParagraph"/>
        <w:numPr>
          <w:ilvl w:val="0"/>
          <w:numId w:val="53"/>
        </w:numPr>
      </w:pPr>
      <w:r>
        <w:t>Initial fill rate</w:t>
      </w:r>
    </w:p>
    <w:p w14:paraId="6768019F" w14:textId="37FD9E23" w:rsidR="00FA60ED" w:rsidRDefault="00FA60ED" w:rsidP="00FA60ED">
      <w:pPr>
        <w:pStyle w:val="ListParagraph"/>
        <w:numPr>
          <w:ilvl w:val="1"/>
          <w:numId w:val="30"/>
        </w:numPr>
      </w:pPr>
      <w:r>
        <w:t>Percentage of the order that the supplier provided in the first shipment</w:t>
      </w:r>
    </w:p>
    <w:p w14:paraId="1C1310E6" w14:textId="15FF0A04" w:rsidR="00FA60ED" w:rsidRDefault="00FA60ED" w:rsidP="00FA60ED">
      <w:pPr>
        <w:pStyle w:val="ListParagraph"/>
        <w:numPr>
          <w:ilvl w:val="0"/>
          <w:numId w:val="53"/>
        </w:numPr>
      </w:pPr>
      <w:r>
        <w:t>Initial order lead time</w:t>
      </w:r>
    </w:p>
    <w:p w14:paraId="227BFCC2" w14:textId="701150EE" w:rsidR="00FA60ED" w:rsidRDefault="00FA60ED" w:rsidP="00FA60ED">
      <w:pPr>
        <w:pStyle w:val="ListParagraph"/>
        <w:numPr>
          <w:ilvl w:val="1"/>
          <w:numId w:val="30"/>
        </w:numPr>
      </w:pPr>
      <w:r>
        <w:t>Time needed for the supplier to fill the order</w:t>
      </w:r>
    </w:p>
    <w:p w14:paraId="099C509B" w14:textId="717D2922" w:rsidR="00FA60ED" w:rsidRDefault="00FA60ED" w:rsidP="00FA60ED">
      <w:pPr>
        <w:pStyle w:val="ListParagraph"/>
        <w:numPr>
          <w:ilvl w:val="0"/>
          <w:numId w:val="53"/>
        </w:numPr>
      </w:pPr>
      <w:r>
        <w:t>On-time performance</w:t>
      </w:r>
    </w:p>
    <w:p w14:paraId="6F2FB448" w14:textId="67FDAE23" w:rsidR="00FA60ED" w:rsidRDefault="00FA60ED" w:rsidP="00FA60ED">
      <w:pPr>
        <w:pStyle w:val="ListParagraph"/>
        <w:numPr>
          <w:ilvl w:val="1"/>
          <w:numId w:val="30"/>
        </w:numPr>
      </w:pPr>
      <w:r>
        <w:t>If supplier agreed to requested delivery dates, tracks how often supplier met those dates</w:t>
      </w:r>
    </w:p>
    <w:p w14:paraId="004999F4" w14:textId="1923F198" w:rsidR="00FA60ED" w:rsidRDefault="00E479E6" w:rsidP="00E479E6">
      <w:pPr>
        <w:pStyle w:val="Heading1"/>
      </w:pPr>
      <w:r>
        <w:lastRenderedPageBreak/>
        <w:t>W6</w:t>
      </w:r>
    </w:p>
    <w:p w14:paraId="7F88AB34" w14:textId="1873E610" w:rsidR="00FA60ED" w:rsidRDefault="009C43F3" w:rsidP="009C43F3">
      <w:pPr>
        <w:pStyle w:val="Heading2"/>
      </w:pPr>
      <w:r>
        <w:t>Accounting Activities</w:t>
      </w:r>
    </w:p>
    <w:p w14:paraId="5314B05A" w14:textId="77777777" w:rsidR="009C43F3" w:rsidRPr="009C43F3" w:rsidRDefault="009C43F3" w:rsidP="009C43F3">
      <w:pPr>
        <w:rPr>
          <w:lang w:val="en-US"/>
        </w:rPr>
      </w:pPr>
      <w:r w:rsidRPr="009C43F3">
        <w:rPr>
          <w:lang w:val="en-US"/>
        </w:rPr>
        <w:t>Areas of accounting:</w:t>
      </w:r>
    </w:p>
    <w:p w14:paraId="5BBE4DE0" w14:textId="6F7106AF" w:rsidR="009C43F3" w:rsidRPr="009C43F3" w:rsidRDefault="009C43F3" w:rsidP="009C43F3">
      <w:pPr>
        <w:pStyle w:val="ListParagraph"/>
        <w:numPr>
          <w:ilvl w:val="0"/>
          <w:numId w:val="44"/>
        </w:numPr>
        <w:rPr>
          <w:lang w:val="en-US"/>
        </w:rPr>
      </w:pPr>
      <w:r w:rsidRPr="009C43F3">
        <w:rPr>
          <w:lang w:val="en-US"/>
        </w:rPr>
        <w:t>Financial accounting</w:t>
      </w:r>
    </w:p>
    <w:p w14:paraId="2EBE7AC5" w14:textId="6A1EA699" w:rsidR="009C43F3" w:rsidRPr="009C43F3" w:rsidRDefault="009C43F3" w:rsidP="009C43F3">
      <w:pPr>
        <w:pStyle w:val="ListParagraph"/>
        <w:numPr>
          <w:ilvl w:val="0"/>
          <w:numId w:val="44"/>
        </w:numPr>
        <w:rPr>
          <w:lang w:val="en-US"/>
        </w:rPr>
      </w:pPr>
      <w:r w:rsidRPr="009C43F3">
        <w:rPr>
          <w:lang w:val="en-US"/>
        </w:rPr>
        <w:t>Managerial accounting</w:t>
      </w:r>
    </w:p>
    <w:p w14:paraId="5C789CB9" w14:textId="77777777" w:rsidR="009C43F3" w:rsidRPr="009C43F3" w:rsidRDefault="009C43F3" w:rsidP="009C43F3">
      <w:pPr>
        <w:rPr>
          <w:lang w:val="en-US"/>
        </w:rPr>
      </w:pPr>
      <w:r w:rsidRPr="009C43F3">
        <w:rPr>
          <w:lang w:val="en-US"/>
        </w:rPr>
        <w:t>Financial accounting</w:t>
      </w:r>
    </w:p>
    <w:p w14:paraId="1A215826" w14:textId="46158772" w:rsidR="009C43F3" w:rsidRPr="009C43F3" w:rsidRDefault="009C43F3" w:rsidP="009C43F3">
      <w:pPr>
        <w:pStyle w:val="ListParagraph"/>
        <w:numPr>
          <w:ilvl w:val="0"/>
          <w:numId w:val="44"/>
        </w:numPr>
        <w:rPr>
          <w:lang w:val="en-US"/>
        </w:rPr>
      </w:pPr>
      <w:r w:rsidRPr="009C43F3">
        <w:rPr>
          <w:lang w:val="en-US"/>
        </w:rPr>
        <w:t xml:space="preserve">Documenting all transactions of a company </w:t>
      </w:r>
    </w:p>
    <w:p w14:paraId="0C3F75B6" w14:textId="77777777" w:rsidR="009C43F3" w:rsidRPr="009C43F3" w:rsidRDefault="009C43F3" w:rsidP="009C43F3">
      <w:pPr>
        <w:rPr>
          <w:lang w:val="en-US"/>
        </w:rPr>
      </w:pPr>
      <w:r w:rsidRPr="009C43F3">
        <w:rPr>
          <w:lang w:val="en-US"/>
        </w:rPr>
        <w:t>the financial state of the firm</w:t>
      </w:r>
    </w:p>
    <w:p w14:paraId="29D5CAC3" w14:textId="0DE97396" w:rsidR="009C43F3" w:rsidRPr="009C43F3" w:rsidRDefault="009C43F3" w:rsidP="009C43F3">
      <w:pPr>
        <w:pStyle w:val="ListParagraph"/>
        <w:numPr>
          <w:ilvl w:val="0"/>
          <w:numId w:val="44"/>
        </w:numPr>
        <w:rPr>
          <w:lang w:val="en-US"/>
        </w:rPr>
      </w:pPr>
      <w:r w:rsidRPr="009C43F3">
        <w:rPr>
          <w:lang w:val="en-US"/>
        </w:rPr>
        <w:t>Using documented transactions to create reports for external parties</w:t>
      </w:r>
      <w:r>
        <w:rPr>
          <w:lang w:val="en-US"/>
        </w:rPr>
        <w:t xml:space="preserve"> </w:t>
      </w:r>
      <w:r w:rsidRPr="009C43F3">
        <w:rPr>
          <w:lang w:val="en-US"/>
        </w:rPr>
        <w:t>and agencies</w:t>
      </w:r>
    </w:p>
    <w:p w14:paraId="1C6C90A5" w14:textId="0D19C481" w:rsidR="009C43F3" w:rsidRPr="009C43F3" w:rsidRDefault="009C43F3" w:rsidP="009C43F3">
      <w:pPr>
        <w:pStyle w:val="ListParagraph"/>
        <w:numPr>
          <w:ilvl w:val="0"/>
          <w:numId w:val="44"/>
        </w:numPr>
        <w:rPr>
          <w:lang w:val="en-US"/>
        </w:rPr>
      </w:pPr>
      <w:r w:rsidRPr="009C43F3">
        <w:rPr>
          <w:lang w:val="en-US"/>
        </w:rPr>
        <w:t>Reports, or financial statements, must follow prescribed rules and guidelines of various agencies</w:t>
      </w:r>
    </w:p>
    <w:p w14:paraId="0BF5CE0E" w14:textId="77777777" w:rsidR="009C43F3" w:rsidRPr="009C43F3" w:rsidRDefault="009C43F3" w:rsidP="009C43F3">
      <w:pPr>
        <w:rPr>
          <w:lang w:val="en-US"/>
        </w:rPr>
      </w:pPr>
      <w:r w:rsidRPr="009C43F3">
        <w:rPr>
          <w:lang w:val="en-US"/>
        </w:rPr>
        <w:t>Managerial accounting</w:t>
      </w:r>
    </w:p>
    <w:p w14:paraId="314DB8AC" w14:textId="52D7D463" w:rsidR="009C43F3" w:rsidRPr="009C43F3" w:rsidRDefault="009C43F3" w:rsidP="009C43F3">
      <w:pPr>
        <w:pStyle w:val="ListParagraph"/>
        <w:numPr>
          <w:ilvl w:val="0"/>
          <w:numId w:val="44"/>
        </w:numPr>
        <w:rPr>
          <w:lang w:val="en-US"/>
        </w:rPr>
      </w:pPr>
      <w:r w:rsidRPr="009C43F3">
        <w:rPr>
          <w:lang w:val="en-US"/>
        </w:rPr>
        <w:t>determining costs and profitability of company’s activities</w:t>
      </w:r>
    </w:p>
    <w:p w14:paraId="72627994" w14:textId="17223478" w:rsidR="009C43F3" w:rsidRPr="009C43F3" w:rsidRDefault="009C43F3" w:rsidP="002950A3">
      <w:pPr>
        <w:pStyle w:val="Heading2"/>
      </w:pPr>
      <w:r>
        <w:t>Financial Accounting</w:t>
      </w:r>
    </w:p>
    <w:p w14:paraId="59950394" w14:textId="77777777" w:rsidR="009C43F3" w:rsidRDefault="009C43F3" w:rsidP="009C43F3">
      <w:r>
        <w:t>Common financial activities and statements</w:t>
      </w:r>
    </w:p>
    <w:p w14:paraId="44B72E90" w14:textId="6683F4C8" w:rsidR="009C43F3" w:rsidRDefault="009C43F3" w:rsidP="002950A3">
      <w:pPr>
        <w:pStyle w:val="ListParagraph"/>
        <w:numPr>
          <w:ilvl w:val="0"/>
          <w:numId w:val="44"/>
        </w:numPr>
      </w:pPr>
      <w:r>
        <w:t>Ensure accounts accurate and up-to-date</w:t>
      </w:r>
    </w:p>
    <w:p w14:paraId="4282366F" w14:textId="6DC4094A" w:rsidR="009C43F3" w:rsidRDefault="009C43F3" w:rsidP="002950A3">
      <w:pPr>
        <w:pStyle w:val="ListParagraph"/>
        <w:numPr>
          <w:ilvl w:val="0"/>
          <w:numId w:val="44"/>
        </w:numPr>
      </w:pPr>
      <w:r>
        <w:t>Making “Closing” entries and “Adjusting” entries</w:t>
      </w:r>
    </w:p>
    <w:p w14:paraId="186F1E49" w14:textId="159EE321" w:rsidR="009C43F3" w:rsidRDefault="009C43F3" w:rsidP="002950A3">
      <w:pPr>
        <w:pStyle w:val="ListParagraph"/>
        <w:numPr>
          <w:ilvl w:val="0"/>
          <w:numId w:val="44"/>
        </w:numPr>
      </w:pPr>
      <w:r>
        <w:t xml:space="preserve">2 Common financial reports: </w:t>
      </w:r>
      <w:r w:rsidRPr="002B763D">
        <w:rPr>
          <w:color w:val="FF0000"/>
        </w:rPr>
        <w:t>Balance sheets and Income statements</w:t>
      </w:r>
    </w:p>
    <w:p w14:paraId="79E9A7D0" w14:textId="16439B17" w:rsidR="009C43F3" w:rsidRDefault="009C43F3" w:rsidP="002B763D">
      <w:pPr>
        <w:pStyle w:val="Heading3"/>
      </w:pPr>
      <w:r>
        <w:t>Balance sheet</w:t>
      </w:r>
    </w:p>
    <w:p w14:paraId="3AA17D60" w14:textId="30D00B95" w:rsidR="002950A3" w:rsidRDefault="002950A3" w:rsidP="009C43F3">
      <w:r w:rsidRPr="002950A3">
        <w:rPr>
          <w:noProof/>
        </w:rPr>
        <w:drawing>
          <wp:inline distT="0" distB="0" distL="0" distR="0" wp14:anchorId="06360497" wp14:editId="277383C2">
            <wp:extent cx="4331105" cy="247985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335346" cy="2482281"/>
                    </a:xfrm>
                    <a:prstGeom prst="rect">
                      <a:avLst/>
                    </a:prstGeom>
                  </pic:spPr>
                </pic:pic>
              </a:graphicData>
            </a:graphic>
          </wp:inline>
        </w:drawing>
      </w:r>
    </w:p>
    <w:p w14:paraId="13D7D9D7" w14:textId="54D0CA25" w:rsidR="009C43F3" w:rsidRDefault="009C43F3" w:rsidP="002950A3">
      <w:pPr>
        <w:pStyle w:val="ListParagraph"/>
        <w:numPr>
          <w:ilvl w:val="0"/>
          <w:numId w:val="44"/>
        </w:numPr>
      </w:pPr>
      <w:r>
        <w:t>Statement that shows account balances</w:t>
      </w:r>
    </w:p>
    <w:p w14:paraId="5ACCC992" w14:textId="2CDA615F" w:rsidR="009C43F3" w:rsidRDefault="009C43F3" w:rsidP="002950A3">
      <w:pPr>
        <w:pStyle w:val="ListParagraph"/>
        <w:numPr>
          <w:ilvl w:val="0"/>
          <w:numId w:val="44"/>
        </w:numPr>
      </w:pPr>
      <w:r>
        <w:t>Assets = Liabilities + Equity</w:t>
      </w:r>
    </w:p>
    <w:p w14:paraId="7D5DD647" w14:textId="6A167106" w:rsidR="009C43F3" w:rsidRDefault="009C43F3" w:rsidP="002950A3">
      <w:pPr>
        <w:pStyle w:val="ListParagraph"/>
        <w:numPr>
          <w:ilvl w:val="1"/>
          <w:numId w:val="44"/>
        </w:numPr>
      </w:pPr>
      <w:r>
        <w:t>Current assets: Cash, Inventory,</w:t>
      </w:r>
    </w:p>
    <w:p w14:paraId="13F265BF" w14:textId="1CCAA7A1" w:rsidR="009C43F3" w:rsidRDefault="009C43F3" w:rsidP="002950A3">
      <w:pPr>
        <w:pStyle w:val="ListParagraph"/>
        <w:numPr>
          <w:ilvl w:val="1"/>
          <w:numId w:val="44"/>
        </w:numPr>
      </w:pPr>
      <w:r>
        <w:t>Long-term assets such as Building,</w:t>
      </w:r>
      <w:r w:rsidR="002950A3">
        <w:t xml:space="preserve"> </w:t>
      </w:r>
      <w:r>
        <w:t>Equipment, Land</w:t>
      </w:r>
    </w:p>
    <w:p w14:paraId="5535FEEB" w14:textId="258D9751" w:rsidR="009C43F3" w:rsidRDefault="009C43F3" w:rsidP="002950A3">
      <w:pPr>
        <w:pStyle w:val="ListParagraph"/>
        <w:numPr>
          <w:ilvl w:val="0"/>
          <w:numId w:val="44"/>
        </w:numPr>
      </w:pPr>
      <w:r>
        <w:t>Liabilities:</w:t>
      </w:r>
      <w:r w:rsidR="002950A3">
        <w:t xml:space="preserve"> </w:t>
      </w:r>
      <w:r>
        <w:t>Amounts owed to vendors, banks, and other creditors</w:t>
      </w:r>
    </w:p>
    <w:p w14:paraId="13814F7F" w14:textId="43F2D15F" w:rsidR="009C43F3" w:rsidRDefault="009C43F3" w:rsidP="002950A3">
      <w:pPr>
        <w:pStyle w:val="ListParagraph"/>
        <w:numPr>
          <w:ilvl w:val="0"/>
          <w:numId w:val="44"/>
        </w:numPr>
      </w:pPr>
      <w:bookmarkStart w:id="2" w:name="OLE_LINK3"/>
      <w:r>
        <w:t>Equity</w:t>
      </w:r>
      <w:bookmarkEnd w:id="2"/>
      <w:r>
        <w:t>:</w:t>
      </w:r>
      <w:r w:rsidR="002950A3">
        <w:t xml:space="preserve"> </w:t>
      </w:r>
      <w:r>
        <w:t>Amounts owners have invested in company</w:t>
      </w:r>
    </w:p>
    <w:p w14:paraId="62D3719C" w14:textId="38591C09" w:rsidR="009C43F3" w:rsidRDefault="009C43F3" w:rsidP="002B763D">
      <w:pPr>
        <w:pStyle w:val="Heading3"/>
      </w:pPr>
      <w:r>
        <w:lastRenderedPageBreak/>
        <w:t>Income statement</w:t>
      </w:r>
    </w:p>
    <w:p w14:paraId="4D9554FE" w14:textId="6984FF77" w:rsidR="002950A3" w:rsidRDefault="002950A3" w:rsidP="009C43F3">
      <w:r w:rsidRPr="002950A3">
        <w:rPr>
          <w:noProof/>
        </w:rPr>
        <w:drawing>
          <wp:inline distT="0" distB="0" distL="0" distR="0" wp14:anchorId="2E496567" wp14:editId="69656B19">
            <wp:extent cx="5272990" cy="3028493"/>
            <wp:effectExtent l="0" t="0" r="4445"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80789" cy="3032972"/>
                    </a:xfrm>
                    <a:prstGeom prst="rect">
                      <a:avLst/>
                    </a:prstGeom>
                  </pic:spPr>
                </pic:pic>
              </a:graphicData>
            </a:graphic>
          </wp:inline>
        </w:drawing>
      </w:r>
    </w:p>
    <w:p w14:paraId="64BA4988" w14:textId="59781090" w:rsidR="009C43F3" w:rsidRDefault="009C43F3" w:rsidP="002950A3">
      <w:pPr>
        <w:pStyle w:val="ListParagraph"/>
        <w:numPr>
          <w:ilvl w:val="0"/>
          <w:numId w:val="44"/>
        </w:numPr>
      </w:pPr>
      <w:r>
        <w:t>Profit and loss (P&amp;L) statement</w:t>
      </w:r>
    </w:p>
    <w:p w14:paraId="7C6CEAB7" w14:textId="5948D1C0" w:rsidR="00FA60ED" w:rsidRDefault="009C43F3" w:rsidP="002950A3">
      <w:pPr>
        <w:pStyle w:val="ListParagraph"/>
        <w:numPr>
          <w:ilvl w:val="0"/>
          <w:numId w:val="44"/>
        </w:numPr>
      </w:pPr>
      <w:r>
        <w:t>Shows company’s sales, cost of sales, and profit or loss</w:t>
      </w:r>
    </w:p>
    <w:p w14:paraId="59A3A949" w14:textId="780282C4" w:rsidR="006957CB" w:rsidRDefault="006957CB" w:rsidP="006957CB">
      <w:pPr>
        <w:pStyle w:val="Heading3"/>
      </w:pPr>
      <w:r>
        <w:t>Financial Transparency</w:t>
      </w:r>
    </w:p>
    <w:p w14:paraId="037FA3BD" w14:textId="36BFB710" w:rsidR="006957CB" w:rsidRDefault="006957CB" w:rsidP="00597D54">
      <w:pPr>
        <w:pStyle w:val="ListParagraph"/>
        <w:numPr>
          <w:ilvl w:val="0"/>
          <w:numId w:val="57"/>
        </w:numPr>
      </w:pPr>
      <w:r>
        <w:t>ERP systems provide the ability to drill down from a report to the source documents (transactions) that created it</w:t>
      </w:r>
    </w:p>
    <w:p w14:paraId="52B94E4B" w14:textId="69921B10" w:rsidR="006957CB" w:rsidRDefault="002B763D" w:rsidP="006957CB">
      <w:pPr>
        <w:pStyle w:val="ListParagraph"/>
        <w:numPr>
          <w:ilvl w:val="1"/>
          <w:numId w:val="30"/>
        </w:numPr>
      </w:pPr>
      <w:r>
        <w:t>E</w:t>
      </w:r>
      <w:r w:rsidR="006957CB">
        <w:t>asier for auditors to confirm the integrity of reports</w:t>
      </w:r>
    </w:p>
    <w:p w14:paraId="26AB83B8" w14:textId="40B740D8" w:rsidR="006957CB" w:rsidRDefault="006957CB" w:rsidP="00597D54">
      <w:pPr>
        <w:pStyle w:val="ListParagraph"/>
        <w:numPr>
          <w:ilvl w:val="0"/>
          <w:numId w:val="57"/>
        </w:numPr>
      </w:pPr>
      <w:r>
        <w:t>With a properly configured and managed ERP system, there are direct links between the company’s financial statements and individual transactions that make up the statements</w:t>
      </w:r>
    </w:p>
    <w:p w14:paraId="135F84E1" w14:textId="1874B7A2" w:rsidR="006957CB" w:rsidRPr="006957CB" w:rsidRDefault="006957CB" w:rsidP="006957CB">
      <w:pPr>
        <w:pStyle w:val="ListParagraph"/>
        <w:numPr>
          <w:ilvl w:val="1"/>
          <w:numId w:val="30"/>
        </w:numPr>
      </w:pPr>
      <w:r>
        <w:t>Fraud and abuse can be detected more easily</w:t>
      </w:r>
    </w:p>
    <w:p w14:paraId="61C29CC8" w14:textId="351531E6" w:rsidR="00653F4B" w:rsidRDefault="002950A3" w:rsidP="00653F4B">
      <w:pPr>
        <w:pStyle w:val="Heading2"/>
      </w:pPr>
      <w:r>
        <w:t>Managerial Accounting</w:t>
      </w:r>
    </w:p>
    <w:p w14:paraId="1F2CF07A" w14:textId="77777777" w:rsidR="00653F4B" w:rsidRDefault="00653F4B" w:rsidP="00653F4B">
      <w:r>
        <w:t>Determine costs and profitability of company’s activities</w:t>
      </w:r>
    </w:p>
    <w:p w14:paraId="47B970AD" w14:textId="4BD866C3" w:rsidR="00653F4B" w:rsidRDefault="00653F4B" w:rsidP="00653F4B">
      <w:pPr>
        <w:pStyle w:val="ListParagraph"/>
        <w:numPr>
          <w:ilvl w:val="0"/>
          <w:numId w:val="44"/>
        </w:numPr>
      </w:pPr>
      <w:bookmarkStart w:id="3" w:name="OLE_LINK5"/>
      <w:r>
        <w:t>To develop long-term plans and strategy Provide managers with detailed information</w:t>
      </w:r>
    </w:p>
    <w:p w14:paraId="302474BD" w14:textId="18C1CFD3" w:rsidR="00653F4B" w:rsidRDefault="00653F4B" w:rsidP="00653F4B">
      <w:pPr>
        <w:pStyle w:val="ListParagraph"/>
        <w:numPr>
          <w:ilvl w:val="0"/>
          <w:numId w:val="44"/>
        </w:numPr>
      </w:pPr>
      <w:r>
        <w:t>To make informed decisions</w:t>
      </w:r>
    </w:p>
    <w:p w14:paraId="019F52FA" w14:textId="099E1352" w:rsidR="00653F4B" w:rsidRDefault="00653F4B" w:rsidP="00653F4B">
      <w:pPr>
        <w:pStyle w:val="ListParagraph"/>
        <w:numPr>
          <w:ilvl w:val="0"/>
          <w:numId w:val="44"/>
        </w:numPr>
      </w:pPr>
      <w:r>
        <w:t>To create budgets</w:t>
      </w:r>
    </w:p>
    <w:p w14:paraId="583EEBE7" w14:textId="2499C3B4" w:rsidR="00653F4B" w:rsidRDefault="00653F4B" w:rsidP="00653F4B">
      <w:pPr>
        <w:pStyle w:val="ListParagraph"/>
        <w:numPr>
          <w:ilvl w:val="0"/>
          <w:numId w:val="44"/>
        </w:numPr>
      </w:pPr>
      <w:r>
        <w:t>To determine profitability</w:t>
      </w:r>
    </w:p>
    <w:p w14:paraId="1B843042" w14:textId="704BD4F9" w:rsidR="00653F4B" w:rsidRDefault="00653F4B" w:rsidP="00653F4B">
      <w:bookmarkStart w:id="4" w:name="OLE_LINK4"/>
      <w:bookmarkEnd w:id="3"/>
      <w:r>
        <w:t>Information that managers use to control day-to-day activities</w:t>
      </w:r>
    </w:p>
    <w:bookmarkEnd w:id="4"/>
    <w:p w14:paraId="393C1697" w14:textId="0619A48E" w:rsidR="00653F4B" w:rsidRDefault="00653F4B" w:rsidP="00653F4B">
      <w:pPr>
        <w:pStyle w:val="ListParagraph"/>
        <w:numPr>
          <w:ilvl w:val="0"/>
          <w:numId w:val="44"/>
        </w:numPr>
      </w:pPr>
      <w:r>
        <w:t>To develop operational plans</w:t>
      </w:r>
    </w:p>
    <w:p w14:paraId="2CFFC431" w14:textId="0BE7677D" w:rsidR="00653F4B" w:rsidRDefault="00653F4B" w:rsidP="00653F4B">
      <w:pPr>
        <w:pStyle w:val="ListParagraph"/>
        <w:numPr>
          <w:ilvl w:val="0"/>
          <w:numId w:val="44"/>
        </w:numPr>
      </w:pPr>
      <w:r>
        <w:t>To handle different managerial issues</w:t>
      </w:r>
    </w:p>
    <w:p w14:paraId="4779ED98" w14:textId="2490B9AF" w:rsidR="00DC218B" w:rsidRDefault="00DC218B" w:rsidP="00DC218B">
      <w:pPr>
        <w:pStyle w:val="Heading2"/>
      </w:pPr>
      <w:r>
        <w:t>Inventory Cost Accounting</w:t>
      </w:r>
    </w:p>
    <w:p w14:paraId="2D49BF0E" w14:textId="77777777" w:rsidR="00DC218B" w:rsidRDefault="00DC218B" w:rsidP="00DC218B">
      <w:r>
        <w:t>Manufactured item’s cost has three elements:</w:t>
      </w:r>
    </w:p>
    <w:p w14:paraId="01334B84" w14:textId="7E5AAF46" w:rsidR="00DC218B" w:rsidRPr="00BD3924" w:rsidRDefault="00DC218B" w:rsidP="00DC218B">
      <w:pPr>
        <w:pStyle w:val="ListParagraph"/>
        <w:numPr>
          <w:ilvl w:val="0"/>
          <w:numId w:val="44"/>
        </w:numPr>
        <w:rPr>
          <w:color w:val="FF0000"/>
        </w:rPr>
      </w:pPr>
      <w:r w:rsidRPr="00BD3924">
        <w:rPr>
          <w:color w:val="FF0000"/>
        </w:rPr>
        <w:t>Cost of raw materials</w:t>
      </w:r>
    </w:p>
    <w:p w14:paraId="27E4A8BF" w14:textId="7427D5E8" w:rsidR="00DC218B" w:rsidRPr="00BD3924" w:rsidRDefault="00DC218B" w:rsidP="00DC218B">
      <w:pPr>
        <w:pStyle w:val="ListParagraph"/>
        <w:numPr>
          <w:ilvl w:val="0"/>
          <w:numId w:val="44"/>
        </w:numPr>
        <w:rPr>
          <w:color w:val="FF0000"/>
        </w:rPr>
      </w:pPr>
      <w:r w:rsidRPr="00BD3924">
        <w:rPr>
          <w:color w:val="FF0000"/>
        </w:rPr>
        <w:t xml:space="preserve">Cost of </w:t>
      </w:r>
      <w:r w:rsidR="002B763D" w:rsidRPr="00BD3924">
        <w:rPr>
          <w:color w:val="FF0000"/>
        </w:rPr>
        <w:t>labour</w:t>
      </w:r>
      <w:r w:rsidRPr="00BD3924">
        <w:rPr>
          <w:color w:val="FF0000"/>
        </w:rPr>
        <w:t xml:space="preserve"> </w:t>
      </w:r>
    </w:p>
    <w:p w14:paraId="0A2A7E29" w14:textId="19149A0D" w:rsidR="00DC218B" w:rsidRDefault="00DC218B" w:rsidP="00DC218B">
      <w:pPr>
        <w:pStyle w:val="ListParagraph"/>
        <w:numPr>
          <w:ilvl w:val="0"/>
          <w:numId w:val="44"/>
        </w:numPr>
      </w:pPr>
      <w:r>
        <w:t>other costs</w:t>
      </w:r>
    </w:p>
    <w:p w14:paraId="1B36908C" w14:textId="32651809" w:rsidR="00DC218B" w:rsidRDefault="00DC218B" w:rsidP="00DC218B">
      <w:r>
        <w:t xml:space="preserve">Direct costs: materials and </w:t>
      </w:r>
      <w:r w:rsidR="002B763D">
        <w:t>labour</w:t>
      </w:r>
    </w:p>
    <w:p w14:paraId="17541C0C" w14:textId="697967BB" w:rsidR="00DC218B" w:rsidRDefault="00DC218B" w:rsidP="00DC218B">
      <w:pPr>
        <w:pStyle w:val="ListParagraph"/>
        <w:numPr>
          <w:ilvl w:val="0"/>
          <w:numId w:val="44"/>
        </w:numPr>
      </w:pPr>
      <w:r>
        <w:lastRenderedPageBreak/>
        <w:t xml:space="preserve">Can be estimated </w:t>
      </w:r>
    </w:p>
    <w:p w14:paraId="10C4B7A4" w14:textId="77777777" w:rsidR="00DC218B" w:rsidRDefault="00DC218B" w:rsidP="00DC218B">
      <w:r>
        <w:t>Indirect costs: overhead items</w:t>
      </w:r>
    </w:p>
    <w:p w14:paraId="65C5BE0B" w14:textId="0267E022" w:rsidR="00DC218B" w:rsidRDefault="00DC218B" w:rsidP="00DC218B">
      <w:pPr>
        <w:pStyle w:val="ListParagraph"/>
        <w:numPr>
          <w:ilvl w:val="0"/>
          <w:numId w:val="44"/>
        </w:numPr>
      </w:pPr>
      <w:r>
        <w:t>Difficult to associate with specific product(s)</w:t>
      </w:r>
    </w:p>
    <w:p w14:paraId="6E189BAD" w14:textId="77777777" w:rsidR="00DC218B" w:rsidRDefault="00DC218B" w:rsidP="00DC218B">
      <w:r>
        <w:t>Standard costs for a product are established by:</w:t>
      </w:r>
    </w:p>
    <w:p w14:paraId="41191EC1" w14:textId="15F3DA24" w:rsidR="00DC218B" w:rsidRDefault="00DC218B" w:rsidP="00DC218B">
      <w:pPr>
        <w:pStyle w:val="ListParagraph"/>
        <w:numPr>
          <w:ilvl w:val="0"/>
          <w:numId w:val="44"/>
        </w:numPr>
      </w:pPr>
      <w:r>
        <w:t>Studying historical direct and indirect cost patterns</w:t>
      </w:r>
    </w:p>
    <w:p w14:paraId="7BBDA2F5" w14:textId="77A93439" w:rsidR="00DC218B" w:rsidRDefault="00DC218B" w:rsidP="00DC218B">
      <w:pPr>
        <w:pStyle w:val="ListParagraph"/>
        <w:numPr>
          <w:ilvl w:val="0"/>
          <w:numId w:val="44"/>
        </w:numPr>
      </w:pPr>
      <w:r>
        <w:t>Taking into account the effects of current manufacturing changes</w:t>
      </w:r>
    </w:p>
    <w:p w14:paraId="5F303023" w14:textId="38EFD62A" w:rsidR="00DC218B" w:rsidRDefault="00DC218B" w:rsidP="00DC218B">
      <w:pPr>
        <w:pStyle w:val="ListParagraph"/>
        <w:numPr>
          <w:ilvl w:val="0"/>
          <w:numId w:val="44"/>
        </w:numPr>
      </w:pPr>
      <w:r>
        <w:t>Cost variances: differences between actual costs and standard costs</w:t>
      </w:r>
    </w:p>
    <w:p w14:paraId="63F7E8DD" w14:textId="5F01A2FC" w:rsidR="00DC218B" w:rsidRDefault="00DC218B" w:rsidP="00DC218B">
      <w:pPr>
        <w:pStyle w:val="Heading3"/>
      </w:pPr>
      <w:r>
        <w:t>Inaccurate Inventory Costing Systems</w:t>
      </w:r>
    </w:p>
    <w:p w14:paraId="3454A502" w14:textId="77777777" w:rsidR="00DC218B" w:rsidRDefault="00DC218B" w:rsidP="00DC218B">
      <w:r>
        <w:t>Calculating inventory costs</w:t>
      </w:r>
    </w:p>
    <w:p w14:paraId="135E0379" w14:textId="77777777" w:rsidR="00DC218B" w:rsidRDefault="00DC218B" w:rsidP="00DC218B">
      <w:r>
        <w:t>ERP and inventory cost accounting</w:t>
      </w:r>
    </w:p>
    <w:p w14:paraId="627A958E" w14:textId="7A3F12F8" w:rsidR="00DC218B" w:rsidRDefault="00DC218B" w:rsidP="00DC218B">
      <w:pPr>
        <w:pStyle w:val="ListParagraph"/>
        <w:numPr>
          <w:ilvl w:val="0"/>
          <w:numId w:val="44"/>
        </w:numPr>
      </w:pPr>
      <w:r>
        <w:t>Many companies with unintegrated accounting systems analyze their cost variances infrequently</w:t>
      </w:r>
    </w:p>
    <w:p w14:paraId="0827190E" w14:textId="05173FF8" w:rsidR="00DC218B" w:rsidRDefault="00DC218B" w:rsidP="00DC218B">
      <w:pPr>
        <w:pStyle w:val="ListParagraph"/>
        <w:numPr>
          <w:ilvl w:val="0"/>
          <w:numId w:val="44"/>
        </w:numPr>
      </w:pPr>
      <w:r>
        <w:t>Often, do not know costs of a product</w:t>
      </w:r>
    </w:p>
    <w:p w14:paraId="0A881ECB" w14:textId="3FFC57D7" w:rsidR="00DC218B" w:rsidRDefault="00DC218B" w:rsidP="00DC218B">
      <w:pPr>
        <w:pStyle w:val="ListParagraph"/>
        <w:numPr>
          <w:ilvl w:val="0"/>
          <w:numId w:val="44"/>
        </w:numPr>
      </w:pPr>
      <w:r>
        <w:t>With an ERP system, employees throughout the company would have recorded costs in a company-wide database as they occurred</w:t>
      </w:r>
    </w:p>
    <w:p w14:paraId="28C27BB3" w14:textId="4117F1ED" w:rsidR="00DC218B" w:rsidRDefault="00DC218B" w:rsidP="00DC218B">
      <w:pPr>
        <w:pStyle w:val="ListParagraph"/>
        <w:numPr>
          <w:ilvl w:val="0"/>
          <w:numId w:val="44"/>
        </w:numPr>
      </w:pPr>
      <w:r>
        <w:t xml:space="preserve">ERP system configurations allow analysts to track costs using many bases </w:t>
      </w:r>
    </w:p>
    <w:p w14:paraId="05DAC7D2" w14:textId="17295C31" w:rsidR="00DC218B" w:rsidRDefault="00DC218B" w:rsidP="00DC218B">
      <w:r>
        <w:t>ERP and Activity-based costing</w:t>
      </w:r>
    </w:p>
    <w:p w14:paraId="2168566F" w14:textId="46CB6CBC" w:rsidR="00DC218B" w:rsidRDefault="00DC218B" w:rsidP="00DC218B">
      <w:pPr>
        <w:pStyle w:val="ListParagraph"/>
        <w:numPr>
          <w:ilvl w:val="0"/>
          <w:numId w:val="44"/>
        </w:numPr>
      </w:pPr>
      <w:r>
        <w:t>Accountants identify activities associated with overhead cost generation and then keep records on costs and activities</w:t>
      </w:r>
    </w:p>
    <w:p w14:paraId="5CD69821" w14:textId="4193E3A4" w:rsidR="00DC218B" w:rsidRPr="00DC218B" w:rsidRDefault="00DC218B" w:rsidP="00DC218B">
      <w:pPr>
        <w:pStyle w:val="ListParagraph"/>
        <w:numPr>
          <w:ilvl w:val="0"/>
          <w:numId w:val="44"/>
        </w:numPr>
      </w:pPr>
      <w:r>
        <w:t>ABC requires more bookkeeping than traditional costing methods</w:t>
      </w:r>
      <w:r>
        <w:cr/>
      </w:r>
    </w:p>
    <w:p w14:paraId="641CEF1C" w14:textId="43C6C06E" w:rsidR="00653F4B" w:rsidRDefault="00653F4B" w:rsidP="009C746A">
      <w:pPr>
        <w:pStyle w:val="Heading2"/>
        <w:tabs>
          <w:tab w:val="center" w:pos="4513"/>
        </w:tabs>
      </w:pPr>
      <w:r>
        <w:t xml:space="preserve">Unintegrated </w:t>
      </w:r>
      <w:r>
        <w:rPr>
          <w:rFonts w:hint="eastAsia"/>
        </w:rPr>
        <w:t>vs</w:t>
      </w:r>
      <w:r>
        <w:t xml:space="preserve"> Integrated systems</w:t>
      </w:r>
      <w:r w:rsidR="009C746A">
        <w:tab/>
      </w:r>
    </w:p>
    <w:p w14:paraId="3AD10D55" w14:textId="72DF0D7F" w:rsidR="009C746A" w:rsidRPr="009C746A" w:rsidRDefault="009C746A" w:rsidP="009C746A">
      <w:pPr>
        <w:pStyle w:val="Heading3"/>
      </w:pPr>
      <w:r>
        <w:t>Unintegrated</w:t>
      </w:r>
    </w:p>
    <w:p w14:paraId="237390C1" w14:textId="56D981EB" w:rsidR="009C746A" w:rsidRDefault="009C746A" w:rsidP="009C746A">
      <w:pPr>
        <w:pStyle w:val="ListParagraph"/>
        <w:numPr>
          <w:ilvl w:val="0"/>
          <w:numId w:val="44"/>
        </w:numPr>
      </w:pPr>
      <w:r>
        <w:t>Data sharing did not in real time</w:t>
      </w:r>
    </w:p>
    <w:p w14:paraId="2384F091" w14:textId="154E3210" w:rsidR="009C746A" w:rsidRDefault="009C746A" w:rsidP="009C746A">
      <w:pPr>
        <w:pStyle w:val="ListParagraph"/>
        <w:numPr>
          <w:ilvl w:val="0"/>
          <w:numId w:val="44"/>
        </w:numPr>
      </w:pPr>
      <w:r>
        <w:t>Accounting data were out of date</w:t>
      </w:r>
    </w:p>
    <w:p w14:paraId="3E0DA3D9" w14:textId="4DA4A257" w:rsidR="009C746A" w:rsidRDefault="009C746A" w:rsidP="009C746A">
      <w:pPr>
        <w:pStyle w:val="ListParagraph"/>
        <w:numPr>
          <w:ilvl w:val="0"/>
          <w:numId w:val="44"/>
        </w:numPr>
      </w:pPr>
      <w:r>
        <w:t>Accounting personnel had to do significant research</w:t>
      </w:r>
    </w:p>
    <w:p w14:paraId="36F2F96B" w14:textId="4DF7F549" w:rsidR="009C746A" w:rsidRDefault="009C746A" w:rsidP="00597D54">
      <w:pPr>
        <w:pStyle w:val="ListParagraph"/>
        <w:numPr>
          <w:ilvl w:val="0"/>
          <w:numId w:val="54"/>
        </w:numPr>
      </w:pPr>
      <w:r>
        <w:t>•company’s accounts are kept in a record called a general ledger</w:t>
      </w:r>
    </w:p>
    <w:p w14:paraId="7EBE82B4" w14:textId="42715584" w:rsidR="009C746A" w:rsidRDefault="009C746A" w:rsidP="009C746A">
      <w:pPr>
        <w:pStyle w:val="Heading3"/>
      </w:pPr>
      <w:r>
        <w:t>Integrated</w:t>
      </w:r>
    </w:p>
    <w:p w14:paraId="28A41ABF" w14:textId="63398400" w:rsidR="009C746A" w:rsidRDefault="009C746A" w:rsidP="00597D54">
      <w:pPr>
        <w:pStyle w:val="ListParagraph"/>
        <w:numPr>
          <w:ilvl w:val="0"/>
          <w:numId w:val="54"/>
        </w:numPr>
      </w:pPr>
      <w:r>
        <w:t xml:space="preserve">ERP system, with its </w:t>
      </w:r>
      <w:r w:rsidRPr="00BD3924">
        <w:rPr>
          <w:color w:val="FF0000"/>
        </w:rPr>
        <w:t>centralized database</w:t>
      </w:r>
      <w:r>
        <w:t>, avoids these problems</w:t>
      </w:r>
    </w:p>
    <w:p w14:paraId="12DCD326" w14:textId="0C03C60F" w:rsidR="009C746A" w:rsidRPr="00BD3924" w:rsidRDefault="009C746A" w:rsidP="00597D54">
      <w:pPr>
        <w:pStyle w:val="ListParagraph"/>
        <w:numPr>
          <w:ilvl w:val="0"/>
          <w:numId w:val="54"/>
        </w:numPr>
        <w:rPr>
          <w:color w:val="FF0000"/>
        </w:rPr>
      </w:pPr>
      <w:r w:rsidRPr="00BD3924">
        <w:rPr>
          <w:color w:val="FF0000"/>
        </w:rPr>
        <w:t>Simplifies process of closing books and preparing financial statements</w:t>
      </w:r>
    </w:p>
    <w:p w14:paraId="33F9E000" w14:textId="62BDAD0B" w:rsidR="009C746A" w:rsidRDefault="009C746A" w:rsidP="00597D54">
      <w:pPr>
        <w:pStyle w:val="ListParagraph"/>
        <w:numPr>
          <w:ilvl w:val="0"/>
          <w:numId w:val="54"/>
        </w:numPr>
      </w:pPr>
      <w:r>
        <w:t>In the SAP ERP system, different modules (such as SD, MM, PP, HR, AM) cause transaction data to be entered into the general ledger simultaneously as and when the business transactions occur</w:t>
      </w:r>
    </w:p>
    <w:p w14:paraId="21A46F2A" w14:textId="40E1B078" w:rsidR="00FB472E" w:rsidRDefault="00FB472E" w:rsidP="00FB472E">
      <w:pPr>
        <w:pStyle w:val="Heading2"/>
      </w:pPr>
      <w:r>
        <w:t>Management Reporting with ERP Systems</w:t>
      </w:r>
    </w:p>
    <w:p w14:paraId="58CC1D0C" w14:textId="7E3B2742" w:rsidR="00FB472E" w:rsidRDefault="00FB472E" w:rsidP="00597D54">
      <w:pPr>
        <w:pStyle w:val="ListParagraph"/>
        <w:numPr>
          <w:ilvl w:val="0"/>
          <w:numId w:val="55"/>
        </w:numPr>
      </w:pPr>
      <w:r>
        <w:t xml:space="preserve"> Generating the right reports for the right situation is often challenging </w:t>
      </w:r>
    </w:p>
    <w:p w14:paraId="298E1F80" w14:textId="3E5E15EC" w:rsidR="00FB472E" w:rsidRDefault="00FB472E" w:rsidP="00597D54">
      <w:pPr>
        <w:pStyle w:val="ListParagraph"/>
        <w:numPr>
          <w:ilvl w:val="0"/>
          <w:numId w:val="55"/>
        </w:numPr>
      </w:pPr>
      <w:r>
        <w:t xml:space="preserve"> Without an ERP system, the job of tracking is hard</w:t>
      </w:r>
    </w:p>
    <w:p w14:paraId="2D3BCF2D" w14:textId="3A7BDDD2" w:rsidR="00FB472E" w:rsidRDefault="00FB472E" w:rsidP="00597D54">
      <w:pPr>
        <w:pStyle w:val="ListParagraph"/>
        <w:numPr>
          <w:ilvl w:val="0"/>
          <w:numId w:val="55"/>
        </w:numPr>
      </w:pPr>
      <w:r>
        <w:t xml:space="preserve"> With ERP system, great amount of information is available for reporting</w:t>
      </w:r>
    </w:p>
    <w:p w14:paraId="731849CF" w14:textId="673C2C95" w:rsidR="00FB472E" w:rsidRDefault="00FB472E" w:rsidP="00B929DA">
      <w:pPr>
        <w:pStyle w:val="Heading3"/>
      </w:pPr>
      <w:r>
        <w:t>Document Flow</w:t>
      </w:r>
    </w:p>
    <w:p w14:paraId="7C318DB1" w14:textId="3CF98806" w:rsidR="00FB472E" w:rsidRDefault="00FB472E" w:rsidP="00597D54">
      <w:pPr>
        <w:pStyle w:val="ListParagraph"/>
        <w:numPr>
          <w:ilvl w:val="0"/>
          <w:numId w:val="56"/>
        </w:numPr>
      </w:pPr>
      <w:r>
        <w:t xml:space="preserve"> With an ERP system, all transactions in all areas of a company get posted in a centralized database</w:t>
      </w:r>
    </w:p>
    <w:p w14:paraId="2171C8D6" w14:textId="399290D7" w:rsidR="00FB472E" w:rsidRPr="0041042B" w:rsidRDefault="00FB472E" w:rsidP="00597D54">
      <w:pPr>
        <w:pStyle w:val="ListParagraph"/>
        <w:numPr>
          <w:ilvl w:val="0"/>
          <w:numId w:val="56"/>
        </w:numPr>
        <w:rPr>
          <w:color w:val="FF0000"/>
        </w:rPr>
      </w:pPr>
      <w:r>
        <w:lastRenderedPageBreak/>
        <w:t xml:space="preserve"> Each transaction posted in SAP ERP gets its </w:t>
      </w:r>
      <w:r w:rsidRPr="0041042B">
        <w:rPr>
          <w:color w:val="FF0000"/>
        </w:rPr>
        <w:t>unique document number</w:t>
      </w:r>
    </w:p>
    <w:p w14:paraId="25328160" w14:textId="4CDFCB6D" w:rsidR="00FB472E" w:rsidRDefault="00FB472E" w:rsidP="00FB472E">
      <w:pPr>
        <w:pStyle w:val="ListParagraph"/>
        <w:numPr>
          <w:ilvl w:val="1"/>
          <w:numId w:val="30"/>
        </w:numPr>
      </w:pPr>
      <w:r>
        <w:t xml:space="preserve">Allows </w:t>
      </w:r>
      <w:r w:rsidRPr="0041042B">
        <w:rPr>
          <w:color w:val="FF0000"/>
        </w:rPr>
        <w:t xml:space="preserve">quick access </w:t>
      </w:r>
      <w:r>
        <w:t>to the data</w:t>
      </w:r>
    </w:p>
    <w:p w14:paraId="39D3EA6F" w14:textId="07D23CAB" w:rsidR="00FB472E" w:rsidRDefault="00FB472E" w:rsidP="00597D54">
      <w:pPr>
        <w:pStyle w:val="ListParagraph"/>
        <w:numPr>
          <w:ilvl w:val="0"/>
          <w:numId w:val="56"/>
        </w:numPr>
      </w:pPr>
      <w:r>
        <w:t xml:space="preserve"> In SAP ERP, document numbers for related transactions are associated in the database</w:t>
      </w:r>
    </w:p>
    <w:p w14:paraId="459D8570" w14:textId="0A8736A2" w:rsidR="00FB472E" w:rsidRDefault="00FB472E" w:rsidP="00FB472E">
      <w:pPr>
        <w:pStyle w:val="ListParagraph"/>
        <w:numPr>
          <w:ilvl w:val="1"/>
          <w:numId w:val="30"/>
        </w:numPr>
      </w:pPr>
      <w:r>
        <w:t>Provides an electronic audit trail</w:t>
      </w:r>
    </w:p>
    <w:p w14:paraId="0AD4E7F3" w14:textId="0047AAEA" w:rsidR="00FB472E" w:rsidRDefault="00B929DA" w:rsidP="00B929DA">
      <w:pPr>
        <w:pStyle w:val="Heading3"/>
      </w:pPr>
      <w:r>
        <w:t>Built-In</w:t>
      </w:r>
      <w:r w:rsidRPr="00B929DA">
        <w:t xml:space="preserve"> </w:t>
      </w:r>
      <w:r>
        <w:t>Analysis Tools</w:t>
      </w:r>
    </w:p>
    <w:p w14:paraId="142565C5" w14:textId="77777777" w:rsidR="00B929DA" w:rsidRDefault="00B929DA" w:rsidP="00B929DA">
      <w:r>
        <w:t>Maintenance of Accounting records</w:t>
      </w:r>
    </w:p>
    <w:p w14:paraId="79BDE206" w14:textId="7003EB2F" w:rsidR="00B929DA" w:rsidRDefault="00B929DA" w:rsidP="00597D54">
      <w:pPr>
        <w:pStyle w:val="ListParagraph"/>
        <w:numPr>
          <w:ilvl w:val="0"/>
          <w:numId w:val="56"/>
        </w:numPr>
      </w:pPr>
      <w:r>
        <w:t>Accounting records maintained in the common database</w:t>
      </w:r>
    </w:p>
    <w:p w14:paraId="0494E782" w14:textId="77777777" w:rsidR="00B929DA" w:rsidRDefault="00B929DA" w:rsidP="00B929DA">
      <w:r>
        <w:t>Advantage of using an integrated database</w:t>
      </w:r>
    </w:p>
    <w:p w14:paraId="5F822C48" w14:textId="1192CC63" w:rsidR="00B929DA" w:rsidRDefault="00B929DA" w:rsidP="00597D54">
      <w:pPr>
        <w:pStyle w:val="ListParagraph"/>
        <w:numPr>
          <w:ilvl w:val="0"/>
          <w:numId w:val="56"/>
        </w:numPr>
      </w:pPr>
      <w:r>
        <w:t>Provides the ability to query the records to:</w:t>
      </w:r>
    </w:p>
    <w:p w14:paraId="1FE9BFFE" w14:textId="33AE3C3C" w:rsidR="00B929DA" w:rsidRDefault="00B929DA" w:rsidP="0041042B">
      <w:pPr>
        <w:pStyle w:val="ListParagraph"/>
        <w:numPr>
          <w:ilvl w:val="1"/>
          <w:numId w:val="56"/>
        </w:numPr>
      </w:pPr>
      <w:r>
        <w:t>Produce standard reports</w:t>
      </w:r>
    </w:p>
    <w:p w14:paraId="65773416" w14:textId="58138D9F" w:rsidR="00B929DA" w:rsidRDefault="00B929DA" w:rsidP="0041042B">
      <w:pPr>
        <w:pStyle w:val="ListParagraph"/>
        <w:numPr>
          <w:ilvl w:val="1"/>
          <w:numId w:val="56"/>
        </w:numPr>
      </w:pPr>
      <w:r>
        <w:t>Answer ad hoc questions</w:t>
      </w:r>
    </w:p>
    <w:p w14:paraId="29160E67" w14:textId="77777777" w:rsidR="00B929DA" w:rsidRDefault="00B929DA" w:rsidP="00B929DA">
      <w:r>
        <w:t>Data Warehouse</w:t>
      </w:r>
    </w:p>
    <w:p w14:paraId="4E335A29" w14:textId="0E1A100C" w:rsidR="00B929DA" w:rsidRDefault="00B929DA" w:rsidP="00597D54">
      <w:pPr>
        <w:pStyle w:val="ListParagraph"/>
        <w:numPr>
          <w:ilvl w:val="0"/>
          <w:numId w:val="56"/>
        </w:numPr>
      </w:pPr>
      <w:r>
        <w:t>SAP provides a data warehouse within each major module</w:t>
      </w:r>
    </w:p>
    <w:p w14:paraId="5874801D" w14:textId="0557BCD3" w:rsidR="00B929DA" w:rsidRPr="00B929DA" w:rsidRDefault="00B929DA" w:rsidP="00597D54">
      <w:pPr>
        <w:pStyle w:val="ListParagraph"/>
        <w:numPr>
          <w:ilvl w:val="0"/>
          <w:numId w:val="56"/>
        </w:numPr>
      </w:pPr>
      <w:r>
        <w:t>Data warehouse: repository for data from various sources</w:t>
      </w:r>
    </w:p>
    <w:p w14:paraId="4A8CBB1B" w14:textId="77777777" w:rsidR="006957CB" w:rsidRDefault="006957CB" w:rsidP="006957CB">
      <w:pPr>
        <w:pStyle w:val="Heading2"/>
      </w:pPr>
      <w:r>
        <w:t xml:space="preserve">Trends in financial reporting </w:t>
      </w:r>
    </w:p>
    <w:p w14:paraId="66EE694D" w14:textId="38748903" w:rsidR="006957CB" w:rsidRDefault="006957CB" w:rsidP="006957CB">
      <w:pPr>
        <w:pStyle w:val="ListParagraph"/>
        <w:numPr>
          <w:ilvl w:val="0"/>
          <w:numId w:val="30"/>
        </w:numPr>
      </w:pPr>
      <w:r>
        <w:t xml:space="preserve">XBRL </w:t>
      </w:r>
    </w:p>
    <w:p w14:paraId="4015C6B7" w14:textId="2B4DBF1C" w:rsidR="006957CB" w:rsidRDefault="006957CB" w:rsidP="006957CB">
      <w:pPr>
        <w:pStyle w:val="ListParagraph"/>
        <w:numPr>
          <w:ilvl w:val="0"/>
          <w:numId w:val="30"/>
        </w:numPr>
      </w:pPr>
      <w:r>
        <w:t xml:space="preserve">XML </w:t>
      </w:r>
    </w:p>
    <w:p w14:paraId="17B45579" w14:textId="2F419ACA" w:rsidR="00FB472E" w:rsidRDefault="006957CB" w:rsidP="006957CB">
      <w:pPr>
        <w:pStyle w:val="ListParagraph"/>
        <w:numPr>
          <w:ilvl w:val="0"/>
          <w:numId w:val="30"/>
        </w:numPr>
      </w:pPr>
      <w:r>
        <w:t>ERP systems accept data in XML and XBRL into database</w:t>
      </w:r>
    </w:p>
    <w:p w14:paraId="36E1487C" w14:textId="661C0B1D" w:rsidR="00FB472E" w:rsidRPr="006957CB" w:rsidRDefault="006957CB" w:rsidP="006957CB">
      <w:pPr>
        <w:pStyle w:val="Heading1"/>
        <w:rPr>
          <w:lang w:val="en-US"/>
        </w:rPr>
      </w:pPr>
      <w:r>
        <w:rPr>
          <w:rFonts w:hint="eastAsia"/>
        </w:rPr>
        <w:t>W</w:t>
      </w:r>
      <w:r>
        <w:t>7</w:t>
      </w:r>
    </w:p>
    <w:p w14:paraId="3E22F4BA" w14:textId="54A75359" w:rsidR="00FB472E" w:rsidRDefault="00EF567A" w:rsidP="00EF567A">
      <w:pPr>
        <w:pStyle w:val="Heading2"/>
      </w:pPr>
      <w:r>
        <w:t>Business Process</w:t>
      </w:r>
    </w:p>
    <w:p w14:paraId="284F52AE" w14:textId="44A227A6" w:rsidR="00FB472E" w:rsidRDefault="00FB5F13" w:rsidP="00FB5F13">
      <w:pPr>
        <w:pStyle w:val="Heading3"/>
      </w:pPr>
      <w:r>
        <w:t>Improvement/Optimisation/Re-engineering</w:t>
      </w:r>
    </w:p>
    <w:p w14:paraId="209D1D24" w14:textId="0CAA7793" w:rsidR="00FB472E" w:rsidRDefault="00FB5F13" w:rsidP="00FB472E">
      <w:r w:rsidRPr="00FB5F13">
        <w:rPr>
          <w:noProof/>
        </w:rPr>
        <w:drawing>
          <wp:inline distT="0" distB="0" distL="0" distR="0" wp14:anchorId="69669732" wp14:editId="4E5E247C">
            <wp:extent cx="4319676" cy="2842295"/>
            <wp:effectExtent l="0" t="0" r="508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322329" cy="2844041"/>
                    </a:xfrm>
                    <a:prstGeom prst="rect">
                      <a:avLst/>
                    </a:prstGeom>
                  </pic:spPr>
                </pic:pic>
              </a:graphicData>
            </a:graphic>
          </wp:inline>
        </w:drawing>
      </w:r>
    </w:p>
    <w:p w14:paraId="02BA03AB" w14:textId="1D35D0BC" w:rsidR="00FB5F13" w:rsidRDefault="00FB5F13" w:rsidP="00FB5F13">
      <w:pPr>
        <w:pStyle w:val="Heading2"/>
      </w:pPr>
      <w:r>
        <w:t>Business Process Re-engineering</w:t>
      </w:r>
    </w:p>
    <w:p w14:paraId="34957BB0" w14:textId="09E7D06D" w:rsidR="00FB5F13" w:rsidRDefault="00FB5F13" w:rsidP="00FB5F13">
      <w:r>
        <w:t xml:space="preserve">BPR is the analysis and redesign of </w:t>
      </w:r>
      <w:r w:rsidRPr="00FB5F13">
        <w:rPr>
          <w:color w:val="FF0000"/>
        </w:rPr>
        <w:t xml:space="preserve">workflows </w:t>
      </w:r>
      <w:r>
        <w:t>between enterprises to optimize end-to-end processes and automate non-value-added tasks</w:t>
      </w:r>
    </w:p>
    <w:p w14:paraId="332441F4" w14:textId="5D292D1C" w:rsidR="00FB5F13" w:rsidRDefault="00FB5F13" w:rsidP="00FB5F13">
      <w:pPr>
        <w:pStyle w:val="Heading4"/>
      </w:pPr>
      <w:r>
        <w:lastRenderedPageBreak/>
        <w:t>Methodology</w:t>
      </w:r>
    </w:p>
    <w:p w14:paraId="37F2FD04" w14:textId="38E86CFD" w:rsidR="00FB5F13" w:rsidRDefault="00FB5F13" w:rsidP="00FB5F13">
      <w:r w:rsidRPr="00FB5F13">
        <w:rPr>
          <w:noProof/>
        </w:rPr>
        <w:drawing>
          <wp:inline distT="0" distB="0" distL="0" distR="0" wp14:anchorId="47A9EA2B" wp14:editId="6B12102D">
            <wp:extent cx="5731510" cy="4219575"/>
            <wp:effectExtent l="0" t="0" r="254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4219575"/>
                    </a:xfrm>
                    <a:prstGeom prst="rect">
                      <a:avLst/>
                    </a:prstGeom>
                  </pic:spPr>
                </pic:pic>
              </a:graphicData>
            </a:graphic>
          </wp:inline>
        </w:drawing>
      </w:r>
    </w:p>
    <w:p w14:paraId="04FD2B25" w14:textId="67AD09EE" w:rsidR="00FB5F13" w:rsidRDefault="00FB5F13" w:rsidP="00FB5F13">
      <w:pPr>
        <w:pStyle w:val="Heading4"/>
      </w:pPr>
      <w:r>
        <w:t xml:space="preserve">Process </w:t>
      </w:r>
      <w:r w:rsidR="00617A6E">
        <w:t>Modelling</w:t>
      </w:r>
    </w:p>
    <w:p w14:paraId="33859903" w14:textId="63434C8C" w:rsidR="002B3FB1" w:rsidRPr="002B3FB1" w:rsidRDefault="002B3FB1" w:rsidP="002B3FB1">
      <w:r w:rsidRPr="002B3FB1">
        <w:rPr>
          <w:noProof/>
        </w:rPr>
        <w:drawing>
          <wp:inline distT="0" distB="0" distL="0" distR="0" wp14:anchorId="27DC781E" wp14:editId="370E28D2">
            <wp:extent cx="3778352" cy="229522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788779" cy="2301559"/>
                    </a:xfrm>
                    <a:prstGeom prst="rect">
                      <a:avLst/>
                    </a:prstGeom>
                  </pic:spPr>
                </pic:pic>
              </a:graphicData>
            </a:graphic>
          </wp:inline>
        </w:drawing>
      </w:r>
    </w:p>
    <w:p w14:paraId="6DC2E977" w14:textId="7749D883" w:rsidR="00FB5F13" w:rsidRDefault="00FB5F13" w:rsidP="00597D54">
      <w:pPr>
        <w:pStyle w:val="ListParagraph"/>
        <w:numPr>
          <w:ilvl w:val="0"/>
          <w:numId w:val="58"/>
        </w:numPr>
      </w:pPr>
      <w:r>
        <w:t xml:space="preserve">Tools: </w:t>
      </w:r>
      <w:r w:rsidRPr="00617A6E">
        <w:rPr>
          <w:color w:val="FF0000"/>
        </w:rPr>
        <w:t xml:space="preserve">describe a business process </w:t>
      </w:r>
      <w:r>
        <w:t>so that can understand the process</w:t>
      </w:r>
    </w:p>
    <w:p w14:paraId="03A2A115" w14:textId="3EF98B3D" w:rsidR="00FB5F13" w:rsidRDefault="002B3FB1" w:rsidP="00597D54">
      <w:pPr>
        <w:pStyle w:val="ListParagraph"/>
        <w:numPr>
          <w:ilvl w:val="0"/>
          <w:numId w:val="58"/>
        </w:numPr>
      </w:pPr>
      <w:r>
        <w:t xml:space="preserve">Process model: </w:t>
      </w:r>
      <w:r w:rsidR="00FB5F13">
        <w:t>any abstract representation of a process</w:t>
      </w:r>
    </w:p>
    <w:p w14:paraId="065F7D9A" w14:textId="5AAB6EE3" w:rsidR="002B3FB1" w:rsidRDefault="002B3FB1" w:rsidP="00597D54">
      <w:pPr>
        <w:pStyle w:val="ListParagraph"/>
        <w:numPr>
          <w:ilvl w:val="0"/>
          <w:numId w:val="58"/>
        </w:numPr>
      </w:pPr>
      <w:r>
        <w:t>Advantages:</w:t>
      </w:r>
    </w:p>
    <w:p w14:paraId="74B761BA" w14:textId="631CC9CE" w:rsidR="002B3FB1" w:rsidRDefault="002B3FB1" w:rsidP="00597D54">
      <w:pPr>
        <w:pStyle w:val="ListParagraph"/>
        <w:numPr>
          <w:ilvl w:val="1"/>
          <w:numId w:val="58"/>
        </w:numPr>
      </w:pPr>
      <w:r>
        <w:t xml:space="preserve">Graphical representations easy to understand </w:t>
      </w:r>
    </w:p>
    <w:p w14:paraId="02A3D897" w14:textId="72795D99" w:rsidR="002B3FB1" w:rsidRDefault="002B3FB1" w:rsidP="00597D54">
      <w:pPr>
        <w:pStyle w:val="ListParagraph"/>
        <w:numPr>
          <w:ilvl w:val="1"/>
          <w:numId w:val="58"/>
        </w:numPr>
      </w:pPr>
      <w:r>
        <w:t xml:space="preserve">good starting point for analyzing a process </w:t>
      </w:r>
    </w:p>
    <w:p w14:paraId="703703C7" w14:textId="36983DFD" w:rsidR="002B3FB1" w:rsidRDefault="002B3FB1" w:rsidP="00597D54">
      <w:pPr>
        <w:pStyle w:val="ListParagraph"/>
        <w:numPr>
          <w:ilvl w:val="1"/>
          <w:numId w:val="58"/>
        </w:numPr>
      </w:pPr>
      <w:r>
        <w:t xml:space="preserve">Participants can design and implement improvements </w:t>
      </w:r>
    </w:p>
    <w:p w14:paraId="4B2594BE" w14:textId="612AB7BD" w:rsidR="002B3FB1" w:rsidRDefault="002B3FB1" w:rsidP="00597D54">
      <w:pPr>
        <w:pStyle w:val="ListParagraph"/>
        <w:numPr>
          <w:ilvl w:val="1"/>
          <w:numId w:val="58"/>
        </w:numPr>
      </w:pPr>
      <w:r>
        <w:t xml:space="preserve">Document the business process </w:t>
      </w:r>
    </w:p>
    <w:p w14:paraId="7DC9E8FB" w14:textId="6C04E58A" w:rsidR="002B3FB1" w:rsidRPr="00FB5F13" w:rsidRDefault="002B3FB1" w:rsidP="00597D54">
      <w:pPr>
        <w:pStyle w:val="ListParagraph"/>
        <w:numPr>
          <w:ilvl w:val="1"/>
          <w:numId w:val="58"/>
        </w:numPr>
      </w:pPr>
      <w:r>
        <w:t>Easier to train employees to support the business process</w:t>
      </w:r>
    </w:p>
    <w:p w14:paraId="0DDDD9CE" w14:textId="0B74887B" w:rsidR="00FB5F13" w:rsidRDefault="007F13C8" w:rsidP="007F13C8">
      <w:pPr>
        <w:pStyle w:val="Heading3"/>
      </w:pPr>
      <w:r>
        <w:lastRenderedPageBreak/>
        <w:t>Flowcharting</w:t>
      </w:r>
    </w:p>
    <w:p w14:paraId="10A48704" w14:textId="6B6167B0" w:rsidR="007F13C8" w:rsidRDefault="007F13C8" w:rsidP="007F13C8">
      <w:r w:rsidRPr="007F13C8">
        <w:rPr>
          <w:noProof/>
        </w:rPr>
        <w:drawing>
          <wp:inline distT="0" distB="0" distL="0" distR="0" wp14:anchorId="12D3CD8A" wp14:editId="05B40404">
            <wp:extent cx="2167280" cy="3458315"/>
            <wp:effectExtent l="0" t="0" r="4445"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172332" cy="3466376"/>
                    </a:xfrm>
                    <a:prstGeom prst="rect">
                      <a:avLst/>
                    </a:prstGeom>
                  </pic:spPr>
                </pic:pic>
              </a:graphicData>
            </a:graphic>
          </wp:inline>
        </w:drawing>
      </w:r>
    </w:p>
    <w:p w14:paraId="7B0BB09C" w14:textId="1ABCB2B9" w:rsidR="007F13C8" w:rsidRDefault="007F13C8" w:rsidP="00597D54">
      <w:pPr>
        <w:pStyle w:val="ListParagraph"/>
        <w:numPr>
          <w:ilvl w:val="0"/>
          <w:numId w:val="58"/>
        </w:numPr>
      </w:pPr>
      <w:r>
        <w:t xml:space="preserve">Any graphical representation of the movement or flow of concrete or abstract items </w:t>
      </w:r>
    </w:p>
    <w:p w14:paraId="6935C4F7" w14:textId="523BEAA9" w:rsidR="007F13C8" w:rsidRDefault="007F13C8" w:rsidP="00597D54">
      <w:pPr>
        <w:pStyle w:val="ListParagraph"/>
        <w:numPr>
          <w:ilvl w:val="0"/>
          <w:numId w:val="58"/>
        </w:numPr>
      </w:pPr>
      <w:r>
        <w:t xml:space="preserve">Clear, graphical representation of a process from beginning to end </w:t>
      </w:r>
    </w:p>
    <w:p w14:paraId="2B0EECA9" w14:textId="745CAD0A" w:rsidR="007F13C8" w:rsidRDefault="007F13C8" w:rsidP="00597D54">
      <w:pPr>
        <w:pStyle w:val="ListParagraph"/>
        <w:numPr>
          <w:ilvl w:val="0"/>
          <w:numId w:val="58"/>
        </w:numPr>
      </w:pPr>
      <w:r>
        <w:t>Uses a standardized set of symbols</w:t>
      </w:r>
    </w:p>
    <w:p w14:paraId="06D474A5" w14:textId="77777777" w:rsidR="00EA603E" w:rsidRDefault="00EA603E" w:rsidP="00597D54">
      <w:pPr>
        <w:pStyle w:val="ListParagraph"/>
        <w:numPr>
          <w:ilvl w:val="0"/>
          <w:numId w:val="58"/>
        </w:numPr>
      </w:pPr>
      <w:bookmarkStart w:id="5" w:name="OLE_LINK6"/>
      <w:r>
        <w:t>Hierarchical modelling</w:t>
      </w:r>
    </w:p>
    <w:bookmarkEnd w:id="5"/>
    <w:p w14:paraId="22675BC2" w14:textId="1F8B8535" w:rsidR="00EA603E" w:rsidRDefault="00EA603E" w:rsidP="00EA603E">
      <w:pPr>
        <w:pStyle w:val="ListParagraph"/>
        <w:rPr>
          <w:noProof/>
        </w:rPr>
      </w:pPr>
      <w:r w:rsidRPr="00EA603E">
        <w:rPr>
          <w:noProof/>
        </w:rPr>
        <w:t xml:space="preserve"> </w:t>
      </w:r>
      <w:r w:rsidRPr="00EA603E">
        <w:rPr>
          <w:noProof/>
        </w:rPr>
        <w:drawing>
          <wp:inline distT="0" distB="0" distL="0" distR="0" wp14:anchorId="6066A89D" wp14:editId="5EF3FBA3">
            <wp:extent cx="2452058" cy="2757831"/>
            <wp:effectExtent l="0" t="0" r="5715"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455314" cy="2761494"/>
                    </a:xfrm>
                    <a:prstGeom prst="rect">
                      <a:avLst/>
                    </a:prstGeom>
                  </pic:spPr>
                </pic:pic>
              </a:graphicData>
            </a:graphic>
          </wp:inline>
        </w:drawing>
      </w:r>
    </w:p>
    <w:p w14:paraId="59B9C182" w14:textId="77777777" w:rsidR="00EA603E" w:rsidRDefault="00EA603E" w:rsidP="00597D54">
      <w:pPr>
        <w:pStyle w:val="ListParagraph"/>
        <w:numPr>
          <w:ilvl w:val="0"/>
          <w:numId w:val="58"/>
        </w:numPr>
      </w:pPr>
      <w:r>
        <w:t>Deployment flowcharting</w:t>
      </w:r>
    </w:p>
    <w:p w14:paraId="44EEB279" w14:textId="072521C8" w:rsidR="009B6646" w:rsidRDefault="00EA603E" w:rsidP="009B6646">
      <w:pPr>
        <w:pStyle w:val="ListParagraph"/>
        <w:rPr>
          <w:noProof/>
        </w:rPr>
      </w:pPr>
      <w:r w:rsidRPr="00EA603E">
        <w:rPr>
          <w:noProof/>
        </w:rPr>
        <w:lastRenderedPageBreak/>
        <w:t xml:space="preserve"> </w:t>
      </w:r>
      <w:r w:rsidRPr="00EA603E">
        <w:rPr>
          <w:noProof/>
        </w:rPr>
        <w:drawing>
          <wp:inline distT="0" distB="0" distL="0" distR="0" wp14:anchorId="0A1A2AE1" wp14:editId="58AD2BDB">
            <wp:extent cx="2777947" cy="5154634"/>
            <wp:effectExtent l="0" t="0" r="3810" b="82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783506" cy="5164949"/>
                    </a:xfrm>
                    <a:prstGeom prst="rect">
                      <a:avLst/>
                    </a:prstGeom>
                  </pic:spPr>
                </pic:pic>
              </a:graphicData>
            </a:graphic>
          </wp:inline>
        </w:drawing>
      </w:r>
    </w:p>
    <w:p w14:paraId="368D9A39" w14:textId="587B17D6" w:rsidR="009B6646" w:rsidRDefault="009B6646" w:rsidP="009B6646">
      <w:pPr>
        <w:pStyle w:val="Heading3"/>
      </w:pPr>
      <w:r>
        <w:t>Event Process Chain (EPC)</w:t>
      </w:r>
    </w:p>
    <w:p w14:paraId="054E6382" w14:textId="4646AEF2" w:rsidR="009B6646" w:rsidRPr="009B6646" w:rsidRDefault="009B6646" w:rsidP="009B6646">
      <w:r w:rsidRPr="009B6646">
        <w:rPr>
          <w:noProof/>
        </w:rPr>
        <w:drawing>
          <wp:inline distT="0" distB="0" distL="0" distR="0" wp14:anchorId="20B25E18" wp14:editId="73BEFB78">
            <wp:extent cx="2111693" cy="2721254"/>
            <wp:effectExtent l="0" t="0" r="3175" b="317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115811" cy="2726560"/>
                    </a:xfrm>
                    <a:prstGeom prst="rect">
                      <a:avLst/>
                    </a:prstGeom>
                  </pic:spPr>
                </pic:pic>
              </a:graphicData>
            </a:graphic>
          </wp:inline>
        </w:drawing>
      </w:r>
    </w:p>
    <w:p w14:paraId="713E5369" w14:textId="5125EA32" w:rsidR="009B6646" w:rsidRDefault="009B6646" w:rsidP="00597D54">
      <w:pPr>
        <w:pStyle w:val="ListParagraph"/>
        <w:numPr>
          <w:ilvl w:val="0"/>
          <w:numId w:val="58"/>
        </w:numPr>
      </w:pPr>
      <w:r>
        <w:t>Enforces an event-function-event structure</w:t>
      </w:r>
    </w:p>
    <w:p w14:paraId="22994AF4" w14:textId="5020F6E2" w:rsidR="009B6646" w:rsidRDefault="009B6646" w:rsidP="00597D54">
      <w:pPr>
        <w:pStyle w:val="ListParagraph"/>
        <w:numPr>
          <w:ilvl w:val="0"/>
          <w:numId w:val="58"/>
        </w:numPr>
      </w:pPr>
      <w:r>
        <w:t>Uses only two symbols to represent a business process</w:t>
      </w:r>
    </w:p>
    <w:p w14:paraId="5B6A77C5" w14:textId="35CF5955" w:rsidR="009B6646" w:rsidRDefault="009B6646" w:rsidP="00597D54">
      <w:pPr>
        <w:pStyle w:val="ListParagraph"/>
        <w:numPr>
          <w:ilvl w:val="0"/>
          <w:numId w:val="58"/>
        </w:numPr>
      </w:pPr>
      <w:r>
        <w:t>Matches the logic and structure of SAP’s ERP software design</w:t>
      </w:r>
    </w:p>
    <w:p w14:paraId="717426C1" w14:textId="7B146532" w:rsidR="009B6646" w:rsidRDefault="009B6646" w:rsidP="00597D54">
      <w:pPr>
        <w:pStyle w:val="ListParagraph"/>
        <w:numPr>
          <w:ilvl w:val="0"/>
          <w:numId w:val="58"/>
        </w:numPr>
      </w:pPr>
      <w:r>
        <w:lastRenderedPageBreak/>
        <w:t>Two structures: events and functions</w:t>
      </w:r>
    </w:p>
    <w:p w14:paraId="5FE94F30" w14:textId="75C433B0" w:rsidR="009B6646" w:rsidRDefault="009B6646" w:rsidP="009B6646">
      <w:pPr>
        <w:pStyle w:val="ListParagraph"/>
        <w:numPr>
          <w:ilvl w:val="1"/>
          <w:numId w:val="30"/>
        </w:numPr>
      </w:pPr>
      <w:r>
        <w:t>Events: a state or status in the process</w:t>
      </w:r>
    </w:p>
    <w:p w14:paraId="36965AFA" w14:textId="723EE4EA" w:rsidR="009B6646" w:rsidRDefault="009B6646" w:rsidP="009B6646">
      <w:pPr>
        <w:pStyle w:val="ListParagraph"/>
        <w:numPr>
          <w:ilvl w:val="1"/>
          <w:numId w:val="30"/>
        </w:numPr>
      </w:pPr>
      <w:r>
        <w:t>Functions: part of the process where change occurs</w:t>
      </w:r>
    </w:p>
    <w:p w14:paraId="71E0D7DF" w14:textId="1965265C" w:rsidR="00EE6E4B" w:rsidRDefault="00EE6E4B" w:rsidP="00EE6E4B">
      <w:pPr>
        <w:rPr>
          <w:noProof/>
        </w:rPr>
      </w:pPr>
      <w:r w:rsidRPr="00EE6E4B">
        <w:rPr>
          <w:noProof/>
        </w:rPr>
        <w:t xml:space="preserve">  </w:t>
      </w:r>
      <w:r w:rsidRPr="00EE6E4B">
        <w:rPr>
          <w:noProof/>
        </w:rPr>
        <w:drawing>
          <wp:inline distT="0" distB="0" distL="0" distR="0" wp14:anchorId="589515B1" wp14:editId="34E2E179">
            <wp:extent cx="5731510" cy="4970145"/>
            <wp:effectExtent l="0" t="0" r="254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4970145"/>
                    </a:xfrm>
                    <a:prstGeom prst="rect">
                      <a:avLst/>
                    </a:prstGeom>
                  </pic:spPr>
                </pic:pic>
              </a:graphicData>
            </a:graphic>
          </wp:inline>
        </w:drawing>
      </w:r>
    </w:p>
    <w:p w14:paraId="587D48F3" w14:textId="74487535" w:rsidR="00EE6E4B" w:rsidRDefault="00EE6E4B" w:rsidP="00EE6E4B">
      <w:r>
        <w:t>Splitting and consolidating paths</w:t>
      </w:r>
    </w:p>
    <w:p w14:paraId="1AC57023" w14:textId="748971C0" w:rsidR="00EE6E4B" w:rsidRDefault="00EE6E4B" w:rsidP="00EE6E4B">
      <w:r w:rsidRPr="00EE6E4B">
        <w:rPr>
          <w:noProof/>
        </w:rPr>
        <w:lastRenderedPageBreak/>
        <w:drawing>
          <wp:inline distT="0" distB="0" distL="0" distR="0" wp14:anchorId="3D11EFB7" wp14:editId="74261891">
            <wp:extent cx="3400900" cy="4725059"/>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400900" cy="4725059"/>
                    </a:xfrm>
                    <a:prstGeom prst="rect">
                      <a:avLst/>
                    </a:prstGeom>
                  </pic:spPr>
                </pic:pic>
              </a:graphicData>
            </a:graphic>
          </wp:inline>
        </w:drawing>
      </w:r>
    </w:p>
    <w:p w14:paraId="57DDD559" w14:textId="0CE60D29" w:rsidR="00EE6E4B" w:rsidRDefault="00EE6E4B" w:rsidP="00EE6E4B">
      <w:r>
        <w:t>with organizational and data elements</w:t>
      </w:r>
    </w:p>
    <w:p w14:paraId="70938681" w14:textId="39D693DC" w:rsidR="00EE6E4B" w:rsidRDefault="00EE6E4B" w:rsidP="00EE6E4B">
      <w:r w:rsidRPr="00EE6E4B">
        <w:rPr>
          <w:noProof/>
        </w:rPr>
        <w:lastRenderedPageBreak/>
        <w:drawing>
          <wp:inline distT="0" distB="0" distL="0" distR="0" wp14:anchorId="76FEF0A3" wp14:editId="2D62940D">
            <wp:extent cx="4877481" cy="4934639"/>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877481" cy="4934639"/>
                    </a:xfrm>
                    <a:prstGeom prst="rect">
                      <a:avLst/>
                    </a:prstGeom>
                  </pic:spPr>
                </pic:pic>
              </a:graphicData>
            </a:graphic>
          </wp:inline>
        </w:drawing>
      </w:r>
    </w:p>
    <w:p w14:paraId="77F3304A" w14:textId="52B7604B" w:rsidR="00EE6E4B" w:rsidRDefault="005719EA" w:rsidP="005719EA">
      <w:pPr>
        <w:pStyle w:val="Heading2"/>
      </w:pPr>
      <w:r>
        <w:t>Process Improvement</w:t>
      </w:r>
    </w:p>
    <w:p w14:paraId="5FF605D8" w14:textId="61C273EB" w:rsidR="005719EA" w:rsidRDefault="005719EA" w:rsidP="00E0180F">
      <w:pPr>
        <w:pStyle w:val="Heading3"/>
      </w:pPr>
      <w:r>
        <w:t>Value analysis</w:t>
      </w:r>
    </w:p>
    <w:p w14:paraId="656775AE" w14:textId="1EBF433C" w:rsidR="005719EA" w:rsidRDefault="005719EA" w:rsidP="005719EA">
      <w:pPr>
        <w:pStyle w:val="ListParagraph"/>
        <w:numPr>
          <w:ilvl w:val="0"/>
          <w:numId w:val="30"/>
        </w:numPr>
      </w:pPr>
      <w:r>
        <w:t xml:space="preserve">Each activity in the process is analyzed for the value it adds to the product or service </w:t>
      </w:r>
    </w:p>
    <w:p w14:paraId="0F9719DD" w14:textId="49B927C1" w:rsidR="005719EA" w:rsidRDefault="005719EA" w:rsidP="005719EA">
      <w:pPr>
        <w:pStyle w:val="ListParagraph"/>
        <w:numPr>
          <w:ilvl w:val="0"/>
          <w:numId w:val="30"/>
        </w:numPr>
      </w:pPr>
      <w:r>
        <w:t xml:space="preserve">Value added is determined from the perspective of customer </w:t>
      </w:r>
    </w:p>
    <w:p w14:paraId="3C22DF09" w14:textId="5D3A76F4" w:rsidR="005719EA" w:rsidRDefault="005719EA" w:rsidP="005719EA">
      <w:pPr>
        <w:pStyle w:val="ListParagraph"/>
        <w:numPr>
          <w:ilvl w:val="0"/>
          <w:numId w:val="30"/>
        </w:numPr>
      </w:pPr>
      <w:r>
        <w:t xml:space="preserve">Real value: value for which the customer is willing to pay </w:t>
      </w:r>
    </w:p>
    <w:p w14:paraId="60CFCD5A" w14:textId="2DDC05A3" w:rsidR="005719EA" w:rsidRDefault="005719EA" w:rsidP="005719EA">
      <w:pPr>
        <w:pStyle w:val="ListParagraph"/>
        <w:numPr>
          <w:ilvl w:val="0"/>
          <w:numId w:val="30"/>
        </w:numPr>
      </w:pPr>
      <w:r>
        <w:t xml:space="preserve">Business value: value that helps the company run its business </w:t>
      </w:r>
    </w:p>
    <w:p w14:paraId="7BE5E2FF" w14:textId="304EB089" w:rsidR="005719EA" w:rsidRDefault="005719EA" w:rsidP="005719EA">
      <w:pPr>
        <w:pStyle w:val="ListParagraph"/>
        <w:numPr>
          <w:ilvl w:val="0"/>
          <w:numId w:val="30"/>
        </w:numPr>
      </w:pPr>
      <w:r>
        <w:t>No value: an activity that should be eliminate</w:t>
      </w:r>
    </w:p>
    <w:p w14:paraId="55D75415" w14:textId="77A1E0E7" w:rsidR="00E0180F" w:rsidRDefault="00E0180F" w:rsidP="00E0180F">
      <w:pPr>
        <w:pStyle w:val="Heading3"/>
      </w:pPr>
      <w:r>
        <w:t>Evaluating</w:t>
      </w:r>
    </w:p>
    <w:p w14:paraId="32EDFFC7" w14:textId="5BBC41DA" w:rsidR="00E0180F" w:rsidRDefault="00E0180F" w:rsidP="00597D54">
      <w:pPr>
        <w:pStyle w:val="ListParagraph"/>
        <w:numPr>
          <w:ilvl w:val="0"/>
          <w:numId w:val="61"/>
        </w:numPr>
      </w:pPr>
      <w:r>
        <w:t>Disrupting the current process to make changes can be costly and time consuming</w:t>
      </w:r>
    </w:p>
    <w:p w14:paraId="3EA2C668" w14:textId="70C012FA" w:rsidR="00E0180F" w:rsidRDefault="00E0180F" w:rsidP="00597D54">
      <w:pPr>
        <w:pStyle w:val="ListParagraph"/>
        <w:numPr>
          <w:ilvl w:val="0"/>
          <w:numId w:val="61"/>
        </w:numPr>
      </w:pPr>
      <w:r>
        <w:t xml:space="preserve">Dynamic process </w:t>
      </w:r>
      <w:r w:rsidR="008533DC">
        <w:t>modelling</w:t>
      </w:r>
      <w:r>
        <w:t xml:space="preserve"> takes a basic process flowchart and puts it into motion</w:t>
      </w:r>
    </w:p>
    <w:p w14:paraId="430AD61F" w14:textId="4ED02018" w:rsidR="00E0180F" w:rsidRDefault="00E0180F" w:rsidP="00597D54">
      <w:pPr>
        <w:pStyle w:val="ListParagraph"/>
        <w:numPr>
          <w:ilvl w:val="1"/>
          <w:numId w:val="59"/>
        </w:numPr>
      </w:pPr>
      <w:r>
        <w:t>Uses computer simulation techniques to facilitate the evaluation of proposed process changes</w:t>
      </w:r>
    </w:p>
    <w:p w14:paraId="11C53529" w14:textId="4260140E" w:rsidR="00E0180F" w:rsidRDefault="00E0180F" w:rsidP="00597D54">
      <w:pPr>
        <w:pStyle w:val="ListParagraph"/>
        <w:numPr>
          <w:ilvl w:val="0"/>
          <w:numId w:val="60"/>
        </w:numPr>
      </w:pPr>
      <w:r>
        <w:t>Computer simulation</w:t>
      </w:r>
    </w:p>
    <w:p w14:paraId="570BDFE0" w14:textId="0A363089" w:rsidR="00E0180F" w:rsidRDefault="00E0180F" w:rsidP="00597D54">
      <w:pPr>
        <w:pStyle w:val="ListParagraph"/>
        <w:numPr>
          <w:ilvl w:val="1"/>
          <w:numId w:val="59"/>
        </w:numPr>
      </w:pPr>
      <w:r>
        <w:t>Uses repeated generation of random variables that interact with a logical model of the process</w:t>
      </w:r>
    </w:p>
    <w:p w14:paraId="183DEC5D" w14:textId="2718EE91" w:rsidR="00E0180F" w:rsidRDefault="00E0180F" w:rsidP="00597D54">
      <w:pPr>
        <w:pStyle w:val="ListParagraph"/>
        <w:numPr>
          <w:ilvl w:val="1"/>
          <w:numId w:val="59"/>
        </w:numPr>
      </w:pPr>
      <w:r>
        <w:t>Predict performance of the actual syste</w:t>
      </w:r>
      <w:r>
        <w:rPr>
          <w:rFonts w:hint="eastAsia"/>
        </w:rPr>
        <w:t>m</w:t>
      </w:r>
    </w:p>
    <w:p w14:paraId="02850041" w14:textId="36FD2B88" w:rsidR="00E0180F" w:rsidRDefault="00E0180F" w:rsidP="00E0180F">
      <w:pPr>
        <w:pStyle w:val="Heading2"/>
      </w:pPr>
      <w:r>
        <w:t>ERP Workflow Tools</w:t>
      </w:r>
    </w:p>
    <w:p w14:paraId="0B3DE6EB" w14:textId="76FD6954" w:rsidR="00DC7031" w:rsidRDefault="00DC7031" w:rsidP="00597D54">
      <w:pPr>
        <w:pStyle w:val="ListParagraph"/>
        <w:numPr>
          <w:ilvl w:val="0"/>
          <w:numId w:val="60"/>
        </w:numPr>
      </w:pPr>
      <w:r>
        <w:t xml:space="preserve">Software </w:t>
      </w:r>
      <w:r w:rsidRPr="00360560">
        <w:rPr>
          <w:color w:val="FF0000"/>
        </w:rPr>
        <w:t xml:space="preserve">automates the execution of business processes </w:t>
      </w:r>
      <w:r>
        <w:t>and address all aspects of a process, including:</w:t>
      </w:r>
    </w:p>
    <w:p w14:paraId="60D0813D" w14:textId="19744F0D" w:rsidR="00DC7031" w:rsidRDefault="00DC7031" w:rsidP="00597D54">
      <w:pPr>
        <w:pStyle w:val="ListParagraph"/>
        <w:numPr>
          <w:ilvl w:val="1"/>
          <w:numId w:val="60"/>
        </w:numPr>
      </w:pPr>
      <w:r>
        <w:lastRenderedPageBreak/>
        <w:t>Process flow (logical steps in the business process)</w:t>
      </w:r>
    </w:p>
    <w:p w14:paraId="39FAE005" w14:textId="04EAFEF2" w:rsidR="00DC7031" w:rsidRDefault="00DC7031" w:rsidP="00597D54">
      <w:pPr>
        <w:pStyle w:val="ListParagraph"/>
        <w:numPr>
          <w:ilvl w:val="1"/>
          <w:numId w:val="60"/>
        </w:numPr>
      </w:pPr>
      <w:r>
        <w:t>People (the organization)</w:t>
      </w:r>
    </w:p>
    <w:p w14:paraId="297BD6A7" w14:textId="464349C1" w:rsidR="00214412" w:rsidRDefault="00DC7031" w:rsidP="00597D54">
      <w:pPr>
        <w:pStyle w:val="ListParagraph"/>
        <w:numPr>
          <w:ilvl w:val="1"/>
          <w:numId w:val="60"/>
        </w:numPr>
      </w:pPr>
      <w:r>
        <w:t>Effects (the process information)</w:t>
      </w:r>
    </w:p>
    <w:p w14:paraId="1E7141AA" w14:textId="1D1C9811" w:rsidR="00DC7031" w:rsidRDefault="00DC7031" w:rsidP="00597D54">
      <w:pPr>
        <w:pStyle w:val="ListParagraph"/>
        <w:numPr>
          <w:ilvl w:val="0"/>
          <w:numId w:val="60"/>
        </w:numPr>
      </w:pPr>
      <w:r>
        <w:t>ERP provides a workflow management system</w:t>
      </w:r>
    </w:p>
    <w:p w14:paraId="6D02818A" w14:textId="3D9593BD" w:rsidR="00DC7031" w:rsidRPr="00360560" w:rsidRDefault="00DC7031" w:rsidP="00597D54">
      <w:pPr>
        <w:pStyle w:val="ListParagraph"/>
        <w:numPr>
          <w:ilvl w:val="1"/>
          <w:numId w:val="60"/>
        </w:numPr>
        <w:rPr>
          <w:color w:val="FF0000"/>
        </w:rPr>
      </w:pPr>
      <w:r w:rsidRPr="00360560">
        <w:rPr>
          <w:color w:val="FF0000"/>
        </w:rPr>
        <w:t>Supports and speeds up business processes</w:t>
      </w:r>
    </w:p>
    <w:p w14:paraId="2E519A52" w14:textId="31F64205" w:rsidR="00DC7031" w:rsidRPr="00360560" w:rsidRDefault="00DC7031" w:rsidP="00597D54">
      <w:pPr>
        <w:pStyle w:val="ListParagraph"/>
        <w:numPr>
          <w:ilvl w:val="1"/>
          <w:numId w:val="60"/>
        </w:numPr>
        <w:rPr>
          <w:color w:val="FF0000"/>
        </w:rPr>
      </w:pPr>
      <w:r w:rsidRPr="00360560">
        <w:rPr>
          <w:color w:val="FF0000"/>
        </w:rPr>
        <w:t>employees</w:t>
      </w:r>
      <w:r w:rsidR="00C77388" w:rsidRPr="00360560">
        <w:rPr>
          <w:color w:val="FF0000"/>
        </w:rPr>
        <w:t xml:space="preserve"> carry out complex business processes and track the current status</w:t>
      </w:r>
    </w:p>
    <w:p w14:paraId="4F4F98C0" w14:textId="0DB53D72" w:rsidR="00C77388" w:rsidRDefault="00C77388" w:rsidP="00597D54">
      <w:pPr>
        <w:pStyle w:val="ListParagraph"/>
        <w:numPr>
          <w:ilvl w:val="0"/>
          <w:numId w:val="60"/>
        </w:numPr>
      </w:pPr>
      <w:r>
        <w:t>Features and Benefits</w:t>
      </w:r>
    </w:p>
    <w:p w14:paraId="7D02F87B" w14:textId="4E5FBFC8" w:rsidR="00C77388" w:rsidRDefault="00C77388" w:rsidP="00597D54">
      <w:pPr>
        <w:pStyle w:val="ListParagraph"/>
        <w:numPr>
          <w:ilvl w:val="1"/>
          <w:numId w:val="60"/>
        </w:numPr>
      </w:pPr>
      <w:r>
        <w:t>Links employees to the business transactions</w:t>
      </w:r>
    </w:p>
    <w:p w14:paraId="13318E0A" w14:textId="75000A0C" w:rsidR="00C77388" w:rsidRDefault="00C77388" w:rsidP="00597D54">
      <w:pPr>
        <w:pStyle w:val="ListParagraph"/>
        <w:numPr>
          <w:ilvl w:val="1"/>
          <w:numId w:val="60"/>
        </w:numPr>
      </w:pPr>
      <w:r>
        <w:t xml:space="preserve">Employees can track and monitor progress of workflow and take action if task </w:t>
      </w:r>
      <w:r>
        <w:rPr>
          <w:rFonts w:hint="eastAsia"/>
        </w:rPr>
        <w:t>is</w:t>
      </w:r>
      <w:r>
        <w:t xml:space="preserve"> behind schedule</w:t>
      </w:r>
    </w:p>
    <w:p w14:paraId="1A3A10D6" w14:textId="77777777" w:rsidR="00C77388" w:rsidRDefault="00C77388" w:rsidP="00597D54">
      <w:pPr>
        <w:pStyle w:val="ListParagraph"/>
        <w:numPr>
          <w:ilvl w:val="1"/>
          <w:numId w:val="60"/>
        </w:numPr>
      </w:pPr>
      <w:r w:rsidRPr="00C77388">
        <w:t>Internal email and workflow tasks connect employees to business transactions</w:t>
      </w:r>
    </w:p>
    <w:p w14:paraId="24CCE6D7" w14:textId="6298C7E9" w:rsidR="00C77388" w:rsidRDefault="00C77388" w:rsidP="00597D54">
      <w:pPr>
        <w:pStyle w:val="ListParagraph"/>
        <w:numPr>
          <w:ilvl w:val="1"/>
          <w:numId w:val="60"/>
        </w:numPr>
      </w:pPr>
      <w:r>
        <w:t>Workflow system can automatically take various actions like:</w:t>
      </w:r>
    </w:p>
    <w:p w14:paraId="63C07A1B" w14:textId="4C94DF31" w:rsidR="00C77388" w:rsidRDefault="00C77388" w:rsidP="00597D54">
      <w:pPr>
        <w:pStyle w:val="ListParagraph"/>
        <w:numPr>
          <w:ilvl w:val="2"/>
          <w:numId w:val="60"/>
        </w:numPr>
      </w:pPr>
      <w:r>
        <w:t>Changing task priority</w:t>
      </w:r>
    </w:p>
    <w:p w14:paraId="64CEE918" w14:textId="5E77A485" w:rsidR="00C77388" w:rsidRDefault="00C77388" w:rsidP="00597D54">
      <w:pPr>
        <w:pStyle w:val="ListParagraph"/>
        <w:numPr>
          <w:ilvl w:val="2"/>
          <w:numId w:val="60"/>
        </w:numPr>
      </w:pPr>
      <w:r>
        <w:t>Sending email reminders to the employees</w:t>
      </w:r>
    </w:p>
    <w:p w14:paraId="4A4D3D5D" w14:textId="32725C64" w:rsidR="00C77388" w:rsidRDefault="00C77388" w:rsidP="00597D54">
      <w:pPr>
        <w:pStyle w:val="ListParagraph"/>
        <w:numPr>
          <w:ilvl w:val="1"/>
          <w:numId w:val="60"/>
        </w:numPr>
      </w:pPr>
      <w:r>
        <w:t>workflow tools improve process efficiency and effectiveness</w:t>
      </w:r>
    </w:p>
    <w:p w14:paraId="3B009096" w14:textId="0FFC9F96" w:rsidR="00214412" w:rsidRDefault="00310ABB" w:rsidP="00310ABB">
      <w:pPr>
        <w:pStyle w:val="Heading1"/>
      </w:pPr>
      <w:r>
        <w:t>W8</w:t>
      </w:r>
    </w:p>
    <w:p w14:paraId="6478736B" w14:textId="136146FD" w:rsidR="00214412" w:rsidRDefault="00310ABB" w:rsidP="00310ABB">
      <w:pPr>
        <w:pStyle w:val="Heading2"/>
      </w:pPr>
      <w:r>
        <w:t>ERP Implementation Life cycle</w:t>
      </w:r>
    </w:p>
    <w:p w14:paraId="15ED00F9" w14:textId="16184B4F" w:rsidR="00310ABB" w:rsidRDefault="00310ABB" w:rsidP="00597D54">
      <w:pPr>
        <w:pStyle w:val="ListParagraph"/>
        <w:numPr>
          <w:ilvl w:val="0"/>
          <w:numId w:val="62"/>
        </w:numPr>
      </w:pPr>
      <w:r>
        <w:t>Like SDLC (system development life cycle)</w:t>
      </w:r>
    </w:p>
    <w:p w14:paraId="3D0DE101" w14:textId="75E1AA96" w:rsidR="00310ABB" w:rsidRDefault="00310ABB" w:rsidP="00597D54">
      <w:pPr>
        <w:pStyle w:val="ListParagraph"/>
        <w:numPr>
          <w:ilvl w:val="0"/>
          <w:numId w:val="62"/>
        </w:numPr>
      </w:pPr>
      <w:r>
        <w:t>Approaches</w:t>
      </w:r>
    </w:p>
    <w:p w14:paraId="2658F0BF" w14:textId="5F6BE3A4" w:rsidR="00310ABB" w:rsidRDefault="00310ABB" w:rsidP="00597D54">
      <w:pPr>
        <w:pStyle w:val="ListParagraph"/>
        <w:numPr>
          <w:ilvl w:val="1"/>
          <w:numId w:val="62"/>
        </w:numPr>
      </w:pPr>
      <w:r>
        <w:t>Traditional ERP development life cycle</w:t>
      </w:r>
    </w:p>
    <w:p w14:paraId="4908F4C0" w14:textId="3DE3995C" w:rsidR="00346CDA" w:rsidRDefault="00346CDA" w:rsidP="00346CDA">
      <w:pPr>
        <w:pStyle w:val="ListParagraph"/>
        <w:ind w:left="1440"/>
      </w:pPr>
      <w:r w:rsidRPr="00346CDA">
        <w:rPr>
          <w:noProof/>
        </w:rPr>
        <w:drawing>
          <wp:inline distT="0" distB="0" distL="0" distR="0" wp14:anchorId="5F7F3051" wp14:editId="00D44F40">
            <wp:extent cx="4595952" cy="2955341"/>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599088" cy="2957358"/>
                    </a:xfrm>
                    <a:prstGeom prst="rect">
                      <a:avLst/>
                    </a:prstGeom>
                  </pic:spPr>
                </pic:pic>
              </a:graphicData>
            </a:graphic>
          </wp:inline>
        </w:drawing>
      </w:r>
    </w:p>
    <w:p w14:paraId="53FAACFC" w14:textId="3F3B0541" w:rsidR="00310ABB" w:rsidRDefault="00310ABB" w:rsidP="00597D54">
      <w:pPr>
        <w:pStyle w:val="ListParagraph"/>
        <w:numPr>
          <w:ilvl w:val="1"/>
          <w:numId w:val="62"/>
        </w:numPr>
      </w:pPr>
      <w:r>
        <w:t>Rapid ERP life cycles</w:t>
      </w:r>
    </w:p>
    <w:p w14:paraId="7268BB21" w14:textId="35F27F6C" w:rsidR="00346CDA" w:rsidRDefault="00346CDA" w:rsidP="00597D54">
      <w:pPr>
        <w:pStyle w:val="ListParagraph"/>
        <w:numPr>
          <w:ilvl w:val="2"/>
          <w:numId w:val="62"/>
        </w:numPr>
      </w:pPr>
      <w:r>
        <w:t xml:space="preserve">Total Solution, </w:t>
      </w:r>
    </w:p>
    <w:p w14:paraId="44143A77" w14:textId="6823462F" w:rsidR="00346CDA" w:rsidRDefault="00346CDA" w:rsidP="00597D54">
      <w:pPr>
        <w:pStyle w:val="ListParagraph"/>
        <w:numPr>
          <w:ilvl w:val="2"/>
          <w:numId w:val="62"/>
        </w:numPr>
      </w:pPr>
      <w:r>
        <w:t xml:space="preserve">FastTrack, </w:t>
      </w:r>
    </w:p>
    <w:p w14:paraId="2A3C1439" w14:textId="7175E094" w:rsidR="00346CDA" w:rsidRDefault="00346CDA" w:rsidP="00597D54">
      <w:pPr>
        <w:pStyle w:val="ListParagraph"/>
        <w:numPr>
          <w:ilvl w:val="2"/>
          <w:numId w:val="62"/>
        </w:numPr>
      </w:pPr>
      <w:r>
        <w:t xml:space="preserve">Rapid-Re, </w:t>
      </w:r>
    </w:p>
    <w:p w14:paraId="0D6A0326" w14:textId="6BF0F58F" w:rsidR="00346CDA" w:rsidRDefault="00346CDA" w:rsidP="00597D54">
      <w:pPr>
        <w:pStyle w:val="ListParagraph"/>
        <w:numPr>
          <w:ilvl w:val="2"/>
          <w:numId w:val="62"/>
        </w:numPr>
      </w:pPr>
      <w:r>
        <w:t>Accelerated SAP (ASAP)</w:t>
      </w:r>
    </w:p>
    <w:p w14:paraId="35CFE076" w14:textId="77777777" w:rsidR="00346CDA" w:rsidRDefault="00346CDA" w:rsidP="00597D54">
      <w:pPr>
        <w:pStyle w:val="ListParagraph"/>
        <w:numPr>
          <w:ilvl w:val="3"/>
          <w:numId w:val="62"/>
        </w:numPr>
      </w:pPr>
      <w:r>
        <w:t xml:space="preserve">– Phase 1: Project preparation </w:t>
      </w:r>
    </w:p>
    <w:p w14:paraId="559BDE36" w14:textId="77777777" w:rsidR="00346CDA" w:rsidRDefault="00346CDA" w:rsidP="00597D54">
      <w:pPr>
        <w:pStyle w:val="ListParagraph"/>
        <w:numPr>
          <w:ilvl w:val="3"/>
          <w:numId w:val="62"/>
        </w:numPr>
      </w:pPr>
      <w:r>
        <w:t xml:space="preserve">– Phase 2: Business blueprint </w:t>
      </w:r>
    </w:p>
    <w:p w14:paraId="7990AEA2" w14:textId="77777777" w:rsidR="00346CDA" w:rsidRDefault="00346CDA" w:rsidP="00597D54">
      <w:pPr>
        <w:pStyle w:val="ListParagraph"/>
        <w:numPr>
          <w:ilvl w:val="3"/>
          <w:numId w:val="62"/>
        </w:numPr>
      </w:pPr>
      <w:r>
        <w:t xml:space="preserve">– Phase 3: Realization </w:t>
      </w:r>
    </w:p>
    <w:p w14:paraId="1401A18B" w14:textId="77777777" w:rsidR="00346CDA" w:rsidRDefault="00346CDA" w:rsidP="00597D54">
      <w:pPr>
        <w:pStyle w:val="ListParagraph"/>
        <w:numPr>
          <w:ilvl w:val="3"/>
          <w:numId w:val="62"/>
        </w:numPr>
      </w:pPr>
      <w:r>
        <w:t xml:space="preserve">– Phase 4: Final preparation </w:t>
      </w:r>
    </w:p>
    <w:p w14:paraId="160953D7" w14:textId="3E88751D" w:rsidR="00346CDA" w:rsidRDefault="00346CDA" w:rsidP="00597D54">
      <w:pPr>
        <w:pStyle w:val="ListParagraph"/>
        <w:numPr>
          <w:ilvl w:val="3"/>
          <w:numId w:val="62"/>
        </w:numPr>
      </w:pPr>
      <w:r>
        <w:t>– Phase 5: Go-live and support</w:t>
      </w:r>
    </w:p>
    <w:p w14:paraId="564556C5" w14:textId="0B048285" w:rsidR="00346CDA" w:rsidRPr="00310ABB" w:rsidRDefault="00346CDA" w:rsidP="00597D54">
      <w:pPr>
        <w:pStyle w:val="ListParagraph"/>
        <w:numPr>
          <w:ilvl w:val="2"/>
          <w:numId w:val="62"/>
        </w:numPr>
      </w:pPr>
      <w:r>
        <w:lastRenderedPageBreak/>
        <w:t>Business integration methodology (BIM)</w:t>
      </w:r>
    </w:p>
    <w:p w14:paraId="11DA70D0" w14:textId="21B62090" w:rsidR="00310ABB" w:rsidRDefault="0085175A" w:rsidP="0085175A">
      <w:pPr>
        <w:pStyle w:val="Heading2"/>
      </w:pPr>
      <w:r>
        <w:t>Pre-implementation</w:t>
      </w:r>
    </w:p>
    <w:p w14:paraId="5D1580FC" w14:textId="559424A5" w:rsidR="00214412" w:rsidRDefault="0085175A" w:rsidP="0085175A">
      <w:pPr>
        <w:pStyle w:val="Heading3"/>
      </w:pPr>
      <w:r>
        <w:t>1. Identify success factors and potential risks</w:t>
      </w:r>
    </w:p>
    <w:p w14:paraId="7492F79E" w14:textId="3DDCD1F2" w:rsidR="00214412" w:rsidRDefault="007E33C7" w:rsidP="00597D54">
      <w:pPr>
        <w:pStyle w:val="ListParagraph"/>
        <w:numPr>
          <w:ilvl w:val="0"/>
          <w:numId w:val="63"/>
        </w:numPr>
      </w:pPr>
      <w:r>
        <w:t>Develop a business case</w:t>
      </w:r>
    </w:p>
    <w:p w14:paraId="5B6F0B93" w14:textId="6A3FF2CD" w:rsidR="007E33C7" w:rsidRDefault="007E33C7" w:rsidP="00597D54">
      <w:pPr>
        <w:pStyle w:val="ListParagraph"/>
        <w:numPr>
          <w:ilvl w:val="0"/>
          <w:numId w:val="63"/>
        </w:numPr>
      </w:pPr>
      <w:r>
        <w:t>Determine the scope</w:t>
      </w:r>
      <w:r w:rsidRPr="007E33C7">
        <w:rPr>
          <w:lang w:val="en-US"/>
        </w:rPr>
        <w:t xml:space="preserve">, </w:t>
      </w:r>
      <w:r>
        <w:t>system needs</w:t>
      </w:r>
    </w:p>
    <w:p w14:paraId="3252A2C0" w14:textId="517A9585" w:rsidR="007E33C7" w:rsidRPr="007E33C7" w:rsidRDefault="007E33C7" w:rsidP="00597D54">
      <w:pPr>
        <w:pStyle w:val="ListParagraph"/>
        <w:numPr>
          <w:ilvl w:val="0"/>
          <w:numId w:val="63"/>
        </w:numPr>
        <w:rPr>
          <w:lang w:val="en-US"/>
        </w:rPr>
      </w:pPr>
      <w:r>
        <w:t>Identify potential risks and gaps</w:t>
      </w:r>
    </w:p>
    <w:p w14:paraId="38AD3BA9" w14:textId="44555A49" w:rsidR="00214412" w:rsidRDefault="007E33C7" w:rsidP="00214412">
      <w:r w:rsidRPr="007E33C7">
        <w:rPr>
          <w:noProof/>
        </w:rPr>
        <w:drawing>
          <wp:inline distT="0" distB="0" distL="0" distR="0" wp14:anchorId="19757684" wp14:editId="2DD52EB6">
            <wp:extent cx="5102403" cy="2006252"/>
            <wp:effectExtent l="0" t="0" r="317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105677" cy="2007539"/>
                    </a:xfrm>
                    <a:prstGeom prst="rect">
                      <a:avLst/>
                    </a:prstGeom>
                  </pic:spPr>
                </pic:pic>
              </a:graphicData>
            </a:graphic>
          </wp:inline>
        </w:drawing>
      </w:r>
    </w:p>
    <w:p w14:paraId="39CCD39B" w14:textId="0B6D5E83" w:rsidR="007E33C7" w:rsidRDefault="007E33C7" w:rsidP="007E33C7">
      <w:pPr>
        <w:pStyle w:val="Heading3"/>
      </w:pPr>
      <w:r>
        <w:t>2. Determine implementation, integration and resource strategies</w:t>
      </w:r>
    </w:p>
    <w:p w14:paraId="21F8AB5C" w14:textId="0056C332" w:rsidR="007E33C7" w:rsidRDefault="007E33C7" w:rsidP="00597D54">
      <w:pPr>
        <w:pStyle w:val="ListParagraph"/>
        <w:numPr>
          <w:ilvl w:val="0"/>
          <w:numId w:val="64"/>
        </w:numPr>
      </w:pPr>
      <w:r>
        <w:t xml:space="preserve">Identify the system functionality, modules, </w:t>
      </w:r>
      <w:r w:rsidR="000A76ED">
        <w:t xml:space="preserve">and </w:t>
      </w:r>
      <w:r>
        <w:t xml:space="preserve">integrations prior </w:t>
      </w:r>
    </w:p>
    <w:p w14:paraId="3B826368" w14:textId="1299A155" w:rsidR="007E33C7" w:rsidRDefault="007E33C7" w:rsidP="00597D54">
      <w:pPr>
        <w:pStyle w:val="ListParagraph"/>
        <w:numPr>
          <w:ilvl w:val="0"/>
          <w:numId w:val="64"/>
        </w:numPr>
      </w:pPr>
      <w:r>
        <w:t>Ensure there is time built into the project for testing and training.</w:t>
      </w:r>
    </w:p>
    <w:p w14:paraId="142C5ADC" w14:textId="2947C1EB" w:rsidR="007E33C7" w:rsidRDefault="007E33C7" w:rsidP="00597D54">
      <w:pPr>
        <w:pStyle w:val="ListParagraph"/>
        <w:numPr>
          <w:ilvl w:val="0"/>
          <w:numId w:val="64"/>
        </w:numPr>
      </w:pPr>
      <w:r>
        <w:t>Plan for a realistic and achievable timeline.</w:t>
      </w:r>
    </w:p>
    <w:p w14:paraId="04A667BE" w14:textId="00095035" w:rsidR="007E33C7" w:rsidRDefault="007E33C7" w:rsidP="00597D54">
      <w:pPr>
        <w:pStyle w:val="ListParagraph"/>
        <w:numPr>
          <w:ilvl w:val="0"/>
          <w:numId w:val="64"/>
        </w:numPr>
      </w:pPr>
      <w:r>
        <w:t>Maintain some “workaround” to keep the transition manageable</w:t>
      </w:r>
    </w:p>
    <w:p w14:paraId="7EE691E0" w14:textId="4202C9ED" w:rsidR="007E33C7" w:rsidRDefault="007E33C7" w:rsidP="00597D54">
      <w:pPr>
        <w:pStyle w:val="ListParagraph"/>
        <w:numPr>
          <w:ilvl w:val="0"/>
          <w:numId w:val="64"/>
        </w:numPr>
      </w:pPr>
      <w:r>
        <w:t>Identify which systems/applications are a must</w:t>
      </w:r>
      <w:r w:rsidR="000A76ED">
        <w:t>-</w:t>
      </w:r>
      <w:r>
        <w:t>have on go-live</w:t>
      </w:r>
    </w:p>
    <w:p w14:paraId="592BAD90" w14:textId="2521AD43" w:rsidR="007E33C7" w:rsidRDefault="007E33C7" w:rsidP="00597D54">
      <w:pPr>
        <w:pStyle w:val="ListParagraph"/>
        <w:numPr>
          <w:ilvl w:val="0"/>
          <w:numId w:val="64"/>
        </w:numPr>
      </w:pPr>
      <w:r>
        <w:t>ERP conversion strategy – Phased vs big bang approach or hybrid?</w:t>
      </w:r>
    </w:p>
    <w:p w14:paraId="1800BC0F" w14:textId="03835845" w:rsidR="007E33C7" w:rsidRDefault="007E33C7" w:rsidP="007E33C7">
      <w:pPr>
        <w:pStyle w:val="Heading3"/>
      </w:pPr>
      <w:r>
        <w:t xml:space="preserve">3. Define </w:t>
      </w:r>
      <w:r w:rsidR="000A76ED">
        <w:t xml:space="preserve">the </w:t>
      </w:r>
      <w:r>
        <w:t>process, organisational and infrastructure changes</w:t>
      </w:r>
    </w:p>
    <w:p w14:paraId="300A7699" w14:textId="557BFB7E" w:rsidR="007E33C7" w:rsidRDefault="007E33C7" w:rsidP="00597D54">
      <w:pPr>
        <w:pStyle w:val="ListParagraph"/>
        <w:numPr>
          <w:ilvl w:val="0"/>
          <w:numId w:val="65"/>
        </w:numPr>
      </w:pPr>
      <w:r>
        <w:t>Develop and update standard operating procedures (SOP’s)</w:t>
      </w:r>
    </w:p>
    <w:p w14:paraId="1C748D12" w14:textId="52618DA2" w:rsidR="007E33C7" w:rsidRDefault="007E33C7" w:rsidP="00597D54">
      <w:pPr>
        <w:pStyle w:val="ListParagraph"/>
        <w:numPr>
          <w:ilvl w:val="0"/>
          <w:numId w:val="65"/>
        </w:numPr>
      </w:pPr>
      <w:r>
        <w:t>Align with industry standards and leverag</w:t>
      </w:r>
      <w:r w:rsidR="000A76ED">
        <w:t>e</w:t>
      </w:r>
      <w:r>
        <w:t xml:space="preserve"> best practice processes</w:t>
      </w:r>
    </w:p>
    <w:p w14:paraId="3E54BBF0" w14:textId="0FEC0287" w:rsidR="007E33C7" w:rsidRDefault="007E33C7" w:rsidP="00597D54">
      <w:pPr>
        <w:pStyle w:val="ListParagraph"/>
        <w:numPr>
          <w:ilvl w:val="1"/>
          <w:numId w:val="59"/>
        </w:numPr>
      </w:pPr>
      <w:r>
        <w:t>identify processes outside of best practice</w:t>
      </w:r>
    </w:p>
    <w:p w14:paraId="53BABC34" w14:textId="7BED66B7" w:rsidR="007E33C7" w:rsidRDefault="007E33C7" w:rsidP="00597D54">
      <w:pPr>
        <w:pStyle w:val="ListParagraph"/>
        <w:numPr>
          <w:ilvl w:val="1"/>
          <w:numId w:val="59"/>
        </w:numPr>
      </w:pPr>
      <w:r>
        <w:t>May require configuration/customization efforts; or</w:t>
      </w:r>
    </w:p>
    <w:p w14:paraId="3DD304D0" w14:textId="362CD976" w:rsidR="007E33C7" w:rsidRDefault="007E33C7" w:rsidP="00597D54">
      <w:pPr>
        <w:pStyle w:val="ListParagraph"/>
        <w:numPr>
          <w:ilvl w:val="1"/>
          <w:numId w:val="59"/>
        </w:numPr>
      </w:pPr>
      <w:r>
        <w:t>Be prepared to change processes</w:t>
      </w:r>
    </w:p>
    <w:p w14:paraId="636C64F2" w14:textId="2EE2B7E5" w:rsidR="007E33C7" w:rsidRDefault="007E33C7" w:rsidP="00597D54">
      <w:pPr>
        <w:pStyle w:val="ListParagraph"/>
        <w:numPr>
          <w:ilvl w:val="0"/>
          <w:numId w:val="65"/>
        </w:numPr>
      </w:pPr>
      <w:r>
        <w:t>Organisational changes</w:t>
      </w:r>
    </w:p>
    <w:p w14:paraId="7962FD97" w14:textId="67A73FF4" w:rsidR="007E33C7" w:rsidRDefault="007E33C7" w:rsidP="00597D54">
      <w:pPr>
        <w:pStyle w:val="ListParagraph"/>
        <w:numPr>
          <w:ilvl w:val="1"/>
          <w:numId w:val="59"/>
        </w:numPr>
      </w:pPr>
      <w:r>
        <w:t>determining a new org structure that supports new roles and responsibilities</w:t>
      </w:r>
    </w:p>
    <w:p w14:paraId="65A78B41" w14:textId="32C9B3F2" w:rsidR="007E33C7" w:rsidRDefault="007E33C7" w:rsidP="00597D54">
      <w:pPr>
        <w:pStyle w:val="ListParagraph"/>
        <w:numPr>
          <w:ilvl w:val="0"/>
          <w:numId w:val="65"/>
        </w:numPr>
      </w:pPr>
      <w:r>
        <w:t>Physical and network infrastructure changes</w:t>
      </w:r>
    </w:p>
    <w:p w14:paraId="67963120" w14:textId="32A59EA0" w:rsidR="007E33C7" w:rsidRDefault="007E33C7" w:rsidP="00597D54">
      <w:pPr>
        <w:pStyle w:val="ListParagraph"/>
        <w:numPr>
          <w:ilvl w:val="1"/>
          <w:numId w:val="59"/>
        </w:numPr>
      </w:pPr>
      <w:r>
        <w:t>Identify potential to align and organise the system infrastructure,</w:t>
      </w:r>
    </w:p>
    <w:p w14:paraId="6762920C" w14:textId="0FF93443" w:rsidR="007E33C7" w:rsidRDefault="007E33C7" w:rsidP="00597D54">
      <w:pPr>
        <w:pStyle w:val="ListParagraph"/>
        <w:numPr>
          <w:ilvl w:val="1"/>
          <w:numId w:val="59"/>
        </w:numPr>
      </w:pPr>
      <w:r>
        <w:t>Breaking down siloes and defining the new structure before the new system is implemented</w:t>
      </w:r>
    </w:p>
    <w:p w14:paraId="0174E9F0" w14:textId="5EC9065B" w:rsidR="007E33C7" w:rsidRDefault="007E33C7" w:rsidP="007E33C7">
      <w:pPr>
        <w:pStyle w:val="Heading3"/>
      </w:pPr>
      <w:r>
        <w:t>4. Focus on data governance</w:t>
      </w:r>
    </w:p>
    <w:p w14:paraId="2072AB7E" w14:textId="276E278B" w:rsidR="007E33C7" w:rsidRDefault="007E33C7" w:rsidP="00597D54">
      <w:pPr>
        <w:pStyle w:val="ListParagraph"/>
        <w:numPr>
          <w:ilvl w:val="0"/>
          <w:numId w:val="66"/>
        </w:numPr>
      </w:pPr>
      <w:r>
        <w:t xml:space="preserve"> “Garbage in, garbage out.”</w:t>
      </w:r>
    </w:p>
    <w:p w14:paraId="60CEC090" w14:textId="501475EC" w:rsidR="007E33C7" w:rsidRDefault="000A76ED" w:rsidP="00597D54">
      <w:pPr>
        <w:pStyle w:val="ListParagraph"/>
        <w:numPr>
          <w:ilvl w:val="1"/>
          <w:numId w:val="66"/>
        </w:numPr>
      </w:pPr>
      <w:r>
        <w:t>The c</w:t>
      </w:r>
      <w:r w:rsidR="007E33C7">
        <w:t xml:space="preserve">ompany should complete </w:t>
      </w:r>
      <w:r w:rsidR="007E33C7" w:rsidRPr="00FC49C8">
        <w:rPr>
          <w:color w:val="FF0000"/>
        </w:rPr>
        <w:t>data cleansing before data migration</w:t>
      </w:r>
      <w:r w:rsidR="007E33C7">
        <w:t>.</w:t>
      </w:r>
    </w:p>
    <w:p w14:paraId="76BE339E" w14:textId="77056705" w:rsidR="007E33C7" w:rsidRDefault="007E33C7" w:rsidP="00597D54">
      <w:pPr>
        <w:pStyle w:val="ListParagraph"/>
        <w:numPr>
          <w:ilvl w:val="1"/>
          <w:numId w:val="66"/>
        </w:numPr>
      </w:pPr>
      <w:r>
        <w:t>Determine what is master data and reduce redundant entries.</w:t>
      </w:r>
    </w:p>
    <w:p w14:paraId="0ADD591D" w14:textId="47EFB48C" w:rsidR="007E33C7" w:rsidRDefault="007E33C7" w:rsidP="00597D54">
      <w:pPr>
        <w:pStyle w:val="ListParagraph"/>
        <w:numPr>
          <w:ilvl w:val="0"/>
          <w:numId w:val="66"/>
        </w:numPr>
      </w:pPr>
      <w:r>
        <w:t xml:space="preserve"> New systems would most likely have advanced data analytics or predictive analytics capabilities.</w:t>
      </w:r>
    </w:p>
    <w:p w14:paraId="7B002CE6" w14:textId="60FB0CAA" w:rsidR="007E33C7" w:rsidRDefault="007E33C7" w:rsidP="00597D54">
      <w:pPr>
        <w:pStyle w:val="ListParagraph"/>
        <w:numPr>
          <w:ilvl w:val="0"/>
          <w:numId w:val="66"/>
        </w:numPr>
      </w:pPr>
      <w:r>
        <w:t xml:space="preserve"> </w:t>
      </w:r>
      <w:r w:rsidR="000A76ED">
        <w:t>T</w:t>
      </w:r>
      <w:r>
        <w:t>o perform extensive data analysis, data needs to be captured and classified properly.</w:t>
      </w:r>
    </w:p>
    <w:p w14:paraId="6105B0BE" w14:textId="38B79715" w:rsidR="007E33C7" w:rsidRPr="007E33C7" w:rsidRDefault="007E33C7" w:rsidP="00597D54">
      <w:pPr>
        <w:pStyle w:val="ListParagraph"/>
        <w:numPr>
          <w:ilvl w:val="0"/>
          <w:numId w:val="66"/>
        </w:numPr>
      </w:pPr>
      <w:r>
        <w:t xml:space="preserve"> Important to spend time </w:t>
      </w:r>
      <w:r w:rsidRPr="00FC49C8">
        <w:rPr>
          <w:color w:val="FF0000"/>
        </w:rPr>
        <w:t xml:space="preserve">classifying data groups </w:t>
      </w:r>
      <w:r>
        <w:t>for future reporting</w:t>
      </w:r>
    </w:p>
    <w:p w14:paraId="00788317" w14:textId="4B3212D0" w:rsidR="007E33C7" w:rsidRDefault="007E33C7" w:rsidP="007E33C7">
      <w:pPr>
        <w:pStyle w:val="Heading3"/>
      </w:pPr>
      <w:r>
        <w:lastRenderedPageBreak/>
        <w:t>5. Determine future KPIs and reporting needs</w:t>
      </w:r>
    </w:p>
    <w:p w14:paraId="0517F401" w14:textId="1A79C553" w:rsidR="00A81716" w:rsidRDefault="00A81716" w:rsidP="00597D54">
      <w:pPr>
        <w:pStyle w:val="ListParagraph"/>
        <w:numPr>
          <w:ilvl w:val="0"/>
          <w:numId w:val="67"/>
        </w:numPr>
      </w:pPr>
      <w:r>
        <w:t xml:space="preserve">Define which </w:t>
      </w:r>
      <w:r w:rsidRPr="00FC49C8">
        <w:rPr>
          <w:color w:val="FF0000"/>
        </w:rPr>
        <w:t xml:space="preserve">key metrics are needed </w:t>
      </w:r>
      <w:r w:rsidR="000A76ED">
        <w:t>before</w:t>
      </w:r>
      <w:r>
        <w:t xml:space="preserve"> implementation</w:t>
      </w:r>
    </w:p>
    <w:p w14:paraId="02F88556" w14:textId="3478D99E" w:rsidR="00A81716" w:rsidRDefault="00A81716" w:rsidP="00597D54">
      <w:pPr>
        <w:pStyle w:val="ListParagraph"/>
        <w:numPr>
          <w:ilvl w:val="0"/>
          <w:numId w:val="67"/>
        </w:numPr>
      </w:pPr>
      <w:r>
        <w:t>Which standard reports will you be utilizing?</w:t>
      </w:r>
    </w:p>
    <w:p w14:paraId="131FE5D9" w14:textId="325A65EA" w:rsidR="00A81716" w:rsidRDefault="00A81716" w:rsidP="00597D54">
      <w:pPr>
        <w:pStyle w:val="ListParagraph"/>
        <w:numPr>
          <w:ilvl w:val="0"/>
          <w:numId w:val="67"/>
        </w:numPr>
      </w:pPr>
      <w:r>
        <w:t>Which custom reports will need to be designed?</w:t>
      </w:r>
    </w:p>
    <w:p w14:paraId="1D5C1415" w14:textId="4C93BE12" w:rsidR="00A81716" w:rsidRDefault="00A81716" w:rsidP="00597D54">
      <w:pPr>
        <w:pStyle w:val="ListParagraph"/>
        <w:numPr>
          <w:ilvl w:val="0"/>
          <w:numId w:val="67"/>
        </w:numPr>
      </w:pPr>
      <w:r>
        <w:t>Determine the fields required to capture usable data for analytics and reporting.</w:t>
      </w:r>
    </w:p>
    <w:p w14:paraId="3F577820" w14:textId="5F9E3A94" w:rsidR="00A81716" w:rsidRDefault="00A81716" w:rsidP="00597D54">
      <w:pPr>
        <w:pStyle w:val="ListParagraph"/>
        <w:numPr>
          <w:ilvl w:val="0"/>
          <w:numId w:val="67"/>
        </w:numPr>
      </w:pPr>
      <w:r>
        <w:t>Create pre-project and post-project metrics to track.</w:t>
      </w:r>
    </w:p>
    <w:p w14:paraId="5B089AA4" w14:textId="572E1BDD" w:rsidR="00A81716" w:rsidRPr="00A81716" w:rsidRDefault="00A81716" w:rsidP="00597D54">
      <w:pPr>
        <w:pStyle w:val="ListParagraph"/>
        <w:numPr>
          <w:ilvl w:val="0"/>
          <w:numId w:val="67"/>
        </w:numPr>
      </w:pPr>
      <w:r>
        <w:t>Creating benchmarks for all departments to gauge the success of the project.</w:t>
      </w:r>
    </w:p>
    <w:p w14:paraId="6AC3FEB4" w14:textId="742160B0" w:rsidR="007E33C7" w:rsidRDefault="007E33C7" w:rsidP="007E33C7">
      <w:pPr>
        <w:pStyle w:val="Heading3"/>
      </w:pPr>
      <w:r>
        <w:t>6. Address organisational change management on the front-end</w:t>
      </w:r>
    </w:p>
    <w:p w14:paraId="0812473B" w14:textId="5338737D" w:rsidR="00A81716" w:rsidRDefault="00A81716" w:rsidP="00597D54">
      <w:pPr>
        <w:pStyle w:val="ListParagraph"/>
        <w:numPr>
          <w:ilvl w:val="0"/>
          <w:numId w:val="68"/>
        </w:numPr>
      </w:pPr>
      <w:r>
        <w:t>start communicating with employees and stakeholders.</w:t>
      </w:r>
    </w:p>
    <w:p w14:paraId="75265C14" w14:textId="4FC388A1" w:rsidR="00A81716" w:rsidRDefault="00A81716" w:rsidP="00597D54">
      <w:pPr>
        <w:pStyle w:val="ListParagraph"/>
        <w:numPr>
          <w:ilvl w:val="0"/>
          <w:numId w:val="68"/>
        </w:numPr>
      </w:pPr>
      <w:r>
        <w:t>resistance to change and gaining end user adoption of a new system or new process is crucial</w:t>
      </w:r>
    </w:p>
    <w:p w14:paraId="5BA753B7" w14:textId="67809276" w:rsidR="00A81716" w:rsidRDefault="00A81716" w:rsidP="00597D54">
      <w:pPr>
        <w:pStyle w:val="ListParagraph"/>
        <w:numPr>
          <w:ilvl w:val="0"/>
          <w:numId w:val="68"/>
        </w:numPr>
      </w:pPr>
      <w:r>
        <w:t>Organizational change starts from the top</w:t>
      </w:r>
    </w:p>
    <w:p w14:paraId="5FFC267E" w14:textId="30D0384F" w:rsidR="00A81716" w:rsidRDefault="00A81716" w:rsidP="00597D54">
      <w:pPr>
        <w:pStyle w:val="ListParagraph"/>
        <w:numPr>
          <w:ilvl w:val="1"/>
          <w:numId w:val="66"/>
        </w:numPr>
      </w:pPr>
      <w:r>
        <w:t>Executives have buy-in for the project and need support</w:t>
      </w:r>
    </w:p>
    <w:p w14:paraId="0CAE441B" w14:textId="3F0CFD73" w:rsidR="00A81716" w:rsidRDefault="00A81716" w:rsidP="00597D54">
      <w:pPr>
        <w:pStyle w:val="ListParagraph"/>
        <w:numPr>
          <w:ilvl w:val="1"/>
          <w:numId w:val="66"/>
        </w:numPr>
      </w:pPr>
      <w:r>
        <w:t>Leaders, subject matter experts and employees should be working on the implementation team.</w:t>
      </w:r>
    </w:p>
    <w:p w14:paraId="3F873B58" w14:textId="60E359B6" w:rsidR="00A81716" w:rsidRDefault="00A81716" w:rsidP="00597D54">
      <w:pPr>
        <w:pStyle w:val="ListParagraph"/>
        <w:numPr>
          <w:ilvl w:val="1"/>
          <w:numId w:val="66"/>
        </w:numPr>
      </w:pPr>
      <w:r>
        <w:t xml:space="preserve">Crucial to take time to form a strong implementation team </w:t>
      </w:r>
    </w:p>
    <w:p w14:paraId="0CF57DF3" w14:textId="77E68559" w:rsidR="00084128" w:rsidRPr="00A81716" w:rsidRDefault="00084128" w:rsidP="00084128">
      <w:r w:rsidRPr="00084128">
        <w:rPr>
          <w:noProof/>
        </w:rPr>
        <w:drawing>
          <wp:inline distT="0" distB="0" distL="0" distR="0" wp14:anchorId="61969925" wp14:editId="0FC3055F">
            <wp:extent cx="4216609" cy="2801107"/>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218619" cy="2802442"/>
                    </a:xfrm>
                    <a:prstGeom prst="rect">
                      <a:avLst/>
                    </a:prstGeom>
                  </pic:spPr>
                </pic:pic>
              </a:graphicData>
            </a:graphic>
          </wp:inline>
        </w:drawing>
      </w:r>
    </w:p>
    <w:p w14:paraId="6E45A02A" w14:textId="41FC7F1A" w:rsidR="007E33C7" w:rsidRDefault="007E33C7" w:rsidP="007E33C7">
      <w:pPr>
        <w:pStyle w:val="Heading3"/>
      </w:pPr>
      <w:r>
        <w:t>7. Leverage the expertise of an independent consulting firm</w:t>
      </w:r>
    </w:p>
    <w:p w14:paraId="11DB11C3" w14:textId="7326861D" w:rsidR="00084128" w:rsidRDefault="00084128" w:rsidP="00597D54">
      <w:pPr>
        <w:pStyle w:val="ListParagraph"/>
        <w:numPr>
          <w:ilvl w:val="0"/>
          <w:numId w:val="69"/>
        </w:numPr>
      </w:pPr>
      <w:r>
        <w:t>Selecting ERP requires the unbiased advice</w:t>
      </w:r>
    </w:p>
    <w:p w14:paraId="512D966C" w14:textId="235E4916" w:rsidR="00084128" w:rsidRDefault="00084128" w:rsidP="00597D54">
      <w:pPr>
        <w:pStyle w:val="ListParagraph"/>
        <w:numPr>
          <w:ilvl w:val="0"/>
          <w:numId w:val="69"/>
        </w:numPr>
      </w:pPr>
      <w:r>
        <w:t>An ERP consulting firm has the expertise necessary to guide an organization through unbiased software selection</w:t>
      </w:r>
    </w:p>
    <w:p w14:paraId="51A01882" w14:textId="74CE54E9" w:rsidR="00084128" w:rsidRDefault="00084128" w:rsidP="00597D54">
      <w:pPr>
        <w:pStyle w:val="ListParagraph"/>
        <w:numPr>
          <w:ilvl w:val="0"/>
          <w:numId w:val="69"/>
        </w:numPr>
      </w:pPr>
      <w:r>
        <w:t>An ERP consulting firm has no association with specific vendors, no potential conflicts of interest would act in the best of the client.</w:t>
      </w:r>
    </w:p>
    <w:p w14:paraId="0EA4E403" w14:textId="20EC46A1" w:rsidR="00A81716" w:rsidRPr="00A81716" w:rsidRDefault="00084128" w:rsidP="00597D54">
      <w:pPr>
        <w:pStyle w:val="ListParagraph"/>
        <w:numPr>
          <w:ilvl w:val="0"/>
          <w:numId w:val="69"/>
        </w:numPr>
      </w:pPr>
      <w:r>
        <w:t>No ERP system</w:t>
      </w:r>
      <w:r w:rsidR="0031738B">
        <w:t xml:space="preserve"> </w:t>
      </w:r>
      <w:r>
        <w:t>fixes inefficient business processes. This is why many independent consultants emphasize the importance of focusing on business process reengineering and organizational change management before software selection.</w:t>
      </w:r>
    </w:p>
    <w:p w14:paraId="296C66DC" w14:textId="14E9DCC0" w:rsidR="007E33C7" w:rsidRDefault="00806EB0" w:rsidP="00806EB0">
      <w:pPr>
        <w:pStyle w:val="Heading2"/>
      </w:pPr>
      <w:r>
        <w:lastRenderedPageBreak/>
        <w:t>Approaches</w:t>
      </w:r>
    </w:p>
    <w:p w14:paraId="6A9071D3" w14:textId="16374877" w:rsidR="007E33C7" w:rsidRDefault="00806EB0" w:rsidP="00214412">
      <w:r w:rsidRPr="00806EB0">
        <w:rPr>
          <w:noProof/>
        </w:rPr>
        <w:drawing>
          <wp:inline distT="0" distB="0" distL="0" distR="0" wp14:anchorId="7661BEDD" wp14:editId="6EFDB5E0">
            <wp:extent cx="5731510" cy="3079115"/>
            <wp:effectExtent l="0" t="0" r="2540" b="698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1510" cy="3079115"/>
                    </a:xfrm>
                    <a:prstGeom prst="rect">
                      <a:avLst/>
                    </a:prstGeom>
                  </pic:spPr>
                </pic:pic>
              </a:graphicData>
            </a:graphic>
          </wp:inline>
        </w:drawing>
      </w:r>
    </w:p>
    <w:p w14:paraId="35B5B8DD" w14:textId="1F9775DE" w:rsidR="007E33C7" w:rsidRDefault="00806EB0" w:rsidP="00806EB0">
      <w:pPr>
        <w:pStyle w:val="Heading2"/>
      </w:pPr>
      <w:r>
        <w:t>ERP Failures</w:t>
      </w:r>
    </w:p>
    <w:p w14:paraId="5CF5B9C7" w14:textId="3C57FB5D" w:rsidR="00806EB0" w:rsidRDefault="00806EB0" w:rsidP="00597D54">
      <w:pPr>
        <w:pStyle w:val="ListParagraph"/>
        <w:numPr>
          <w:ilvl w:val="0"/>
          <w:numId w:val="70"/>
        </w:numPr>
      </w:pPr>
      <w:r>
        <w:t xml:space="preserve"> Lack of purpose for ERP</w:t>
      </w:r>
    </w:p>
    <w:p w14:paraId="59E4DD02" w14:textId="49FC44DA" w:rsidR="00806EB0" w:rsidRDefault="00806EB0" w:rsidP="00597D54">
      <w:pPr>
        <w:pStyle w:val="ListParagraph"/>
        <w:numPr>
          <w:ilvl w:val="0"/>
          <w:numId w:val="70"/>
        </w:numPr>
      </w:pPr>
      <w:r>
        <w:t xml:space="preserve"> Not going into the project with the ‘eyes wide open’</w:t>
      </w:r>
    </w:p>
    <w:p w14:paraId="3BFF8E23" w14:textId="6DEA361C" w:rsidR="00806EB0" w:rsidRDefault="00806EB0" w:rsidP="00597D54">
      <w:pPr>
        <w:pStyle w:val="ListParagraph"/>
        <w:numPr>
          <w:ilvl w:val="0"/>
          <w:numId w:val="70"/>
        </w:numPr>
      </w:pPr>
      <w:r>
        <w:t xml:space="preserve"> Lack of executive and management buy-in</w:t>
      </w:r>
    </w:p>
    <w:p w14:paraId="55FCAA95" w14:textId="4D2AC4FC" w:rsidR="00806EB0" w:rsidRDefault="00806EB0" w:rsidP="00597D54">
      <w:pPr>
        <w:pStyle w:val="ListParagraph"/>
        <w:numPr>
          <w:ilvl w:val="0"/>
          <w:numId w:val="70"/>
        </w:numPr>
      </w:pPr>
      <w:r>
        <w:t xml:space="preserve"> Not leveraging the “A-Team” from the business</w:t>
      </w:r>
    </w:p>
    <w:p w14:paraId="074D5C13" w14:textId="7CD3D847" w:rsidR="00806EB0" w:rsidRDefault="00806EB0" w:rsidP="00597D54">
      <w:pPr>
        <w:pStyle w:val="ListParagraph"/>
        <w:numPr>
          <w:ilvl w:val="0"/>
          <w:numId w:val="70"/>
        </w:numPr>
      </w:pPr>
      <w:r>
        <w:t xml:space="preserve"> Not choosing software that is aligned with the business and key requirements</w:t>
      </w:r>
    </w:p>
    <w:p w14:paraId="3BCDABED" w14:textId="661D08BD" w:rsidR="00806EB0" w:rsidRDefault="00806EB0" w:rsidP="00597D54">
      <w:pPr>
        <w:pStyle w:val="ListParagraph"/>
        <w:numPr>
          <w:ilvl w:val="0"/>
          <w:numId w:val="70"/>
        </w:numPr>
      </w:pPr>
      <w:r>
        <w:t xml:space="preserve"> Misalignment between software </w:t>
      </w:r>
      <w:bookmarkStart w:id="6" w:name="OLE_LINK7"/>
      <w:r>
        <w:t xml:space="preserve">configuration </w:t>
      </w:r>
      <w:bookmarkEnd w:id="6"/>
      <w:r>
        <w:t>and business processes/workflows</w:t>
      </w:r>
    </w:p>
    <w:p w14:paraId="5C498421" w14:textId="02E518B3" w:rsidR="00806EB0" w:rsidRDefault="00806EB0" w:rsidP="00597D54">
      <w:pPr>
        <w:pStyle w:val="ListParagraph"/>
        <w:numPr>
          <w:ilvl w:val="0"/>
          <w:numId w:val="70"/>
        </w:numPr>
      </w:pPr>
      <w:r>
        <w:t xml:space="preserve"> Lack of effective OCM and training</w:t>
      </w:r>
    </w:p>
    <w:p w14:paraId="0B5EC873" w14:textId="29F13CEE" w:rsidR="00806EB0" w:rsidRDefault="00806EB0" w:rsidP="00597D54">
      <w:pPr>
        <w:pStyle w:val="ListParagraph"/>
        <w:numPr>
          <w:ilvl w:val="0"/>
          <w:numId w:val="70"/>
        </w:numPr>
      </w:pPr>
      <w:r>
        <w:t xml:space="preserve"> Weak internal and external project management</w:t>
      </w:r>
    </w:p>
    <w:p w14:paraId="68E0DB64" w14:textId="26BB4F41" w:rsidR="007E33C7" w:rsidRDefault="00806EB0" w:rsidP="00597D54">
      <w:pPr>
        <w:pStyle w:val="ListParagraph"/>
        <w:numPr>
          <w:ilvl w:val="0"/>
          <w:numId w:val="70"/>
        </w:numPr>
      </w:pPr>
      <w:r>
        <w:t xml:space="preserve"> Underdeveloped business case to manage business benefits</w:t>
      </w:r>
    </w:p>
    <w:p w14:paraId="3DB9904F" w14:textId="5FF47623" w:rsidR="00806EB0" w:rsidRDefault="00806EB0" w:rsidP="00806EB0">
      <w:pPr>
        <w:pStyle w:val="Heading2"/>
      </w:pPr>
      <w:r>
        <w:lastRenderedPageBreak/>
        <w:t>Budget Overruns</w:t>
      </w:r>
    </w:p>
    <w:p w14:paraId="40650863" w14:textId="3E03DD9D" w:rsidR="00806EB0" w:rsidRPr="00806EB0" w:rsidRDefault="00806EB0" w:rsidP="00806EB0">
      <w:r w:rsidRPr="00806EB0">
        <w:rPr>
          <w:noProof/>
        </w:rPr>
        <w:drawing>
          <wp:inline distT="0" distB="0" distL="0" distR="0" wp14:anchorId="505B8058" wp14:editId="622D7510">
            <wp:extent cx="4568921" cy="2886502"/>
            <wp:effectExtent l="0" t="0" r="3175"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587171" cy="2898032"/>
                    </a:xfrm>
                    <a:prstGeom prst="rect">
                      <a:avLst/>
                    </a:prstGeom>
                  </pic:spPr>
                </pic:pic>
              </a:graphicData>
            </a:graphic>
          </wp:inline>
        </w:drawing>
      </w:r>
      <w:r w:rsidRPr="00806EB0">
        <w:rPr>
          <w:noProof/>
        </w:rPr>
        <w:t xml:space="preserve"> </w:t>
      </w:r>
      <w:r w:rsidRPr="00806EB0">
        <w:rPr>
          <w:noProof/>
        </w:rPr>
        <w:drawing>
          <wp:inline distT="0" distB="0" distL="0" distR="0" wp14:anchorId="5BE13062" wp14:editId="657816C7">
            <wp:extent cx="4578274" cy="2261746"/>
            <wp:effectExtent l="0" t="0" r="0" b="571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607170" cy="2276021"/>
                    </a:xfrm>
                    <a:prstGeom prst="rect">
                      <a:avLst/>
                    </a:prstGeom>
                  </pic:spPr>
                </pic:pic>
              </a:graphicData>
            </a:graphic>
          </wp:inline>
        </w:drawing>
      </w:r>
    </w:p>
    <w:p w14:paraId="5931261F" w14:textId="7EFF987A" w:rsidR="007E33C7" w:rsidRDefault="00806EB0" w:rsidP="00806EB0">
      <w:pPr>
        <w:pStyle w:val="Heading2"/>
      </w:pPr>
      <w:r>
        <w:lastRenderedPageBreak/>
        <w:t>Duration Overruns</w:t>
      </w:r>
    </w:p>
    <w:p w14:paraId="2E896A58" w14:textId="3ADCEB7A" w:rsidR="00806EB0" w:rsidRPr="00806EB0" w:rsidRDefault="00CA3BFE" w:rsidP="00806EB0">
      <w:r w:rsidRPr="00CA3BFE">
        <w:rPr>
          <w:noProof/>
        </w:rPr>
        <w:drawing>
          <wp:inline distT="0" distB="0" distL="0" distR="0" wp14:anchorId="48428CFF" wp14:editId="1A7D4ED4">
            <wp:extent cx="4372988" cy="2524836"/>
            <wp:effectExtent l="0" t="0" r="8890" b="889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391409" cy="2535472"/>
                    </a:xfrm>
                    <a:prstGeom prst="rect">
                      <a:avLst/>
                    </a:prstGeom>
                  </pic:spPr>
                </pic:pic>
              </a:graphicData>
            </a:graphic>
          </wp:inline>
        </w:drawing>
      </w:r>
      <w:r w:rsidRPr="00CA3BFE">
        <w:rPr>
          <w:noProof/>
        </w:rPr>
        <w:drawing>
          <wp:inline distT="0" distB="0" distL="0" distR="0" wp14:anchorId="4201324A" wp14:editId="26EB40ED">
            <wp:extent cx="4359910" cy="1563114"/>
            <wp:effectExtent l="0" t="0" r="254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364879" cy="1564895"/>
                    </a:xfrm>
                    <a:prstGeom prst="rect">
                      <a:avLst/>
                    </a:prstGeom>
                  </pic:spPr>
                </pic:pic>
              </a:graphicData>
            </a:graphic>
          </wp:inline>
        </w:drawing>
      </w:r>
    </w:p>
    <w:p w14:paraId="3796A5D4" w14:textId="68C18CB4" w:rsidR="007E33C7" w:rsidRDefault="00806EB0" w:rsidP="00806EB0">
      <w:pPr>
        <w:pStyle w:val="Heading2"/>
      </w:pPr>
      <w:r>
        <w:t>Schedule Overages</w:t>
      </w:r>
    </w:p>
    <w:p w14:paraId="643FD451" w14:textId="34AD5C97" w:rsidR="00806EB0" w:rsidRPr="00806EB0" w:rsidRDefault="00CA3BFE" w:rsidP="00806EB0">
      <w:r w:rsidRPr="00CA3BFE">
        <w:rPr>
          <w:noProof/>
        </w:rPr>
        <w:drawing>
          <wp:inline distT="0" distB="0" distL="0" distR="0" wp14:anchorId="79C5ECFC" wp14:editId="117DE449">
            <wp:extent cx="4216609" cy="2247052"/>
            <wp:effectExtent l="0" t="0" r="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223846" cy="2250909"/>
                    </a:xfrm>
                    <a:prstGeom prst="rect">
                      <a:avLst/>
                    </a:prstGeom>
                  </pic:spPr>
                </pic:pic>
              </a:graphicData>
            </a:graphic>
          </wp:inline>
        </w:drawing>
      </w:r>
    </w:p>
    <w:p w14:paraId="11237F6A" w14:textId="04456C83" w:rsidR="007E33C7" w:rsidRDefault="00CB4C5B" w:rsidP="00CB4C5B">
      <w:pPr>
        <w:pStyle w:val="Heading2"/>
      </w:pPr>
      <w:r>
        <w:t>5 keys to successful ERP Implementation</w:t>
      </w:r>
    </w:p>
    <w:p w14:paraId="08EEEAE8" w14:textId="61DA28F8" w:rsidR="00CB4C5B" w:rsidRDefault="00CB4C5B" w:rsidP="00597D54">
      <w:pPr>
        <w:pStyle w:val="ListParagraph"/>
        <w:numPr>
          <w:ilvl w:val="0"/>
          <w:numId w:val="71"/>
        </w:numPr>
      </w:pPr>
      <w:r>
        <w:t>Clear alignment with overall business strategy</w:t>
      </w:r>
    </w:p>
    <w:p w14:paraId="069474AF" w14:textId="0D201BAB" w:rsidR="00CB4C5B" w:rsidRDefault="00CB4C5B" w:rsidP="00597D54">
      <w:pPr>
        <w:pStyle w:val="ListParagraph"/>
        <w:numPr>
          <w:ilvl w:val="0"/>
          <w:numId w:val="71"/>
        </w:numPr>
      </w:pPr>
      <w:r>
        <w:t>Realistic expectations during planning</w:t>
      </w:r>
    </w:p>
    <w:p w14:paraId="0DD38593" w14:textId="560071BA" w:rsidR="00CB4C5B" w:rsidRDefault="00CB4C5B" w:rsidP="00597D54">
      <w:pPr>
        <w:pStyle w:val="ListParagraph"/>
        <w:numPr>
          <w:ilvl w:val="0"/>
          <w:numId w:val="71"/>
        </w:numPr>
      </w:pPr>
      <w:r>
        <w:t>Laser focus on people, organisational change management and workforce transition</w:t>
      </w:r>
    </w:p>
    <w:p w14:paraId="5C36D939" w14:textId="584C2361" w:rsidR="00CB4C5B" w:rsidRDefault="00CB4C5B" w:rsidP="00597D54">
      <w:pPr>
        <w:pStyle w:val="ListParagraph"/>
        <w:numPr>
          <w:ilvl w:val="0"/>
          <w:numId w:val="71"/>
        </w:numPr>
      </w:pPr>
      <w:r>
        <w:t>Effective business process management and process improvement</w:t>
      </w:r>
    </w:p>
    <w:p w14:paraId="20DDE47C" w14:textId="6106BAD7" w:rsidR="007E33C7" w:rsidRDefault="00CB4C5B" w:rsidP="00597D54">
      <w:pPr>
        <w:pStyle w:val="ListParagraph"/>
        <w:numPr>
          <w:ilvl w:val="0"/>
          <w:numId w:val="71"/>
        </w:numPr>
      </w:pPr>
      <w:r>
        <w:t>Strong project management, governance and controls</w:t>
      </w:r>
    </w:p>
    <w:p w14:paraId="56976864" w14:textId="6F86603A" w:rsidR="007E33C7" w:rsidRDefault="00D42093" w:rsidP="00D42093">
      <w:pPr>
        <w:pStyle w:val="Heading3"/>
      </w:pPr>
      <w:r>
        <w:t xml:space="preserve">Successful </w:t>
      </w:r>
      <w:r>
        <w:rPr>
          <w:rFonts w:hint="eastAsia"/>
        </w:rPr>
        <w:t>Project</w:t>
      </w:r>
    </w:p>
    <w:p w14:paraId="1126794C" w14:textId="5659EB67" w:rsidR="00D42093" w:rsidRDefault="00D42093" w:rsidP="00D42093">
      <w:pPr>
        <w:rPr>
          <w:lang w:val="en-US"/>
        </w:rPr>
      </w:pPr>
      <w:r>
        <w:t>Projects</w:t>
      </w:r>
      <w:r>
        <w:rPr>
          <w:lang w:val="en-US"/>
        </w:rPr>
        <w:t xml:space="preserve">: </w:t>
      </w:r>
    </w:p>
    <w:p w14:paraId="5912AD78" w14:textId="37677B0E" w:rsidR="00D42093" w:rsidRPr="00D42093" w:rsidRDefault="00D42093" w:rsidP="00597D54">
      <w:pPr>
        <w:pStyle w:val="ListParagraph"/>
        <w:numPr>
          <w:ilvl w:val="0"/>
          <w:numId w:val="65"/>
        </w:numPr>
        <w:rPr>
          <w:lang w:val="en-US"/>
        </w:rPr>
      </w:pPr>
      <w:r w:rsidRPr="00D42093">
        <w:rPr>
          <w:lang w:val="en-US"/>
        </w:rPr>
        <w:lastRenderedPageBreak/>
        <w:t>Deliver functionality &amp; usability to users</w:t>
      </w:r>
    </w:p>
    <w:p w14:paraId="3C95B7F3" w14:textId="1375CC01" w:rsidR="00D42093" w:rsidRPr="00D42093" w:rsidRDefault="00D42093" w:rsidP="00597D54">
      <w:pPr>
        <w:pStyle w:val="ListParagraph"/>
        <w:numPr>
          <w:ilvl w:val="0"/>
          <w:numId w:val="65"/>
        </w:numPr>
        <w:rPr>
          <w:lang w:val="en-US"/>
        </w:rPr>
      </w:pPr>
      <w:r w:rsidRPr="00D42093">
        <w:rPr>
          <w:lang w:val="en-US"/>
        </w:rPr>
        <w:t>Achieve business and strategic goals</w:t>
      </w:r>
    </w:p>
    <w:p w14:paraId="56BEC509" w14:textId="7461424F" w:rsidR="00D42093" w:rsidRPr="00D42093" w:rsidRDefault="00D42093" w:rsidP="00597D54">
      <w:pPr>
        <w:pStyle w:val="ListParagraph"/>
        <w:numPr>
          <w:ilvl w:val="0"/>
          <w:numId w:val="65"/>
        </w:numPr>
        <w:rPr>
          <w:lang w:val="en-US"/>
        </w:rPr>
      </w:pPr>
      <w:proofErr w:type="spellStart"/>
      <w:r w:rsidRPr="00D42093">
        <w:rPr>
          <w:lang w:val="en-US"/>
        </w:rPr>
        <w:t>Realise</w:t>
      </w:r>
      <w:proofErr w:type="spellEnd"/>
      <w:r w:rsidRPr="00D42093">
        <w:rPr>
          <w:lang w:val="en-US"/>
        </w:rPr>
        <w:t xml:space="preserve"> financial benefits</w:t>
      </w:r>
    </w:p>
    <w:p w14:paraId="2F7F918F" w14:textId="77777777" w:rsidR="00D42093" w:rsidRPr="00D42093" w:rsidRDefault="00D42093" w:rsidP="00597D54">
      <w:pPr>
        <w:pStyle w:val="ListParagraph"/>
        <w:numPr>
          <w:ilvl w:val="0"/>
          <w:numId w:val="65"/>
        </w:numPr>
      </w:pPr>
      <w:r w:rsidRPr="00D42093">
        <w:rPr>
          <w:lang w:val="en-US"/>
        </w:rPr>
        <w:t>Satisfy business stakeholders</w:t>
      </w:r>
    </w:p>
    <w:p w14:paraId="52A8BE5C" w14:textId="16C570A8" w:rsidR="00D42093" w:rsidRDefault="00D42093" w:rsidP="00D42093">
      <w:r>
        <w:t>Project management:</w:t>
      </w:r>
    </w:p>
    <w:p w14:paraId="4EA44062" w14:textId="1D534F99" w:rsidR="00D42093" w:rsidRPr="00D42093" w:rsidRDefault="00D42093" w:rsidP="00597D54">
      <w:pPr>
        <w:pStyle w:val="ListParagraph"/>
        <w:numPr>
          <w:ilvl w:val="0"/>
          <w:numId w:val="65"/>
        </w:numPr>
        <w:rPr>
          <w:lang w:val="en-US"/>
        </w:rPr>
      </w:pPr>
      <w:r w:rsidRPr="00D42093">
        <w:rPr>
          <w:lang w:val="en-US"/>
        </w:rPr>
        <w:t>Completes project within budget, on time and within scope</w:t>
      </w:r>
    </w:p>
    <w:p w14:paraId="0259EAE4" w14:textId="59F2651B" w:rsidR="00D42093" w:rsidRPr="00D42093" w:rsidRDefault="00D42093" w:rsidP="00597D54">
      <w:pPr>
        <w:pStyle w:val="ListParagraph"/>
        <w:numPr>
          <w:ilvl w:val="0"/>
          <w:numId w:val="65"/>
        </w:numPr>
        <w:rPr>
          <w:lang w:val="en-US"/>
        </w:rPr>
      </w:pPr>
      <w:r w:rsidRPr="00D42093">
        <w:rPr>
          <w:lang w:val="en-US"/>
        </w:rPr>
        <w:t>Provides project with appropriate quality standards and scope (PMBOK)</w:t>
      </w:r>
    </w:p>
    <w:p w14:paraId="76BE79B3" w14:textId="6A2289DB" w:rsidR="007E33C7" w:rsidRDefault="00D42093" w:rsidP="00D42093">
      <w:pPr>
        <w:pStyle w:val="Heading1"/>
      </w:pPr>
      <w:r>
        <w:t>W9</w:t>
      </w:r>
    </w:p>
    <w:p w14:paraId="66328E46" w14:textId="059E0ACB" w:rsidR="007E33C7" w:rsidRDefault="001B49C6" w:rsidP="001B49C6">
      <w:pPr>
        <w:pStyle w:val="Heading2"/>
      </w:pPr>
      <w:r>
        <w:t>Warning sign</w:t>
      </w:r>
      <w:r w:rsidRPr="001B49C6">
        <w:t xml:space="preserve"> </w:t>
      </w:r>
      <w:r>
        <w:t>Implementation:</w:t>
      </w:r>
    </w:p>
    <w:p w14:paraId="2BEF4902" w14:textId="6CFC9770" w:rsidR="001B49C6" w:rsidRDefault="001B49C6" w:rsidP="00597D54">
      <w:pPr>
        <w:pStyle w:val="ListParagraph"/>
        <w:numPr>
          <w:ilvl w:val="0"/>
          <w:numId w:val="72"/>
        </w:numPr>
      </w:pPr>
      <w:r>
        <w:t>Not reviewing the project with the team on at least bi-monthly basis</w:t>
      </w:r>
    </w:p>
    <w:p w14:paraId="15D091B8" w14:textId="75F18E0F" w:rsidR="001B49C6" w:rsidRDefault="001B49C6" w:rsidP="00597D54">
      <w:pPr>
        <w:pStyle w:val="ListParagraph"/>
        <w:numPr>
          <w:ilvl w:val="0"/>
          <w:numId w:val="72"/>
        </w:numPr>
      </w:pPr>
      <w:r>
        <w:t>project team</w:t>
      </w:r>
      <w:r w:rsidR="003202CE">
        <w:t xml:space="preserve"> not focus on project</w:t>
      </w:r>
    </w:p>
    <w:p w14:paraId="7D72F7F6" w14:textId="130648EE" w:rsidR="001B49C6" w:rsidRDefault="001B49C6" w:rsidP="00597D54">
      <w:pPr>
        <w:pStyle w:val="ListParagraph"/>
        <w:numPr>
          <w:ilvl w:val="0"/>
          <w:numId w:val="72"/>
        </w:numPr>
      </w:pPr>
      <w:r>
        <w:t xml:space="preserve">There is </w:t>
      </w:r>
      <w:r w:rsidRPr="003202CE">
        <w:rPr>
          <w:color w:val="FF0000"/>
        </w:rPr>
        <w:t xml:space="preserve">no training scheduled </w:t>
      </w:r>
      <w:r>
        <w:t>until less than 90 days before golive.</w:t>
      </w:r>
    </w:p>
    <w:p w14:paraId="0BF4C77B" w14:textId="6E6D07BE" w:rsidR="001B49C6" w:rsidRDefault="001B49C6" w:rsidP="00597D54">
      <w:pPr>
        <w:pStyle w:val="ListParagraph"/>
        <w:numPr>
          <w:ilvl w:val="0"/>
          <w:numId w:val="72"/>
        </w:numPr>
      </w:pPr>
      <w:r>
        <w:t>The organisational change management plan only consists of end-user training.</w:t>
      </w:r>
    </w:p>
    <w:p w14:paraId="489578C6" w14:textId="29C6CF60" w:rsidR="001B49C6" w:rsidRDefault="001B49C6" w:rsidP="00597D54">
      <w:pPr>
        <w:pStyle w:val="ListParagraph"/>
        <w:numPr>
          <w:ilvl w:val="0"/>
          <w:numId w:val="72"/>
        </w:numPr>
      </w:pPr>
      <w:r>
        <w:t xml:space="preserve">No </w:t>
      </w:r>
      <w:r w:rsidR="003202CE">
        <w:t>emergency</w:t>
      </w:r>
      <w:r>
        <w:t xml:space="preserve"> </w:t>
      </w:r>
      <w:r w:rsidR="003202CE">
        <w:t>budgets</w:t>
      </w:r>
      <w:r>
        <w:t>.</w:t>
      </w:r>
    </w:p>
    <w:p w14:paraId="6EA9A337" w14:textId="70B8AEF6" w:rsidR="007E33C7" w:rsidRDefault="001B49C6" w:rsidP="00597D54">
      <w:pPr>
        <w:pStyle w:val="ListParagraph"/>
        <w:numPr>
          <w:ilvl w:val="0"/>
          <w:numId w:val="72"/>
        </w:numPr>
      </w:pPr>
      <w:r>
        <w:t>Don’t have at least three iterations of conference room pilots or integration testing.</w:t>
      </w:r>
    </w:p>
    <w:p w14:paraId="025DD236" w14:textId="52D00427" w:rsidR="001B49C6" w:rsidRPr="003202CE" w:rsidRDefault="001B49C6" w:rsidP="00597D54">
      <w:pPr>
        <w:pStyle w:val="ListParagraph"/>
        <w:numPr>
          <w:ilvl w:val="0"/>
          <w:numId w:val="72"/>
        </w:numPr>
        <w:rPr>
          <w:color w:val="FF0000"/>
        </w:rPr>
      </w:pPr>
      <w:r w:rsidRPr="003202CE">
        <w:rPr>
          <w:color w:val="FF0000"/>
        </w:rPr>
        <w:t>software license costs are a majority</w:t>
      </w:r>
      <w:r w:rsidR="003202CE" w:rsidRPr="003202CE">
        <w:rPr>
          <w:color w:val="FF0000"/>
        </w:rPr>
        <w:t xml:space="preserve"> cost</w:t>
      </w:r>
    </w:p>
    <w:p w14:paraId="572617DD" w14:textId="13E93CC2" w:rsidR="001B49C6" w:rsidRDefault="001B49C6" w:rsidP="00597D54">
      <w:pPr>
        <w:pStyle w:val="ListParagraph"/>
        <w:numPr>
          <w:ilvl w:val="0"/>
          <w:numId w:val="72"/>
        </w:numPr>
      </w:pPr>
      <w:r>
        <w:t>Don’t have a strong program management team</w:t>
      </w:r>
    </w:p>
    <w:p w14:paraId="6B6E6135" w14:textId="75CC9BC4" w:rsidR="001B49C6" w:rsidRDefault="001B49C6" w:rsidP="00597D54">
      <w:pPr>
        <w:pStyle w:val="ListParagraph"/>
        <w:numPr>
          <w:ilvl w:val="0"/>
          <w:numId w:val="72"/>
        </w:numPr>
      </w:pPr>
      <w:r>
        <w:t>The software techies are running the project</w:t>
      </w:r>
    </w:p>
    <w:p w14:paraId="43683498" w14:textId="7498AAB7" w:rsidR="001B49C6" w:rsidRDefault="001B49C6" w:rsidP="00597D54">
      <w:pPr>
        <w:pStyle w:val="ListParagraph"/>
        <w:numPr>
          <w:ilvl w:val="0"/>
          <w:numId w:val="72"/>
        </w:numPr>
      </w:pPr>
      <w:r>
        <w:t>Don’t have a business case, performance metrics, or a benefits realisation plan.</w:t>
      </w:r>
    </w:p>
    <w:p w14:paraId="6D41F225" w14:textId="72487933" w:rsidR="001B49C6" w:rsidRDefault="001B49C6" w:rsidP="00597D54">
      <w:pPr>
        <w:pStyle w:val="ListParagraph"/>
        <w:numPr>
          <w:ilvl w:val="0"/>
          <w:numId w:val="72"/>
        </w:numPr>
      </w:pPr>
      <w:r>
        <w:t>little margin for error to miss customer shipments at go-live.</w:t>
      </w:r>
    </w:p>
    <w:p w14:paraId="5470B5E0" w14:textId="113C403C" w:rsidR="007E33C7" w:rsidRDefault="001B49C6" w:rsidP="00597D54">
      <w:pPr>
        <w:pStyle w:val="ListParagraph"/>
        <w:numPr>
          <w:ilvl w:val="0"/>
          <w:numId w:val="72"/>
        </w:numPr>
      </w:pPr>
      <w:r>
        <w:t>Will not customise the software, under any circumstances.</w:t>
      </w:r>
    </w:p>
    <w:p w14:paraId="7E44977D" w14:textId="4F78FF22" w:rsidR="007E33C7" w:rsidRDefault="001B49C6" w:rsidP="003202CE">
      <w:pPr>
        <w:pStyle w:val="Heading2"/>
      </w:pPr>
      <w:r>
        <w:t>Project Risks</w:t>
      </w:r>
    </w:p>
    <w:p w14:paraId="5A1223EE" w14:textId="714EA6EA" w:rsidR="001B49C6" w:rsidRDefault="001B49C6" w:rsidP="001B49C6">
      <w:pPr>
        <w:pStyle w:val="Heading3"/>
      </w:pPr>
      <w:r>
        <w:t>Risks and Risk Management</w:t>
      </w:r>
    </w:p>
    <w:p w14:paraId="250DF8E5" w14:textId="7ADC4474" w:rsidR="00332A6B" w:rsidRDefault="00332A6B" w:rsidP="00597D54">
      <w:pPr>
        <w:pStyle w:val="ListParagraph"/>
        <w:numPr>
          <w:ilvl w:val="0"/>
          <w:numId w:val="73"/>
        </w:numPr>
      </w:pPr>
      <w:r>
        <w:t xml:space="preserve"> Risks are the consequences of uncertainty</w:t>
      </w:r>
    </w:p>
    <w:p w14:paraId="1A2E0279" w14:textId="6F3B2028" w:rsidR="00332A6B" w:rsidRDefault="00332A6B" w:rsidP="00597D54">
      <w:pPr>
        <w:pStyle w:val="ListParagraph"/>
        <w:numPr>
          <w:ilvl w:val="0"/>
          <w:numId w:val="73"/>
        </w:numPr>
      </w:pPr>
      <w:r>
        <w:t xml:space="preserve"> Project risks = Event * probability of the event occurring *consequences of the event</w:t>
      </w:r>
    </w:p>
    <w:p w14:paraId="71666427" w14:textId="71CE2E22" w:rsidR="001B49C6" w:rsidRDefault="00332A6B" w:rsidP="00597D54">
      <w:pPr>
        <w:pStyle w:val="ListParagraph"/>
        <w:numPr>
          <w:ilvl w:val="0"/>
          <w:numId w:val="73"/>
        </w:numPr>
      </w:pPr>
      <w:r>
        <w:t xml:space="preserve"> Risk is a combination of the probability of a negative event occurring and its consequences</w:t>
      </w:r>
    </w:p>
    <w:p w14:paraId="0DCCCD82" w14:textId="21524CB2" w:rsidR="00DF5125" w:rsidRPr="00DF5125" w:rsidRDefault="00DF5125" w:rsidP="00597D54">
      <w:pPr>
        <w:pStyle w:val="ListParagraph"/>
        <w:numPr>
          <w:ilvl w:val="0"/>
          <w:numId w:val="73"/>
        </w:numPr>
        <w:rPr>
          <w:color w:val="FF0000"/>
        </w:rPr>
      </w:pPr>
      <w:r w:rsidRPr="00DF5125">
        <w:rPr>
          <w:color w:val="FF0000"/>
        </w:rPr>
        <w:t>Risk management is the process of identifying, assessing and controlling threats to an organization's capital and earnings</w:t>
      </w:r>
    </w:p>
    <w:p w14:paraId="1D218702" w14:textId="001D23D5" w:rsidR="007E33C7" w:rsidRDefault="001B49C6" w:rsidP="001B49C6">
      <w:pPr>
        <w:pStyle w:val="Heading4"/>
      </w:pPr>
      <w:r>
        <w:t>Risks</w:t>
      </w:r>
    </w:p>
    <w:p w14:paraId="7AB86C7A" w14:textId="1C6DFF77" w:rsidR="00332A6B" w:rsidRDefault="00332A6B" w:rsidP="00597D54">
      <w:pPr>
        <w:pStyle w:val="ListParagraph"/>
        <w:numPr>
          <w:ilvl w:val="0"/>
          <w:numId w:val="75"/>
        </w:numPr>
      </w:pPr>
      <w:r>
        <w:t xml:space="preserve"> Generically, a risk is “the possibility of loss or injury”</w:t>
      </w:r>
    </w:p>
    <w:p w14:paraId="30FEB71F" w14:textId="42EE2989" w:rsidR="00332A6B" w:rsidRDefault="00332A6B" w:rsidP="00597D54">
      <w:pPr>
        <w:pStyle w:val="ListParagraph"/>
        <w:numPr>
          <w:ilvl w:val="0"/>
          <w:numId w:val="75"/>
        </w:numPr>
      </w:pPr>
      <w:r>
        <w:t xml:space="preserve"> project risk is an uncertainty that can have a negative or positive effect on project objectives</w:t>
      </w:r>
    </w:p>
    <w:p w14:paraId="135C574A" w14:textId="45BC342D" w:rsidR="00332A6B" w:rsidRDefault="00332A6B" w:rsidP="00597D54">
      <w:pPr>
        <w:pStyle w:val="ListParagraph"/>
        <w:numPr>
          <w:ilvl w:val="0"/>
          <w:numId w:val="75"/>
        </w:numPr>
      </w:pPr>
      <w:r>
        <w:t xml:space="preserve"> In an IT project a negative risk is any event that may </w:t>
      </w:r>
      <w:r>
        <w:rPr>
          <w:rFonts w:hint="eastAsia"/>
        </w:rPr>
        <w:t>bad</w:t>
      </w:r>
      <w:r>
        <w:t xml:space="preserve"> objectives of the project.</w:t>
      </w:r>
    </w:p>
    <w:p w14:paraId="456795B8" w14:textId="1C3AC78C" w:rsidR="00332A6B" w:rsidRPr="00DF5125" w:rsidRDefault="00332A6B" w:rsidP="00597D54">
      <w:pPr>
        <w:pStyle w:val="ListParagraph"/>
        <w:numPr>
          <w:ilvl w:val="0"/>
          <w:numId w:val="75"/>
        </w:numPr>
        <w:rPr>
          <w:color w:val="FF0000"/>
        </w:rPr>
      </w:pPr>
      <w:r>
        <w:t xml:space="preserve"> </w:t>
      </w:r>
      <w:r w:rsidRPr="00DF5125">
        <w:rPr>
          <w:color w:val="FF0000"/>
        </w:rPr>
        <w:t>Positive risks are opportunities</w:t>
      </w:r>
    </w:p>
    <w:p w14:paraId="1D86497A" w14:textId="1606185C" w:rsidR="00332A6B" w:rsidRDefault="00332A6B" w:rsidP="00597D54">
      <w:pPr>
        <w:pStyle w:val="ListParagraph"/>
        <w:numPr>
          <w:ilvl w:val="0"/>
          <w:numId w:val="75"/>
        </w:numPr>
      </w:pPr>
      <w:r>
        <w:t xml:space="preserve"> The </w:t>
      </w:r>
      <w:r w:rsidRPr="00DF5125">
        <w:rPr>
          <w:color w:val="FF0000"/>
        </w:rPr>
        <w:t>goal is to minimise negative risks while maximising positive risks</w:t>
      </w:r>
    </w:p>
    <w:p w14:paraId="362A774C" w14:textId="05C05F64" w:rsidR="007E33C7" w:rsidRDefault="001B49C6" w:rsidP="001B49C6">
      <w:pPr>
        <w:pStyle w:val="Heading4"/>
      </w:pPr>
      <w:r>
        <w:t>Risk Management</w:t>
      </w:r>
    </w:p>
    <w:p w14:paraId="32F96A4F" w14:textId="3427B16B" w:rsidR="007E33C7" w:rsidRDefault="00DF5125" w:rsidP="00597D54">
      <w:pPr>
        <w:pStyle w:val="ListParagraph"/>
        <w:numPr>
          <w:ilvl w:val="0"/>
          <w:numId w:val="74"/>
        </w:numPr>
      </w:pPr>
      <w:r>
        <w:t>U</w:t>
      </w:r>
      <w:r w:rsidR="00332A6B">
        <w:t>nderstanding and managing the risks</w:t>
      </w:r>
    </w:p>
    <w:p w14:paraId="3048F345" w14:textId="11523004" w:rsidR="00332A6B" w:rsidRDefault="00332A6B" w:rsidP="00597D54">
      <w:pPr>
        <w:pStyle w:val="ListParagraph"/>
        <w:numPr>
          <w:ilvl w:val="0"/>
          <w:numId w:val="74"/>
        </w:numPr>
      </w:pPr>
      <w:r>
        <w:t>Risk management is an investment—costs are associated with it.</w:t>
      </w:r>
    </w:p>
    <w:p w14:paraId="79A96445" w14:textId="051326A6" w:rsidR="00332A6B" w:rsidRDefault="00332A6B" w:rsidP="00597D54">
      <w:pPr>
        <w:pStyle w:val="ListParagraph"/>
        <w:numPr>
          <w:ilvl w:val="0"/>
          <w:numId w:val="74"/>
        </w:numPr>
      </w:pPr>
      <w:r>
        <w:t>Cost for risk management should not exceed the potential benefits</w:t>
      </w:r>
    </w:p>
    <w:p w14:paraId="7278B2D5" w14:textId="63B82862" w:rsidR="00332A6B" w:rsidRDefault="00332A6B" w:rsidP="00597D54">
      <w:pPr>
        <w:pStyle w:val="ListParagraph"/>
        <w:numPr>
          <w:ilvl w:val="0"/>
          <w:numId w:val="74"/>
        </w:numPr>
      </w:pPr>
      <w:r>
        <w:t>Risk management should be ongoing and pro-active.</w:t>
      </w:r>
    </w:p>
    <w:p w14:paraId="0B54004D" w14:textId="74A6C412" w:rsidR="00332A6B" w:rsidRDefault="00332A6B" w:rsidP="00597D54">
      <w:pPr>
        <w:pStyle w:val="ListParagraph"/>
        <w:numPr>
          <w:ilvl w:val="0"/>
          <w:numId w:val="74"/>
        </w:numPr>
      </w:pPr>
      <w:r>
        <w:t>Risk management has transformed from a ‘department focused’ approach to a holistic, coordinated and integrated process which manages risk throughout the organisation.</w:t>
      </w:r>
    </w:p>
    <w:p w14:paraId="3530EFA3" w14:textId="75DE06B4" w:rsidR="00332A6B" w:rsidRDefault="00332A6B" w:rsidP="00597D54">
      <w:pPr>
        <w:pStyle w:val="ListParagraph"/>
        <w:numPr>
          <w:ilvl w:val="0"/>
          <w:numId w:val="74"/>
        </w:numPr>
      </w:pPr>
      <w:r>
        <w:t>Enterprise Risk Management is the term given to the alignment of risk management with business strategy and the embedding of a risk management culture into business operations</w:t>
      </w:r>
    </w:p>
    <w:p w14:paraId="61B41263" w14:textId="34C8BACA" w:rsidR="00C75E46" w:rsidRDefault="00C75E46" w:rsidP="00C75E46">
      <w:pPr>
        <w:pStyle w:val="Heading4"/>
      </w:pPr>
      <w:r>
        <w:lastRenderedPageBreak/>
        <w:t>Enterprise Risk Management (ERM)</w:t>
      </w:r>
    </w:p>
    <w:p w14:paraId="26E3D233" w14:textId="749E119A" w:rsidR="006A2B16" w:rsidRPr="00DF5125" w:rsidRDefault="006A2B16" w:rsidP="00597D54">
      <w:pPr>
        <w:pStyle w:val="ListParagraph"/>
        <w:numPr>
          <w:ilvl w:val="0"/>
          <w:numId w:val="74"/>
        </w:numPr>
        <w:rPr>
          <w:color w:val="FF0000"/>
        </w:rPr>
      </w:pPr>
      <w:r w:rsidRPr="00DF5125">
        <w:rPr>
          <w:color w:val="FF0000"/>
        </w:rPr>
        <w:t xml:space="preserve">Enhanced decision-making </w:t>
      </w:r>
    </w:p>
    <w:p w14:paraId="5FAFCEEE" w14:textId="7DE3B8D5" w:rsidR="006A2B16" w:rsidRDefault="006A2B16" w:rsidP="00597D54">
      <w:pPr>
        <w:pStyle w:val="ListParagraph"/>
        <w:numPr>
          <w:ilvl w:val="0"/>
          <w:numId w:val="74"/>
        </w:numPr>
      </w:pPr>
      <w:r>
        <w:t>The resultant improvement in investor confidence and hence shareholder value</w:t>
      </w:r>
    </w:p>
    <w:p w14:paraId="76A26A08" w14:textId="6D55189C" w:rsidR="006A2B16" w:rsidRPr="00DF5125" w:rsidRDefault="006A2B16" w:rsidP="00597D54">
      <w:pPr>
        <w:pStyle w:val="ListParagraph"/>
        <w:numPr>
          <w:ilvl w:val="0"/>
          <w:numId w:val="74"/>
        </w:numPr>
        <w:rPr>
          <w:color w:val="FF0000"/>
        </w:rPr>
      </w:pPr>
      <w:r w:rsidRPr="00DF5125">
        <w:rPr>
          <w:color w:val="FF0000"/>
        </w:rPr>
        <w:t>Focus on the most significant risks</w:t>
      </w:r>
    </w:p>
    <w:p w14:paraId="2E2E295F" w14:textId="3934D787" w:rsidR="006A2B16" w:rsidRDefault="006A2B16" w:rsidP="00597D54">
      <w:pPr>
        <w:pStyle w:val="ListParagraph"/>
        <w:numPr>
          <w:ilvl w:val="0"/>
          <w:numId w:val="74"/>
        </w:numPr>
      </w:pPr>
      <w:r>
        <w:t>A common language of risk management which is understood throughout the organisation</w:t>
      </w:r>
    </w:p>
    <w:p w14:paraId="084B8967" w14:textId="01940FD7" w:rsidR="00332A6B" w:rsidRDefault="006A2B16" w:rsidP="00597D54">
      <w:pPr>
        <w:pStyle w:val="ListParagraph"/>
        <w:numPr>
          <w:ilvl w:val="0"/>
          <w:numId w:val="74"/>
        </w:numPr>
      </w:pPr>
      <w:r w:rsidRPr="00DF5125">
        <w:rPr>
          <w:color w:val="FF0000"/>
        </w:rPr>
        <w:t xml:space="preserve">Reduced cost of finance </w:t>
      </w:r>
      <w:r>
        <w:t>through effective management of risk</w:t>
      </w:r>
    </w:p>
    <w:p w14:paraId="283057B1" w14:textId="338ED12B" w:rsidR="00C94037" w:rsidRDefault="00C94037" w:rsidP="00C94037">
      <w:pPr>
        <w:pStyle w:val="Heading2"/>
      </w:pPr>
      <w:r>
        <w:t>Risk Management Process</w:t>
      </w:r>
    </w:p>
    <w:p w14:paraId="2159DD2F" w14:textId="69F32E31" w:rsidR="00332A6B" w:rsidRDefault="00C94037" w:rsidP="00214412">
      <w:r w:rsidRPr="00C94037">
        <w:rPr>
          <w:noProof/>
        </w:rPr>
        <w:drawing>
          <wp:inline distT="0" distB="0" distL="0" distR="0" wp14:anchorId="31400E27" wp14:editId="50EBCFE9">
            <wp:extent cx="4223432" cy="2642803"/>
            <wp:effectExtent l="0" t="0" r="5715" b="571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226603" cy="2644787"/>
                    </a:xfrm>
                    <a:prstGeom prst="rect">
                      <a:avLst/>
                    </a:prstGeom>
                  </pic:spPr>
                </pic:pic>
              </a:graphicData>
            </a:graphic>
          </wp:inline>
        </w:drawing>
      </w:r>
    </w:p>
    <w:p w14:paraId="3B7BE903" w14:textId="77777777" w:rsidR="00C94037" w:rsidRDefault="00C94037" w:rsidP="00C94037">
      <w:pPr>
        <w:pStyle w:val="Heading3"/>
      </w:pPr>
      <w:r>
        <w:t>1. Risk Identification</w:t>
      </w:r>
    </w:p>
    <w:p w14:paraId="1BA6ED5C" w14:textId="44CB152C" w:rsidR="00C94037" w:rsidRPr="00DF5125" w:rsidRDefault="00C94037" w:rsidP="00597D54">
      <w:pPr>
        <w:pStyle w:val="ListParagraph"/>
        <w:numPr>
          <w:ilvl w:val="0"/>
          <w:numId w:val="74"/>
        </w:numPr>
        <w:rPr>
          <w:color w:val="FF0000"/>
        </w:rPr>
      </w:pPr>
      <w:r w:rsidRPr="00DF5125">
        <w:rPr>
          <w:color w:val="FF0000"/>
        </w:rPr>
        <w:t>previous experience with similar projects</w:t>
      </w:r>
    </w:p>
    <w:p w14:paraId="2C4FFB69" w14:textId="523065E7" w:rsidR="00C94037" w:rsidRDefault="00C94037" w:rsidP="00597D54">
      <w:pPr>
        <w:pStyle w:val="ListParagraph"/>
        <w:numPr>
          <w:ilvl w:val="0"/>
          <w:numId w:val="74"/>
        </w:numPr>
      </w:pPr>
      <w:r>
        <w:t>Develop a list of risk factors and weight according to their potential impact</w:t>
      </w:r>
    </w:p>
    <w:p w14:paraId="136CC8E2" w14:textId="7F68684E" w:rsidR="00C94037" w:rsidRDefault="00C94037" w:rsidP="00597D54">
      <w:pPr>
        <w:pStyle w:val="ListParagraph"/>
        <w:numPr>
          <w:ilvl w:val="0"/>
          <w:numId w:val="74"/>
        </w:numPr>
      </w:pPr>
      <w:r>
        <w:t xml:space="preserve">Highest risk is at the </w:t>
      </w:r>
      <w:r w:rsidR="00DF5125">
        <w:t>start</w:t>
      </w:r>
      <w:r>
        <w:t xml:space="preserve"> of the project</w:t>
      </w:r>
    </w:p>
    <w:p w14:paraId="2F2F69F9" w14:textId="6E06853A" w:rsidR="00C94037" w:rsidRDefault="00C94037" w:rsidP="00597D54">
      <w:pPr>
        <w:pStyle w:val="ListParagraph"/>
        <w:numPr>
          <w:ilvl w:val="0"/>
          <w:numId w:val="74"/>
        </w:numPr>
      </w:pPr>
      <w:r>
        <w:t>tools and techniques</w:t>
      </w:r>
    </w:p>
    <w:p w14:paraId="4C140060" w14:textId="3E22C381" w:rsidR="00C94037" w:rsidRDefault="00C94037" w:rsidP="00597D54">
      <w:pPr>
        <w:pStyle w:val="ListParagraph"/>
        <w:numPr>
          <w:ilvl w:val="1"/>
          <w:numId w:val="74"/>
        </w:numPr>
      </w:pPr>
      <w:r>
        <w:t xml:space="preserve">– </w:t>
      </w:r>
      <w:r w:rsidRPr="00DF5125">
        <w:rPr>
          <w:color w:val="FF0000"/>
        </w:rPr>
        <w:t xml:space="preserve">Brainstorming </w:t>
      </w:r>
      <w:r>
        <w:t>– The Delphi Technique – Interviewing – SWOT analysis</w:t>
      </w:r>
    </w:p>
    <w:p w14:paraId="56B2F19F" w14:textId="57A7FDBB" w:rsidR="00C94037" w:rsidRDefault="00C94037" w:rsidP="00C94037">
      <w:pPr>
        <w:pStyle w:val="Heading4"/>
      </w:pPr>
      <w:r>
        <w:t>Risk Register</w:t>
      </w:r>
    </w:p>
    <w:p w14:paraId="49B3ADD5" w14:textId="1D9E398E" w:rsidR="00C94037" w:rsidRDefault="00C94037" w:rsidP="00597D54">
      <w:pPr>
        <w:pStyle w:val="ListParagraph"/>
        <w:numPr>
          <w:ilvl w:val="0"/>
          <w:numId w:val="76"/>
        </w:numPr>
      </w:pPr>
      <w:r>
        <w:t xml:space="preserve">– A document that contains the results of risk management processes often presented in a table </w:t>
      </w:r>
    </w:p>
    <w:p w14:paraId="62BDD6C8" w14:textId="39C6E078" w:rsidR="00C94037" w:rsidRPr="00C94037" w:rsidRDefault="00C94037" w:rsidP="00597D54">
      <w:pPr>
        <w:pStyle w:val="ListParagraph"/>
        <w:numPr>
          <w:ilvl w:val="0"/>
          <w:numId w:val="76"/>
        </w:numPr>
      </w:pPr>
      <w:r>
        <w:t>– A tool for documenting risk events and related information</w:t>
      </w:r>
    </w:p>
    <w:p w14:paraId="4F63427E" w14:textId="77777777" w:rsidR="00C94037" w:rsidRDefault="00C94037" w:rsidP="00C94037">
      <w:pPr>
        <w:pStyle w:val="Heading3"/>
      </w:pPr>
      <w:r>
        <w:t>2. Risk Assessment</w:t>
      </w:r>
    </w:p>
    <w:p w14:paraId="558E439E" w14:textId="7DF356F2" w:rsidR="00C94037" w:rsidRDefault="00C94037" w:rsidP="00597D54">
      <w:pPr>
        <w:pStyle w:val="ListParagraph"/>
        <w:numPr>
          <w:ilvl w:val="0"/>
          <w:numId w:val="74"/>
        </w:numPr>
      </w:pPr>
      <w:r>
        <w:t>The analysis and evaluation of risk through the process of identification, description</w:t>
      </w:r>
      <w:r w:rsidR="00975FD2">
        <w:t>,</w:t>
      </w:r>
      <w:r>
        <w:t xml:space="preserve"> and estimation to assess their potential consequences</w:t>
      </w:r>
    </w:p>
    <w:p w14:paraId="2377E29D" w14:textId="327E1925" w:rsidR="00C94037" w:rsidRDefault="00C94037" w:rsidP="00597D54">
      <w:pPr>
        <w:pStyle w:val="ListParagraph"/>
        <w:numPr>
          <w:ilvl w:val="0"/>
          <w:numId w:val="74"/>
        </w:numPr>
      </w:pPr>
      <w:r>
        <w:t xml:space="preserve"> Risk assessment is the most difficult phase</w:t>
      </w:r>
    </w:p>
    <w:p w14:paraId="54BFAAA5" w14:textId="2A976959" w:rsidR="00C94037" w:rsidRDefault="00C94037" w:rsidP="00597D54">
      <w:pPr>
        <w:pStyle w:val="ListParagraph"/>
        <w:numPr>
          <w:ilvl w:val="0"/>
          <w:numId w:val="74"/>
        </w:numPr>
      </w:pPr>
      <w:r>
        <w:t xml:space="preserve"> Risk is based on uncertainty and constraint of the project requirements</w:t>
      </w:r>
    </w:p>
    <w:p w14:paraId="58025302" w14:textId="758BC93C" w:rsidR="00C94037" w:rsidRDefault="00C94037" w:rsidP="00597D54">
      <w:pPr>
        <w:pStyle w:val="ListParagraph"/>
        <w:numPr>
          <w:ilvl w:val="1"/>
          <w:numId w:val="66"/>
        </w:numPr>
      </w:pPr>
      <w:r>
        <w:t>Uncertainty – politics</w:t>
      </w:r>
    </w:p>
    <w:p w14:paraId="6C37501C" w14:textId="6014CD93" w:rsidR="00C94037" w:rsidRDefault="00C94037" w:rsidP="00597D54">
      <w:pPr>
        <w:pStyle w:val="ListParagraph"/>
        <w:numPr>
          <w:ilvl w:val="1"/>
          <w:numId w:val="66"/>
        </w:numPr>
      </w:pPr>
      <w:r>
        <w:t>Triple constraints (Cost, Time and Scope)</w:t>
      </w:r>
    </w:p>
    <w:p w14:paraId="7B0D9100" w14:textId="0DB14B0F" w:rsidR="00C94037" w:rsidRDefault="00C94037" w:rsidP="00597D54">
      <w:pPr>
        <w:pStyle w:val="ListParagraph"/>
        <w:numPr>
          <w:ilvl w:val="0"/>
          <w:numId w:val="74"/>
        </w:numPr>
      </w:pPr>
      <w:r>
        <w:t xml:space="preserve"> Some constraints will be difficult to evaluate and remove</w:t>
      </w:r>
    </w:p>
    <w:p w14:paraId="5280AE53" w14:textId="4133EEC2" w:rsidR="00C94037" w:rsidRDefault="00C94037" w:rsidP="00597D54">
      <w:pPr>
        <w:pStyle w:val="ListParagraph"/>
        <w:numPr>
          <w:ilvl w:val="1"/>
          <w:numId w:val="66"/>
        </w:numPr>
      </w:pPr>
      <w:r>
        <w:t>Culture</w:t>
      </w:r>
    </w:p>
    <w:p w14:paraId="2DAC93C6" w14:textId="44FC94FC" w:rsidR="00C94037" w:rsidRDefault="00C94037" w:rsidP="00597D54">
      <w:pPr>
        <w:pStyle w:val="ListParagraph"/>
        <w:numPr>
          <w:ilvl w:val="1"/>
          <w:numId w:val="66"/>
        </w:numPr>
      </w:pPr>
      <w:r>
        <w:t>Work team environment</w:t>
      </w:r>
    </w:p>
    <w:p w14:paraId="50ADE2CD" w14:textId="481DEF4E" w:rsidR="00C94037" w:rsidRDefault="00C94037" w:rsidP="00597D54">
      <w:pPr>
        <w:pStyle w:val="ListParagraph"/>
        <w:numPr>
          <w:ilvl w:val="1"/>
          <w:numId w:val="66"/>
        </w:numPr>
      </w:pPr>
      <w:r>
        <w:t>Manpower</w:t>
      </w:r>
    </w:p>
    <w:p w14:paraId="1E713404" w14:textId="7C80174F" w:rsidR="00C94037" w:rsidRDefault="00C94037" w:rsidP="00597D54">
      <w:pPr>
        <w:pStyle w:val="ListParagraph"/>
        <w:numPr>
          <w:ilvl w:val="1"/>
          <w:numId w:val="66"/>
        </w:numPr>
      </w:pPr>
      <w:r>
        <w:t>Availability of skilled staff</w:t>
      </w:r>
    </w:p>
    <w:p w14:paraId="4DC4F970" w14:textId="6176EBE8" w:rsidR="00C94037" w:rsidRDefault="00C94037" w:rsidP="00C94037">
      <w:pPr>
        <w:pStyle w:val="Heading3"/>
      </w:pPr>
      <w:r>
        <w:lastRenderedPageBreak/>
        <w:t>3. Risk Response</w:t>
      </w:r>
    </w:p>
    <w:p w14:paraId="2A450A02" w14:textId="77C7BE50" w:rsidR="00537215" w:rsidRPr="00537215" w:rsidRDefault="00537215" w:rsidP="00537215">
      <w:r w:rsidRPr="00537215">
        <w:rPr>
          <w:noProof/>
        </w:rPr>
        <w:drawing>
          <wp:inline distT="0" distB="0" distL="0" distR="0" wp14:anchorId="44DD0A88" wp14:editId="2C887716">
            <wp:extent cx="4005068" cy="224924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010683" cy="2252398"/>
                    </a:xfrm>
                    <a:prstGeom prst="rect">
                      <a:avLst/>
                    </a:prstGeom>
                  </pic:spPr>
                </pic:pic>
              </a:graphicData>
            </a:graphic>
          </wp:inline>
        </w:drawing>
      </w:r>
    </w:p>
    <w:p w14:paraId="18A20CE4" w14:textId="06DEF934" w:rsidR="00C94037" w:rsidRDefault="00C94037" w:rsidP="00597D54">
      <w:pPr>
        <w:pStyle w:val="ListParagraph"/>
        <w:numPr>
          <w:ilvl w:val="0"/>
          <w:numId w:val="74"/>
        </w:numPr>
      </w:pPr>
      <w:r>
        <w:t>Plan responses to minimise the impact/probability of the risks</w:t>
      </w:r>
    </w:p>
    <w:p w14:paraId="1BD53A15" w14:textId="5508304F" w:rsidR="00C94037" w:rsidRDefault="00C94037" w:rsidP="00597D54">
      <w:pPr>
        <w:pStyle w:val="ListParagraph"/>
        <w:numPr>
          <w:ilvl w:val="0"/>
          <w:numId w:val="74"/>
        </w:numPr>
      </w:pPr>
      <w:r>
        <w:t>Contingency plans</w:t>
      </w:r>
    </w:p>
    <w:p w14:paraId="711840F0" w14:textId="2284EF55" w:rsidR="00C94037" w:rsidRDefault="00C94037" w:rsidP="00597D54">
      <w:pPr>
        <w:pStyle w:val="ListParagraph"/>
        <w:numPr>
          <w:ilvl w:val="0"/>
          <w:numId w:val="74"/>
        </w:numPr>
      </w:pPr>
      <w:r>
        <w:t>Exposure to severe risks is minimised</w:t>
      </w:r>
    </w:p>
    <w:p w14:paraId="4A803AFC" w14:textId="7BFF4609" w:rsidR="00C94037" w:rsidRDefault="00C94037" w:rsidP="00597D54">
      <w:pPr>
        <w:pStyle w:val="ListParagraph"/>
        <w:numPr>
          <w:ilvl w:val="0"/>
          <w:numId w:val="74"/>
        </w:numPr>
      </w:pPr>
      <w:r>
        <w:t>Unnecessary risks are avoided</w:t>
      </w:r>
    </w:p>
    <w:p w14:paraId="3463C2DE" w14:textId="72FB0E56" w:rsidR="00C94037" w:rsidRDefault="00C94037" w:rsidP="00597D54">
      <w:pPr>
        <w:pStyle w:val="ListParagraph"/>
        <w:numPr>
          <w:ilvl w:val="0"/>
          <w:numId w:val="74"/>
        </w:numPr>
      </w:pPr>
      <w:r>
        <w:t>Appropriate measures of control are taken</w:t>
      </w:r>
    </w:p>
    <w:p w14:paraId="36323A9D" w14:textId="2BCA731C" w:rsidR="00C94037" w:rsidRDefault="00C94037" w:rsidP="00597D54">
      <w:pPr>
        <w:pStyle w:val="ListParagraph"/>
        <w:numPr>
          <w:ilvl w:val="0"/>
          <w:numId w:val="74"/>
        </w:numPr>
      </w:pPr>
      <w:r>
        <w:t>The balance between risk and return is appropriate</w:t>
      </w:r>
    </w:p>
    <w:p w14:paraId="10AECE12" w14:textId="631DC12C" w:rsidR="00C94037" w:rsidRDefault="00C94037" w:rsidP="00597D54">
      <w:pPr>
        <w:pStyle w:val="ListParagraph"/>
        <w:numPr>
          <w:ilvl w:val="0"/>
          <w:numId w:val="74"/>
        </w:numPr>
      </w:pPr>
      <w:r>
        <w:t>Negative</w:t>
      </w:r>
    </w:p>
    <w:p w14:paraId="18089718" w14:textId="1BC9614F" w:rsidR="00C94037" w:rsidRDefault="00C94037" w:rsidP="00597D54">
      <w:pPr>
        <w:pStyle w:val="ListParagraph"/>
        <w:numPr>
          <w:ilvl w:val="1"/>
          <w:numId w:val="74"/>
        </w:numPr>
      </w:pPr>
      <w:r>
        <w:t>Transference/Sharing</w:t>
      </w:r>
    </w:p>
    <w:p w14:paraId="1C9938CE" w14:textId="35C84CEB" w:rsidR="00C94037" w:rsidRDefault="00C94037" w:rsidP="00597D54">
      <w:pPr>
        <w:pStyle w:val="ListParagraph"/>
        <w:numPr>
          <w:ilvl w:val="1"/>
          <w:numId w:val="74"/>
        </w:numPr>
      </w:pPr>
      <w:r>
        <w:t>Avoidance</w:t>
      </w:r>
    </w:p>
    <w:p w14:paraId="3D24FC72" w14:textId="03017E48" w:rsidR="00C94037" w:rsidRDefault="00C94037" w:rsidP="00597D54">
      <w:pPr>
        <w:pStyle w:val="ListParagraph"/>
        <w:numPr>
          <w:ilvl w:val="1"/>
          <w:numId w:val="74"/>
        </w:numPr>
      </w:pPr>
      <w:r>
        <w:t>Reduction/mitigation</w:t>
      </w:r>
    </w:p>
    <w:p w14:paraId="07889C77" w14:textId="418A7560" w:rsidR="00C94037" w:rsidRDefault="00C94037" w:rsidP="00597D54">
      <w:pPr>
        <w:pStyle w:val="ListParagraph"/>
        <w:numPr>
          <w:ilvl w:val="1"/>
          <w:numId w:val="74"/>
        </w:numPr>
      </w:pPr>
      <w:r>
        <w:t>Acceptance</w:t>
      </w:r>
    </w:p>
    <w:p w14:paraId="77C5B911" w14:textId="532883A2" w:rsidR="00C94037" w:rsidRDefault="00C94037" w:rsidP="00597D54">
      <w:pPr>
        <w:pStyle w:val="ListParagraph"/>
        <w:numPr>
          <w:ilvl w:val="0"/>
          <w:numId w:val="74"/>
        </w:numPr>
      </w:pPr>
      <w:r>
        <w:t>Positive Risk</w:t>
      </w:r>
    </w:p>
    <w:p w14:paraId="0140A6C2" w14:textId="230EEE63" w:rsidR="00C94037" w:rsidRDefault="00C94037" w:rsidP="00597D54">
      <w:pPr>
        <w:pStyle w:val="ListParagraph"/>
        <w:numPr>
          <w:ilvl w:val="1"/>
          <w:numId w:val="74"/>
        </w:numPr>
      </w:pPr>
      <w:r>
        <w:t>Sharing</w:t>
      </w:r>
    </w:p>
    <w:p w14:paraId="284A166E" w14:textId="35D9CBEC" w:rsidR="00C94037" w:rsidRDefault="00C94037" w:rsidP="00597D54">
      <w:pPr>
        <w:pStyle w:val="ListParagraph"/>
        <w:numPr>
          <w:ilvl w:val="1"/>
          <w:numId w:val="74"/>
        </w:numPr>
      </w:pPr>
      <w:r>
        <w:t>Exploitation</w:t>
      </w:r>
    </w:p>
    <w:p w14:paraId="3D4B336B" w14:textId="0D64F669" w:rsidR="00C94037" w:rsidRDefault="00C94037" w:rsidP="00597D54">
      <w:pPr>
        <w:pStyle w:val="ListParagraph"/>
        <w:numPr>
          <w:ilvl w:val="1"/>
          <w:numId w:val="74"/>
        </w:numPr>
      </w:pPr>
      <w:r>
        <w:t>Enhancement</w:t>
      </w:r>
    </w:p>
    <w:p w14:paraId="544EC254" w14:textId="16394B8B" w:rsidR="00C94037" w:rsidRDefault="00C94037" w:rsidP="00597D54">
      <w:pPr>
        <w:pStyle w:val="ListParagraph"/>
        <w:numPr>
          <w:ilvl w:val="1"/>
          <w:numId w:val="74"/>
        </w:numPr>
      </w:pPr>
      <w:r>
        <w:t>Acceptance</w:t>
      </w:r>
    </w:p>
    <w:p w14:paraId="5E21F465" w14:textId="77777777" w:rsidR="00C94037" w:rsidRDefault="00C94037" w:rsidP="00C94037">
      <w:pPr>
        <w:pStyle w:val="Heading3"/>
      </w:pPr>
      <w:r>
        <w:t>4. Risk Monitoring/Control</w:t>
      </w:r>
    </w:p>
    <w:p w14:paraId="57A9AC71" w14:textId="0A9003F2" w:rsidR="00C94037" w:rsidRDefault="00C94037" w:rsidP="00597D54">
      <w:pPr>
        <w:pStyle w:val="ListParagraph"/>
        <w:numPr>
          <w:ilvl w:val="0"/>
          <w:numId w:val="74"/>
        </w:numPr>
      </w:pPr>
      <w:r>
        <w:t>Monitor how well the risks are mitigated and managed</w:t>
      </w:r>
    </w:p>
    <w:p w14:paraId="4AFA153B" w14:textId="065F5D38" w:rsidR="00332A6B" w:rsidRDefault="00C94037" w:rsidP="00597D54">
      <w:pPr>
        <w:pStyle w:val="ListParagraph"/>
        <w:numPr>
          <w:ilvl w:val="0"/>
          <w:numId w:val="74"/>
        </w:numPr>
      </w:pPr>
      <w:r>
        <w:t>Adopt appropriate tools</w:t>
      </w:r>
    </w:p>
    <w:p w14:paraId="53E686F0" w14:textId="42A4112E" w:rsidR="00332A6B" w:rsidRDefault="00537215" w:rsidP="00597D54">
      <w:pPr>
        <w:pStyle w:val="ListParagraph"/>
        <w:numPr>
          <w:ilvl w:val="0"/>
          <w:numId w:val="74"/>
        </w:numPr>
      </w:pPr>
      <w:r>
        <w:t>This should be an iterative process</w:t>
      </w:r>
    </w:p>
    <w:p w14:paraId="4885E124" w14:textId="2B33FA16" w:rsidR="00332A6B" w:rsidRDefault="00537215" w:rsidP="00597D54">
      <w:pPr>
        <w:pStyle w:val="ListParagraph"/>
        <w:numPr>
          <w:ilvl w:val="0"/>
          <w:numId w:val="74"/>
        </w:numPr>
      </w:pPr>
      <w:r>
        <w:t>Owners should be assigned to major risks for monitoring</w:t>
      </w:r>
    </w:p>
    <w:p w14:paraId="4F3EE106" w14:textId="3C663F2E" w:rsidR="00332A6B" w:rsidRDefault="00537215" w:rsidP="00597D54">
      <w:pPr>
        <w:pStyle w:val="ListParagraph"/>
        <w:numPr>
          <w:ilvl w:val="0"/>
          <w:numId w:val="74"/>
        </w:numPr>
      </w:pPr>
      <w:r>
        <w:t xml:space="preserve">Risk control is conducted for all risks categorised as </w:t>
      </w:r>
      <w:r w:rsidR="000A76ED">
        <w:t>a high-risk</w:t>
      </w:r>
      <w:r>
        <w:t xml:space="preserve"> high consequence (Medium risks are analysed separately)</w:t>
      </w:r>
    </w:p>
    <w:p w14:paraId="5A08240E" w14:textId="25883A55" w:rsidR="007E33C7" w:rsidRDefault="000A76ED" w:rsidP="000A76ED">
      <w:pPr>
        <w:pStyle w:val="Heading1"/>
      </w:pPr>
      <w:r>
        <w:t>W10</w:t>
      </w:r>
    </w:p>
    <w:p w14:paraId="3B146F22" w14:textId="20FE9D10" w:rsidR="007E33C7" w:rsidRDefault="000A76ED" w:rsidP="000A76ED">
      <w:pPr>
        <w:pStyle w:val="Heading2"/>
      </w:pPr>
      <w:r>
        <w:t>Systems Integration</w:t>
      </w:r>
    </w:p>
    <w:p w14:paraId="54F8975F" w14:textId="194705BF" w:rsidR="000A76ED" w:rsidRDefault="009F5B93" w:rsidP="00597D54">
      <w:pPr>
        <w:pStyle w:val="ListParagraph"/>
        <w:numPr>
          <w:ilvl w:val="0"/>
          <w:numId w:val="77"/>
        </w:numPr>
      </w:pPr>
      <w:r>
        <w:t>linking</w:t>
      </w:r>
      <w:r w:rsidRPr="009F5B93">
        <w:t xml:space="preserve"> </w:t>
      </w:r>
      <w:r>
        <w:t>systems and software physically or functionally, to act as a coordinated whole</w:t>
      </w:r>
    </w:p>
    <w:p w14:paraId="4340CDC2" w14:textId="2BC8F8B4" w:rsidR="009F5B93" w:rsidRDefault="009F5B93" w:rsidP="00597D54">
      <w:pPr>
        <w:pStyle w:val="ListParagraph"/>
        <w:numPr>
          <w:ilvl w:val="0"/>
          <w:numId w:val="77"/>
        </w:numPr>
      </w:pPr>
      <w:r>
        <w:t>involves</w:t>
      </w:r>
    </w:p>
    <w:p w14:paraId="57F9DFB1" w14:textId="5CC3B4AE" w:rsidR="009F5B93" w:rsidRDefault="009F5B93" w:rsidP="00597D54">
      <w:pPr>
        <w:pStyle w:val="ListParagraph"/>
        <w:numPr>
          <w:ilvl w:val="1"/>
          <w:numId w:val="77"/>
        </w:numPr>
      </w:pPr>
      <w:r>
        <w:t>Systems testing to verify that the system meets its requirement</w:t>
      </w:r>
    </w:p>
    <w:p w14:paraId="5AF76E32" w14:textId="31D2EF9B" w:rsidR="009F5B93" w:rsidRDefault="009F5B93" w:rsidP="00597D54">
      <w:pPr>
        <w:pStyle w:val="ListParagraph"/>
        <w:numPr>
          <w:ilvl w:val="1"/>
          <w:numId w:val="77"/>
        </w:numPr>
      </w:pPr>
      <w:r>
        <w:t>Validating that the system performs</w:t>
      </w:r>
      <w:r w:rsidRPr="009F5B93">
        <w:t xml:space="preserve"> </w:t>
      </w:r>
      <w:r>
        <w:t>customer/user expectation</w:t>
      </w:r>
    </w:p>
    <w:p w14:paraId="60D07C03" w14:textId="294428CE" w:rsidR="000A76ED" w:rsidRDefault="009F5B93" w:rsidP="009F5B93">
      <w:pPr>
        <w:pStyle w:val="Heading3"/>
      </w:pPr>
      <w:r>
        <w:t>Master data</w:t>
      </w:r>
    </w:p>
    <w:p w14:paraId="5E8FB158" w14:textId="207C4082" w:rsidR="000A76ED" w:rsidRDefault="009F5B93" w:rsidP="00214412">
      <w:r>
        <w:t>implies all application users within the company link to a single core repository of the data</w:t>
      </w:r>
    </w:p>
    <w:p w14:paraId="53B5B387" w14:textId="1E6EBFD9" w:rsidR="009F5B93" w:rsidRPr="009F5B93" w:rsidRDefault="009F5B93" w:rsidP="00975FD2">
      <w:pPr>
        <w:pStyle w:val="Heading4"/>
      </w:pPr>
      <w:r>
        <w:lastRenderedPageBreak/>
        <w:t>Master Data Management</w:t>
      </w:r>
      <w:r w:rsidR="00975FD2">
        <w:t xml:space="preserve"> </w:t>
      </w:r>
      <w:r>
        <w:t>is</w:t>
      </w:r>
    </w:p>
    <w:p w14:paraId="60875CB6" w14:textId="636F3AA7" w:rsidR="009F5B93" w:rsidRDefault="009F5B93" w:rsidP="00597D54">
      <w:pPr>
        <w:pStyle w:val="ListParagraph"/>
        <w:numPr>
          <w:ilvl w:val="0"/>
          <w:numId w:val="66"/>
        </w:numPr>
      </w:pPr>
      <w:r>
        <w:t>set of disciplines, processes and technologies</w:t>
      </w:r>
    </w:p>
    <w:p w14:paraId="43FCAD26" w14:textId="0E4C05E9" w:rsidR="009F5B93" w:rsidRDefault="009F5B93" w:rsidP="00597D54">
      <w:pPr>
        <w:pStyle w:val="ListParagraph"/>
        <w:numPr>
          <w:ilvl w:val="0"/>
          <w:numId w:val="66"/>
        </w:numPr>
      </w:pPr>
      <w:r>
        <w:t>used to create and maintain</w:t>
      </w:r>
    </w:p>
    <w:p w14:paraId="4F8B6E62" w14:textId="6C96F8FF" w:rsidR="009F5B93" w:rsidRDefault="009F5B93" w:rsidP="00597D54">
      <w:pPr>
        <w:pStyle w:val="ListParagraph"/>
        <w:numPr>
          <w:ilvl w:val="1"/>
          <w:numId w:val="77"/>
        </w:numPr>
      </w:pPr>
      <w:r>
        <w:t>consistent</w:t>
      </w:r>
    </w:p>
    <w:p w14:paraId="33168ECD" w14:textId="212391A4" w:rsidR="009F5B93" w:rsidRDefault="009F5B93" w:rsidP="00597D54">
      <w:pPr>
        <w:pStyle w:val="ListParagraph"/>
        <w:numPr>
          <w:ilvl w:val="1"/>
          <w:numId w:val="77"/>
        </w:numPr>
      </w:pPr>
      <w:r>
        <w:t>complete</w:t>
      </w:r>
    </w:p>
    <w:p w14:paraId="03712937" w14:textId="2860B59A" w:rsidR="009F5B93" w:rsidRDefault="009F5B93" w:rsidP="00597D54">
      <w:pPr>
        <w:pStyle w:val="ListParagraph"/>
        <w:numPr>
          <w:ilvl w:val="1"/>
          <w:numId w:val="77"/>
        </w:numPr>
      </w:pPr>
      <w:r>
        <w:t>contextual</w:t>
      </w:r>
    </w:p>
    <w:p w14:paraId="2746D52F" w14:textId="5DA96C50" w:rsidR="009F5B93" w:rsidRDefault="009F5B93" w:rsidP="00597D54">
      <w:pPr>
        <w:pStyle w:val="ListParagraph"/>
        <w:numPr>
          <w:ilvl w:val="1"/>
          <w:numId w:val="77"/>
        </w:numPr>
      </w:pPr>
      <w:r>
        <w:t>accurate data quality</w:t>
      </w:r>
    </w:p>
    <w:p w14:paraId="70654798" w14:textId="11FD965B" w:rsidR="009F5B93" w:rsidRDefault="009F5B93" w:rsidP="00597D54">
      <w:pPr>
        <w:pStyle w:val="ListParagraph"/>
        <w:numPr>
          <w:ilvl w:val="0"/>
          <w:numId w:val="66"/>
        </w:numPr>
      </w:pPr>
      <w:r>
        <w:t>of multiple domains of enterprise master data across applications, systems and databases</w:t>
      </w:r>
    </w:p>
    <w:p w14:paraId="41E42A05" w14:textId="460D62CA" w:rsidR="009F5B93" w:rsidRDefault="009F5B93" w:rsidP="00597D54">
      <w:pPr>
        <w:pStyle w:val="ListParagraph"/>
        <w:numPr>
          <w:ilvl w:val="0"/>
          <w:numId w:val="66"/>
        </w:numPr>
      </w:pPr>
      <w:r>
        <w:t>Ensures quality business data for all stakeholders (users, and applications) across and beyond the enterprise landscape</w:t>
      </w:r>
    </w:p>
    <w:p w14:paraId="3D7F5F2C" w14:textId="3013BF75" w:rsidR="000A76ED" w:rsidRDefault="009F5B93" w:rsidP="00597D54">
      <w:pPr>
        <w:pStyle w:val="ListParagraph"/>
        <w:numPr>
          <w:ilvl w:val="0"/>
          <w:numId w:val="66"/>
        </w:numPr>
      </w:pPr>
      <w:r>
        <w:t>Move to a single version of the truth about business objects</w:t>
      </w:r>
    </w:p>
    <w:p w14:paraId="08FE7F1E" w14:textId="7BD5D8B8" w:rsidR="000A76ED" w:rsidRDefault="009F5B93" w:rsidP="009F5B93">
      <w:pPr>
        <w:pStyle w:val="Heading5"/>
      </w:pPr>
      <w:r>
        <w:t>main drivers</w:t>
      </w:r>
    </w:p>
    <w:p w14:paraId="5CBC1F26" w14:textId="6E5EF148" w:rsidR="009F5B93" w:rsidRDefault="009F5B93" w:rsidP="00597D54">
      <w:pPr>
        <w:pStyle w:val="ListParagraph"/>
        <w:numPr>
          <w:ilvl w:val="0"/>
          <w:numId w:val="78"/>
        </w:numPr>
      </w:pPr>
      <w:r>
        <w:t xml:space="preserve"> Regulatory compliance and reporting</w:t>
      </w:r>
    </w:p>
    <w:p w14:paraId="3803D22B" w14:textId="348A2CAC" w:rsidR="009F5B93" w:rsidRDefault="009F5B93" w:rsidP="00597D54">
      <w:pPr>
        <w:pStyle w:val="ListParagraph"/>
        <w:numPr>
          <w:ilvl w:val="1"/>
          <w:numId w:val="78"/>
        </w:numPr>
      </w:pPr>
      <w:bookmarkStart w:id="7" w:name="OLE_LINK8"/>
      <w:r>
        <w:t>Sarbanes Oxley</w:t>
      </w:r>
      <w:r>
        <w:tab/>
      </w:r>
    </w:p>
    <w:bookmarkEnd w:id="7"/>
    <w:p w14:paraId="05A27B8A" w14:textId="33E0877F" w:rsidR="009F5B93" w:rsidRDefault="009F5B93" w:rsidP="00597D54">
      <w:pPr>
        <w:pStyle w:val="ListParagraph"/>
        <w:numPr>
          <w:ilvl w:val="0"/>
          <w:numId w:val="78"/>
        </w:numPr>
      </w:pPr>
      <w:r>
        <w:t xml:space="preserve"> Partner integration and collaboration</w:t>
      </w:r>
    </w:p>
    <w:p w14:paraId="456A0E49" w14:textId="47BAD1C7" w:rsidR="009F5B93" w:rsidRDefault="009F5B93" w:rsidP="00597D54">
      <w:pPr>
        <w:pStyle w:val="ListParagraph"/>
        <w:numPr>
          <w:ilvl w:val="0"/>
          <w:numId w:val="78"/>
        </w:numPr>
      </w:pPr>
      <w:r>
        <w:t xml:space="preserve"> Global demand and supply chain optimisation</w:t>
      </w:r>
    </w:p>
    <w:p w14:paraId="10B2E65B" w14:textId="650E936F" w:rsidR="009F5B93" w:rsidRDefault="009F5B93" w:rsidP="00597D54">
      <w:pPr>
        <w:pStyle w:val="ListParagraph"/>
        <w:numPr>
          <w:ilvl w:val="0"/>
          <w:numId w:val="78"/>
        </w:numPr>
      </w:pPr>
      <w:r>
        <w:t xml:space="preserve"> Privacy and data protection</w:t>
      </w:r>
    </w:p>
    <w:p w14:paraId="3A3BF0C0" w14:textId="7B3B08D9" w:rsidR="009F5B93" w:rsidRDefault="009F5B93" w:rsidP="00597D54">
      <w:pPr>
        <w:pStyle w:val="ListParagraph"/>
        <w:numPr>
          <w:ilvl w:val="0"/>
          <w:numId w:val="78"/>
        </w:numPr>
      </w:pPr>
      <w:r>
        <w:t xml:space="preserve"> Meaningful data mining</w:t>
      </w:r>
    </w:p>
    <w:p w14:paraId="288FB85D" w14:textId="3CABF07B" w:rsidR="009F5B93" w:rsidRDefault="009F5B93" w:rsidP="00597D54">
      <w:pPr>
        <w:pStyle w:val="ListParagraph"/>
        <w:numPr>
          <w:ilvl w:val="1"/>
          <w:numId w:val="78"/>
        </w:numPr>
      </w:pPr>
      <w:r>
        <w:t>Improved customer insight and interactions</w:t>
      </w:r>
    </w:p>
    <w:p w14:paraId="2CA08D9F" w14:textId="22CF72E1" w:rsidR="009F5B93" w:rsidRDefault="009F5B93" w:rsidP="00597D54">
      <w:pPr>
        <w:pStyle w:val="ListParagraph"/>
        <w:numPr>
          <w:ilvl w:val="0"/>
          <w:numId w:val="78"/>
        </w:numPr>
      </w:pPr>
      <w:r>
        <w:t xml:space="preserve"> Better able to manage data</w:t>
      </w:r>
    </w:p>
    <w:p w14:paraId="347D3CFA" w14:textId="0A3F1884" w:rsidR="000A76ED" w:rsidRDefault="009F5B93" w:rsidP="00597D54">
      <w:pPr>
        <w:pStyle w:val="ListParagraph"/>
        <w:numPr>
          <w:ilvl w:val="0"/>
          <w:numId w:val="78"/>
        </w:numPr>
      </w:pPr>
      <w:r>
        <w:t xml:space="preserve"> Data integration to enable BI</w:t>
      </w:r>
      <w:r w:rsidR="004A52E3">
        <w:t xml:space="preserve"> (Business Intelligence)</w:t>
      </w:r>
    </w:p>
    <w:p w14:paraId="61806D00" w14:textId="0AEF4569" w:rsidR="000A76ED" w:rsidRDefault="009F5B93" w:rsidP="009F5B93">
      <w:pPr>
        <w:pStyle w:val="Heading5"/>
      </w:pPr>
      <w:r>
        <w:t>Without</w:t>
      </w:r>
    </w:p>
    <w:p w14:paraId="390674FD" w14:textId="119C1B95" w:rsidR="009F5B93" w:rsidRDefault="009F5B93" w:rsidP="00597D54">
      <w:pPr>
        <w:pStyle w:val="ListParagraph"/>
        <w:numPr>
          <w:ilvl w:val="0"/>
          <w:numId w:val="79"/>
        </w:numPr>
      </w:pPr>
      <w:r>
        <w:t>No MDM - No one consistent view of data – every department has different data</w:t>
      </w:r>
    </w:p>
    <w:p w14:paraId="1C10791D" w14:textId="2CDACC57" w:rsidR="009F5B93" w:rsidRDefault="009F5B93" w:rsidP="00597D54">
      <w:pPr>
        <w:pStyle w:val="ListParagraph"/>
        <w:numPr>
          <w:ilvl w:val="0"/>
          <w:numId w:val="79"/>
        </w:numPr>
      </w:pPr>
      <w:r>
        <w:t>Master data generated and trapped in silos</w:t>
      </w:r>
    </w:p>
    <w:p w14:paraId="72C050F2" w14:textId="60DDFBB2" w:rsidR="009F5B93" w:rsidRDefault="009F5B93" w:rsidP="00597D54">
      <w:pPr>
        <w:pStyle w:val="ListParagraph"/>
        <w:numPr>
          <w:ilvl w:val="0"/>
          <w:numId w:val="79"/>
        </w:numPr>
      </w:pPr>
      <w:r>
        <w:t>Inaccurate information</w:t>
      </w:r>
    </w:p>
    <w:p w14:paraId="0976271B" w14:textId="3F0DD08D" w:rsidR="000A76ED" w:rsidRDefault="009F5B93" w:rsidP="00597D54">
      <w:pPr>
        <w:pStyle w:val="ListParagraph"/>
        <w:numPr>
          <w:ilvl w:val="0"/>
          <w:numId w:val="79"/>
        </w:numPr>
      </w:pPr>
      <w:r>
        <w:t>Incomplete view</w:t>
      </w:r>
    </w:p>
    <w:p w14:paraId="359DC6E1" w14:textId="155D2A16" w:rsidR="000A76ED" w:rsidRDefault="004A52E3" w:rsidP="00A95126">
      <w:pPr>
        <w:pStyle w:val="Heading3"/>
      </w:pPr>
      <w:r>
        <w:t>Business Intelligence</w:t>
      </w:r>
    </w:p>
    <w:p w14:paraId="32742482" w14:textId="58F69224" w:rsidR="000A76ED" w:rsidRDefault="004A52E3" w:rsidP="00214412">
      <w:r w:rsidRPr="004A52E3">
        <w:rPr>
          <w:noProof/>
        </w:rPr>
        <w:drawing>
          <wp:inline distT="0" distB="0" distL="0" distR="0" wp14:anchorId="06516611" wp14:editId="5C9BFD54">
            <wp:extent cx="3170830" cy="3254674"/>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176450" cy="3260443"/>
                    </a:xfrm>
                    <a:prstGeom prst="rect">
                      <a:avLst/>
                    </a:prstGeom>
                  </pic:spPr>
                </pic:pic>
              </a:graphicData>
            </a:graphic>
          </wp:inline>
        </w:drawing>
      </w:r>
    </w:p>
    <w:p w14:paraId="788161BF" w14:textId="586C0AA5" w:rsidR="000A76ED" w:rsidRDefault="004A52E3" w:rsidP="00214412">
      <w:r w:rsidRPr="004A52E3">
        <w:rPr>
          <w:noProof/>
        </w:rPr>
        <w:lastRenderedPageBreak/>
        <w:drawing>
          <wp:inline distT="0" distB="0" distL="0" distR="0" wp14:anchorId="43E15241" wp14:editId="184F3629">
            <wp:extent cx="4855342" cy="2538484"/>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859223" cy="2540513"/>
                    </a:xfrm>
                    <a:prstGeom prst="rect">
                      <a:avLst/>
                    </a:prstGeom>
                  </pic:spPr>
                </pic:pic>
              </a:graphicData>
            </a:graphic>
          </wp:inline>
        </w:drawing>
      </w:r>
    </w:p>
    <w:p w14:paraId="251610D9" w14:textId="2F6C5871" w:rsidR="000A76ED" w:rsidRDefault="00A95126" w:rsidP="00A95126">
      <w:pPr>
        <w:pStyle w:val="Heading2"/>
      </w:pPr>
      <w:r>
        <w:t>Change Management</w:t>
      </w:r>
    </w:p>
    <w:p w14:paraId="0CD843C2" w14:textId="54F1C4DD" w:rsidR="000A76ED" w:rsidRDefault="00A95126" w:rsidP="00751C30">
      <w:pPr>
        <w:pStyle w:val="Heading3"/>
      </w:pPr>
      <w:r>
        <w:t>summation of responses</w:t>
      </w:r>
    </w:p>
    <w:p w14:paraId="6C1F0718" w14:textId="69DD0998" w:rsidR="00A95126" w:rsidRDefault="00A95126" w:rsidP="00597D54">
      <w:pPr>
        <w:pStyle w:val="ListParagraph"/>
        <w:numPr>
          <w:ilvl w:val="0"/>
          <w:numId w:val="79"/>
        </w:numPr>
      </w:pPr>
      <w:r w:rsidRPr="00F82D23">
        <w:rPr>
          <w:color w:val="FF0000"/>
        </w:rPr>
        <w:t xml:space="preserve">Keeping staff informed by communicating changes </w:t>
      </w:r>
      <w:r>
        <w:t>and the need for these changes</w:t>
      </w:r>
    </w:p>
    <w:p w14:paraId="7D601EF9" w14:textId="370097DF" w:rsidR="00A95126" w:rsidRDefault="00A95126" w:rsidP="00597D54">
      <w:pPr>
        <w:pStyle w:val="ListParagraph"/>
        <w:numPr>
          <w:ilvl w:val="0"/>
          <w:numId w:val="79"/>
        </w:numPr>
      </w:pPr>
      <w:r>
        <w:t>Training staff</w:t>
      </w:r>
    </w:p>
    <w:p w14:paraId="6B912F04" w14:textId="44C13FE5" w:rsidR="00A95126" w:rsidRDefault="00A95126" w:rsidP="00597D54">
      <w:pPr>
        <w:pStyle w:val="ListParagraph"/>
        <w:numPr>
          <w:ilvl w:val="0"/>
          <w:numId w:val="79"/>
        </w:numPr>
      </w:pPr>
      <w:r>
        <w:t>Using staff as expert users and trainers</w:t>
      </w:r>
    </w:p>
    <w:p w14:paraId="3BC59055" w14:textId="3AA6AA4E" w:rsidR="00A95126" w:rsidRDefault="00A95126" w:rsidP="00597D54">
      <w:pPr>
        <w:pStyle w:val="ListParagraph"/>
        <w:numPr>
          <w:ilvl w:val="0"/>
          <w:numId w:val="77"/>
        </w:numPr>
      </w:pPr>
      <w:r>
        <w:t>staff could relate to them – Train the trainer approach</w:t>
      </w:r>
    </w:p>
    <w:p w14:paraId="253EEBAA" w14:textId="35011E44" w:rsidR="00A95126" w:rsidRDefault="00A95126" w:rsidP="00597D54">
      <w:pPr>
        <w:pStyle w:val="ListParagraph"/>
        <w:numPr>
          <w:ilvl w:val="0"/>
          <w:numId w:val="79"/>
        </w:numPr>
      </w:pPr>
      <w:r>
        <w:t>Training manuals which are easy to follow</w:t>
      </w:r>
    </w:p>
    <w:p w14:paraId="79E3A9FA" w14:textId="28C1F984" w:rsidR="00A95126" w:rsidRDefault="00A95126" w:rsidP="00597D54">
      <w:pPr>
        <w:pStyle w:val="ListParagraph"/>
        <w:numPr>
          <w:ilvl w:val="0"/>
          <w:numId w:val="79"/>
        </w:numPr>
      </w:pPr>
      <w:r>
        <w:t>Users of the system form part of the process</w:t>
      </w:r>
    </w:p>
    <w:p w14:paraId="5A1A3C3C" w14:textId="6D2EAF61" w:rsidR="00A95126" w:rsidRDefault="00A95126" w:rsidP="00597D54">
      <w:pPr>
        <w:pStyle w:val="ListParagraph"/>
        <w:numPr>
          <w:ilvl w:val="0"/>
          <w:numId w:val="79"/>
        </w:numPr>
      </w:pPr>
      <w:r>
        <w:t>Employ a variety of change strategies</w:t>
      </w:r>
    </w:p>
    <w:p w14:paraId="68753318" w14:textId="2422AA4F" w:rsidR="000A76ED" w:rsidRDefault="00A95126" w:rsidP="00751C30">
      <w:pPr>
        <w:pStyle w:val="Heading3"/>
      </w:pPr>
      <w:r>
        <w:t>Key Training Issues</w:t>
      </w:r>
    </w:p>
    <w:p w14:paraId="602EA4A1" w14:textId="100698DA" w:rsidR="00A95126" w:rsidRDefault="00A95126" w:rsidP="00597D54">
      <w:pPr>
        <w:pStyle w:val="ListParagraph"/>
        <w:numPr>
          <w:ilvl w:val="0"/>
          <w:numId w:val="80"/>
        </w:numPr>
      </w:pPr>
      <w:r>
        <w:t>Identify strategies to manage stakeholders</w:t>
      </w:r>
    </w:p>
    <w:p w14:paraId="786E9B10" w14:textId="22485C94" w:rsidR="00A95126" w:rsidRDefault="00A95126" w:rsidP="00597D54">
      <w:pPr>
        <w:pStyle w:val="ListParagraph"/>
        <w:numPr>
          <w:ilvl w:val="1"/>
          <w:numId w:val="80"/>
        </w:numPr>
      </w:pPr>
      <w:r>
        <w:t xml:space="preserve">Needs </w:t>
      </w:r>
      <w:r w:rsidRPr="00F82D23">
        <w:rPr>
          <w:color w:val="FF0000"/>
        </w:rPr>
        <w:t>analysis /deskilling /up-skilling</w:t>
      </w:r>
    </w:p>
    <w:p w14:paraId="1324A23E" w14:textId="32AA1B8D" w:rsidR="00A95126" w:rsidRDefault="00A95126" w:rsidP="00597D54">
      <w:pPr>
        <w:pStyle w:val="ListParagraph"/>
        <w:numPr>
          <w:ilvl w:val="1"/>
          <w:numId w:val="80"/>
        </w:numPr>
      </w:pPr>
      <w:r>
        <w:t>appropriate trainers and training with appropriate documentation with ongoing support</w:t>
      </w:r>
    </w:p>
    <w:p w14:paraId="7F70E5B5" w14:textId="68229EB0" w:rsidR="00A95126" w:rsidRDefault="00A95126" w:rsidP="00597D54">
      <w:pPr>
        <w:pStyle w:val="ListParagraph"/>
        <w:numPr>
          <w:ilvl w:val="0"/>
          <w:numId w:val="80"/>
        </w:numPr>
      </w:pPr>
      <w:r>
        <w:t>Standardised training</w:t>
      </w:r>
    </w:p>
    <w:p w14:paraId="29295202" w14:textId="0F687DD0" w:rsidR="00A95126" w:rsidRDefault="00A95126" w:rsidP="00597D54">
      <w:pPr>
        <w:pStyle w:val="ListParagraph"/>
        <w:numPr>
          <w:ilvl w:val="1"/>
          <w:numId w:val="80"/>
        </w:numPr>
      </w:pPr>
      <w:r>
        <w:t>Consultant attribute – Transfer of knowledge/Train the trainer</w:t>
      </w:r>
    </w:p>
    <w:p w14:paraId="313BD6F1" w14:textId="62F1E4BB" w:rsidR="00A95126" w:rsidRDefault="00A95126" w:rsidP="00597D54">
      <w:pPr>
        <w:pStyle w:val="ListParagraph"/>
        <w:numPr>
          <w:ilvl w:val="1"/>
          <w:numId w:val="80"/>
        </w:numPr>
      </w:pPr>
      <w:r>
        <w:t>Trainer attributes</w:t>
      </w:r>
    </w:p>
    <w:p w14:paraId="5FB1A893" w14:textId="132EA852" w:rsidR="00A95126" w:rsidRDefault="00A95126" w:rsidP="00597D54">
      <w:pPr>
        <w:pStyle w:val="ListParagraph"/>
        <w:numPr>
          <w:ilvl w:val="0"/>
          <w:numId w:val="80"/>
        </w:numPr>
      </w:pPr>
      <w:r>
        <w:t>Training needs analysis</w:t>
      </w:r>
    </w:p>
    <w:p w14:paraId="3D9D051D" w14:textId="641BC9D1" w:rsidR="00A95126" w:rsidRDefault="00A95126" w:rsidP="00597D54">
      <w:pPr>
        <w:pStyle w:val="ListParagraph"/>
        <w:numPr>
          <w:ilvl w:val="1"/>
          <w:numId w:val="80"/>
        </w:numPr>
      </w:pPr>
      <w:r w:rsidRPr="00F82D23">
        <w:rPr>
          <w:color w:val="FF0000"/>
        </w:rPr>
        <w:t xml:space="preserve">Identify training needs </w:t>
      </w:r>
      <w:r>
        <w:t xml:space="preserve">based on the business process changes </w:t>
      </w:r>
    </w:p>
    <w:p w14:paraId="4BDA1116" w14:textId="77777777" w:rsidR="00A95126" w:rsidRDefault="00A95126" w:rsidP="00597D54">
      <w:pPr>
        <w:pStyle w:val="ListParagraph"/>
        <w:numPr>
          <w:ilvl w:val="1"/>
          <w:numId w:val="80"/>
        </w:numPr>
      </w:pPr>
      <w:r>
        <w:t>job role and the amount of contact with the new system</w:t>
      </w:r>
    </w:p>
    <w:p w14:paraId="07CE53E2" w14:textId="07C4A235" w:rsidR="00A95126" w:rsidRPr="00F82D23" w:rsidRDefault="00A95126" w:rsidP="00597D54">
      <w:pPr>
        <w:pStyle w:val="ListParagraph"/>
        <w:numPr>
          <w:ilvl w:val="1"/>
          <w:numId w:val="80"/>
        </w:numPr>
        <w:rPr>
          <w:color w:val="FF0000"/>
        </w:rPr>
      </w:pPr>
      <w:r w:rsidRPr="00F82D23">
        <w:rPr>
          <w:color w:val="FF0000"/>
        </w:rPr>
        <w:t>Identify stakeholder requirements</w:t>
      </w:r>
    </w:p>
    <w:p w14:paraId="47BFA195" w14:textId="71D5B67B" w:rsidR="00A95126" w:rsidRDefault="00A95126" w:rsidP="00597D54">
      <w:pPr>
        <w:pStyle w:val="ListParagraph"/>
        <w:numPr>
          <w:ilvl w:val="1"/>
          <w:numId w:val="80"/>
        </w:numPr>
      </w:pPr>
      <w:r>
        <w:t>analyse prospective attitude issues that could negatively impact on the implementation</w:t>
      </w:r>
    </w:p>
    <w:p w14:paraId="1D0568C3" w14:textId="7FFC1838" w:rsidR="00A95126" w:rsidRDefault="00A95126" w:rsidP="00597D54">
      <w:pPr>
        <w:pStyle w:val="ListParagraph"/>
        <w:numPr>
          <w:ilvl w:val="0"/>
          <w:numId w:val="80"/>
        </w:numPr>
      </w:pPr>
      <w:r>
        <w:t>Post implementation review based on business case outcomes (timings and expectations)</w:t>
      </w:r>
    </w:p>
    <w:p w14:paraId="7390B8E2" w14:textId="77777777" w:rsidR="00A95126" w:rsidRDefault="00A95126" w:rsidP="00751C30">
      <w:pPr>
        <w:pStyle w:val="Heading3"/>
      </w:pPr>
      <w:r>
        <w:t>Key points to note when managing change</w:t>
      </w:r>
    </w:p>
    <w:p w14:paraId="58D5056C" w14:textId="053A12A9" w:rsidR="00A95126" w:rsidRDefault="00A95126" w:rsidP="00597D54">
      <w:pPr>
        <w:pStyle w:val="ListParagraph"/>
        <w:numPr>
          <w:ilvl w:val="0"/>
          <w:numId w:val="81"/>
        </w:numPr>
      </w:pPr>
      <w:r>
        <w:t>keep explaining why we are changing</w:t>
      </w:r>
    </w:p>
    <w:p w14:paraId="7F3DD739" w14:textId="1FEA89AE" w:rsidR="00A95126" w:rsidRDefault="00A95126" w:rsidP="00597D54">
      <w:pPr>
        <w:pStyle w:val="ListParagraph"/>
        <w:numPr>
          <w:ilvl w:val="0"/>
          <w:numId w:val="81"/>
        </w:numPr>
      </w:pPr>
      <w:r>
        <w:t>involve your team in decision making</w:t>
      </w:r>
    </w:p>
    <w:p w14:paraId="0276A17E" w14:textId="2F83FF02" w:rsidR="00A95126" w:rsidRDefault="00A95126" w:rsidP="00597D54">
      <w:pPr>
        <w:pStyle w:val="ListParagraph"/>
        <w:numPr>
          <w:ilvl w:val="0"/>
          <w:numId w:val="81"/>
        </w:numPr>
      </w:pPr>
      <w:r>
        <w:t>minimize uncertainty</w:t>
      </w:r>
    </w:p>
    <w:p w14:paraId="1C1E14F3" w14:textId="75DABCAD" w:rsidR="00A95126" w:rsidRDefault="00A95126" w:rsidP="00597D54">
      <w:pPr>
        <w:pStyle w:val="ListParagraph"/>
        <w:numPr>
          <w:ilvl w:val="0"/>
          <w:numId w:val="81"/>
        </w:numPr>
      </w:pPr>
      <w:r>
        <w:t>engage your legacy system &amp; process experts early</w:t>
      </w:r>
    </w:p>
    <w:p w14:paraId="49166E45" w14:textId="28EE3976" w:rsidR="00A95126" w:rsidRPr="000F4DEC" w:rsidRDefault="00A95126" w:rsidP="00597D54">
      <w:pPr>
        <w:pStyle w:val="ListParagraph"/>
        <w:numPr>
          <w:ilvl w:val="0"/>
          <w:numId w:val="81"/>
        </w:numPr>
        <w:rPr>
          <w:color w:val="FF0000"/>
        </w:rPr>
      </w:pPr>
      <w:r w:rsidRPr="000F4DEC">
        <w:rPr>
          <w:color w:val="FF0000"/>
        </w:rPr>
        <w:t>be as transparent</w:t>
      </w:r>
    </w:p>
    <w:p w14:paraId="7C911C30" w14:textId="064CB7AE" w:rsidR="00A95126" w:rsidRDefault="00A95126" w:rsidP="00597D54">
      <w:pPr>
        <w:pStyle w:val="ListParagraph"/>
        <w:numPr>
          <w:ilvl w:val="0"/>
          <w:numId w:val="81"/>
        </w:numPr>
      </w:pPr>
      <w:r>
        <w:t>create learning opportunities for your team</w:t>
      </w:r>
    </w:p>
    <w:p w14:paraId="65F35672" w14:textId="482F504C" w:rsidR="00A95126" w:rsidRPr="000F4DEC" w:rsidRDefault="00A95126" w:rsidP="00597D54">
      <w:pPr>
        <w:pStyle w:val="ListParagraph"/>
        <w:numPr>
          <w:ilvl w:val="0"/>
          <w:numId w:val="81"/>
        </w:numPr>
        <w:rPr>
          <w:color w:val="FF0000"/>
        </w:rPr>
      </w:pPr>
      <w:r w:rsidRPr="000F4DEC">
        <w:rPr>
          <w:color w:val="FF0000"/>
        </w:rPr>
        <w:t>communicate the threat of not changing</w:t>
      </w:r>
    </w:p>
    <w:p w14:paraId="43483ABE" w14:textId="5A285564" w:rsidR="00A95126" w:rsidRDefault="00A95126" w:rsidP="00597D54">
      <w:pPr>
        <w:pStyle w:val="ListParagraph"/>
        <w:numPr>
          <w:ilvl w:val="0"/>
          <w:numId w:val="81"/>
        </w:numPr>
      </w:pPr>
      <w:r>
        <w:lastRenderedPageBreak/>
        <w:t>keep listening to your people’s concerns</w:t>
      </w:r>
    </w:p>
    <w:p w14:paraId="7E3CD4DC" w14:textId="5860B8BD" w:rsidR="000A76ED" w:rsidRDefault="00A95126" w:rsidP="00597D54">
      <w:pPr>
        <w:pStyle w:val="ListParagraph"/>
        <w:numPr>
          <w:ilvl w:val="0"/>
          <w:numId w:val="81"/>
        </w:numPr>
      </w:pPr>
      <w:r>
        <w:t>celebrate shifts towards the desired state</w:t>
      </w:r>
    </w:p>
    <w:p w14:paraId="0009274F" w14:textId="6879349E" w:rsidR="000A76ED" w:rsidRDefault="00751C30" w:rsidP="00751C30">
      <w:pPr>
        <w:pStyle w:val="Heading3"/>
      </w:pPr>
      <w:r>
        <w:t>people react</w:t>
      </w:r>
    </w:p>
    <w:p w14:paraId="0884FE40" w14:textId="6935095D" w:rsidR="00751C30" w:rsidRDefault="00751C30" w:rsidP="00751C30">
      <w:r w:rsidRPr="00751C30">
        <w:rPr>
          <w:noProof/>
        </w:rPr>
        <w:drawing>
          <wp:inline distT="0" distB="0" distL="0" distR="0" wp14:anchorId="29D4E194" wp14:editId="2F350EC6">
            <wp:extent cx="3888080" cy="2193022"/>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890524" cy="2194400"/>
                    </a:xfrm>
                    <a:prstGeom prst="rect">
                      <a:avLst/>
                    </a:prstGeom>
                  </pic:spPr>
                </pic:pic>
              </a:graphicData>
            </a:graphic>
          </wp:inline>
        </w:drawing>
      </w:r>
      <w:r w:rsidRPr="00751C30">
        <w:rPr>
          <w:noProof/>
        </w:rPr>
        <w:t xml:space="preserve"> </w:t>
      </w:r>
      <w:r w:rsidRPr="00751C30">
        <w:rPr>
          <w:noProof/>
        </w:rPr>
        <w:drawing>
          <wp:inline distT="0" distB="0" distL="0" distR="0" wp14:anchorId="12F8F422" wp14:editId="538580E8">
            <wp:extent cx="3905823" cy="1997050"/>
            <wp:effectExtent l="0" t="0" r="0" b="381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917782" cy="2003165"/>
                    </a:xfrm>
                    <a:prstGeom prst="rect">
                      <a:avLst/>
                    </a:prstGeom>
                  </pic:spPr>
                </pic:pic>
              </a:graphicData>
            </a:graphic>
          </wp:inline>
        </w:drawing>
      </w:r>
    </w:p>
    <w:p w14:paraId="2182B484" w14:textId="0A87738E" w:rsidR="00751C30" w:rsidRDefault="00EE3E25" w:rsidP="00EE3E25">
      <w:pPr>
        <w:pStyle w:val="Heading3"/>
      </w:pPr>
      <w:r>
        <w:t>Best Practices</w:t>
      </w:r>
    </w:p>
    <w:p w14:paraId="677AC950" w14:textId="0D332604" w:rsidR="00EE3E25" w:rsidRDefault="00EE3E25" w:rsidP="00597D54">
      <w:pPr>
        <w:pStyle w:val="ListParagraph"/>
        <w:numPr>
          <w:ilvl w:val="0"/>
          <w:numId w:val="82"/>
        </w:numPr>
      </w:pPr>
      <w:r>
        <w:t>Customise training and communications</w:t>
      </w:r>
    </w:p>
    <w:p w14:paraId="0529C084" w14:textId="093CA758" w:rsidR="00EE3E25" w:rsidRDefault="00EE3E25" w:rsidP="00597D54">
      <w:pPr>
        <w:pStyle w:val="ListParagraph"/>
        <w:numPr>
          <w:ilvl w:val="1"/>
          <w:numId w:val="81"/>
        </w:numPr>
      </w:pPr>
      <w:r>
        <w:t>Communications and training should be immediately applicable to your organisation’s specific situation</w:t>
      </w:r>
    </w:p>
    <w:p w14:paraId="2DCB4BEA" w14:textId="57F5C262" w:rsidR="00EE3E25" w:rsidRDefault="00EE3E25" w:rsidP="00597D54">
      <w:pPr>
        <w:pStyle w:val="ListParagraph"/>
        <w:numPr>
          <w:ilvl w:val="0"/>
          <w:numId w:val="82"/>
        </w:numPr>
      </w:pPr>
      <w:r>
        <w:t>Assess change readiness</w:t>
      </w:r>
    </w:p>
    <w:p w14:paraId="6B2C202E" w14:textId="7398ABB8" w:rsidR="00EE3E25" w:rsidRDefault="00EE3E25" w:rsidP="00597D54">
      <w:pPr>
        <w:pStyle w:val="ListParagraph"/>
        <w:numPr>
          <w:ilvl w:val="1"/>
          <w:numId w:val="81"/>
        </w:numPr>
      </w:pPr>
      <w:r>
        <w:t>Measure and identify the root causes for organisational resistance.</w:t>
      </w:r>
    </w:p>
    <w:p w14:paraId="7AD2416E" w14:textId="32C083F9" w:rsidR="00EE3E25" w:rsidRDefault="00EE3E25" w:rsidP="00597D54">
      <w:pPr>
        <w:pStyle w:val="ListParagraph"/>
        <w:numPr>
          <w:ilvl w:val="1"/>
          <w:numId w:val="81"/>
        </w:numPr>
      </w:pPr>
      <w:r>
        <w:t>Having a series of online surveys and focus groups to gauge employee acceptance and other organisational issues</w:t>
      </w:r>
    </w:p>
    <w:p w14:paraId="6F250A8D" w14:textId="3B10ED43" w:rsidR="00EE3E25" w:rsidRDefault="00EE3E25" w:rsidP="00597D54">
      <w:pPr>
        <w:pStyle w:val="ListParagraph"/>
        <w:numPr>
          <w:ilvl w:val="0"/>
          <w:numId w:val="82"/>
        </w:numPr>
      </w:pPr>
      <w:r>
        <w:t>Convert process owners</w:t>
      </w:r>
    </w:p>
    <w:p w14:paraId="163CA840" w14:textId="0E1D1441" w:rsidR="00EE3E25" w:rsidRDefault="00EE3E25" w:rsidP="00597D54">
      <w:pPr>
        <w:pStyle w:val="ListParagraph"/>
        <w:numPr>
          <w:ilvl w:val="1"/>
          <w:numId w:val="81"/>
        </w:numPr>
      </w:pPr>
      <w:r>
        <w:t>Identify process devotees: individuals who have brought value on the processes they have developed.</w:t>
      </w:r>
    </w:p>
    <w:p w14:paraId="300F51D4" w14:textId="04B87C74" w:rsidR="00EE3E25" w:rsidRDefault="00EE3E25" w:rsidP="00597D54">
      <w:pPr>
        <w:pStyle w:val="ListParagraph"/>
        <w:numPr>
          <w:ilvl w:val="1"/>
          <w:numId w:val="81"/>
        </w:numPr>
      </w:pPr>
      <w:r>
        <w:t>Target them as early as possible to get their buy-in and support</w:t>
      </w:r>
    </w:p>
    <w:p w14:paraId="5BD5961F" w14:textId="6AA03660" w:rsidR="00EE3E25" w:rsidRDefault="00EE3E25" w:rsidP="00597D54">
      <w:pPr>
        <w:pStyle w:val="ListParagraph"/>
        <w:numPr>
          <w:ilvl w:val="0"/>
          <w:numId w:val="82"/>
        </w:numPr>
      </w:pPr>
      <w:r>
        <w:t>Top management buy-in and supervision</w:t>
      </w:r>
    </w:p>
    <w:p w14:paraId="2BED0066" w14:textId="369A26E1" w:rsidR="00EE3E25" w:rsidRDefault="00EE3E25" w:rsidP="00597D54">
      <w:pPr>
        <w:pStyle w:val="ListParagraph"/>
        <w:numPr>
          <w:ilvl w:val="1"/>
          <w:numId w:val="81"/>
        </w:numPr>
      </w:pPr>
      <w:r>
        <w:t>A changed process needs proper supervision and accountability</w:t>
      </w:r>
    </w:p>
    <w:p w14:paraId="3E351A6D" w14:textId="7D3E3B10" w:rsidR="00EE3E25" w:rsidRDefault="00EE3E25" w:rsidP="00597D54">
      <w:pPr>
        <w:pStyle w:val="ListParagraph"/>
        <w:numPr>
          <w:ilvl w:val="1"/>
          <w:numId w:val="81"/>
        </w:numPr>
      </w:pPr>
      <w:r>
        <w:t>Buy-in must come from the top down.</w:t>
      </w:r>
    </w:p>
    <w:p w14:paraId="1643AB7B" w14:textId="78A249F1" w:rsidR="00EE3E25" w:rsidRDefault="00EE3E25" w:rsidP="00597D54">
      <w:pPr>
        <w:pStyle w:val="ListParagraph"/>
        <w:numPr>
          <w:ilvl w:val="1"/>
          <w:numId w:val="81"/>
        </w:numPr>
      </w:pPr>
      <w:r>
        <w:t>Usage must be consistent and consistently enforced.</w:t>
      </w:r>
    </w:p>
    <w:p w14:paraId="3D164608" w14:textId="449DE177" w:rsidR="00EE3E25" w:rsidRDefault="00EE3E25" w:rsidP="00597D54">
      <w:pPr>
        <w:pStyle w:val="ListParagraph"/>
        <w:numPr>
          <w:ilvl w:val="0"/>
          <w:numId w:val="82"/>
        </w:numPr>
      </w:pPr>
      <w:r>
        <w:t>Don’t sweat the small stuff</w:t>
      </w:r>
    </w:p>
    <w:p w14:paraId="24E0DDF6" w14:textId="3092EE9F" w:rsidR="00EE3E25" w:rsidRDefault="00EE3E25" w:rsidP="00597D54">
      <w:pPr>
        <w:pStyle w:val="ListParagraph"/>
        <w:numPr>
          <w:ilvl w:val="1"/>
          <w:numId w:val="81"/>
        </w:numPr>
      </w:pPr>
      <w:r>
        <w:t>The technical issues are easier to solve than the internal issues related to personnel and their on-the-job tasks</w:t>
      </w:r>
    </w:p>
    <w:p w14:paraId="62A990E4" w14:textId="46ACBC0B" w:rsidR="00751C30" w:rsidRDefault="00EE3E25" w:rsidP="00597D54">
      <w:pPr>
        <w:pStyle w:val="ListParagraph"/>
        <w:numPr>
          <w:ilvl w:val="1"/>
          <w:numId w:val="81"/>
        </w:numPr>
      </w:pPr>
      <w:r>
        <w:t>Do not focus on the software at the expense of the people and the processes who will drive overall organisational success</w:t>
      </w:r>
    </w:p>
    <w:p w14:paraId="0D6FE859" w14:textId="54072960" w:rsidR="00751C30" w:rsidRDefault="00244C16" w:rsidP="00244C16">
      <w:pPr>
        <w:pStyle w:val="Heading3"/>
      </w:pPr>
      <w:r>
        <w:lastRenderedPageBreak/>
        <w:t>failure</w:t>
      </w:r>
    </w:p>
    <w:p w14:paraId="13F369BA" w14:textId="7832BC1F" w:rsidR="00244C16" w:rsidRDefault="00244C16" w:rsidP="00597D54">
      <w:pPr>
        <w:pStyle w:val="ListParagraph"/>
        <w:numPr>
          <w:ilvl w:val="0"/>
          <w:numId w:val="82"/>
        </w:numPr>
      </w:pPr>
      <w:r>
        <w:t>An utter lack of a plan to guide the change</w:t>
      </w:r>
    </w:p>
    <w:p w14:paraId="7C2BD08B" w14:textId="541D6A23" w:rsidR="00244C16" w:rsidRDefault="00244C16" w:rsidP="00597D54">
      <w:pPr>
        <w:pStyle w:val="ListParagraph"/>
        <w:numPr>
          <w:ilvl w:val="0"/>
          <w:numId w:val="82"/>
        </w:numPr>
      </w:pPr>
      <w:r>
        <w:t>Failure to define a clear rationale for the change</w:t>
      </w:r>
    </w:p>
    <w:p w14:paraId="37EC6BBE" w14:textId="58F9C956" w:rsidR="00244C16" w:rsidRDefault="00244C16" w:rsidP="00597D54">
      <w:pPr>
        <w:pStyle w:val="ListParagraph"/>
        <w:numPr>
          <w:ilvl w:val="0"/>
          <w:numId w:val="82"/>
        </w:numPr>
      </w:pPr>
      <w:r>
        <w:t>Ignoring culture</w:t>
      </w:r>
    </w:p>
    <w:p w14:paraId="03EE2C9F" w14:textId="0F85A608" w:rsidR="00244C16" w:rsidRDefault="00244C16" w:rsidP="00597D54">
      <w:pPr>
        <w:pStyle w:val="ListParagraph"/>
        <w:numPr>
          <w:ilvl w:val="0"/>
          <w:numId w:val="82"/>
        </w:numPr>
      </w:pPr>
      <w:r>
        <w:t>Weak follow through by sponsors</w:t>
      </w:r>
    </w:p>
    <w:p w14:paraId="63328602" w14:textId="2258FD3F" w:rsidR="00244C16" w:rsidRDefault="00244C16" w:rsidP="00597D54">
      <w:pPr>
        <w:pStyle w:val="ListParagraph"/>
        <w:numPr>
          <w:ilvl w:val="0"/>
          <w:numId w:val="82"/>
        </w:numPr>
      </w:pPr>
      <w:r>
        <w:t>Not investing resources in the change effort</w:t>
      </w:r>
    </w:p>
    <w:p w14:paraId="244BE80D" w14:textId="380AF67B" w:rsidR="00244C16" w:rsidRDefault="00244C16" w:rsidP="00597D54">
      <w:pPr>
        <w:pStyle w:val="ListParagraph"/>
        <w:numPr>
          <w:ilvl w:val="0"/>
          <w:numId w:val="82"/>
        </w:numPr>
      </w:pPr>
      <w:r>
        <w:t>Gap in change agent skills</w:t>
      </w:r>
    </w:p>
    <w:p w14:paraId="0F11EEBA" w14:textId="32B0B608" w:rsidR="00244C16" w:rsidRDefault="00244C16" w:rsidP="00597D54">
      <w:pPr>
        <w:pStyle w:val="ListParagraph"/>
        <w:numPr>
          <w:ilvl w:val="0"/>
          <w:numId w:val="82"/>
        </w:numPr>
      </w:pPr>
      <w:r>
        <w:t>Haphazard communication</w:t>
      </w:r>
    </w:p>
    <w:p w14:paraId="3E000B4B" w14:textId="680DA3F4" w:rsidR="00244C16" w:rsidRPr="005E14EC" w:rsidRDefault="00244C16" w:rsidP="00597D54">
      <w:pPr>
        <w:pStyle w:val="ListParagraph"/>
        <w:numPr>
          <w:ilvl w:val="0"/>
          <w:numId w:val="82"/>
        </w:numPr>
        <w:rPr>
          <w:color w:val="FF0000"/>
        </w:rPr>
      </w:pPr>
      <w:r w:rsidRPr="005E14EC">
        <w:rPr>
          <w:color w:val="FF0000"/>
        </w:rPr>
        <w:t>Fear of feedback</w:t>
      </w:r>
    </w:p>
    <w:p w14:paraId="22BE1F27" w14:textId="208B1634" w:rsidR="00244C16" w:rsidRDefault="00244C16" w:rsidP="00597D54">
      <w:pPr>
        <w:pStyle w:val="ListParagraph"/>
        <w:numPr>
          <w:ilvl w:val="0"/>
          <w:numId w:val="82"/>
        </w:numPr>
      </w:pPr>
      <w:r>
        <w:t>Declaring success too early</w:t>
      </w:r>
    </w:p>
    <w:p w14:paraId="130E1008" w14:textId="6D8467BA" w:rsidR="00751C30" w:rsidRDefault="00244C16" w:rsidP="00597D54">
      <w:pPr>
        <w:pStyle w:val="ListParagraph"/>
        <w:numPr>
          <w:ilvl w:val="0"/>
          <w:numId w:val="82"/>
        </w:numPr>
      </w:pPr>
      <w:r>
        <w:t>Neglecting to reinforce the change</w:t>
      </w:r>
    </w:p>
    <w:p w14:paraId="47A51995" w14:textId="73616341" w:rsidR="00751C30" w:rsidRDefault="00244C16" w:rsidP="00244C16">
      <w:pPr>
        <w:pStyle w:val="Heading3"/>
      </w:pPr>
      <w:bookmarkStart w:id="8" w:name="OLE_LINK9"/>
      <w:r>
        <w:t xml:space="preserve">Kotter’s </w:t>
      </w:r>
      <w:bookmarkEnd w:id="8"/>
      <w:r>
        <w:t>8</w:t>
      </w:r>
      <w:r w:rsidRPr="00244C16">
        <w:t xml:space="preserve"> </w:t>
      </w:r>
      <w:r>
        <w:t>Step Process</w:t>
      </w:r>
      <w:r w:rsidR="005E14EC" w:rsidRPr="005E14EC">
        <w:t xml:space="preserve"> </w:t>
      </w:r>
      <w:r w:rsidR="005E14EC">
        <w:t>for Leading Change</w:t>
      </w:r>
    </w:p>
    <w:p w14:paraId="7C3E246F" w14:textId="5CDD4084" w:rsidR="00751C30" w:rsidRDefault="00244C16" w:rsidP="00244C16">
      <w:pPr>
        <w:pStyle w:val="Heading4"/>
      </w:pPr>
      <w:r>
        <w:t>Step 1: Create a sense of urgency</w:t>
      </w:r>
    </w:p>
    <w:p w14:paraId="735D5E61" w14:textId="7E9B6957" w:rsidR="00244C16" w:rsidRDefault="00244C16" w:rsidP="00597D54">
      <w:pPr>
        <w:pStyle w:val="ListParagraph"/>
        <w:numPr>
          <w:ilvl w:val="0"/>
          <w:numId w:val="82"/>
        </w:numPr>
      </w:pPr>
      <w:r>
        <w:t>Top leaders must describe an opportunity that will appeal to individuals’ heads and hearts and use this statement to raise a large, urgent army of volunteers.</w:t>
      </w:r>
    </w:p>
    <w:p w14:paraId="21F945B1" w14:textId="2D1C8EB7" w:rsidR="00751C30" w:rsidRDefault="00244C16" w:rsidP="00597D54">
      <w:pPr>
        <w:pStyle w:val="ListParagraph"/>
        <w:numPr>
          <w:ilvl w:val="0"/>
          <w:numId w:val="82"/>
        </w:numPr>
      </w:pPr>
      <w:r>
        <w:t>Identify, articulate and communicate the need for change</w:t>
      </w:r>
    </w:p>
    <w:p w14:paraId="7D7F63D2" w14:textId="6D090DB1" w:rsidR="00751C30" w:rsidRDefault="00244C16" w:rsidP="00244C16">
      <w:pPr>
        <w:pStyle w:val="Heading4"/>
      </w:pPr>
      <w:r>
        <w:t>Step 2: Build a guiding coalition</w:t>
      </w:r>
    </w:p>
    <w:p w14:paraId="412567F0" w14:textId="5CC13BA8" w:rsidR="00244C16" w:rsidRDefault="00244C16" w:rsidP="00597D54">
      <w:pPr>
        <w:pStyle w:val="ListParagraph"/>
        <w:numPr>
          <w:ilvl w:val="0"/>
          <w:numId w:val="82"/>
        </w:numPr>
      </w:pPr>
      <w:r>
        <w:t>A volunteer army needs a coalition of effective people —coming from its own ranks — to guide it, coordinate it and communicate its activities.</w:t>
      </w:r>
    </w:p>
    <w:p w14:paraId="53112DDD" w14:textId="422F826C" w:rsidR="00244C16" w:rsidRPr="005E14EC" w:rsidRDefault="00244C16" w:rsidP="00597D54">
      <w:pPr>
        <w:pStyle w:val="ListParagraph"/>
        <w:numPr>
          <w:ilvl w:val="0"/>
          <w:numId w:val="82"/>
        </w:numPr>
        <w:rPr>
          <w:color w:val="FF0000"/>
        </w:rPr>
      </w:pPr>
      <w:r w:rsidRPr="005E14EC">
        <w:rPr>
          <w:color w:val="FF0000"/>
        </w:rPr>
        <w:t>Put together a group of 3 – 5 to be change leaders</w:t>
      </w:r>
    </w:p>
    <w:p w14:paraId="0F5F3CF5" w14:textId="48CC09E8" w:rsidR="00244C16" w:rsidRPr="00244C16" w:rsidRDefault="00244C16" w:rsidP="00597D54">
      <w:pPr>
        <w:pStyle w:val="ListParagraph"/>
        <w:numPr>
          <w:ilvl w:val="0"/>
          <w:numId w:val="82"/>
        </w:numPr>
      </w:pPr>
      <w:r>
        <w:t xml:space="preserve">The group must </w:t>
      </w:r>
      <w:r w:rsidRPr="005E14EC">
        <w:rPr>
          <w:color w:val="FF0000"/>
        </w:rPr>
        <w:t>trust each other and be moving in the same direction</w:t>
      </w:r>
    </w:p>
    <w:p w14:paraId="04169ED6" w14:textId="53B24E02" w:rsidR="00751C30" w:rsidRDefault="00244C16" w:rsidP="00244C16">
      <w:pPr>
        <w:pStyle w:val="Heading4"/>
      </w:pPr>
      <w:r>
        <w:t>Step 3: Form a strategic vision and initiatives</w:t>
      </w:r>
    </w:p>
    <w:p w14:paraId="30DB1DD8" w14:textId="4AAC2B7D" w:rsidR="00244C16" w:rsidRDefault="00244C16" w:rsidP="00597D54">
      <w:pPr>
        <w:pStyle w:val="ListParagraph"/>
        <w:numPr>
          <w:ilvl w:val="0"/>
          <w:numId w:val="82"/>
        </w:numPr>
      </w:pPr>
      <w:r>
        <w:t xml:space="preserve">Dr. Kotter defines strategic initiatives as targeted and coordinated "activities that, if designed and executed fast enough and well enough, will make your vision a </w:t>
      </w:r>
      <w:r w:rsidR="005E14EC">
        <w:t>reality. “</w:t>
      </w:r>
    </w:p>
    <w:p w14:paraId="7A6775BE" w14:textId="19C646B8" w:rsidR="00244C16" w:rsidRPr="00244C16" w:rsidRDefault="00244C16" w:rsidP="00597D54">
      <w:pPr>
        <w:pStyle w:val="ListParagraph"/>
        <w:numPr>
          <w:ilvl w:val="0"/>
          <w:numId w:val="82"/>
        </w:numPr>
      </w:pPr>
      <w:r>
        <w:t>The better people can envision where they are going, the more they can focus on specific initiatives that will make that vision a reality.</w:t>
      </w:r>
    </w:p>
    <w:p w14:paraId="6C185CD4" w14:textId="6E1D041D" w:rsidR="00751C30" w:rsidRDefault="00244C16" w:rsidP="00244C16">
      <w:pPr>
        <w:pStyle w:val="Heading4"/>
      </w:pPr>
      <w:r>
        <w:t>Step 4: Enlist a volunteer army</w:t>
      </w:r>
    </w:p>
    <w:p w14:paraId="33079745" w14:textId="16B68328" w:rsidR="00244C16" w:rsidRDefault="00244C16" w:rsidP="00597D54">
      <w:pPr>
        <w:pStyle w:val="ListParagraph"/>
        <w:numPr>
          <w:ilvl w:val="0"/>
          <w:numId w:val="82"/>
        </w:numPr>
      </w:pPr>
      <w:r>
        <w:t xml:space="preserve">Large-scale change can only occur when very significant numbers of employees amass under a common opportunity and drive in the same direction. </w:t>
      </w:r>
    </w:p>
    <w:p w14:paraId="6A33C3BE" w14:textId="6980B9D7" w:rsidR="00244C16" w:rsidRPr="00244C16" w:rsidRDefault="00244C16" w:rsidP="00597D54">
      <w:pPr>
        <w:pStyle w:val="ListParagraph"/>
        <w:numPr>
          <w:ilvl w:val="0"/>
          <w:numId w:val="82"/>
        </w:numPr>
      </w:pPr>
      <w:r>
        <w:t>Build excitement around the initiative and develop a feeling that one "Wants To" (not "Has To") contribute.</w:t>
      </w:r>
    </w:p>
    <w:p w14:paraId="1E13498F" w14:textId="5F6BB4D9" w:rsidR="00751C30" w:rsidRDefault="00244C16" w:rsidP="00244C16">
      <w:pPr>
        <w:pStyle w:val="Heading4"/>
      </w:pPr>
      <w:r>
        <w:t>Step 5: Enable action by removing barriers</w:t>
      </w:r>
    </w:p>
    <w:p w14:paraId="4205DBEC" w14:textId="41D11E85" w:rsidR="00244C16" w:rsidRPr="00244C16" w:rsidRDefault="00244C16" w:rsidP="00597D54">
      <w:pPr>
        <w:pStyle w:val="ListParagraph"/>
        <w:numPr>
          <w:ilvl w:val="0"/>
          <w:numId w:val="82"/>
        </w:numPr>
      </w:pPr>
      <w:r>
        <w:t>By removing barriers such as inefficient processes or hierarchies, leaders provide the freedom necessary for employees to work across boundaries and create real impact – empowering employees.</w:t>
      </w:r>
    </w:p>
    <w:p w14:paraId="5B919151" w14:textId="5EE94FED" w:rsidR="00751C30" w:rsidRDefault="00244C16" w:rsidP="00244C16">
      <w:pPr>
        <w:pStyle w:val="Heading4"/>
      </w:pPr>
      <w:r>
        <w:t>Step 6: Generate short-term wins</w:t>
      </w:r>
    </w:p>
    <w:p w14:paraId="630816D0" w14:textId="007266AE" w:rsidR="00244C16" w:rsidRDefault="00244C16" w:rsidP="00597D54">
      <w:pPr>
        <w:pStyle w:val="ListParagraph"/>
        <w:numPr>
          <w:ilvl w:val="0"/>
          <w:numId w:val="82"/>
        </w:numPr>
      </w:pPr>
      <w:r>
        <w:t xml:space="preserve">They must be collected, categorised, and communicated — early and often — to track progress and energise your volunteers to drive change </w:t>
      </w:r>
    </w:p>
    <w:p w14:paraId="37AC1343" w14:textId="019913F4" w:rsidR="00244C16" w:rsidRPr="00244C16" w:rsidRDefault="00244C16" w:rsidP="00597D54">
      <w:pPr>
        <w:pStyle w:val="ListParagraph"/>
        <w:numPr>
          <w:ilvl w:val="0"/>
          <w:numId w:val="82"/>
        </w:numPr>
      </w:pPr>
      <w:r>
        <w:t>Generating and celebrating wins along the way is vital to acceleration towards and focus on the goal.</w:t>
      </w:r>
    </w:p>
    <w:p w14:paraId="53D30E01" w14:textId="75D2C692" w:rsidR="00244C16" w:rsidRDefault="00244C16" w:rsidP="00244C16">
      <w:pPr>
        <w:pStyle w:val="Heading4"/>
      </w:pPr>
      <w:r>
        <w:t>Step 7: Sustain acceleration</w:t>
      </w:r>
    </w:p>
    <w:p w14:paraId="66E1D3D4" w14:textId="76DCF2FE" w:rsidR="00244C16" w:rsidRDefault="00244C16" w:rsidP="00597D54">
      <w:pPr>
        <w:pStyle w:val="ListParagraph"/>
        <w:numPr>
          <w:ilvl w:val="0"/>
          <w:numId w:val="82"/>
        </w:numPr>
      </w:pPr>
      <w:r>
        <w:t xml:space="preserve">Change leaders must adapt quickly in order to maintain their speed. </w:t>
      </w:r>
    </w:p>
    <w:p w14:paraId="3218C713" w14:textId="6E6E3E5D" w:rsidR="00244C16" w:rsidRPr="00244C16" w:rsidRDefault="00244C16" w:rsidP="00597D54">
      <w:pPr>
        <w:pStyle w:val="ListParagraph"/>
        <w:numPr>
          <w:ilvl w:val="0"/>
          <w:numId w:val="82"/>
        </w:numPr>
      </w:pPr>
      <w:r>
        <w:t>Set goals to continue building on the momentum.</w:t>
      </w:r>
    </w:p>
    <w:p w14:paraId="14D627D4" w14:textId="7B99FD70" w:rsidR="00244C16" w:rsidRDefault="00244C16" w:rsidP="00244C16">
      <w:pPr>
        <w:pStyle w:val="Heading4"/>
      </w:pPr>
      <w:r>
        <w:lastRenderedPageBreak/>
        <w:t>Step 8: Institute change</w:t>
      </w:r>
    </w:p>
    <w:p w14:paraId="21635244" w14:textId="398AA82A" w:rsidR="00244C16" w:rsidRDefault="00244C16" w:rsidP="00597D54">
      <w:pPr>
        <w:pStyle w:val="ListParagraph"/>
        <w:numPr>
          <w:ilvl w:val="0"/>
          <w:numId w:val="82"/>
        </w:numPr>
      </w:pPr>
      <w:r>
        <w:t xml:space="preserve">To ensure new behaviours are repeated over the long-term, it's important that to define and communicate the connections between these behaviours and the organisation's success. </w:t>
      </w:r>
    </w:p>
    <w:p w14:paraId="5D9CB436" w14:textId="2CB476B4" w:rsidR="00244C16" w:rsidRDefault="00244C16" w:rsidP="00597D54">
      <w:pPr>
        <w:pStyle w:val="ListParagraph"/>
        <w:numPr>
          <w:ilvl w:val="0"/>
          <w:numId w:val="82"/>
        </w:numPr>
      </w:pPr>
      <w:r>
        <w:t>Anchoring new approaches in the culture</w:t>
      </w:r>
    </w:p>
    <w:p w14:paraId="0CDA1F3F" w14:textId="0CA2369E" w:rsidR="00244C16" w:rsidRDefault="008D571D" w:rsidP="008D571D">
      <w:pPr>
        <w:pStyle w:val="Heading1"/>
      </w:pPr>
      <w:r>
        <w:t>W11</w:t>
      </w:r>
    </w:p>
    <w:p w14:paraId="7B66FAAE" w14:textId="588F1EFE" w:rsidR="00244C16" w:rsidRDefault="008D571D" w:rsidP="008D571D">
      <w:pPr>
        <w:pStyle w:val="Heading2"/>
      </w:pPr>
      <w:r>
        <w:t>Digital Transformation</w:t>
      </w:r>
    </w:p>
    <w:p w14:paraId="70A2EF31" w14:textId="2EFF7FD0" w:rsidR="008D571D" w:rsidRDefault="008D571D" w:rsidP="00597D54">
      <w:pPr>
        <w:pStyle w:val="ListParagraph"/>
        <w:numPr>
          <w:ilvl w:val="0"/>
          <w:numId w:val="82"/>
        </w:numPr>
      </w:pPr>
      <w:r>
        <w:t xml:space="preserve">Primary driver is meeting customer needs </w:t>
      </w:r>
    </w:p>
    <w:p w14:paraId="51C5E816" w14:textId="5FA9C7F3" w:rsidR="008D571D" w:rsidRDefault="008D571D" w:rsidP="00597D54">
      <w:pPr>
        <w:pStyle w:val="ListParagraph"/>
        <w:numPr>
          <w:ilvl w:val="0"/>
          <w:numId w:val="82"/>
        </w:numPr>
      </w:pPr>
      <w:r>
        <w:t>The underlying traditional or legacy infrastructures cannot handle the workloads or power</w:t>
      </w:r>
      <w:r w:rsidR="005E14EC">
        <w:t xml:space="preserve"> </w:t>
      </w:r>
      <w:r>
        <w:t xml:space="preserve">the applications that will drive business decision. </w:t>
      </w:r>
    </w:p>
    <w:p w14:paraId="7E88FDA5" w14:textId="1AE568BB" w:rsidR="008D571D" w:rsidRDefault="008D571D" w:rsidP="00597D54">
      <w:pPr>
        <w:pStyle w:val="ListParagraph"/>
        <w:numPr>
          <w:ilvl w:val="0"/>
          <w:numId w:val="82"/>
        </w:numPr>
      </w:pPr>
      <w:r>
        <w:t>Business and IT leaders must transform the way the enterprise does business</w:t>
      </w:r>
    </w:p>
    <w:p w14:paraId="346D7230" w14:textId="0BBDB050" w:rsidR="00244C16" w:rsidRDefault="008D571D" w:rsidP="00597D54">
      <w:pPr>
        <w:pStyle w:val="ListParagraph"/>
        <w:numPr>
          <w:ilvl w:val="0"/>
          <w:numId w:val="82"/>
        </w:numPr>
      </w:pPr>
      <w:r>
        <w:t>businesses will require moderate to significant transformation in the next five years</w:t>
      </w:r>
    </w:p>
    <w:p w14:paraId="0026DDFD" w14:textId="19ECFBDC" w:rsidR="008D571D" w:rsidRDefault="008D571D" w:rsidP="008D571D">
      <w:pPr>
        <w:pStyle w:val="Heading2"/>
      </w:pPr>
      <w:r>
        <w:t>The Big Data World</w:t>
      </w:r>
    </w:p>
    <w:p w14:paraId="7E8CB175" w14:textId="16C4E00B" w:rsidR="008D571D" w:rsidRDefault="008D571D" w:rsidP="00597D54">
      <w:pPr>
        <w:pStyle w:val="ListParagraph"/>
        <w:numPr>
          <w:ilvl w:val="0"/>
          <w:numId w:val="82"/>
        </w:numPr>
      </w:pPr>
      <w:r>
        <w:t xml:space="preserve">Biggest challenge with big data, which includes Internet of Things (IoT) data, is that it is increasingly of the semi and unstructured variety. </w:t>
      </w:r>
    </w:p>
    <w:p w14:paraId="495F3DCF" w14:textId="3CDAB6AD" w:rsidR="008D571D" w:rsidRDefault="008D571D" w:rsidP="00597D54">
      <w:pPr>
        <w:pStyle w:val="ListParagraph"/>
        <w:numPr>
          <w:ilvl w:val="0"/>
          <w:numId w:val="82"/>
        </w:numPr>
      </w:pPr>
      <w:r>
        <w:t xml:space="preserve">Legacy RDBMS simply cannot aggregate, store and process this data efficiently or effectively, certainly not in high volumes. </w:t>
      </w:r>
    </w:p>
    <w:p w14:paraId="6BD13A56" w14:textId="3F845241" w:rsidR="008D571D" w:rsidRDefault="008D571D" w:rsidP="00597D54">
      <w:pPr>
        <w:pStyle w:val="ListParagraph"/>
        <w:numPr>
          <w:ilvl w:val="0"/>
          <w:numId w:val="82"/>
        </w:numPr>
      </w:pPr>
      <w:r>
        <w:t xml:space="preserve">The data volumes are growing at high speed </w:t>
      </w:r>
    </w:p>
    <w:p w14:paraId="2F6FB240" w14:textId="1B942EEE" w:rsidR="008D571D" w:rsidRDefault="008D571D" w:rsidP="00597D54">
      <w:pPr>
        <w:pStyle w:val="ListParagraph"/>
        <w:numPr>
          <w:ilvl w:val="0"/>
          <w:numId w:val="82"/>
        </w:numPr>
      </w:pPr>
      <w:r>
        <w:t>IT systems are under pressure to deal with the volume, variety, and velocity of new data, while pressured to deliver better service to the customer</w:t>
      </w:r>
    </w:p>
    <w:p w14:paraId="3386F513" w14:textId="03A915D3" w:rsidR="008D571D" w:rsidRDefault="008D571D" w:rsidP="00597D54">
      <w:pPr>
        <w:pStyle w:val="ListParagraph"/>
        <w:numPr>
          <w:ilvl w:val="0"/>
          <w:numId w:val="82"/>
        </w:numPr>
      </w:pPr>
      <w:r>
        <w:t>Storing the data is difficult, with many organizations looking to data lakes to collect and store data in native formats</w:t>
      </w:r>
    </w:p>
    <w:p w14:paraId="23F8960A" w14:textId="15DCEE91" w:rsidR="008D571D" w:rsidRDefault="00584E7E" w:rsidP="00584E7E">
      <w:pPr>
        <w:pStyle w:val="Heading2"/>
      </w:pPr>
      <w:r>
        <w:t>Radio Frequency Identification (RFID) Technology</w:t>
      </w:r>
    </w:p>
    <w:p w14:paraId="3AB72556" w14:textId="676A26E5" w:rsidR="008D571D" w:rsidRDefault="00584E7E" w:rsidP="00597D54">
      <w:pPr>
        <w:pStyle w:val="ListParagraph"/>
        <w:numPr>
          <w:ilvl w:val="0"/>
          <w:numId w:val="83"/>
        </w:numPr>
      </w:pPr>
      <w:r>
        <w:t>tool for tracking items through a supply chain</w:t>
      </w:r>
    </w:p>
    <w:p w14:paraId="2D4A7332" w14:textId="0FA46CE1" w:rsidR="008D571D" w:rsidRDefault="00584E7E" w:rsidP="00597D54">
      <w:pPr>
        <w:pStyle w:val="ListParagraph"/>
        <w:numPr>
          <w:ilvl w:val="0"/>
          <w:numId w:val="83"/>
        </w:numPr>
      </w:pPr>
      <w:r>
        <w:t>device-attached to products,</w:t>
      </w:r>
      <w:r w:rsidRPr="00584E7E">
        <w:t xml:space="preserve"> </w:t>
      </w:r>
      <w:r>
        <w:t>made up of a microprocessor and an antenna</w:t>
      </w:r>
    </w:p>
    <w:p w14:paraId="1A3976DD" w14:textId="25ABAD67" w:rsidR="008D571D" w:rsidRDefault="00584E7E" w:rsidP="00597D54">
      <w:pPr>
        <w:pStyle w:val="ListParagraph"/>
        <w:numPr>
          <w:ilvl w:val="0"/>
          <w:numId w:val="83"/>
        </w:numPr>
      </w:pPr>
      <w:r>
        <w:t>reader-radio waves and receives signals back from the tag</w:t>
      </w:r>
    </w:p>
    <w:p w14:paraId="46281D16" w14:textId="34A749F5" w:rsidR="00584E7E" w:rsidRDefault="00584E7E" w:rsidP="00584E7E">
      <w:pPr>
        <w:pStyle w:val="Heading3"/>
      </w:pPr>
      <w:r>
        <w:t>Advantages</w:t>
      </w:r>
    </w:p>
    <w:p w14:paraId="545B85A9" w14:textId="1C24EE4D" w:rsidR="008D571D" w:rsidRDefault="00584E7E" w:rsidP="008D571D">
      <w:r>
        <w:t>not need a line-of-sight connection. Can withstand most environmental stresses</w:t>
      </w:r>
    </w:p>
    <w:p w14:paraId="7EAE696C" w14:textId="33254FFE" w:rsidR="008D571D" w:rsidRDefault="00584E7E" w:rsidP="00584E7E">
      <w:pPr>
        <w:pStyle w:val="Heading2"/>
      </w:pPr>
      <w:r>
        <w:t>Business Intelligence</w:t>
      </w:r>
    </w:p>
    <w:p w14:paraId="397A8570" w14:textId="1821638D" w:rsidR="00584E7E" w:rsidRPr="00584E7E" w:rsidRDefault="00584E7E" w:rsidP="00584E7E">
      <w:r w:rsidRPr="00584E7E">
        <w:rPr>
          <w:noProof/>
        </w:rPr>
        <w:drawing>
          <wp:inline distT="0" distB="0" distL="0" distR="0" wp14:anchorId="53F4DDAE" wp14:editId="0CED4FAF">
            <wp:extent cx="4683416" cy="2238451"/>
            <wp:effectExtent l="0" t="0" r="317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688366" cy="2240817"/>
                    </a:xfrm>
                    <a:prstGeom prst="rect">
                      <a:avLst/>
                    </a:prstGeom>
                  </pic:spPr>
                </pic:pic>
              </a:graphicData>
            </a:graphic>
          </wp:inline>
        </w:drawing>
      </w:r>
    </w:p>
    <w:p w14:paraId="490D363C" w14:textId="604986D3" w:rsidR="00584E7E" w:rsidRDefault="00584E7E" w:rsidP="00597D54">
      <w:pPr>
        <w:pStyle w:val="ListParagraph"/>
        <w:numPr>
          <w:ilvl w:val="0"/>
          <w:numId w:val="82"/>
        </w:numPr>
      </w:pPr>
      <w:r>
        <w:t xml:space="preserve">Also referred to as business analytics </w:t>
      </w:r>
    </w:p>
    <w:p w14:paraId="1877C627" w14:textId="44303173" w:rsidR="00584E7E" w:rsidRDefault="00584E7E" w:rsidP="00597D54">
      <w:pPr>
        <w:pStyle w:val="ListParagraph"/>
        <w:numPr>
          <w:ilvl w:val="0"/>
          <w:numId w:val="82"/>
        </w:numPr>
      </w:pPr>
      <w:r>
        <w:lastRenderedPageBreak/>
        <w:t xml:space="preserve">A range of different applications and technologies used to extract and analyze large amounts of data to aid in decision making </w:t>
      </w:r>
    </w:p>
    <w:p w14:paraId="12403823" w14:textId="075C4C13" w:rsidR="00584E7E" w:rsidRDefault="00584E7E" w:rsidP="00597D54">
      <w:pPr>
        <w:pStyle w:val="ListParagraph"/>
        <w:numPr>
          <w:ilvl w:val="0"/>
          <w:numId w:val="82"/>
        </w:numPr>
      </w:pPr>
      <w:r>
        <w:t xml:space="preserve">Includes data-mining tools and querying tools </w:t>
      </w:r>
    </w:p>
    <w:p w14:paraId="2262934A" w14:textId="55F01BF5" w:rsidR="00584E7E" w:rsidRDefault="00584E7E" w:rsidP="00597D54">
      <w:pPr>
        <w:pStyle w:val="ListParagraph"/>
        <w:numPr>
          <w:ilvl w:val="0"/>
          <w:numId w:val="82"/>
        </w:numPr>
      </w:pPr>
      <w:r>
        <w:t xml:space="preserve">Often interactive and visual </w:t>
      </w:r>
    </w:p>
    <w:p w14:paraId="5BC53765" w14:textId="0488A116" w:rsidR="008D571D" w:rsidRDefault="00584E7E" w:rsidP="00597D54">
      <w:pPr>
        <w:pStyle w:val="ListParagraph"/>
        <w:numPr>
          <w:ilvl w:val="0"/>
          <w:numId w:val="82"/>
        </w:numPr>
      </w:pPr>
      <w:r>
        <w:t>BI technologies are capable of handling large amounts of unstructured data to help identify, develop and create new strategic business opportunities</w:t>
      </w:r>
    </w:p>
    <w:p w14:paraId="50E96F49" w14:textId="374B8D6D" w:rsidR="008D571D" w:rsidRDefault="00584E7E" w:rsidP="00584E7E">
      <w:pPr>
        <w:pStyle w:val="Heading3"/>
      </w:pPr>
      <w:r>
        <w:t>In-Memory Computing</w:t>
      </w:r>
    </w:p>
    <w:p w14:paraId="30DDED6F" w14:textId="0ED604E6" w:rsidR="00584E7E" w:rsidRDefault="00584E7E" w:rsidP="00597D54">
      <w:pPr>
        <w:pStyle w:val="ListParagraph"/>
        <w:numPr>
          <w:ilvl w:val="0"/>
          <w:numId w:val="84"/>
        </w:numPr>
      </w:pPr>
      <w:r>
        <w:t xml:space="preserve">Data in a data warehouse are structured as </w:t>
      </w:r>
      <w:r w:rsidRPr="00584E7E">
        <w:rPr>
          <w:b/>
          <w:bCs/>
        </w:rPr>
        <w:t>multidimensional data cubes</w:t>
      </w:r>
    </w:p>
    <w:p w14:paraId="4CEA8C52" w14:textId="3574AD87" w:rsidR="00584E7E" w:rsidRDefault="00584E7E" w:rsidP="00597D54">
      <w:pPr>
        <w:pStyle w:val="ListParagraph"/>
        <w:numPr>
          <w:ilvl w:val="1"/>
          <w:numId w:val="80"/>
        </w:numPr>
      </w:pPr>
      <w:r>
        <w:t>Allow for relationships in the data to be analyzed quickly</w:t>
      </w:r>
    </w:p>
    <w:p w14:paraId="3204DDC1" w14:textId="3FC5A919" w:rsidR="00584E7E" w:rsidRDefault="00584E7E" w:rsidP="00597D54">
      <w:pPr>
        <w:pStyle w:val="ListParagraph"/>
        <w:numPr>
          <w:ilvl w:val="0"/>
          <w:numId w:val="84"/>
        </w:numPr>
      </w:pPr>
      <w:r>
        <w:t>Two main challenges with multidimensional cube structure</w:t>
      </w:r>
    </w:p>
    <w:p w14:paraId="69F8B671" w14:textId="1CF4FDA0" w:rsidR="00584E7E" w:rsidRDefault="00584E7E" w:rsidP="00597D54">
      <w:pPr>
        <w:pStyle w:val="ListParagraph"/>
        <w:numPr>
          <w:ilvl w:val="1"/>
          <w:numId w:val="80"/>
        </w:numPr>
      </w:pPr>
      <w:r>
        <w:t>technical expertise is needed to construct a cube</w:t>
      </w:r>
    </w:p>
    <w:p w14:paraId="033206FF" w14:textId="1F9BA732" w:rsidR="00584E7E" w:rsidRDefault="00584E7E" w:rsidP="00597D54">
      <w:pPr>
        <w:pStyle w:val="ListParagraph"/>
        <w:numPr>
          <w:ilvl w:val="1"/>
          <w:numId w:val="80"/>
        </w:numPr>
      </w:pPr>
      <w:r>
        <w:t>A multidimensional cube necessarily restricts how the data can be analyzed</w:t>
      </w:r>
    </w:p>
    <w:p w14:paraId="28C851AD" w14:textId="5831F021" w:rsidR="008D571D" w:rsidRDefault="00584E7E" w:rsidP="00597D54">
      <w:pPr>
        <w:pStyle w:val="ListParagraph"/>
        <w:numPr>
          <w:ilvl w:val="0"/>
          <w:numId w:val="84"/>
        </w:numPr>
      </w:pPr>
      <w:r>
        <w:t>Accessing data from memory much faster than accessing data from a hard disk</w:t>
      </w:r>
    </w:p>
    <w:p w14:paraId="6307A2C5" w14:textId="75015213" w:rsidR="00584E7E" w:rsidRDefault="00584E7E" w:rsidP="00597D54">
      <w:pPr>
        <w:pStyle w:val="ListParagraph"/>
        <w:numPr>
          <w:ilvl w:val="0"/>
          <w:numId w:val="84"/>
        </w:numPr>
      </w:pPr>
      <w:r>
        <w:t>Reason why data warehouses use disk memory: storage capacity</w:t>
      </w:r>
    </w:p>
    <w:p w14:paraId="0A23E38E" w14:textId="5A2879B7" w:rsidR="00584E7E" w:rsidRDefault="00584E7E" w:rsidP="00597D54">
      <w:pPr>
        <w:pStyle w:val="ListParagraph"/>
        <w:numPr>
          <w:ilvl w:val="1"/>
          <w:numId w:val="80"/>
        </w:numPr>
      </w:pPr>
      <w:r>
        <w:t>Hard disks can store one thousand times more data than memory for a comparable cost</w:t>
      </w:r>
    </w:p>
    <w:p w14:paraId="1DDD676D" w14:textId="4EB6A341" w:rsidR="00584E7E" w:rsidRDefault="00584E7E" w:rsidP="00597D54">
      <w:pPr>
        <w:pStyle w:val="ListParagraph"/>
        <w:numPr>
          <w:ilvl w:val="0"/>
          <w:numId w:val="84"/>
        </w:numPr>
      </w:pPr>
      <w:r>
        <w:t>Data compression provided by column storage</w:t>
      </w:r>
    </w:p>
    <w:p w14:paraId="04CA2EF7" w14:textId="604A23E6" w:rsidR="00584E7E" w:rsidRDefault="00584E7E" w:rsidP="00597D54">
      <w:pPr>
        <w:pStyle w:val="ListParagraph"/>
        <w:numPr>
          <w:ilvl w:val="1"/>
          <w:numId w:val="80"/>
        </w:numPr>
      </w:pPr>
      <w:r>
        <w:t>Makes it possible to store large volumes of data in memory without aggregation</w:t>
      </w:r>
    </w:p>
    <w:p w14:paraId="5B78791E" w14:textId="13CD7086" w:rsidR="00584E7E" w:rsidRDefault="00584E7E" w:rsidP="00597D54">
      <w:pPr>
        <w:pStyle w:val="ListParagraph"/>
        <w:numPr>
          <w:ilvl w:val="1"/>
          <w:numId w:val="80"/>
        </w:numPr>
      </w:pPr>
      <w:r>
        <w:t>Multidimensional cubes are not required</w:t>
      </w:r>
    </w:p>
    <w:p w14:paraId="1149311B" w14:textId="4FA1D44C" w:rsidR="00584E7E" w:rsidRDefault="00584E7E" w:rsidP="00597D54">
      <w:pPr>
        <w:pStyle w:val="ListParagraph"/>
        <w:numPr>
          <w:ilvl w:val="0"/>
          <w:numId w:val="84"/>
        </w:numPr>
      </w:pPr>
      <w:r>
        <w:t xml:space="preserve">Both SAP’s and Oracle’s in-memory solutions (SAP S/4 HANA and Oracle </w:t>
      </w:r>
      <w:proofErr w:type="spellStart"/>
      <w:r>
        <w:t>Exalytics</w:t>
      </w:r>
      <w:proofErr w:type="spellEnd"/>
      <w:r>
        <w:t>) are designed to analyze “big data”</w:t>
      </w:r>
    </w:p>
    <w:p w14:paraId="3FED95E0" w14:textId="0E5A3FBA" w:rsidR="00584E7E" w:rsidRDefault="00584E7E" w:rsidP="00597D54">
      <w:pPr>
        <w:pStyle w:val="ListParagraph"/>
        <w:numPr>
          <w:ilvl w:val="0"/>
          <w:numId w:val="84"/>
        </w:numPr>
      </w:pPr>
      <w:r>
        <w:t>Big data</w:t>
      </w:r>
    </w:p>
    <w:p w14:paraId="22958932" w14:textId="47A17F9C" w:rsidR="00584E7E" w:rsidRDefault="00584E7E" w:rsidP="00597D54">
      <w:pPr>
        <w:pStyle w:val="ListParagraph"/>
        <w:numPr>
          <w:ilvl w:val="1"/>
          <w:numId w:val="80"/>
        </w:numPr>
      </w:pPr>
      <w:r>
        <w:t>Enormous amount of data available for BI use from all the sources, including:</w:t>
      </w:r>
    </w:p>
    <w:p w14:paraId="0D7FC91C" w14:textId="19A9507A" w:rsidR="008D571D" w:rsidRDefault="00584E7E" w:rsidP="00597D54">
      <w:pPr>
        <w:pStyle w:val="ListParagraph"/>
        <w:numPr>
          <w:ilvl w:val="2"/>
          <w:numId w:val="84"/>
        </w:numPr>
      </w:pPr>
      <w:r>
        <w:t>ERP systems, Web sites, databases, scientific research, Twitter, and other social networking applications</w:t>
      </w:r>
    </w:p>
    <w:p w14:paraId="5B904200" w14:textId="7088BD88" w:rsidR="008D571D" w:rsidRDefault="00584E7E" w:rsidP="00584E7E">
      <w:pPr>
        <w:pStyle w:val="Heading3"/>
      </w:pPr>
      <w:r>
        <w:t>Mobile Computing</w:t>
      </w:r>
    </w:p>
    <w:p w14:paraId="5D11273C" w14:textId="0BA49109" w:rsidR="00584E7E" w:rsidRDefault="00584E7E" w:rsidP="00597D54">
      <w:pPr>
        <w:pStyle w:val="ListParagraph"/>
        <w:numPr>
          <w:ilvl w:val="0"/>
          <w:numId w:val="85"/>
        </w:numPr>
      </w:pPr>
      <w:r>
        <w:t>Increasing use of smartphones, tablet computers</w:t>
      </w:r>
    </w:p>
    <w:p w14:paraId="0906CD70" w14:textId="435CABCF" w:rsidR="00584E7E" w:rsidRDefault="00584E7E" w:rsidP="00597D54">
      <w:pPr>
        <w:pStyle w:val="ListParagraph"/>
        <w:numPr>
          <w:ilvl w:val="0"/>
          <w:numId w:val="85"/>
        </w:numPr>
      </w:pPr>
      <w:r>
        <w:t xml:space="preserve">Mobile applications need to be developed for different kinds of smartphones, with different operating systems </w:t>
      </w:r>
    </w:p>
    <w:p w14:paraId="634BA4A7" w14:textId="5537FE1D" w:rsidR="00584E7E" w:rsidRDefault="00584E7E" w:rsidP="00597D54">
      <w:pPr>
        <w:pStyle w:val="ListParagraph"/>
        <w:numPr>
          <w:ilvl w:val="0"/>
          <w:numId w:val="85"/>
        </w:numPr>
      </w:pPr>
      <w:r>
        <w:t xml:space="preserve">Companies need to make many decisions about the use of mobile devices by employees </w:t>
      </w:r>
    </w:p>
    <w:p w14:paraId="7A61ECE5" w14:textId="601C772C" w:rsidR="008D571D" w:rsidRDefault="00584E7E" w:rsidP="00597D54">
      <w:pPr>
        <w:pStyle w:val="ListParagraph"/>
        <w:numPr>
          <w:ilvl w:val="0"/>
          <w:numId w:val="85"/>
        </w:numPr>
      </w:pPr>
      <w:r>
        <w:t>Mobile devices provide users with information and can also be sources of information</w:t>
      </w:r>
    </w:p>
    <w:p w14:paraId="026987F8" w14:textId="2A35B942" w:rsidR="00584E7E" w:rsidRDefault="00584E7E" w:rsidP="00584E7E">
      <w:pPr>
        <w:pStyle w:val="Heading3"/>
      </w:pPr>
      <w:r>
        <w:t>From Internet-Enabled to Cloud Computing</w:t>
      </w:r>
    </w:p>
    <w:p w14:paraId="5DE9B5D5" w14:textId="47D1A924" w:rsidR="00584E7E" w:rsidRDefault="00584E7E" w:rsidP="00597D54">
      <w:pPr>
        <w:pStyle w:val="ListParagraph"/>
        <w:numPr>
          <w:ilvl w:val="0"/>
          <w:numId w:val="86"/>
        </w:numPr>
      </w:pPr>
      <w:r>
        <w:t>Cloud computing</w:t>
      </w:r>
    </w:p>
    <w:p w14:paraId="69F19859" w14:textId="0CF61721" w:rsidR="00584E7E" w:rsidRDefault="00584E7E" w:rsidP="00597D54">
      <w:pPr>
        <w:pStyle w:val="ListParagraph"/>
        <w:numPr>
          <w:ilvl w:val="1"/>
          <w:numId w:val="80"/>
        </w:numPr>
      </w:pPr>
      <w:r>
        <w:t>Delivery of a software product to a user via the Internet</w:t>
      </w:r>
    </w:p>
    <w:p w14:paraId="770C6BD6" w14:textId="5FE11C04" w:rsidR="00584E7E" w:rsidRDefault="00584E7E" w:rsidP="00597D54">
      <w:pPr>
        <w:pStyle w:val="ListParagraph"/>
        <w:numPr>
          <w:ilvl w:val="1"/>
          <w:numId w:val="80"/>
        </w:numPr>
      </w:pPr>
      <w:r>
        <w:t>The user typically accesses the cloud product through a Web browser or a lightweight (meaning small and simple) application for a computer or mobile device</w:t>
      </w:r>
    </w:p>
    <w:p w14:paraId="3291E196" w14:textId="5152A172" w:rsidR="00584E7E" w:rsidRDefault="00584E7E" w:rsidP="00597D54">
      <w:pPr>
        <w:pStyle w:val="ListParagraph"/>
        <w:numPr>
          <w:ilvl w:val="0"/>
          <w:numId w:val="86"/>
        </w:numPr>
      </w:pPr>
      <w:r>
        <w:t>Cloud computing is not a completely new concept</w:t>
      </w:r>
    </w:p>
    <w:p w14:paraId="6A10EBFF" w14:textId="597064A3" w:rsidR="00584E7E" w:rsidRDefault="00584E7E" w:rsidP="00597D54">
      <w:pPr>
        <w:pStyle w:val="ListParagraph"/>
        <w:numPr>
          <w:ilvl w:val="1"/>
          <w:numId w:val="80"/>
        </w:numPr>
      </w:pPr>
      <w:r>
        <w:t>It represents the latest stage of the development of computing and the Internet</w:t>
      </w:r>
    </w:p>
    <w:p w14:paraId="095013C0" w14:textId="0E61DD7A" w:rsidR="00584E7E" w:rsidRDefault="00584E7E" w:rsidP="00584E7E">
      <w:pPr>
        <w:rPr>
          <w:rFonts w:asciiTheme="majorHAnsi" w:eastAsiaTheme="majorEastAsia" w:hAnsiTheme="majorHAnsi" w:cstheme="majorBidi"/>
          <w:color w:val="2F5496" w:themeColor="accent1" w:themeShade="BF"/>
          <w:sz w:val="26"/>
          <w:szCs w:val="26"/>
        </w:rPr>
      </w:pPr>
      <w:r w:rsidRPr="00584E7E">
        <w:rPr>
          <w:rFonts w:asciiTheme="majorHAnsi" w:eastAsiaTheme="majorEastAsia" w:hAnsiTheme="majorHAnsi" w:cstheme="majorBidi"/>
          <w:color w:val="2F5496" w:themeColor="accent1" w:themeShade="BF"/>
          <w:sz w:val="26"/>
          <w:szCs w:val="26"/>
        </w:rPr>
        <w:t xml:space="preserve">SaaS: Software </w:t>
      </w:r>
      <w:proofErr w:type="gramStart"/>
      <w:r w:rsidRPr="00584E7E">
        <w:rPr>
          <w:rFonts w:asciiTheme="majorHAnsi" w:eastAsiaTheme="majorEastAsia" w:hAnsiTheme="majorHAnsi" w:cstheme="majorBidi"/>
          <w:color w:val="2F5496" w:themeColor="accent1" w:themeShade="BF"/>
          <w:sz w:val="26"/>
          <w:szCs w:val="26"/>
        </w:rPr>
        <w:t>As</w:t>
      </w:r>
      <w:proofErr w:type="gramEnd"/>
      <w:r w:rsidRPr="00584E7E">
        <w:rPr>
          <w:rFonts w:asciiTheme="majorHAnsi" w:eastAsiaTheme="majorEastAsia" w:hAnsiTheme="majorHAnsi" w:cstheme="majorBidi"/>
          <w:color w:val="2F5496" w:themeColor="accent1" w:themeShade="BF"/>
          <w:sz w:val="26"/>
          <w:szCs w:val="26"/>
        </w:rPr>
        <w:t xml:space="preserve"> A Service</w:t>
      </w:r>
    </w:p>
    <w:p w14:paraId="5B7A47B8" w14:textId="61EB3E53" w:rsidR="00584E7E" w:rsidRDefault="00584E7E" w:rsidP="00584E7E">
      <w:r w:rsidRPr="00584E7E">
        <w:rPr>
          <w:noProof/>
        </w:rPr>
        <w:lastRenderedPageBreak/>
        <w:drawing>
          <wp:inline distT="0" distB="0" distL="0" distR="0" wp14:anchorId="18C2F203" wp14:editId="490D4097">
            <wp:extent cx="5731510" cy="1791335"/>
            <wp:effectExtent l="0" t="0" r="254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31510" cy="1791335"/>
                    </a:xfrm>
                    <a:prstGeom prst="rect">
                      <a:avLst/>
                    </a:prstGeom>
                  </pic:spPr>
                </pic:pic>
              </a:graphicData>
            </a:graphic>
          </wp:inline>
        </w:drawing>
      </w:r>
    </w:p>
    <w:p w14:paraId="178BA031" w14:textId="77777777" w:rsidR="00584E7E" w:rsidRDefault="00584E7E" w:rsidP="00597D54">
      <w:pPr>
        <w:pStyle w:val="ListParagraph"/>
        <w:numPr>
          <w:ilvl w:val="0"/>
          <w:numId w:val="87"/>
        </w:numPr>
      </w:pPr>
      <w:r>
        <w:t xml:space="preserve">▪ A software product is hosted by a company—such as SAP—on its servers and is accessed by customers via a Web browser </w:t>
      </w:r>
    </w:p>
    <w:p w14:paraId="5C4F19A3" w14:textId="77777777" w:rsidR="00584E7E" w:rsidRDefault="00584E7E" w:rsidP="00597D54">
      <w:pPr>
        <w:pStyle w:val="ListParagraph"/>
        <w:numPr>
          <w:ilvl w:val="0"/>
          <w:numId w:val="87"/>
        </w:numPr>
      </w:pPr>
      <w:r>
        <w:t xml:space="preserve">▪ Sometimes described as a utility </w:t>
      </w:r>
    </w:p>
    <w:p w14:paraId="3EF9409A" w14:textId="628D2847" w:rsidR="00584E7E" w:rsidRDefault="00584E7E" w:rsidP="00597D54">
      <w:pPr>
        <w:pStyle w:val="ListParagraph"/>
        <w:numPr>
          <w:ilvl w:val="0"/>
          <w:numId w:val="87"/>
        </w:numPr>
      </w:pPr>
      <w:r>
        <w:t>▪ A subset of cloud computing</w:t>
      </w:r>
    </w:p>
    <w:p w14:paraId="00372244" w14:textId="229DE48D" w:rsidR="00584E7E" w:rsidRDefault="00584E7E" w:rsidP="00584E7E">
      <w:pPr>
        <w:pStyle w:val="Heading3"/>
      </w:pPr>
      <w:r>
        <w:t xml:space="preserve">SAP Business </w:t>
      </w:r>
      <w:proofErr w:type="spellStart"/>
      <w:r>
        <w:t>ByDesign</w:t>
      </w:r>
      <w:proofErr w:type="spellEnd"/>
    </w:p>
    <w:p w14:paraId="1776A575" w14:textId="77777777" w:rsidR="00584E7E" w:rsidRDefault="00584E7E" w:rsidP="00597D54">
      <w:pPr>
        <w:pStyle w:val="ListParagraph"/>
        <w:numPr>
          <w:ilvl w:val="0"/>
          <w:numId w:val="88"/>
        </w:numPr>
      </w:pPr>
      <w:r>
        <w:t>▪ An example of SaaS for the ERP market</w:t>
      </w:r>
    </w:p>
    <w:p w14:paraId="12163D48" w14:textId="77777777" w:rsidR="00584E7E" w:rsidRDefault="00584E7E" w:rsidP="00597D54">
      <w:pPr>
        <w:pStyle w:val="ListParagraph"/>
        <w:numPr>
          <w:ilvl w:val="0"/>
          <w:numId w:val="88"/>
        </w:numPr>
      </w:pPr>
      <w:r>
        <w:t>▪ A full ERP system delivered to customers via the cloud</w:t>
      </w:r>
    </w:p>
    <w:p w14:paraId="7A399B77" w14:textId="77777777" w:rsidR="00584E7E" w:rsidRDefault="00584E7E" w:rsidP="00597D54">
      <w:pPr>
        <w:pStyle w:val="ListParagraph"/>
        <w:numPr>
          <w:ilvl w:val="0"/>
          <w:numId w:val="88"/>
        </w:numPr>
      </w:pPr>
      <w:r>
        <w:t>▪ For small to medium-sized companies:</w:t>
      </w:r>
    </w:p>
    <w:p w14:paraId="2B005A70" w14:textId="7A46295B" w:rsidR="00584E7E" w:rsidRDefault="00584E7E" w:rsidP="00597D54">
      <w:pPr>
        <w:pStyle w:val="ListParagraph"/>
        <w:numPr>
          <w:ilvl w:val="1"/>
          <w:numId w:val="80"/>
        </w:numPr>
      </w:pPr>
      <w:r>
        <w:t>Lowers the total cost of ownership of the software</w:t>
      </w:r>
    </w:p>
    <w:p w14:paraId="17EAA201" w14:textId="10727FCB" w:rsidR="00584E7E" w:rsidRDefault="00584E7E" w:rsidP="00597D54">
      <w:pPr>
        <w:pStyle w:val="ListParagraph"/>
        <w:numPr>
          <w:ilvl w:val="1"/>
          <w:numId w:val="80"/>
        </w:numPr>
      </w:pPr>
      <w:r>
        <w:t>Enables a rapid and implementation</w:t>
      </w:r>
    </w:p>
    <w:p w14:paraId="38763308" w14:textId="62DF6875" w:rsidR="00584E7E" w:rsidRDefault="00584E7E" w:rsidP="00584E7E">
      <w:pPr>
        <w:pStyle w:val="Heading3"/>
      </w:pPr>
      <w:r>
        <w:t>Advantages &amp; Disadvantages</w:t>
      </w:r>
    </w:p>
    <w:p w14:paraId="064EB5D6" w14:textId="77777777" w:rsidR="00584E7E" w:rsidRDefault="00584E7E" w:rsidP="00584E7E">
      <w:pPr>
        <w:pStyle w:val="Heading4"/>
      </w:pPr>
      <w:r>
        <w:t>Advantages:</w:t>
      </w:r>
    </w:p>
    <w:p w14:paraId="14A28FF6" w14:textId="2129F45E" w:rsidR="00584E7E" w:rsidRDefault="00584E7E" w:rsidP="00597D54">
      <w:pPr>
        <w:pStyle w:val="ListParagraph"/>
        <w:numPr>
          <w:ilvl w:val="0"/>
          <w:numId w:val="88"/>
        </w:numPr>
      </w:pPr>
      <w:r>
        <w:t>Initial affordability</w:t>
      </w:r>
    </w:p>
    <w:p w14:paraId="3B799334" w14:textId="714B51FB" w:rsidR="00584E7E" w:rsidRDefault="00584E7E" w:rsidP="00597D54">
      <w:pPr>
        <w:pStyle w:val="ListParagraph"/>
        <w:numPr>
          <w:ilvl w:val="1"/>
          <w:numId w:val="88"/>
        </w:numPr>
      </w:pPr>
      <w:r>
        <w:t>Lower cost to implement software provided through SaaS</w:t>
      </w:r>
    </w:p>
    <w:p w14:paraId="42110CA1" w14:textId="29107E05" w:rsidR="00584E7E" w:rsidRDefault="00584E7E" w:rsidP="00597D54">
      <w:pPr>
        <w:pStyle w:val="ListParagraph"/>
        <w:numPr>
          <w:ilvl w:val="0"/>
          <w:numId w:val="88"/>
        </w:numPr>
      </w:pPr>
      <w:r>
        <w:t>Shorter implementation time</w:t>
      </w:r>
    </w:p>
    <w:p w14:paraId="5DB1C862" w14:textId="420B11F9" w:rsidR="00584E7E" w:rsidRDefault="00584E7E" w:rsidP="00597D54">
      <w:pPr>
        <w:pStyle w:val="ListParagraph"/>
        <w:numPr>
          <w:ilvl w:val="1"/>
          <w:numId w:val="88"/>
        </w:numPr>
      </w:pPr>
      <w:r>
        <w:t>Implementation time shorter as the user does not have to worry about technical issues</w:t>
      </w:r>
    </w:p>
    <w:p w14:paraId="086150B0" w14:textId="38A20881" w:rsidR="00584E7E" w:rsidRDefault="00584E7E" w:rsidP="00597D54">
      <w:pPr>
        <w:pStyle w:val="ListParagraph"/>
        <w:numPr>
          <w:ilvl w:val="0"/>
          <w:numId w:val="88"/>
        </w:numPr>
      </w:pPr>
      <w:r>
        <w:t>Lower support costs and complexity</w:t>
      </w:r>
    </w:p>
    <w:p w14:paraId="64A64800" w14:textId="6F568140" w:rsidR="00584E7E" w:rsidRDefault="00584E7E" w:rsidP="00597D54">
      <w:pPr>
        <w:pStyle w:val="ListParagraph"/>
        <w:numPr>
          <w:ilvl w:val="1"/>
          <w:numId w:val="88"/>
        </w:numPr>
      </w:pPr>
      <w:r>
        <w:t>Do not need to hire additional IT personnel to implement new systems and applications</w:t>
      </w:r>
    </w:p>
    <w:p w14:paraId="5A251F5C" w14:textId="77777777" w:rsidR="00584E7E" w:rsidRDefault="00584E7E" w:rsidP="00584E7E">
      <w:pPr>
        <w:pStyle w:val="Heading4"/>
      </w:pPr>
      <w:r>
        <w:t>Disadvantages:</w:t>
      </w:r>
    </w:p>
    <w:p w14:paraId="5D30F3D2" w14:textId="7DAA88E1" w:rsidR="00584E7E" w:rsidRDefault="00584E7E" w:rsidP="00597D54">
      <w:pPr>
        <w:pStyle w:val="ListParagraph"/>
        <w:numPr>
          <w:ilvl w:val="0"/>
          <w:numId w:val="88"/>
        </w:numPr>
      </w:pPr>
      <w:r>
        <w:t>Security</w:t>
      </w:r>
    </w:p>
    <w:p w14:paraId="3A06B29B" w14:textId="2E59E8D3" w:rsidR="00584E7E" w:rsidRDefault="00584E7E" w:rsidP="00597D54">
      <w:pPr>
        <w:pStyle w:val="ListParagraph"/>
        <w:numPr>
          <w:ilvl w:val="0"/>
          <w:numId w:val="88"/>
        </w:numPr>
      </w:pPr>
      <w:r>
        <w:t>Bandwidth/response time</w:t>
      </w:r>
    </w:p>
    <w:p w14:paraId="2DFEACB1" w14:textId="0F55FF11" w:rsidR="00584E7E" w:rsidRDefault="00584E7E" w:rsidP="00597D54">
      <w:pPr>
        <w:pStyle w:val="ListParagraph"/>
        <w:numPr>
          <w:ilvl w:val="0"/>
          <w:numId w:val="88"/>
        </w:numPr>
      </w:pPr>
      <w:r>
        <w:t>Flexibility</w:t>
      </w:r>
    </w:p>
    <w:p w14:paraId="1E33C79D" w14:textId="7869030D" w:rsidR="00584E7E" w:rsidRDefault="00584E7E" w:rsidP="00597D54">
      <w:pPr>
        <w:pStyle w:val="ListParagraph"/>
        <w:numPr>
          <w:ilvl w:val="0"/>
          <w:numId w:val="88"/>
        </w:numPr>
      </w:pPr>
      <w:r>
        <w:t>No frills</w:t>
      </w:r>
    </w:p>
    <w:p w14:paraId="2FB737FB" w14:textId="633A0FA4" w:rsidR="00584E7E" w:rsidRDefault="00584E7E" w:rsidP="00597D54">
      <w:pPr>
        <w:pStyle w:val="ListParagraph"/>
        <w:numPr>
          <w:ilvl w:val="0"/>
          <w:numId w:val="88"/>
        </w:numPr>
      </w:pPr>
      <w:r>
        <w:t>Technical, not business focus</w:t>
      </w:r>
    </w:p>
    <w:p w14:paraId="4576EDFB" w14:textId="73D0903D" w:rsidR="00584E7E" w:rsidRDefault="00584E7E" w:rsidP="00584E7E">
      <w:pPr>
        <w:pStyle w:val="Heading2"/>
      </w:pPr>
      <w:r>
        <w:t>Case Study</w:t>
      </w:r>
    </w:p>
    <w:p w14:paraId="6BBC4C82" w14:textId="21F7B367" w:rsidR="00584E7E" w:rsidRDefault="00584E7E" w:rsidP="00584E7E">
      <w:pPr>
        <w:pStyle w:val="Heading3"/>
      </w:pPr>
      <w:r>
        <w:t xml:space="preserve">Option 1: Buying Computers and Software Rights for an ERP System </w:t>
      </w:r>
    </w:p>
    <w:p w14:paraId="5C9BFFE5" w14:textId="77777777" w:rsidR="00584E7E" w:rsidRDefault="00584E7E" w:rsidP="00584E7E">
      <w:r>
        <w:t>own ERP system:</w:t>
      </w:r>
    </w:p>
    <w:p w14:paraId="67B4EAE0" w14:textId="443C989A" w:rsidR="00584E7E" w:rsidRDefault="00584E7E" w:rsidP="00597D54">
      <w:pPr>
        <w:pStyle w:val="ListParagraph"/>
        <w:numPr>
          <w:ilvl w:val="0"/>
          <w:numId w:val="89"/>
        </w:numPr>
      </w:pPr>
      <w:r>
        <w:t>Database server</w:t>
      </w:r>
    </w:p>
    <w:p w14:paraId="22A388CA" w14:textId="12BEB8BB" w:rsidR="00584E7E" w:rsidRDefault="00584E7E" w:rsidP="00597D54">
      <w:pPr>
        <w:pStyle w:val="ListParagraph"/>
        <w:numPr>
          <w:ilvl w:val="0"/>
          <w:numId w:val="89"/>
        </w:numPr>
      </w:pPr>
      <w:r>
        <w:t>Application server</w:t>
      </w:r>
    </w:p>
    <w:p w14:paraId="76C3790F" w14:textId="0BCAF75A" w:rsidR="00584E7E" w:rsidRDefault="00584E7E" w:rsidP="00597D54">
      <w:pPr>
        <w:pStyle w:val="ListParagraph"/>
        <w:numPr>
          <w:ilvl w:val="0"/>
          <w:numId w:val="89"/>
        </w:numPr>
      </w:pPr>
      <w:r>
        <w:t>PCs</w:t>
      </w:r>
    </w:p>
    <w:p w14:paraId="44081FD2" w14:textId="732CA846" w:rsidR="00584E7E" w:rsidRDefault="00584E7E" w:rsidP="00597D54">
      <w:pPr>
        <w:pStyle w:val="ListParagraph"/>
        <w:numPr>
          <w:ilvl w:val="0"/>
          <w:numId w:val="89"/>
        </w:numPr>
      </w:pPr>
      <w:r>
        <w:t>Computer maintenance</w:t>
      </w:r>
    </w:p>
    <w:p w14:paraId="06B9A05F" w14:textId="2B990430" w:rsidR="00584E7E" w:rsidRDefault="00584E7E" w:rsidP="00597D54">
      <w:pPr>
        <w:pStyle w:val="ListParagraph"/>
        <w:numPr>
          <w:ilvl w:val="0"/>
          <w:numId w:val="89"/>
        </w:numPr>
      </w:pPr>
      <w:r>
        <w:t>Licensing rights</w:t>
      </w:r>
    </w:p>
    <w:p w14:paraId="1A4A1144" w14:textId="7E15E556" w:rsidR="00584E7E" w:rsidRDefault="00584E7E" w:rsidP="00597D54">
      <w:pPr>
        <w:pStyle w:val="ListParagraph"/>
        <w:numPr>
          <w:ilvl w:val="0"/>
          <w:numId w:val="89"/>
        </w:numPr>
      </w:pPr>
      <w:r>
        <w:lastRenderedPageBreak/>
        <w:t>Installation</w:t>
      </w:r>
    </w:p>
    <w:p w14:paraId="26850C63" w14:textId="5DA611C4" w:rsidR="00584E7E" w:rsidRDefault="00584E7E" w:rsidP="00597D54">
      <w:pPr>
        <w:pStyle w:val="ListParagraph"/>
        <w:numPr>
          <w:ilvl w:val="0"/>
          <w:numId w:val="89"/>
        </w:numPr>
      </w:pPr>
      <w:r>
        <w:t>User training</w:t>
      </w:r>
    </w:p>
    <w:p w14:paraId="5938EBA9" w14:textId="06E477DD" w:rsidR="00584E7E" w:rsidRDefault="00584E7E" w:rsidP="00597D54">
      <w:pPr>
        <w:pStyle w:val="ListParagraph"/>
        <w:numPr>
          <w:ilvl w:val="0"/>
          <w:numId w:val="89"/>
        </w:numPr>
      </w:pPr>
      <w:r>
        <w:t>Ongoing consulting</w:t>
      </w:r>
    </w:p>
    <w:p w14:paraId="36AA4877" w14:textId="64E5D1A2" w:rsidR="00584E7E" w:rsidRPr="00584E7E" w:rsidRDefault="00584E7E" w:rsidP="00597D54">
      <w:pPr>
        <w:pStyle w:val="ListParagraph"/>
        <w:numPr>
          <w:ilvl w:val="0"/>
          <w:numId w:val="89"/>
        </w:numPr>
      </w:pPr>
      <w:r>
        <w:t>Network and database administrator</w:t>
      </w:r>
    </w:p>
    <w:p w14:paraId="233A75B7" w14:textId="3DAAD319" w:rsidR="00584E7E" w:rsidRDefault="00584E7E" w:rsidP="00584E7E">
      <w:pPr>
        <w:pStyle w:val="Heading3"/>
      </w:pPr>
      <w:r>
        <w:t xml:space="preserve">Option 2: Using </w:t>
      </w:r>
      <w:proofErr w:type="gramStart"/>
      <w:r>
        <w:t>an</w:t>
      </w:r>
      <w:proofErr w:type="gramEnd"/>
      <w:r>
        <w:t xml:space="preserve"> SaaS Provider to Deliver ERP Software</w:t>
      </w:r>
    </w:p>
    <w:p w14:paraId="5A076015" w14:textId="77777777" w:rsidR="00584E7E" w:rsidRDefault="00584E7E" w:rsidP="00584E7E">
      <w:r>
        <w:t>SaaS provider to deliver ERP software:</w:t>
      </w:r>
    </w:p>
    <w:p w14:paraId="67FDE3D0" w14:textId="54474DE7" w:rsidR="00584E7E" w:rsidRDefault="00584E7E" w:rsidP="00597D54">
      <w:pPr>
        <w:pStyle w:val="ListParagraph"/>
        <w:numPr>
          <w:ilvl w:val="0"/>
          <w:numId w:val="90"/>
        </w:numPr>
      </w:pPr>
      <w:r>
        <w:t>PCs</w:t>
      </w:r>
    </w:p>
    <w:p w14:paraId="121988C5" w14:textId="3E0AA42B" w:rsidR="00584E7E" w:rsidRDefault="00584E7E" w:rsidP="00597D54">
      <w:pPr>
        <w:pStyle w:val="ListParagraph"/>
        <w:numPr>
          <w:ilvl w:val="0"/>
          <w:numId w:val="90"/>
        </w:numPr>
      </w:pPr>
      <w:r>
        <w:t>Computer maintenance</w:t>
      </w:r>
    </w:p>
    <w:p w14:paraId="78A097BF" w14:textId="121BF182" w:rsidR="00584E7E" w:rsidRDefault="00584E7E" w:rsidP="00597D54">
      <w:pPr>
        <w:pStyle w:val="ListParagraph"/>
        <w:numPr>
          <w:ilvl w:val="0"/>
          <w:numId w:val="90"/>
        </w:numPr>
      </w:pPr>
      <w:r>
        <w:t>Software through the SaaS provider</w:t>
      </w:r>
    </w:p>
    <w:p w14:paraId="5D714610" w14:textId="4ADD41F9" w:rsidR="00584E7E" w:rsidRDefault="00584E7E" w:rsidP="00597D54">
      <w:pPr>
        <w:pStyle w:val="ListParagraph"/>
        <w:numPr>
          <w:ilvl w:val="0"/>
          <w:numId w:val="90"/>
        </w:numPr>
      </w:pPr>
      <w:r>
        <w:t>User training</w:t>
      </w:r>
    </w:p>
    <w:p w14:paraId="2538DC94" w14:textId="33562985" w:rsidR="00584E7E" w:rsidRDefault="00584E7E" w:rsidP="00584E7E">
      <w:pPr>
        <w:pStyle w:val="Heading3"/>
      </w:pPr>
      <w:r>
        <w:t>Making a Recommendation</w:t>
      </w:r>
    </w:p>
    <w:p w14:paraId="0B83B40D" w14:textId="0FD9BC63" w:rsidR="00584E7E" w:rsidRDefault="00584E7E" w:rsidP="00597D54">
      <w:pPr>
        <w:pStyle w:val="ListParagraph"/>
        <w:numPr>
          <w:ilvl w:val="0"/>
          <w:numId w:val="91"/>
        </w:numPr>
      </w:pPr>
      <w:r>
        <w:t xml:space="preserve">Calculate the </w:t>
      </w:r>
      <w:r w:rsidR="009D2611">
        <w:t>NPV (</w:t>
      </w:r>
      <w:r>
        <w:t>net present value)</w:t>
      </w:r>
    </w:p>
    <w:p w14:paraId="32DF7938" w14:textId="500871BD" w:rsidR="00584E7E" w:rsidRDefault="00584E7E" w:rsidP="00597D54">
      <w:pPr>
        <w:pStyle w:val="ListParagraph"/>
        <w:numPr>
          <w:ilvl w:val="0"/>
          <w:numId w:val="91"/>
        </w:numPr>
      </w:pPr>
      <w:r>
        <w:t>used to compare outlay of funds</w:t>
      </w:r>
    </w:p>
    <w:p w14:paraId="6F004C61" w14:textId="50A47667" w:rsidR="00584E7E" w:rsidRDefault="00584E7E" w:rsidP="00597D54">
      <w:pPr>
        <w:pStyle w:val="ListParagraph"/>
        <w:numPr>
          <w:ilvl w:val="0"/>
          <w:numId w:val="91"/>
        </w:numPr>
      </w:pPr>
      <w:r>
        <w:t>NPV calculation allows different future expenses or earnings</w:t>
      </w:r>
    </w:p>
    <w:p w14:paraId="3C8E398B" w14:textId="78C7B93A" w:rsidR="00584E7E" w:rsidRDefault="00584E7E" w:rsidP="00597D54">
      <w:pPr>
        <w:pStyle w:val="ListParagraph"/>
        <w:numPr>
          <w:ilvl w:val="0"/>
          <w:numId w:val="80"/>
        </w:numPr>
      </w:pPr>
      <w:r>
        <w:t>Hurdle rate</w:t>
      </w:r>
    </w:p>
    <w:p w14:paraId="37426941" w14:textId="1DF5DCA1" w:rsidR="00584E7E" w:rsidRDefault="00584E7E" w:rsidP="00597D54">
      <w:pPr>
        <w:pStyle w:val="ListParagraph"/>
        <w:numPr>
          <w:ilvl w:val="1"/>
          <w:numId w:val="91"/>
        </w:numPr>
      </w:pPr>
      <w:r>
        <w:t>Rate of discount over the period</w:t>
      </w:r>
    </w:p>
    <w:p w14:paraId="505F2D8D" w14:textId="0D6CF82F" w:rsidR="00584E7E" w:rsidRPr="00584E7E" w:rsidRDefault="00584E7E" w:rsidP="00597D54">
      <w:pPr>
        <w:pStyle w:val="ListParagraph"/>
        <w:numPr>
          <w:ilvl w:val="1"/>
          <w:numId w:val="91"/>
        </w:numPr>
      </w:pPr>
      <w:r>
        <w:t>Minimum acceptable rate of return on a project</w:t>
      </w:r>
    </w:p>
    <w:sectPr w:rsidR="00584E7E" w:rsidRPr="00584E7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6CE293" w14:textId="77777777" w:rsidR="005C653F" w:rsidRDefault="005C653F" w:rsidP="00424AAB">
      <w:pPr>
        <w:spacing w:after="0" w:line="240" w:lineRule="auto"/>
      </w:pPr>
      <w:r>
        <w:separator/>
      </w:r>
    </w:p>
  </w:endnote>
  <w:endnote w:type="continuationSeparator" w:id="0">
    <w:p w14:paraId="489F1548" w14:textId="77777777" w:rsidR="005C653F" w:rsidRDefault="005C653F" w:rsidP="00424A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53DDAF" w14:textId="77777777" w:rsidR="005C653F" w:rsidRDefault="005C653F" w:rsidP="00424AAB">
      <w:pPr>
        <w:spacing w:after="0" w:line="240" w:lineRule="auto"/>
      </w:pPr>
      <w:r>
        <w:separator/>
      </w:r>
    </w:p>
  </w:footnote>
  <w:footnote w:type="continuationSeparator" w:id="0">
    <w:p w14:paraId="46BD84B5" w14:textId="77777777" w:rsidR="005C653F" w:rsidRDefault="005C653F" w:rsidP="00424AA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3613"/>
    <w:multiLevelType w:val="hybridMultilevel"/>
    <w:tmpl w:val="7172AD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06D70EA"/>
    <w:multiLevelType w:val="hybridMultilevel"/>
    <w:tmpl w:val="21CABB12"/>
    <w:lvl w:ilvl="0" w:tplc="0E2E56F4">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19F6B46"/>
    <w:multiLevelType w:val="hybridMultilevel"/>
    <w:tmpl w:val="5E3EC8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220219A"/>
    <w:multiLevelType w:val="hybridMultilevel"/>
    <w:tmpl w:val="7B525F64"/>
    <w:lvl w:ilvl="0" w:tplc="7A7A168E">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29D6E98"/>
    <w:multiLevelType w:val="hybridMultilevel"/>
    <w:tmpl w:val="1DFE13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3A80648"/>
    <w:multiLevelType w:val="hybridMultilevel"/>
    <w:tmpl w:val="4A7E29FE"/>
    <w:lvl w:ilvl="0" w:tplc="0E2E56F4">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5901795"/>
    <w:multiLevelType w:val="hybridMultilevel"/>
    <w:tmpl w:val="B3648D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65D4A39"/>
    <w:multiLevelType w:val="hybridMultilevel"/>
    <w:tmpl w:val="1BAE2D64"/>
    <w:lvl w:ilvl="0" w:tplc="0E2E56F4">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7F628D8"/>
    <w:multiLevelType w:val="hybridMultilevel"/>
    <w:tmpl w:val="496E71F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9F77C78"/>
    <w:multiLevelType w:val="hybridMultilevel"/>
    <w:tmpl w:val="0B1C7356"/>
    <w:lvl w:ilvl="0" w:tplc="0E2E56F4">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ABD1AF5"/>
    <w:multiLevelType w:val="hybridMultilevel"/>
    <w:tmpl w:val="BCB4B808"/>
    <w:lvl w:ilvl="0" w:tplc="0E2E56F4">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AE35491"/>
    <w:multiLevelType w:val="hybridMultilevel"/>
    <w:tmpl w:val="CEC03C4A"/>
    <w:lvl w:ilvl="0" w:tplc="0E2E56F4">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BD64DEA"/>
    <w:multiLevelType w:val="hybridMultilevel"/>
    <w:tmpl w:val="C04A77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ECF483A"/>
    <w:multiLevelType w:val="hybridMultilevel"/>
    <w:tmpl w:val="233405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00530A8"/>
    <w:multiLevelType w:val="hybridMultilevel"/>
    <w:tmpl w:val="B3FAF050"/>
    <w:lvl w:ilvl="0" w:tplc="0E2E56F4">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2B71927"/>
    <w:multiLevelType w:val="hybridMultilevel"/>
    <w:tmpl w:val="6A2EC72A"/>
    <w:lvl w:ilvl="0" w:tplc="0E2E56F4">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40E023A"/>
    <w:multiLevelType w:val="hybridMultilevel"/>
    <w:tmpl w:val="690449C2"/>
    <w:lvl w:ilvl="0" w:tplc="0E2E56F4">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8EE20A5"/>
    <w:multiLevelType w:val="hybridMultilevel"/>
    <w:tmpl w:val="1DC094E0"/>
    <w:lvl w:ilvl="0" w:tplc="0E2E56F4">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D9449982">
      <w:numFmt w:val="bullet"/>
      <w:lvlText w:val="–"/>
      <w:lvlJc w:val="left"/>
      <w:pPr>
        <w:ind w:left="2160" w:hanging="360"/>
      </w:pPr>
      <w:rPr>
        <w:rFonts w:ascii="Calibri" w:eastAsiaTheme="minorEastAsia" w:hAnsi="Calibri" w:cs="Calibri"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990715B"/>
    <w:multiLevelType w:val="hybridMultilevel"/>
    <w:tmpl w:val="F3E640B6"/>
    <w:lvl w:ilvl="0" w:tplc="7A7A168E">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CAB7E55"/>
    <w:multiLevelType w:val="hybridMultilevel"/>
    <w:tmpl w:val="BE1A9E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1D5A3A03"/>
    <w:multiLevelType w:val="hybridMultilevel"/>
    <w:tmpl w:val="AD18DBC6"/>
    <w:lvl w:ilvl="0" w:tplc="0E2E56F4">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1DF2137F"/>
    <w:multiLevelType w:val="hybridMultilevel"/>
    <w:tmpl w:val="1FB6D0EC"/>
    <w:lvl w:ilvl="0" w:tplc="0E2E56F4">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1F006EB9"/>
    <w:multiLevelType w:val="hybridMultilevel"/>
    <w:tmpl w:val="EF763FAC"/>
    <w:lvl w:ilvl="0" w:tplc="0E2E56F4">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087066A"/>
    <w:multiLevelType w:val="hybridMultilevel"/>
    <w:tmpl w:val="9120F9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23B331BF"/>
    <w:multiLevelType w:val="hybridMultilevel"/>
    <w:tmpl w:val="5C500632"/>
    <w:lvl w:ilvl="0" w:tplc="0E2E56F4">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5091072"/>
    <w:multiLevelType w:val="hybridMultilevel"/>
    <w:tmpl w:val="1DD28228"/>
    <w:lvl w:ilvl="0" w:tplc="0E2E56F4">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27E5313A"/>
    <w:multiLevelType w:val="hybridMultilevel"/>
    <w:tmpl w:val="695AF892"/>
    <w:lvl w:ilvl="0" w:tplc="0E2E56F4">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28260451"/>
    <w:multiLevelType w:val="hybridMultilevel"/>
    <w:tmpl w:val="92E629AA"/>
    <w:lvl w:ilvl="0" w:tplc="0E2E56F4">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286D0920"/>
    <w:multiLevelType w:val="hybridMultilevel"/>
    <w:tmpl w:val="13A4E9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2A3579DC"/>
    <w:multiLevelType w:val="hybridMultilevel"/>
    <w:tmpl w:val="957C39B6"/>
    <w:lvl w:ilvl="0" w:tplc="7A7A168E">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2AE01C45"/>
    <w:multiLevelType w:val="hybridMultilevel"/>
    <w:tmpl w:val="F626A0B0"/>
    <w:lvl w:ilvl="0" w:tplc="0E2E56F4">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2BC0304D"/>
    <w:multiLevelType w:val="hybridMultilevel"/>
    <w:tmpl w:val="497A2F60"/>
    <w:lvl w:ilvl="0" w:tplc="0E2E56F4">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2C5B59CB"/>
    <w:multiLevelType w:val="hybridMultilevel"/>
    <w:tmpl w:val="CB8E855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2D194DE2"/>
    <w:multiLevelType w:val="hybridMultilevel"/>
    <w:tmpl w:val="353E1244"/>
    <w:lvl w:ilvl="0" w:tplc="33F25B8C">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2D81621F"/>
    <w:multiLevelType w:val="hybridMultilevel"/>
    <w:tmpl w:val="1C0E86CC"/>
    <w:lvl w:ilvl="0" w:tplc="0E2E56F4">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2E331E92"/>
    <w:multiLevelType w:val="hybridMultilevel"/>
    <w:tmpl w:val="088674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2E4D05B7"/>
    <w:multiLevelType w:val="hybridMultilevel"/>
    <w:tmpl w:val="C64E4FBA"/>
    <w:lvl w:ilvl="0" w:tplc="33F25B8C">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2E983972"/>
    <w:multiLevelType w:val="hybridMultilevel"/>
    <w:tmpl w:val="A53C7D7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2EE42D28"/>
    <w:multiLevelType w:val="hybridMultilevel"/>
    <w:tmpl w:val="6504B18C"/>
    <w:lvl w:ilvl="0" w:tplc="0E2E56F4">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2F6C6E8E"/>
    <w:multiLevelType w:val="hybridMultilevel"/>
    <w:tmpl w:val="17FA324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33FF71A5"/>
    <w:multiLevelType w:val="hybridMultilevel"/>
    <w:tmpl w:val="50A435B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1" w15:restartNumberingAfterBreak="0">
    <w:nsid w:val="350C3904"/>
    <w:multiLevelType w:val="hybridMultilevel"/>
    <w:tmpl w:val="1338C1AC"/>
    <w:lvl w:ilvl="0" w:tplc="33F25B8C">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365E6886"/>
    <w:multiLevelType w:val="hybridMultilevel"/>
    <w:tmpl w:val="4A668C76"/>
    <w:lvl w:ilvl="0" w:tplc="0E2E56F4">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36E82292"/>
    <w:multiLevelType w:val="hybridMultilevel"/>
    <w:tmpl w:val="9CEE03E2"/>
    <w:lvl w:ilvl="0" w:tplc="0C090001">
      <w:start w:val="1"/>
      <w:numFmt w:val="bullet"/>
      <w:lvlText w:val=""/>
      <w:lvlJc w:val="left"/>
      <w:pPr>
        <w:ind w:left="720" w:hanging="360"/>
      </w:pPr>
      <w:rPr>
        <w:rFonts w:ascii="Symbol" w:hAnsi="Symbol" w:hint="default"/>
      </w:rPr>
    </w:lvl>
    <w:lvl w:ilvl="1" w:tplc="6A84BE5A">
      <w:numFmt w:val="bullet"/>
      <w:lvlText w:val="•"/>
      <w:lvlJc w:val="left"/>
      <w:pPr>
        <w:ind w:left="1440" w:hanging="360"/>
      </w:pPr>
      <w:rPr>
        <w:rFonts w:ascii="Calibri" w:eastAsiaTheme="minorEastAsia" w:hAnsi="Calibri" w:cs="Calibr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388929F2"/>
    <w:multiLevelType w:val="hybridMultilevel"/>
    <w:tmpl w:val="D6622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390D5512"/>
    <w:multiLevelType w:val="hybridMultilevel"/>
    <w:tmpl w:val="DBB44142"/>
    <w:lvl w:ilvl="0" w:tplc="0E2E56F4">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3AAA57F4"/>
    <w:multiLevelType w:val="hybridMultilevel"/>
    <w:tmpl w:val="E99245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3BFF7557"/>
    <w:multiLevelType w:val="hybridMultilevel"/>
    <w:tmpl w:val="C10EEAA0"/>
    <w:lvl w:ilvl="0" w:tplc="7A7A168E">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3EBF6103"/>
    <w:multiLevelType w:val="hybridMultilevel"/>
    <w:tmpl w:val="425C134E"/>
    <w:lvl w:ilvl="0" w:tplc="0C090001">
      <w:start w:val="1"/>
      <w:numFmt w:val="bullet"/>
      <w:lvlText w:val=""/>
      <w:lvlJc w:val="left"/>
      <w:pPr>
        <w:ind w:left="720" w:hanging="360"/>
      </w:pPr>
      <w:rPr>
        <w:rFonts w:ascii="Symbol" w:hAnsi="Symbol" w:hint="default"/>
      </w:rPr>
    </w:lvl>
    <w:lvl w:ilvl="1" w:tplc="C186E37C">
      <w:numFmt w:val="bullet"/>
      <w:lvlText w:val="•"/>
      <w:lvlJc w:val="left"/>
      <w:pPr>
        <w:ind w:left="1440" w:hanging="360"/>
      </w:pPr>
      <w:rPr>
        <w:rFonts w:ascii="Calibri" w:eastAsiaTheme="minorEastAsia" w:hAnsi="Calibri" w:cs="Calibri" w:hint="default"/>
      </w:rPr>
    </w:lvl>
    <w:lvl w:ilvl="2" w:tplc="DB549F8C">
      <w:numFmt w:val="bullet"/>
      <w:lvlText w:val="–"/>
      <w:lvlJc w:val="left"/>
      <w:pPr>
        <w:ind w:left="2160" w:hanging="360"/>
      </w:pPr>
      <w:rPr>
        <w:rFonts w:ascii="Calibri" w:eastAsiaTheme="minorEastAsia" w:hAnsi="Calibri" w:cs="Calibri"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3F8A4CC0"/>
    <w:multiLevelType w:val="hybridMultilevel"/>
    <w:tmpl w:val="523EAA3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40025533"/>
    <w:multiLevelType w:val="hybridMultilevel"/>
    <w:tmpl w:val="74B4BD28"/>
    <w:lvl w:ilvl="0" w:tplc="0E2E56F4">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4073318E"/>
    <w:multiLevelType w:val="hybridMultilevel"/>
    <w:tmpl w:val="A74A3034"/>
    <w:lvl w:ilvl="0" w:tplc="B8FA04C6">
      <w:numFmt w:val="bullet"/>
      <w:lvlText w:val="–"/>
      <w:lvlJc w:val="left"/>
      <w:pPr>
        <w:ind w:left="360" w:hanging="360"/>
      </w:pPr>
      <w:rPr>
        <w:rFonts w:ascii="Calibri" w:eastAsiaTheme="minorEastAsia" w:hAnsi="Calibri"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2" w15:restartNumberingAfterBreak="0">
    <w:nsid w:val="45785723"/>
    <w:multiLevelType w:val="hybridMultilevel"/>
    <w:tmpl w:val="5270F6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463179AA"/>
    <w:multiLevelType w:val="hybridMultilevel"/>
    <w:tmpl w:val="5C8A72BE"/>
    <w:lvl w:ilvl="0" w:tplc="33F25B8C">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48275342"/>
    <w:multiLevelType w:val="hybridMultilevel"/>
    <w:tmpl w:val="A448EA8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49981E42"/>
    <w:multiLevelType w:val="hybridMultilevel"/>
    <w:tmpl w:val="1F72B3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4A0E312C"/>
    <w:multiLevelType w:val="hybridMultilevel"/>
    <w:tmpl w:val="1A58228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4B1A5A66"/>
    <w:multiLevelType w:val="hybridMultilevel"/>
    <w:tmpl w:val="646ABCA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4B2E680E"/>
    <w:multiLevelType w:val="hybridMultilevel"/>
    <w:tmpl w:val="6F3A9F1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51AF6855"/>
    <w:multiLevelType w:val="hybridMultilevel"/>
    <w:tmpl w:val="9E1AB990"/>
    <w:lvl w:ilvl="0" w:tplc="0E2E56F4">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54B85F90"/>
    <w:multiLevelType w:val="hybridMultilevel"/>
    <w:tmpl w:val="C9205592"/>
    <w:lvl w:ilvl="0" w:tplc="0E2E56F4">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54EA6A1F"/>
    <w:multiLevelType w:val="hybridMultilevel"/>
    <w:tmpl w:val="090EA2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55723A55"/>
    <w:multiLevelType w:val="hybridMultilevel"/>
    <w:tmpl w:val="357E96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561C2C26"/>
    <w:multiLevelType w:val="hybridMultilevel"/>
    <w:tmpl w:val="DFFEB7A2"/>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59DC247B"/>
    <w:multiLevelType w:val="hybridMultilevel"/>
    <w:tmpl w:val="830A8CD0"/>
    <w:lvl w:ilvl="0" w:tplc="0E2E56F4">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59F971E3"/>
    <w:multiLevelType w:val="hybridMultilevel"/>
    <w:tmpl w:val="BEBE2994"/>
    <w:lvl w:ilvl="0" w:tplc="0E2E56F4">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15:restartNumberingAfterBreak="0">
    <w:nsid w:val="5C323D41"/>
    <w:multiLevelType w:val="hybridMultilevel"/>
    <w:tmpl w:val="F49208A8"/>
    <w:lvl w:ilvl="0" w:tplc="7A7A168E">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5CE63FE1"/>
    <w:multiLevelType w:val="hybridMultilevel"/>
    <w:tmpl w:val="AB0EABCC"/>
    <w:lvl w:ilvl="0" w:tplc="0E2E56F4">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5CE80BE4"/>
    <w:multiLevelType w:val="hybridMultilevel"/>
    <w:tmpl w:val="C92AC2B8"/>
    <w:lvl w:ilvl="0" w:tplc="0E2E56F4">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5E616878"/>
    <w:multiLevelType w:val="hybridMultilevel"/>
    <w:tmpl w:val="0EDC5648"/>
    <w:lvl w:ilvl="0" w:tplc="0E2E56F4">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5FBA3842"/>
    <w:multiLevelType w:val="hybridMultilevel"/>
    <w:tmpl w:val="F84897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616D6908"/>
    <w:multiLevelType w:val="hybridMultilevel"/>
    <w:tmpl w:val="5AAAB0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61D61702"/>
    <w:multiLevelType w:val="hybridMultilevel"/>
    <w:tmpl w:val="D7765D20"/>
    <w:lvl w:ilvl="0" w:tplc="0E2E56F4">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3" w15:restartNumberingAfterBreak="0">
    <w:nsid w:val="64241068"/>
    <w:multiLevelType w:val="hybridMultilevel"/>
    <w:tmpl w:val="AB4AC16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4" w15:restartNumberingAfterBreak="0">
    <w:nsid w:val="64B70A0F"/>
    <w:multiLevelType w:val="hybridMultilevel"/>
    <w:tmpl w:val="00AC3E90"/>
    <w:lvl w:ilvl="0" w:tplc="0E2E56F4">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15:restartNumberingAfterBreak="0">
    <w:nsid w:val="64EF7912"/>
    <w:multiLevelType w:val="hybridMultilevel"/>
    <w:tmpl w:val="E45406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6" w15:restartNumberingAfterBreak="0">
    <w:nsid w:val="65791AE8"/>
    <w:multiLevelType w:val="hybridMultilevel"/>
    <w:tmpl w:val="D4C8B50E"/>
    <w:lvl w:ilvl="0" w:tplc="7A7A168E">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7" w15:restartNumberingAfterBreak="0">
    <w:nsid w:val="664C2C5C"/>
    <w:multiLevelType w:val="hybridMultilevel"/>
    <w:tmpl w:val="8F40F4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8" w15:restartNumberingAfterBreak="0">
    <w:nsid w:val="685A1457"/>
    <w:multiLevelType w:val="hybridMultilevel"/>
    <w:tmpl w:val="E38853B4"/>
    <w:lvl w:ilvl="0" w:tplc="0E2E56F4">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15:restartNumberingAfterBreak="0">
    <w:nsid w:val="6CF5353A"/>
    <w:multiLevelType w:val="hybridMultilevel"/>
    <w:tmpl w:val="1E3AECAA"/>
    <w:lvl w:ilvl="0" w:tplc="0E2E56F4">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0" w15:restartNumberingAfterBreak="0">
    <w:nsid w:val="6D9717D0"/>
    <w:multiLevelType w:val="hybridMultilevel"/>
    <w:tmpl w:val="55065C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1" w15:restartNumberingAfterBreak="0">
    <w:nsid w:val="6EB853C9"/>
    <w:multiLevelType w:val="hybridMultilevel"/>
    <w:tmpl w:val="329CF122"/>
    <w:lvl w:ilvl="0" w:tplc="7A7A168E">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2" w15:restartNumberingAfterBreak="0">
    <w:nsid w:val="6FFB328E"/>
    <w:multiLevelType w:val="hybridMultilevel"/>
    <w:tmpl w:val="72C08A26"/>
    <w:lvl w:ilvl="0" w:tplc="B8FA04C6">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3" w15:restartNumberingAfterBreak="0">
    <w:nsid w:val="714F2A8F"/>
    <w:multiLevelType w:val="hybridMultilevel"/>
    <w:tmpl w:val="DCA8B7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4" w15:restartNumberingAfterBreak="0">
    <w:nsid w:val="7228401E"/>
    <w:multiLevelType w:val="hybridMultilevel"/>
    <w:tmpl w:val="DC0A2E8A"/>
    <w:lvl w:ilvl="0" w:tplc="0E2E56F4">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5" w15:restartNumberingAfterBreak="0">
    <w:nsid w:val="788A0AB0"/>
    <w:multiLevelType w:val="hybridMultilevel"/>
    <w:tmpl w:val="66869E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6" w15:restartNumberingAfterBreak="0">
    <w:nsid w:val="7ACE05F9"/>
    <w:multiLevelType w:val="hybridMultilevel"/>
    <w:tmpl w:val="962A74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7" w15:restartNumberingAfterBreak="0">
    <w:nsid w:val="7C232E13"/>
    <w:multiLevelType w:val="hybridMultilevel"/>
    <w:tmpl w:val="421CC0FA"/>
    <w:lvl w:ilvl="0" w:tplc="0E2E56F4">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8" w15:restartNumberingAfterBreak="0">
    <w:nsid w:val="7D770890"/>
    <w:multiLevelType w:val="hybridMultilevel"/>
    <w:tmpl w:val="357E6B8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9" w15:restartNumberingAfterBreak="0">
    <w:nsid w:val="7F0C3DE8"/>
    <w:multiLevelType w:val="hybridMultilevel"/>
    <w:tmpl w:val="4468B1F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0" w15:restartNumberingAfterBreak="0">
    <w:nsid w:val="7F786ED8"/>
    <w:multiLevelType w:val="hybridMultilevel"/>
    <w:tmpl w:val="553684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52"/>
  </w:num>
  <w:num w:numId="2">
    <w:abstractNumId w:val="86"/>
  </w:num>
  <w:num w:numId="3">
    <w:abstractNumId w:val="8"/>
  </w:num>
  <w:num w:numId="4">
    <w:abstractNumId w:val="44"/>
  </w:num>
  <w:num w:numId="5">
    <w:abstractNumId w:val="49"/>
  </w:num>
  <w:num w:numId="6">
    <w:abstractNumId w:val="62"/>
  </w:num>
  <w:num w:numId="7">
    <w:abstractNumId w:val="70"/>
  </w:num>
  <w:num w:numId="8">
    <w:abstractNumId w:val="46"/>
  </w:num>
  <w:num w:numId="9">
    <w:abstractNumId w:val="75"/>
  </w:num>
  <w:num w:numId="10">
    <w:abstractNumId w:val="80"/>
  </w:num>
  <w:num w:numId="11">
    <w:abstractNumId w:val="88"/>
  </w:num>
  <w:num w:numId="12">
    <w:abstractNumId w:val="13"/>
  </w:num>
  <w:num w:numId="13">
    <w:abstractNumId w:val="50"/>
  </w:num>
  <w:num w:numId="14">
    <w:abstractNumId w:val="45"/>
  </w:num>
  <w:num w:numId="15">
    <w:abstractNumId w:val="20"/>
  </w:num>
  <w:num w:numId="16">
    <w:abstractNumId w:val="17"/>
  </w:num>
  <w:num w:numId="17">
    <w:abstractNumId w:val="21"/>
  </w:num>
  <w:num w:numId="18">
    <w:abstractNumId w:val="10"/>
  </w:num>
  <w:num w:numId="19">
    <w:abstractNumId w:val="15"/>
  </w:num>
  <w:num w:numId="20">
    <w:abstractNumId w:val="82"/>
  </w:num>
  <w:num w:numId="21">
    <w:abstractNumId w:val="48"/>
  </w:num>
  <w:num w:numId="22">
    <w:abstractNumId w:val="23"/>
  </w:num>
  <w:num w:numId="23">
    <w:abstractNumId w:val="0"/>
  </w:num>
  <w:num w:numId="24">
    <w:abstractNumId w:val="85"/>
  </w:num>
  <w:num w:numId="25">
    <w:abstractNumId w:val="43"/>
  </w:num>
  <w:num w:numId="26">
    <w:abstractNumId w:val="77"/>
  </w:num>
  <w:num w:numId="27">
    <w:abstractNumId w:val="2"/>
  </w:num>
  <w:num w:numId="28">
    <w:abstractNumId w:val="40"/>
  </w:num>
  <w:num w:numId="29">
    <w:abstractNumId w:val="51"/>
  </w:num>
  <w:num w:numId="30">
    <w:abstractNumId w:val="66"/>
  </w:num>
  <w:num w:numId="31">
    <w:abstractNumId w:val="32"/>
  </w:num>
  <w:num w:numId="32">
    <w:abstractNumId w:val="90"/>
  </w:num>
  <w:num w:numId="33">
    <w:abstractNumId w:val="53"/>
  </w:num>
  <w:num w:numId="34">
    <w:abstractNumId w:val="33"/>
  </w:num>
  <w:num w:numId="35">
    <w:abstractNumId w:val="41"/>
  </w:num>
  <w:num w:numId="36">
    <w:abstractNumId w:val="36"/>
  </w:num>
  <w:num w:numId="37">
    <w:abstractNumId w:val="60"/>
  </w:num>
  <w:num w:numId="38">
    <w:abstractNumId w:val="57"/>
  </w:num>
  <w:num w:numId="39">
    <w:abstractNumId w:val="54"/>
  </w:num>
  <w:num w:numId="40">
    <w:abstractNumId w:val="4"/>
  </w:num>
  <w:num w:numId="41">
    <w:abstractNumId w:val="83"/>
  </w:num>
  <w:num w:numId="42">
    <w:abstractNumId w:val="58"/>
  </w:num>
  <w:num w:numId="43">
    <w:abstractNumId w:val="27"/>
  </w:num>
  <w:num w:numId="44">
    <w:abstractNumId w:val="11"/>
  </w:num>
  <w:num w:numId="45">
    <w:abstractNumId w:val="37"/>
  </w:num>
  <w:num w:numId="46">
    <w:abstractNumId w:val="63"/>
  </w:num>
  <w:num w:numId="47">
    <w:abstractNumId w:val="39"/>
  </w:num>
  <w:num w:numId="48">
    <w:abstractNumId w:val="89"/>
  </w:num>
  <w:num w:numId="49">
    <w:abstractNumId w:val="56"/>
  </w:num>
  <w:num w:numId="50">
    <w:abstractNumId w:val="19"/>
  </w:num>
  <w:num w:numId="51">
    <w:abstractNumId w:val="73"/>
  </w:num>
  <w:num w:numId="52">
    <w:abstractNumId w:val="35"/>
  </w:num>
  <w:num w:numId="53">
    <w:abstractNumId w:val="28"/>
  </w:num>
  <w:num w:numId="54">
    <w:abstractNumId w:val="38"/>
  </w:num>
  <w:num w:numId="55">
    <w:abstractNumId w:val="24"/>
  </w:num>
  <w:num w:numId="56">
    <w:abstractNumId w:val="9"/>
  </w:num>
  <w:num w:numId="57">
    <w:abstractNumId w:val="14"/>
  </w:num>
  <w:num w:numId="58">
    <w:abstractNumId w:val="87"/>
  </w:num>
  <w:num w:numId="59">
    <w:abstractNumId w:val="81"/>
  </w:num>
  <w:num w:numId="60">
    <w:abstractNumId w:val="79"/>
  </w:num>
  <w:num w:numId="61">
    <w:abstractNumId w:val="22"/>
  </w:num>
  <w:num w:numId="62">
    <w:abstractNumId w:val="84"/>
  </w:num>
  <w:num w:numId="63">
    <w:abstractNumId w:val="64"/>
  </w:num>
  <w:num w:numId="64">
    <w:abstractNumId w:val="74"/>
  </w:num>
  <w:num w:numId="65">
    <w:abstractNumId w:val="65"/>
  </w:num>
  <w:num w:numId="66">
    <w:abstractNumId w:val="76"/>
  </w:num>
  <w:num w:numId="67">
    <w:abstractNumId w:val="55"/>
  </w:num>
  <w:num w:numId="68">
    <w:abstractNumId w:val="3"/>
  </w:num>
  <w:num w:numId="69">
    <w:abstractNumId w:val="6"/>
  </w:num>
  <w:num w:numId="70">
    <w:abstractNumId w:val="61"/>
  </w:num>
  <w:num w:numId="71">
    <w:abstractNumId w:val="12"/>
  </w:num>
  <w:num w:numId="72">
    <w:abstractNumId w:val="31"/>
  </w:num>
  <w:num w:numId="73">
    <w:abstractNumId w:val="67"/>
  </w:num>
  <w:num w:numId="74">
    <w:abstractNumId w:val="34"/>
  </w:num>
  <w:num w:numId="75">
    <w:abstractNumId w:val="42"/>
  </w:num>
  <w:num w:numId="76">
    <w:abstractNumId w:val="26"/>
  </w:num>
  <w:num w:numId="77">
    <w:abstractNumId w:val="1"/>
  </w:num>
  <w:num w:numId="78">
    <w:abstractNumId w:val="29"/>
  </w:num>
  <w:num w:numId="79">
    <w:abstractNumId w:val="18"/>
  </w:num>
  <w:num w:numId="80">
    <w:abstractNumId w:val="47"/>
  </w:num>
  <w:num w:numId="81">
    <w:abstractNumId w:val="68"/>
  </w:num>
  <w:num w:numId="82">
    <w:abstractNumId w:val="30"/>
  </w:num>
  <w:num w:numId="83">
    <w:abstractNumId w:val="71"/>
  </w:num>
  <w:num w:numId="84">
    <w:abstractNumId w:val="5"/>
  </w:num>
  <w:num w:numId="85">
    <w:abstractNumId w:val="72"/>
  </w:num>
  <w:num w:numId="86">
    <w:abstractNumId w:val="25"/>
  </w:num>
  <w:num w:numId="87">
    <w:abstractNumId w:val="78"/>
  </w:num>
  <w:num w:numId="88">
    <w:abstractNumId w:val="7"/>
  </w:num>
  <w:num w:numId="89">
    <w:abstractNumId w:val="59"/>
  </w:num>
  <w:num w:numId="90">
    <w:abstractNumId w:val="69"/>
  </w:num>
  <w:num w:numId="91">
    <w:abstractNumId w:val="16"/>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wMDA0MTAxtLQwsTBX0lEKTi0uzszPAykwqQUAYIFKiiwAAAA="/>
  </w:docVars>
  <w:rsids>
    <w:rsidRoot w:val="009208CA"/>
    <w:rsid w:val="000175BA"/>
    <w:rsid w:val="00044477"/>
    <w:rsid w:val="00050AEB"/>
    <w:rsid w:val="000718F4"/>
    <w:rsid w:val="00081435"/>
    <w:rsid w:val="00084128"/>
    <w:rsid w:val="000A504C"/>
    <w:rsid w:val="000A76ED"/>
    <w:rsid w:val="000B1215"/>
    <w:rsid w:val="000B5B4B"/>
    <w:rsid w:val="000F4DEC"/>
    <w:rsid w:val="000F5881"/>
    <w:rsid w:val="001029EC"/>
    <w:rsid w:val="00113394"/>
    <w:rsid w:val="00131A40"/>
    <w:rsid w:val="00173C10"/>
    <w:rsid w:val="00187913"/>
    <w:rsid w:val="001A538C"/>
    <w:rsid w:val="001B0814"/>
    <w:rsid w:val="001B346A"/>
    <w:rsid w:val="001B49C6"/>
    <w:rsid w:val="001C266A"/>
    <w:rsid w:val="001E1354"/>
    <w:rsid w:val="002038F5"/>
    <w:rsid w:val="00214412"/>
    <w:rsid w:val="00244C16"/>
    <w:rsid w:val="0025152F"/>
    <w:rsid w:val="002950A3"/>
    <w:rsid w:val="002B3FB1"/>
    <w:rsid w:val="002B763D"/>
    <w:rsid w:val="002C22CD"/>
    <w:rsid w:val="002D266E"/>
    <w:rsid w:val="00301154"/>
    <w:rsid w:val="00310ABB"/>
    <w:rsid w:val="003151D4"/>
    <w:rsid w:val="0031738B"/>
    <w:rsid w:val="003202CE"/>
    <w:rsid w:val="00327A9C"/>
    <w:rsid w:val="00332A6B"/>
    <w:rsid w:val="00346CDA"/>
    <w:rsid w:val="00356BFC"/>
    <w:rsid w:val="00360560"/>
    <w:rsid w:val="003931F9"/>
    <w:rsid w:val="003E65EC"/>
    <w:rsid w:val="003F0E67"/>
    <w:rsid w:val="003F1139"/>
    <w:rsid w:val="003F4D40"/>
    <w:rsid w:val="0041042B"/>
    <w:rsid w:val="00424AAB"/>
    <w:rsid w:val="00466D34"/>
    <w:rsid w:val="0047469F"/>
    <w:rsid w:val="00477B6E"/>
    <w:rsid w:val="004A063A"/>
    <w:rsid w:val="004A44BE"/>
    <w:rsid w:val="004A52E3"/>
    <w:rsid w:val="004C06BE"/>
    <w:rsid w:val="004C443A"/>
    <w:rsid w:val="004D2D0B"/>
    <w:rsid w:val="00522990"/>
    <w:rsid w:val="00537215"/>
    <w:rsid w:val="0055078A"/>
    <w:rsid w:val="00561A99"/>
    <w:rsid w:val="005719EA"/>
    <w:rsid w:val="00581A0A"/>
    <w:rsid w:val="00584E7E"/>
    <w:rsid w:val="00597D54"/>
    <w:rsid w:val="005A1A51"/>
    <w:rsid w:val="005C653F"/>
    <w:rsid w:val="005C7A48"/>
    <w:rsid w:val="005E14EC"/>
    <w:rsid w:val="005F2614"/>
    <w:rsid w:val="005F4645"/>
    <w:rsid w:val="00617A6E"/>
    <w:rsid w:val="00620096"/>
    <w:rsid w:val="00623B13"/>
    <w:rsid w:val="006276DF"/>
    <w:rsid w:val="006376DA"/>
    <w:rsid w:val="0064383A"/>
    <w:rsid w:val="00653F4B"/>
    <w:rsid w:val="006552CB"/>
    <w:rsid w:val="006957CB"/>
    <w:rsid w:val="006A2B16"/>
    <w:rsid w:val="006B3697"/>
    <w:rsid w:val="006D0F30"/>
    <w:rsid w:val="00751C30"/>
    <w:rsid w:val="007E33C7"/>
    <w:rsid w:val="007E5001"/>
    <w:rsid w:val="007F13C8"/>
    <w:rsid w:val="00806EB0"/>
    <w:rsid w:val="0081051D"/>
    <w:rsid w:val="008173D5"/>
    <w:rsid w:val="00837E39"/>
    <w:rsid w:val="0085175A"/>
    <w:rsid w:val="008533DC"/>
    <w:rsid w:val="008A2DEC"/>
    <w:rsid w:val="008D571D"/>
    <w:rsid w:val="008F13C7"/>
    <w:rsid w:val="009208CA"/>
    <w:rsid w:val="00952A39"/>
    <w:rsid w:val="009571DC"/>
    <w:rsid w:val="00975FD2"/>
    <w:rsid w:val="009B6646"/>
    <w:rsid w:val="009B7274"/>
    <w:rsid w:val="009C43F3"/>
    <w:rsid w:val="009C746A"/>
    <w:rsid w:val="009D2611"/>
    <w:rsid w:val="009F0B06"/>
    <w:rsid w:val="009F5B93"/>
    <w:rsid w:val="00A31706"/>
    <w:rsid w:val="00A51D28"/>
    <w:rsid w:val="00A76CED"/>
    <w:rsid w:val="00A81716"/>
    <w:rsid w:val="00A95126"/>
    <w:rsid w:val="00AE55F6"/>
    <w:rsid w:val="00AE71D4"/>
    <w:rsid w:val="00AF76A6"/>
    <w:rsid w:val="00B05601"/>
    <w:rsid w:val="00B32CDA"/>
    <w:rsid w:val="00B4704E"/>
    <w:rsid w:val="00B56171"/>
    <w:rsid w:val="00B929DA"/>
    <w:rsid w:val="00B97E14"/>
    <w:rsid w:val="00BC729B"/>
    <w:rsid w:val="00BD3924"/>
    <w:rsid w:val="00BD639A"/>
    <w:rsid w:val="00BE2928"/>
    <w:rsid w:val="00C75E46"/>
    <w:rsid w:val="00C77388"/>
    <w:rsid w:val="00C94037"/>
    <w:rsid w:val="00C96CCA"/>
    <w:rsid w:val="00CA3BFE"/>
    <w:rsid w:val="00CB4C5B"/>
    <w:rsid w:val="00CD33C4"/>
    <w:rsid w:val="00D219E5"/>
    <w:rsid w:val="00D264E2"/>
    <w:rsid w:val="00D42093"/>
    <w:rsid w:val="00D606F6"/>
    <w:rsid w:val="00D74A68"/>
    <w:rsid w:val="00D903BD"/>
    <w:rsid w:val="00D94EE4"/>
    <w:rsid w:val="00DC218B"/>
    <w:rsid w:val="00DC7031"/>
    <w:rsid w:val="00DD0867"/>
    <w:rsid w:val="00DF461F"/>
    <w:rsid w:val="00DF5125"/>
    <w:rsid w:val="00DF5C25"/>
    <w:rsid w:val="00E0180F"/>
    <w:rsid w:val="00E04755"/>
    <w:rsid w:val="00E13EE4"/>
    <w:rsid w:val="00E16E3C"/>
    <w:rsid w:val="00E22683"/>
    <w:rsid w:val="00E336EE"/>
    <w:rsid w:val="00E421A3"/>
    <w:rsid w:val="00E479E6"/>
    <w:rsid w:val="00E56570"/>
    <w:rsid w:val="00E66ADC"/>
    <w:rsid w:val="00E81813"/>
    <w:rsid w:val="00E8356C"/>
    <w:rsid w:val="00E85B4E"/>
    <w:rsid w:val="00EA603E"/>
    <w:rsid w:val="00EB5B52"/>
    <w:rsid w:val="00EE3E25"/>
    <w:rsid w:val="00EE6E4B"/>
    <w:rsid w:val="00EF567A"/>
    <w:rsid w:val="00F46237"/>
    <w:rsid w:val="00F55EFB"/>
    <w:rsid w:val="00F82D23"/>
    <w:rsid w:val="00F93020"/>
    <w:rsid w:val="00FA60ED"/>
    <w:rsid w:val="00FA625D"/>
    <w:rsid w:val="00FB472E"/>
    <w:rsid w:val="00FB5F13"/>
    <w:rsid w:val="00FC49C8"/>
    <w:rsid w:val="00FD512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745E09"/>
  <w15:chartTrackingRefBased/>
  <w15:docId w15:val="{9BD8309E-43D3-4DA1-83D4-1B274E8C2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208C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208C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F261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5152F"/>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9F5B93"/>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08C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208C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9208CA"/>
    <w:pPr>
      <w:ind w:left="720"/>
      <w:contextualSpacing/>
    </w:pPr>
  </w:style>
  <w:style w:type="character" w:customStyle="1" w:styleId="Heading3Char">
    <w:name w:val="Heading 3 Char"/>
    <w:basedOn w:val="DefaultParagraphFont"/>
    <w:link w:val="Heading3"/>
    <w:uiPriority w:val="9"/>
    <w:rsid w:val="005F261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5152F"/>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424AA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4AAB"/>
  </w:style>
  <w:style w:type="paragraph" w:styleId="Footer">
    <w:name w:val="footer"/>
    <w:basedOn w:val="Normal"/>
    <w:link w:val="FooterChar"/>
    <w:uiPriority w:val="99"/>
    <w:unhideWhenUsed/>
    <w:rsid w:val="00424AA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4AAB"/>
  </w:style>
  <w:style w:type="character" w:customStyle="1" w:styleId="Heading5Char">
    <w:name w:val="Heading 5 Char"/>
    <w:basedOn w:val="DefaultParagraphFont"/>
    <w:link w:val="Heading5"/>
    <w:uiPriority w:val="9"/>
    <w:rsid w:val="009F5B93"/>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7" Type="http://schemas.openxmlformats.org/officeDocument/2006/relationships/image" Target="media/image1.png"/><Relationship Id="rId71"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5" Type="http://schemas.openxmlformats.org/officeDocument/2006/relationships/footnotes" Target="footnotes.xml"/><Relationship Id="rId61" Type="http://schemas.openxmlformats.org/officeDocument/2006/relationships/image" Target="media/image55.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12</TotalTime>
  <Pages>56</Pages>
  <Words>7991</Words>
  <Characters>45554</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n Rui</dc:creator>
  <cp:keywords/>
  <dc:description/>
  <cp:lastModifiedBy>Qin Rui</cp:lastModifiedBy>
  <cp:revision>153</cp:revision>
  <dcterms:created xsi:type="dcterms:W3CDTF">2022-10-24T10:15:00Z</dcterms:created>
  <dcterms:modified xsi:type="dcterms:W3CDTF">2022-11-02T11:10:00Z</dcterms:modified>
</cp:coreProperties>
</file>